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B6CAB" w14:textId="6651849C" w:rsidR="00282586" w:rsidRPr="003769B9" w:rsidRDefault="00282586" w:rsidP="00282586">
      <w:pPr>
        <w:pStyle w:val="NoSpacing"/>
        <w:jc w:val="both"/>
        <w:rPr>
          <w:rFonts w:cs="Arial"/>
          <w:b/>
          <w:caps/>
          <w:noProof/>
          <w:sz w:val="32"/>
          <w:szCs w:val="32"/>
          <w:lang w:val="lv-LV" w:eastAsia="en-GB"/>
        </w:rPr>
      </w:pPr>
    </w:p>
    <w:p w14:paraId="3843215A" w14:textId="3CC709BE" w:rsidR="00282586" w:rsidRPr="003769B9" w:rsidRDefault="00282586" w:rsidP="00282586">
      <w:pPr>
        <w:pStyle w:val="NoSpacing"/>
        <w:jc w:val="both"/>
        <w:rPr>
          <w:rFonts w:cs="Arial"/>
          <w:b/>
          <w:caps/>
          <w:noProof/>
          <w:sz w:val="32"/>
          <w:szCs w:val="32"/>
          <w:lang w:val="lv-LV" w:eastAsia="en-GB"/>
        </w:rPr>
      </w:pPr>
    </w:p>
    <w:p w14:paraId="38BC129B" w14:textId="6FFE0014" w:rsidR="00282586" w:rsidRPr="003769B9" w:rsidRDefault="00282586" w:rsidP="00282586">
      <w:pPr>
        <w:pStyle w:val="NoSpacing"/>
        <w:jc w:val="both"/>
        <w:rPr>
          <w:rFonts w:cs="Arial"/>
          <w:b/>
          <w:caps/>
          <w:noProof/>
          <w:sz w:val="32"/>
          <w:szCs w:val="32"/>
          <w:lang w:val="lv-LV" w:eastAsia="en-GB"/>
        </w:rPr>
      </w:pPr>
    </w:p>
    <w:p w14:paraId="223181FA" w14:textId="7E55E790" w:rsidR="00282586" w:rsidRPr="003769B9" w:rsidRDefault="00282586" w:rsidP="00282586">
      <w:pPr>
        <w:pStyle w:val="NoSpacing"/>
        <w:jc w:val="both"/>
        <w:rPr>
          <w:rFonts w:cs="Arial"/>
          <w:b/>
          <w:caps/>
          <w:noProof/>
          <w:sz w:val="32"/>
          <w:szCs w:val="32"/>
          <w:lang w:val="lv-LV" w:eastAsia="en-GB"/>
        </w:rPr>
      </w:pPr>
      <w:r w:rsidRPr="003769B9">
        <w:rPr>
          <w:rFonts w:cs="Arial"/>
          <w:b/>
          <w:caps/>
          <w:noProof/>
          <w:sz w:val="32"/>
          <w:szCs w:val="32"/>
          <w:lang w:val="lv-LV" w:eastAsia="en-US"/>
        </w:rPr>
        <w:drawing>
          <wp:anchor distT="0" distB="0" distL="114300" distR="114300" simplePos="0" relativeHeight="251659264" behindDoc="0" locked="0" layoutInCell="1" allowOverlap="1" wp14:anchorId="3B7130A9" wp14:editId="40A17985">
            <wp:simplePos x="0" y="0"/>
            <wp:positionH relativeFrom="margin">
              <wp:align>center</wp:align>
            </wp:positionH>
            <wp:positionV relativeFrom="paragraph">
              <wp:posOffset>13335</wp:posOffset>
            </wp:positionV>
            <wp:extent cx="2995295" cy="2171700"/>
            <wp:effectExtent l="0" t="0" r="0" b="0"/>
            <wp:wrapSquare wrapText="bothSides"/>
            <wp:docPr id="1" name="Picture 1" descr="BlaaFlag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aFlag 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5295" cy="2171700"/>
                    </a:xfrm>
                    <a:prstGeom prst="rect">
                      <a:avLst/>
                    </a:prstGeom>
                    <a:noFill/>
                  </pic:spPr>
                </pic:pic>
              </a:graphicData>
            </a:graphic>
            <wp14:sizeRelH relativeFrom="page">
              <wp14:pctWidth>0</wp14:pctWidth>
            </wp14:sizeRelH>
            <wp14:sizeRelV relativeFrom="page">
              <wp14:pctHeight>0</wp14:pctHeight>
            </wp14:sizeRelV>
          </wp:anchor>
        </w:drawing>
      </w:r>
    </w:p>
    <w:p w14:paraId="6E18189F" w14:textId="77777777" w:rsidR="00282586" w:rsidRPr="003769B9" w:rsidRDefault="00282586" w:rsidP="00282586">
      <w:pPr>
        <w:pStyle w:val="NoSpacing"/>
        <w:jc w:val="both"/>
        <w:rPr>
          <w:rFonts w:cs="Arial"/>
          <w:b/>
          <w:caps/>
          <w:noProof/>
          <w:sz w:val="32"/>
          <w:szCs w:val="32"/>
          <w:lang w:val="lv-LV" w:eastAsia="en-GB"/>
        </w:rPr>
      </w:pPr>
    </w:p>
    <w:p w14:paraId="0F932AFC" w14:textId="77777777" w:rsidR="00282586" w:rsidRPr="003769B9" w:rsidRDefault="00282586" w:rsidP="00282586">
      <w:pPr>
        <w:pStyle w:val="NoSpacing"/>
        <w:jc w:val="both"/>
        <w:rPr>
          <w:rFonts w:cs="Arial"/>
          <w:b/>
          <w:caps/>
          <w:noProof/>
          <w:sz w:val="32"/>
          <w:szCs w:val="32"/>
          <w:lang w:val="lv-LV" w:eastAsia="en-GB"/>
        </w:rPr>
      </w:pPr>
    </w:p>
    <w:p w14:paraId="26AB779D" w14:textId="77777777" w:rsidR="00282586" w:rsidRPr="003769B9" w:rsidRDefault="00282586" w:rsidP="00282586">
      <w:pPr>
        <w:pStyle w:val="NoSpacing"/>
        <w:jc w:val="both"/>
        <w:rPr>
          <w:rFonts w:cs="Arial"/>
          <w:b/>
          <w:caps/>
          <w:noProof/>
          <w:sz w:val="32"/>
          <w:szCs w:val="32"/>
          <w:lang w:val="lv-LV" w:eastAsia="en-GB"/>
        </w:rPr>
      </w:pPr>
    </w:p>
    <w:p w14:paraId="18C201D4" w14:textId="77777777" w:rsidR="00282586" w:rsidRPr="003769B9" w:rsidRDefault="00282586" w:rsidP="00282586">
      <w:pPr>
        <w:pStyle w:val="NoSpacing"/>
        <w:jc w:val="both"/>
        <w:rPr>
          <w:rFonts w:cs="Arial"/>
          <w:b/>
          <w:caps/>
          <w:noProof/>
          <w:sz w:val="32"/>
          <w:szCs w:val="32"/>
          <w:lang w:val="lv-LV" w:eastAsia="en-GB"/>
        </w:rPr>
      </w:pPr>
    </w:p>
    <w:p w14:paraId="7EB10E3C" w14:textId="77777777" w:rsidR="00282586" w:rsidRPr="003769B9" w:rsidRDefault="00282586" w:rsidP="00282586">
      <w:pPr>
        <w:pStyle w:val="NoSpacing"/>
        <w:jc w:val="both"/>
        <w:rPr>
          <w:rFonts w:cs="Arial"/>
          <w:b/>
          <w:caps/>
          <w:noProof/>
          <w:sz w:val="32"/>
          <w:szCs w:val="32"/>
          <w:lang w:val="lv-LV" w:eastAsia="en-GB"/>
        </w:rPr>
      </w:pPr>
    </w:p>
    <w:p w14:paraId="5720E0DE" w14:textId="77777777" w:rsidR="00282586" w:rsidRPr="003769B9" w:rsidRDefault="00282586" w:rsidP="00282586">
      <w:pPr>
        <w:pStyle w:val="NoSpacing"/>
        <w:jc w:val="center"/>
        <w:rPr>
          <w:rFonts w:cs="Arial"/>
          <w:b/>
          <w:caps/>
          <w:noProof/>
          <w:sz w:val="32"/>
          <w:szCs w:val="32"/>
          <w:lang w:val="lv-LV" w:eastAsia="en-GB"/>
        </w:rPr>
      </w:pPr>
    </w:p>
    <w:p w14:paraId="0ACFFDDC" w14:textId="77777777" w:rsidR="00282586" w:rsidRPr="003769B9" w:rsidRDefault="00282586" w:rsidP="00282586">
      <w:pPr>
        <w:pStyle w:val="NoSpacing"/>
        <w:jc w:val="center"/>
        <w:rPr>
          <w:rFonts w:cs="Arial"/>
          <w:b/>
          <w:caps/>
          <w:noProof/>
          <w:sz w:val="32"/>
          <w:szCs w:val="32"/>
          <w:lang w:val="lv-LV" w:eastAsia="en-GB"/>
        </w:rPr>
      </w:pPr>
    </w:p>
    <w:p w14:paraId="0F8AE5F9" w14:textId="77777777" w:rsidR="00282586" w:rsidRPr="003769B9" w:rsidRDefault="00282586" w:rsidP="00282586">
      <w:pPr>
        <w:pStyle w:val="NoSpacing"/>
        <w:jc w:val="center"/>
        <w:rPr>
          <w:rFonts w:cs="Arial"/>
          <w:b/>
          <w:caps/>
          <w:noProof/>
          <w:sz w:val="32"/>
          <w:szCs w:val="32"/>
          <w:lang w:val="lv-LV" w:eastAsia="en-GB"/>
        </w:rPr>
      </w:pPr>
    </w:p>
    <w:p w14:paraId="02F2463E" w14:textId="77777777" w:rsidR="00282586" w:rsidRPr="003769B9" w:rsidRDefault="00282586" w:rsidP="00282586">
      <w:pPr>
        <w:pStyle w:val="NoSpacing"/>
        <w:jc w:val="center"/>
        <w:rPr>
          <w:rFonts w:cs="Arial"/>
          <w:b/>
          <w:caps/>
          <w:noProof/>
          <w:sz w:val="32"/>
          <w:szCs w:val="32"/>
          <w:lang w:val="lv-LV" w:eastAsia="en-GB"/>
        </w:rPr>
      </w:pPr>
    </w:p>
    <w:p w14:paraId="1C579CAE" w14:textId="77777777" w:rsidR="00282586" w:rsidRPr="003769B9" w:rsidRDefault="00282586" w:rsidP="00282586">
      <w:pPr>
        <w:pStyle w:val="NoSpacing"/>
        <w:jc w:val="center"/>
        <w:rPr>
          <w:rFonts w:cs="Arial"/>
          <w:b/>
          <w:caps/>
          <w:noProof/>
          <w:sz w:val="32"/>
          <w:szCs w:val="32"/>
          <w:lang w:val="lv-LV" w:eastAsia="en-GB"/>
        </w:rPr>
      </w:pPr>
    </w:p>
    <w:p w14:paraId="0CDE7861" w14:textId="77777777" w:rsidR="00282586" w:rsidRPr="003769B9" w:rsidRDefault="00282586" w:rsidP="00282586">
      <w:pPr>
        <w:pStyle w:val="NoSpacing"/>
        <w:jc w:val="center"/>
        <w:rPr>
          <w:rFonts w:cs="Arial"/>
          <w:b/>
          <w:caps/>
          <w:noProof/>
          <w:sz w:val="32"/>
          <w:szCs w:val="32"/>
          <w:lang w:val="lv-LV" w:eastAsia="en-GB"/>
        </w:rPr>
      </w:pPr>
    </w:p>
    <w:p w14:paraId="52C27840" w14:textId="6822748F"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Zilā Karoga programma</w:t>
      </w:r>
    </w:p>
    <w:p w14:paraId="1143E823" w14:textId="77777777" w:rsidR="00282586" w:rsidRPr="00831A91" w:rsidRDefault="00282586" w:rsidP="00282586">
      <w:pPr>
        <w:pStyle w:val="NoSpacing"/>
        <w:jc w:val="center"/>
        <w:rPr>
          <w:rFonts w:ascii="Times New Roman" w:hAnsi="Times New Roman"/>
          <w:b/>
          <w:caps/>
          <w:noProof/>
          <w:sz w:val="32"/>
          <w:szCs w:val="32"/>
          <w:lang w:val="lv-LV" w:eastAsia="en-GB"/>
        </w:rPr>
      </w:pPr>
    </w:p>
    <w:p w14:paraId="74C123A9" w14:textId="0DBFC70D"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Tūrisma kuģu operatoru</w:t>
      </w:r>
    </w:p>
    <w:p w14:paraId="2F2BC155" w14:textId="32254B71"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pieteikuma forma</w:t>
      </w:r>
    </w:p>
    <w:p w14:paraId="6CEE60B9" w14:textId="0A74578D"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202</w:t>
      </w:r>
      <w:r w:rsidR="004A42D3">
        <w:rPr>
          <w:rFonts w:ascii="Times New Roman" w:hAnsi="Times New Roman"/>
          <w:b/>
          <w:caps/>
          <w:noProof/>
          <w:sz w:val="32"/>
          <w:szCs w:val="32"/>
          <w:lang w:val="lv-LV" w:eastAsia="en-GB"/>
        </w:rPr>
        <w:t>6</w:t>
      </w:r>
    </w:p>
    <w:p w14:paraId="51B8D343" w14:textId="264C54F4" w:rsidR="00DC7DB3" w:rsidRPr="003769B9" w:rsidRDefault="00DC7DB3" w:rsidP="002F72BF">
      <w:pPr>
        <w:pStyle w:val="NoSpacing"/>
        <w:jc w:val="center"/>
        <w:rPr>
          <w:rFonts w:cs="Arial"/>
          <w:b/>
          <w:caps/>
          <w:sz w:val="32"/>
          <w:szCs w:val="32"/>
          <w:lang w:val="lv-LV"/>
        </w:rPr>
      </w:pPr>
    </w:p>
    <w:p w14:paraId="381539F4" w14:textId="0C246BF5" w:rsidR="00DC7DB3" w:rsidRPr="003769B9" w:rsidRDefault="00DC7DB3" w:rsidP="002F72BF">
      <w:pPr>
        <w:pStyle w:val="NoSpacing"/>
        <w:jc w:val="center"/>
        <w:rPr>
          <w:rFonts w:cs="Arial"/>
          <w:b/>
          <w:caps/>
          <w:sz w:val="32"/>
          <w:szCs w:val="32"/>
          <w:lang w:val="lv-LV"/>
        </w:rPr>
      </w:pPr>
    </w:p>
    <w:p w14:paraId="2399A2C7" w14:textId="4FC79BFA" w:rsidR="00DC7DB3" w:rsidRPr="003769B9" w:rsidRDefault="00DC7DB3" w:rsidP="002F72BF">
      <w:pPr>
        <w:pStyle w:val="NoSpacing"/>
        <w:jc w:val="center"/>
        <w:rPr>
          <w:rFonts w:cs="Arial"/>
          <w:b/>
          <w:caps/>
          <w:sz w:val="32"/>
          <w:szCs w:val="32"/>
          <w:lang w:val="lv-LV"/>
        </w:rPr>
      </w:pPr>
    </w:p>
    <w:p w14:paraId="4461D64C" w14:textId="0D17D23E" w:rsidR="00046DCA" w:rsidRPr="00831A91" w:rsidRDefault="00282586" w:rsidP="00831A91">
      <w:pPr>
        <w:tabs>
          <w:tab w:val="clear" w:pos="851"/>
          <w:tab w:val="clear" w:pos="9072"/>
        </w:tabs>
        <w:spacing w:after="160" w:line="259" w:lineRule="auto"/>
        <w:ind w:left="142"/>
        <w:rPr>
          <w:rFonts w:ascii="Times New Roman" w:hAnsi="Times New Roman"/>
          <w:b/>
          <w:caps/>
          <w:kern w:val="28"/>
          <w:sz w:val="24"/>
          <w:szCs w:val="24"/>
          <w:lang w:val="lv-LV"/>
        </w:rPr>
      </w:pPr>
      <w:r w:rsidRPr="003769B9">
        <w:rPr>
          <w:rFonts w:cs="Arial"/>
          <w:b/>
          <w:caps/>
          <w:kern w:val="28"/>
          <w:sz w:val="32"/>
          <w:szCs w:val="32"/>
          <w:lang w:val="lv-LV"/>
        </w:rPr>
        <w:br w:type="page"/>
      </w:r>
      <w:r w:rsidR="00C371C8" w:rsidRPr="00831A91">
        <w:rPr>
          <w:rFonts w:ascii="Times New Roman" w:hAnsi="Times New Roman"/>
          <w:b/>
          <w:caps/>
          <w:sz w:val="24"/>
          <w:szCs w:val="24"/>
          <w:lang w:val="lv-LV"/>
        </w:rPr>
        <w:lastRenderedPageBreak/>
        <w:t>INFORMĀCIJA</w:t>
      </w:r>
    </w:p>
    <w:p w14:paraId="1245B837" w14:textId="77777777" w:rsidR="00046DCA" w:rsidRPr="00831A91" w:rsidRDefault="00046DCA" w:rsidP="00831A91">
      <w:pPr>
        <w:pStyle w:val="NoSpacing"/>
        <w:ind w:left="142"/>
        <w:rPr>
          <w:rFonts w:ascii="Times New Roman" w:hAnsi="Times New Roman"/>
          <w:b/>
          <w:sz w:val="24"/>
          <w:szCs w:val="24"/>
          <w:lang w:val="lv-LV"/>
        </w:rPr>
      </w:pPr>
    </w:p>
    <w:p w14:paraId="128A010F" w14:textId="4205D260" w:rsidR="00787B9C" w:rsidRPr="00831A91" w:rsidRDefault="00282586" w:rsidP="00831A91">
      <w:pPr>
        <w:pStyle w:val="NoSpacing"/>
        <w:ind w:left="142"/>
        <w:rPr>
          <w:rFonts w:ascii="Times New Roman" w:hAnsi="Times New Roman"/>
          <w:b/>
          <w:caps/>
          <w:sz w:val="24"/>
          <w:szCs w:val="24"/>
          <w:lang w:val="lv-LV"/>
        </w:rPr>
      </w:pPr>
      <w:r w:rsidRPr="00831A91">
        <w:rPr>
          <w:rFonts w:ascii="Times New Roman" w:hAnsi="Times New Roman"/>
          <w:b/>
          <w:caps/>
          <w:sz w:val="24"/>
          <w:szCs w:val="24"/>
          <w:lang w:val="lv-LV"/>
        </w:rPr>
        <w:t>Operatora informācija</w:t>
      </w:r>
    </w:p>
    <w:p w14:paraId="7464861D" w14:textId="4F79ED30" w:rsidR="00282586" w:rsidRPr="00831A91" w:rsidRDefault="00282586" w:rsidP="00831A91">
      <w:pPr>
        <w:pStyle w:val="NoSpacing"/>
        <w:ind w:left="142"/>
        <w:rPr>
          <w:rFonts w:ascii="Times New Roman" w:hAnsi="Times New Roman"/>
          <w:b/>
          <w:sz w:val="24"/>
          <w:szCs w:val="24"/>
          <w:lang w:val="lv-LV"/>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8352"/>
      </w:tblGrid>
      <w:tr w:rsidR="00831A91" w:rsidRPr="00831A91" w14:paraId="3C239994" w14:textId="77777777" w:rsidTr="00831A91">
        <w:tc>
          <w:tcPr>
            <w:tcW w:w="862" w:type="dxa"/>
            <w:shd w:val="clear" w:color="auto" w:fill="F2F2F2" w:themeFill="background1" w:themeFillShade="F2"/>
          </w:tcPr>
          <w:p w14:paraId="27DB134C"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1</w:t>
            </w:r>
          </w:p>
        </w:tc>
        <w:tc>
          <w:tcPr>
            <w:tcW w:w="8352" w:type="dxa"/>
            <w:shd w:val="clear" w:color="auto" w:fill="F2F2F2" w:themeFill="background1" w:themeFillShade="F2"/>
          </w:tcPr>
          <w:p w14:paraId="1A8003EF" w14:textId="392113FE"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Tūrisma operatora nosaukums</w:t>
            </w:r>
          </w:p>
        </w:tc>
      </w:tr>
      <w:tr w:rsidR="00831A91" w:rsidRPr="00831A91" w14:paraId="4E90D1D8" w14:textId="77777777" w:rsidTr="00831A91">
        <w:sdt>
          <w:sdtPr>
            <w:rPr>
              <w:rFonts w:ascii="Times New Roman" w:hAnsi="Times New Roman"/>
              <w:sz w:val="24"/>
              <w:szCs w:val="24"/>
              <w:lang w:val="lv-LV"/>
            </w:rPr>
            <w:id w:val="-521244880"/>
            <w:placeholder>
              <w:docPart w:val="296A8EB1496342DCBF289AB8080C85F9"/>
            </w:placeholder>
            <w:showingPlcHdr/>
            <w:text/>
          </w:sdtPr>
          <w:sdtContent>
            <w:tc>
              <w:tcPr>
                <w:tcW w:w="9214" w:type="dxa"/>
                <w:gridSpan w:val="2"/>
              </w:tcPr>
              <w:p w14:paraId="3CC78D9F"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4A854471" w14:textId="77777777" w:rsidTr="00831A91">
        <w:tc>
          <w:tcPr>
            <w:tcW w:w="862" w:type="dxa"/>
            <w:shd w:val="clear" w:color="auto" w:fill="F2F2F2" w:themeFill="background1" w:themeFillShade="F2"/>
          </w:tcPr>
          <w:p w14:paraId="24CF3771"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2</w:t>
            </w:r>
          </w:p>
        </w:tc>
        <w:tc>
          <w:tcPr>
            <w:tcW w:w="8352" w:type="dxa"/>
            <w:shd w:val="clear" w:color="auto" w:fill="F2F2F2" w:themeFill="background1" w:themeFillShade="F2"/>
          </w:tcPr>
          <w:p w14:paraId="3C8EBA1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Juridiskais īpašnieks</w:t>
            </w:r>
          </w:p>
        </w:tc>
      </w:tr>
      <w:tr w:rsidR="00831A91" w:rsidRPr="00831A91" w14:paraId="02E0247F" w14:textId="77777777" w:rsidTr="00831A91">
        <w:sdt>
          <w:sdtPr>
            <w:rPr>
              <w:rFonts w:ascii="Times New Roman" w:hAnsi="Times New Roman"/>
              <w:sz w:val="24"/>
              <w:szCs w:val="24"/>
              <w:lang w:val="lv-LV"/>
            </w:rPr>
            <w:id w:val="260105082"/>
            <w:placeholder>
              <w:docPart w:val="296A8EB1496342DCBF289AB8080C85F9"/>
            </w:placeholder>
            <w:showingPlcHdr/>
            <w:text/>
          </w:sdtPr>
          <w:sdtContent>
            <w:tc>
              <w:tcPr>
                <w:tcW w:w="9214" w:type="dxa"/>
                <w:gridSpan w:val="2"/>
              </w:tcPr>
              <w:p w14:paraId="759F7F36"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7D09963E" w14:textId="77777777" w:rsidTr="00831A91">
        <w:tc>
          <w:tcPr>
            <w:tcW w:w="862" w:type="dxa"/>
            <w:shd w:val="clear" w:color="auto" w:fill="F2F2F2" w:themeFill="background1" w:themeFillShade="F2"/>
          </w:tcPr>
          <w:p w14:paraId="6BE4C29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3</w:t>
            </w:r>
          </w:p>
        </w:tc>
        <w:tc>
          <w:tcPr>
            <w:tcW w:w="8352" w:type="dxa"/>
            <w:shd w:val="clear" w:color="auto" w:fill="F2F2F2" w:themeFill="background1" w:themeFillShade="F2"/>
          </w:tcPr>
          <w:p w14:paraId="42096236" w14:textId="6D55ADBA"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trašanās vieta</w:t>
            </w:r>
            <w:r w:rsidR="00206485" w:rsidRPr="00831A91">
              <w:rPr>
                <w:rFonts w:ascii="Times New Roman" w:hAnsi="Times New Roman"/>
                <w:sz w:val="24"/>
                <w:szCs w:val="24"/>
                <w:lang w:val="lv-LV"/>
              </w:rPr>
              <w:t>s pilna adrese</w:t>
            </w:r>
            <w:r w:rsidRPr="00831A91">
              <w:rPr>
                <w:rFonts w:ascii="Times New Roman" w:hAnsi="Times New Roman"/>
                <w:sz w:val="24"/>
                <w:szCs w:val="24"/>
                <w:lang w:val="lv-LV"/>
              </w:rPr>
              <w:t xml:space="preserve"> (pilsēta, rajons)</w:t>
            </w:r>
          </w:p>
        </w:tc>
      </w:tr>
      <w:tr w:rsidR="00831A91" w:rsidRPr="00831A91" w14:paraId="6B2EFD24" w14:textId="77777777" w:rsidTr="00831A91">
        <w:sdt>
          <w:sdtPr>
            <w:rPr>
              <w:rFonts w:ascii="Times New Roman" w:hAnsi="Times New Roman"/>
              <w:sz w:val="24"/>
              <w:szCs w:val="24"/>
              <w:lang w:val="lv-LV"/>
            </w:rPr>
            <w:id w:val="746771096"/>
            <w:placeholder>
              <w:docPart w:val="296A8EB1496342DCBF289AB8080C85F9"/>
            </w:placeholder>
            <w:showingPlcHdr/>
            <w:text/>
          </w:sdtPr>
          <w:sdtContent>
            <w:tc>
              <w:tcPr>
                <w:tcW w:w="9214" w:type="dxa"/>
                <w:gridSpan w:val="2"/>
              </w:tcPr>
              <w:p w14:paraId="73D5C68D"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4E898904" w14:textId="77777777" w:rsidTr="00831A91">
        <w:tc>
          <w:tcPr>
            <w:tcW w:w="862" w:type="dxa"/>
            <w:shd w:val="clear" w:color="auto" w:fill="F2F2F2" w:themeFill="background1" w:themeFillShade="F2"/>
          </w:tcPr>
          <w:p w14:paraId="04B239E7" w14:textId="6DD4BAF6"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4</w:t>
            </w:r>
          </w:p>
        </w:tc>
        <w:tc>
          <w:tcPr>
            <w:tcW w:w="8352" w:type="dxa"/>
            <w:shd w:val="clear" w:color="auto" w:fill="F2F2F2" w:themeFill="background1" w:themeFillShade="F2"/>
          </w:tcPr>
          <w:p w14:paraId="44641514" w14:textId="6ECB4F5F"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ontakti (telefona numurs, faksa numurs, e-pasts, mājaslapa)</w:t>
            </w:r>
          </w:p>
        </w:tc>
      </w:tr>
      <w:tr w:rsidR="00831A91" w:rsidRPr="00831A91" w14:paraId="58CCAB50" w14:textId="77777777" w:rsidTr="00831A91">
        <w:sdt>
          <w:sdtPr>
            <w:rPr>
              <w:rFonts w:ascii="Times New Roman" w:hAnsi="Times New Roman"/>
              <w:sz w:val="24"/>
              <w:szCs w:val="24"/>
              <w:lang w:val="lv-LV"/>
            </w:rPr>
            <w:id w:val="1881124270"/>
            <w:placeholder>
              <w:docPart w:val="7F5DE8A47ED843BF8A7FE2D96BA33A3D"/>
            </w:placeholder>
            <w:showingPlcHdr/>
            <w:text/>
          </w:sdtPr>
          <w:sdtContent>
            <w:tc>
              <w:tcPr>
                <w:tcW w:w="9214" w:type="dxa"/>
                <w:gridSpan w:val="2"/>
              </w:tcPr>
              <w:p w14:paraId="0D5A35BF" w14:textId="05F4BC4C"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2925D662" w14:textId="77777777" w:rsidTr="00831A91">
        <w:tc>
          <w:tcPr>
            <w:tcW w:w="862" w:type="dxa"/>
            <w:shd w:val="clear" w:color="auto" w:fill="F2F2F2" w:themeFill="background1" w:themeFillShade="F2"/>
          </w:tcPr>
          <w:p w14:paraId="3ED50E7A"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5</w:t>
            </w:r>
          </w:p>
        </w:tc>
        <w:tc>
          <w:tcPr>
            <w:tcW w:w="8352" w:type="dxa"/>
            <w:shd w:val="clear" w:color="auto" w:fill="F2F2F2" w:themeFill="background1" w:themeFillShade="F2"/>
          </w:tcPr>
          <w:p w14:paraId="0E99462D"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Jahtu ostas koordinātas (platuma un garuma grādi)</w:t>
            </w:r>
          </w:p>
        </w:tc>
      </w:tr>
      <w:tr w:rsidR="00831A91" w:rsidRPr="00831A91" w14:paraId="7194F251" w14:textId="77777777" w:rsidTr="00831A91">
        <w:sdt>
          <w:sdtPr>
            <w:rPr>
              <w:rFonts w:ascii="Times New Roman" w:hAnsi="Times New Roman"/>
              <w:sz w:val="24"/>
              <w:szCs w:val="24"/>
              <w:lang w:val="lv-LV"/>
            </w:rPr>
            <w:id w:val="1483505847"/>
            <w:placeholder>
              <w:docPart w:val="296A8EB1496342DCBF289AB8080C85F9"/>
            </w:placeholder>
            <w:showingPlcHdr/>
            <w:text/>
          </w:sdtPr>
          <w:sdtContent>
            <w:tc>
              <w:tcPr>
                <w:tcW w:w="9214" w:type="dxa"/>
                <w:gridSpan w:val="2"/>
              </w:tcPr>
              <w:p w14:paraId="2B9E439F"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57E5F0F3" w14:textId="77777777" w:rsidTr="00831A91">
        <w:tc>
          <w:tcPr>
            <w:tcW w:w="862" w:type="dxa"/>
            <w:shd w:val="clear" w:color="auto" w:fill="F2F2F2" w:themeFill="background1" w:themeFillShade="F2"/>
          </w:tcPr>
          <w:p w14:paraId="7A20F92B"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6</w:t>
            </w:r>
          </w:p>
        </w:tc>
        <w:tc>
          <w:tcPr>
            <w:tcW w:w="8352" w:type="dxa"/>
            <w:shd w:val="clear" w:color="auto" w:fill="F2F2F2" w:themeFill="background1" w:themeFillShade="F2"/>
          </w:tcPr>
          <w:p w14:paraId="5E03EE9D" w14:textId="107EC3DC" w:rsidR="00282586" w:rsidRPr="00831A91" w:rsidRDefault="00282586" w:rsidP="00831A91">
            <w:pPr>
              <w:tabs>
                <w:tab w:val="left" w:pos="3402"/>
              </w:tabs>
              <w:spacing w:line="360" w:lineRule="auto"/>
              <w:ind w:left="142" w:right="-988"/>
              <w:rPr>
                <w:rFonts w:ascii="Times New Roman" w:hAnsi="Times New Roman"/>
                <w:sz w:val="24"/>
                <w:szCs w:val="24"/>
                <w:lang w:val="lv-LV"/>
              </w:rPr>
            </w:pPr>
            <w:r w:rsidRPr="00831A91">
              <w:rPr>
                <w:rFonts w:ascii="Times New Roman" w:hAnsi="Times New Roman"/>
                <w:sz w:val="24"/>
                <w:szCs w:val="24"/>
                <w:lang w:val="lv-LV"/>
              </w:rPr>
              <w:t>Atbildīgā kontaktpersona (</w:t>
            </w:r>
            <w:r w:rsidR="00206485" w:rsidRPr="00831A91">
              <w:rPr>
                <w:rFonts w:ascii="Times New Roman" w:hAnsi="Times New Roman"/>
                <w:sz w:val="24"/>
                <w:szCs w:val="24"/>
                <w:lang w:val="lv-LV"/>
              </w:rPr>
              <w:t>v</w:t>
            </w:r>
            <w:r w:rsidRPr="00831A91">
              <w:rPr>
                <w:rFonts w:ascii="Times New Roman" w:hAnsi="Times New Roman"/>
                <w:sz w:val="24"/>
                <w:szCs w:val="24"/>
                <w:lang w:val="lv-LV"/>
              </w:rPr>
              <w:t>ārds, uzvārds; amats; telefona numurs; e</w:t>
            </w:r>
            <w:r w:rsidR="00635C96" w:rsidRPr="00831A91">
              <w:rPr>
                <w:rFonts w:ascii="Times New Roman" w:hAnsi="Times New Roman"/>
                <w:sz w:val="24"/>
                <w:szCs w:val="24"/>
                <w:lang w:val="lv-LV"/>
              </w:rPr>
              <w:t>-</w:t>
            </w:r>
            <w:r w:rsidRPr="00831A91">
              <w:rPr>
                <w:rFonts w:ascii="Times New Roman" w:hAnsi="Times New Roman"/>
                <w:sz w:val="24"/>
                <w:szCs w:val="24"/>
                <w:lang w:val="lv-LV"/>
              </w:rPr>
              <w:t>pasts)</w:t>
            </w:r>
          </w:p>
        </w:tc>
      </w:tr>
      <w:tr w:rsidR="00831A91" w:rsidRPr="00831A91" w14:paraId="21C594B4" w14:textId="77777777" w:rsidTr="00831A91">
        <w:sdt>
          <w:sdtPr>
            <w:rPr>
              <w:rFonts w:ascii="Times New Roman" w:hAnsi="Times New Roman"/>
              <w:sz w:val="24"/>
              <w:szCs w:val="24"/>
              <w:lang w:val="lv-LV"/>
            </w:rPr>
            <w:id w:val="1479112811"/>
            <w:placeholder>
              <w:docPart w:val="296A8EB1496342DCBF289AB8080C85F9"/>
            </w:placeholder>
            <w:showingPlcHdr/>
            <w:text/>
          </w:sdtPr>
          <w:sdtContent>
            <w:tc>
              <w:tcPr>
                <w:tcW w:w="9214" w:type="dxa"/>
                <w:gridSpan w:val="2"/>
              </w:tcPr>
              <w:p w14:paraId="2B59740B"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5E3355D2" w14:textId="77777777" w:rsidTr="00831A91">
        <w:tc>
          <w:tcPr>
            <w:tcW w:w="862" w:type="dxa"/>
            <w:shd w:val="clear" w:color="auto" w:fill="F2F2F2" w:themeFill="background1" w:themeFillShade="F2"/>
          </w:tcPr>
          <w:p w14:paraId="33E6748A"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7</w:t>
            </w:r>
          </w:p>
        </w:tc>
        <w:tc>
          <w:tcPr>
            <w:tcW w:w="8352" w:type="dxa"/>
            <w:shd w:val="clear" w:color="auto" w:fill="F2F2F2" w:themeFill="background1" w:themeFillShade="F2"/>
          </w:tcPr>
          <w:p w14:paraId="2B119FFC" w14:textId="289C0C17" w:rsidR="00282586"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Tūrisma operatora aktīvās darbības laiks</w:t>
            </w:r>
            <w:r w:rsidR="00C0476E" w:rsidRPr="00831A91">
              <w:rPr>
                <w:rFonts w:ascii="Times New Roman" w:hAnsi="Times New Roman"/>
                <w:sz w:val="24"/>
                <w:szCs w:val="24"/>
                <w:lang w:val="lv-LV"/>
              </w:rPr>
              <w:t xml:space="preserve"> (darbības sezona)</w:t>
            </w:r>
          </w:p>
        </w:tc>
      </w:tr>
      <w:tr w:rsidR="00831A91" w:rsidRPr="00831A91" w14:paraId="5668FF05" w14:textId="77777777" w:rsidTr="00831A91">
        <w:sdt>
          <w:sdtPr>
            <w:rPr>
              <w:rFonts w:ascii="Times New Roman" w:hAnsi="Times New Roman"/>
              <w:sz w:val="24"/>
              <w:szCs w:val="24"/>
              <w:lang w:val="lv-LV"/>
            </w:rPr>
            <w:id w:val="-340626937"/>
            <w:placeholder>
              <w:docPart w:val="296A8EB1496342DCBF289AB8080C85F9"/>
            </w:placeholder>
            <w:showingPlcHdr/>
            <w:text/>
          </w:sdtPr>
          <w:sdtContent>
            <w:tc>
              <w:tcPr>
                <w:tcW w:w="9214" w:type="dxa"/>
                <w:gridSpan w:val="2"/>
              </w:tcPr>
              <w:p w14:paraId="727039DE"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13AC0ADA" w14:textId="77777777" w:rsidTr="00831A91">
        <w:tc>
          <w:tcPr>
            <w:tcW w:w="862" w:type="dxa"/>
            <w:shd w:val="clear" w:color="auto" w:fill="F2F2F2" w:themeFill="background1" w:themeFillShade="F2"/>
          </w:tcPr>
          <w:p w14:paraId="150C48F2"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8</w:t>
            </w:r>
          </w:p>
        </w:tc>
        <w:tc>
          <w:tcPr>
            <w:tcW w:w="8352" w:type="dxa"/>
            <w:shd w:val="clear" w:color="auto" w:fill="F2F2F2" w:themeFill="background1" w:themeFillShade="F2"/>
          </w:tcPr>
          <w:p w14:paraId="1357357F" w14:textId="619E5C70" w:rsidR="00282586"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Darbinieku skaits</w:t>
            </w:r>
          </w:p>
        </w:tc>
      </w:tr>
      <w:tr w:rsidR="00831A91" w:rsidRPr="00831A91" w14:paraId="23C3645F" w14:textId="77777777" w:rsidTr="00831A91">
        <w:sdt>
          <w:sdtPr>
            <w:rPr>
              <w:rFonts w:ascii="Times New Roman" w:hAnsi="Times New Roman"/>
              <w:sz w:val="24"/>
              <w:szCs w:val="24"/>
              <w:lang w:val="lv-LV"/>
            </w:rPr>
            <w:id w:val="-819807467"/>
            <w:placeholder>
              <w:docPart w:val="296A8EB1496342DCBF289AB8080C85F9"/>
            </w:placeholder>
            <w:showingPlcHdr/>
            <w:text/>
          </w:sdtPr>
          <w:sdtContent>
            <w:tc>
              <w:tcPr>
                <w:tcW w:w="9214" w:type="dxa"/>
                <w:gridSpan w:val="2"/>
              </w:tcPr>
              <w:p w14:paraId="4A290C2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bl>
    <w:p w14:paraId="535764FB" w14:textId="3C1ACE3B" w:rsidR="00C0476E" w:rsidRPr="00831A91" w:rsidRDefault="00C0476E" w:rsidP="00831A91">
      <w:pPr>
        <w:pStyle w:val="NoSpacing"/>
        <w:ind w:left="142"/>
        <w:rPr>
          <w:rFonts w:ascii="Times New Roman" w:hAnsi="Times New Roman"/>
          <w:b/>
          <w:i/>
          <w:sz w:val="24"/>
          <w:szCs w:val="24"/>
          <w:lang w:val="lv-LV"/>
        </w:rPr>
      </w:pPr>
    </w:p>
    <w:p w14:paraId="6B667776" w14:textId="77777777" w:rsidR="00C0476E" w:rsidRPr="00831A91" w:rsidRDefault="00C0476E" w:rsidP="00831A91">
      <w:pPr>
        <w:tabs>
          <w:tab w:val="clear" w:pos="851"/>
          <w:tab w:val="clear" w:pos="9072"/>
        </w:tabs>
        <w:spacing w:after="160" w:line="259" w:lineRule="auto"/>
        <w:ind w:left="142"/>
        <w:rPr>
          <w:rFonts w:ascii="Times New Roman" w:hAnsi="Times New Roman"/>
          <w:b/>
          <w:i/>
          <w:sz w:val="24"/>
          <w:szCs w:val="24"/>
          <w:lang w:val="lv-LV"/>
        </w:rPr>
      </w:pPr>
      <w:r w:rsidRPr="00831A91">
        <w:rPr>
          <w:rFonts w:ascii="Times New Roman" w:hAnsi="Times New Roman"/>
          <w:b/>
          <w:i/>
          <w:sz w:val="24"/>
          <w:szCs w:val="24"/>
          <w:lang w:val="lv-LV"/>
        </w:rPr>
        <w:br w:type="page"/>
      </w:r>
    </w:p>
    <w:p w14:paraId="6383387C" w14:textId="77777777" w:rsidR="004B1504" w:rsidRPr="00831A91" w:rsidRDefault="004B1504" w:rsidP="00831A91">
      <w:pPr>
        <w:pStyle w:val="NoSpacing"/>
        <w:ind w:left="142"/>
        <w:rPr>
          <w:rFonts w:ascii="Times New Roman" w:hAnsi="Times New Roman"/>
          <w:b/>
          <w:i/>
          <w:sz w:val="24"/>
          <w:szCs w:val="24"/>
          <w:lang w:val="lv-LV"/>
        </w:rPr>
      </w:pPr>
    </w:p>
    <w:p w14:paraId="6A993641" w14:textId="1A4AACC4" w:rsidR="008A7129" w:rsidRPr="00831A91" w:rsidRDefault="008A7129" w:rsidP="00831A91">
      <w:pPr>
        <w:pStyle w:val="NoSpacing"/>
        <w:spacing w:after="100"/>
        <w:ind w:left="142"/>
        <w:rPr>
          <w:rFonts w:ascii="Times New Roman" w:hAnsi="Times New Roman"/>
          <w:b/>
          <w:caps/>
          <w:sz w:val="24"/>
          <w:szCs w:val="24"/>
          <w:lang w:val="lv-LV"/>
        </w:rPr>
      </w:pPr>
      <w:r w:rsidRPr="00831A91">
        <w:rPr>
          <w:rFonts w:ascii="Times New Roman" w:hAnsi="Times New Roman"/>
          <w:b/>
          <w:caps/>
          <w:sz w:val="24"/>
          <w:szCs w:val="24"/>
          <w:lang w:val="lv-LV"/>
        </w:rPr>
        <w:t>Uzņēmuma informācija</w:t>
      </w:r>
    </w:p>
    <w:p w14:paraId="3DD28D68" w14:textId="77777777" w:rsidR="008A7129" w:rsidRPr="00831A91" w:rsidRDefault="008A7129" w:rsidP="00831A91">
      <w:pPr>
        <w:pStyle w:val="NoSpacing"/>
        <w:spacing w:after="100"/>
        <w:ind w:left="142"/>
        <w:rPr>
          <w:rFonts w:ascii="Times New Roman" w:hAnsi="Times New Roman"/>
          <w:b/>
          <w:sz w:val="24"/>
          <w:szCs w:val="24"/>
          <w:lang w:val="lv-LV"/>
        </w:rPr>
      </w:pPr>
    </w:p>
    <w:tbl>
      <w:tblPr>
        <w:tblW w:w="920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78"/>
        <w:gridCol w:w="3360"/>
        <w:gridCol w:w="5070"/>
      </w:tblGrid>
      <w:tr w:rsidR="008A7129" w:rsidRPr="00831A91" w14:paraId="4EB7DBF7" w14:textId="77777777" w:rsidTr="00831A91">
        <w:tc>
          <w:tcPr>
            <w:tcW w:w="701" w:type="dxa"/>
            <w:shd w:val="clear" w:color="auto" w:fill="F2F2F2" w:themeFill="background1" w:themeFillShade="F2"/>
          </w:tcPr>
          <w:p w14:paraId="0804AFE6" w14:textId="3C3403D2"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w:t>
            </w:r>
          </w:p>
        </w:tc>
        <w:tc>
          <w:tcPr>
            <w:tcW w:w="8508" w:type="dxa"/>
            <w:gridSpan w:val="3"/>
            <w:shd w:val="clear" w:color="auto" w:fill="F2F2F2" w:themeFill="background1" w:themeFillShade="F2"/>
          </w:tcPr>
          <w:p w14:paraId="36DCC680" w14:textId="18092F93" w:rsidR="008A712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lientu</w:t>
            </w:r>
            <w:r w:rsidR="008A7129" w:rsidRPr="00831A91">
              <w:rPr>
                <w:rFonts w:ascii="Times New Roman" w:hAnsi="Times New Roman"/>
                <w:sz w:val="24"/>
                <w:szCs w:val="24"/>
                <w:lang w:val="lv-LV"/>
              </w:rPr>
              <w:t xml:space="preserve"> skaits gadā (vidēji)</w:t>
            </w:r>
          </w:p>
        </w:tc>
      </w:tr>
      <w:tr w:rsidR="008A7129" w:rsidRPr="00831A91" w14:paraId="523A98AB" w14:textId="77777777" w:rsidTr="00831A91">
        <w:tc>
          <w:tcPr>
            <w:tcW w:w="9209" w:type="dxa"/>
            <w:gridSpan w:val="4"/>
          </w:tcPr>
          <w:p w14:paraId="7E7E66CC"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3E5F525F" w14:textId="77777777" w:rsidTr="00831A91">
        <w:tc>
          <w:tcPr>
            <w:tcW w:w="701" w:type="dxa"/>
            <w:shd w:val="clear" w:color="auto" w:fill="F2F2F2" w:themeFill="background1" w:themeFillShade="F2"/>
          </w:tcPr>
          <w:p w14:paraId="2CFFBC01" w14:textId="454F6773"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2</w:t>
            </w:r>
          </w:p>
        </w:tc>
        <w:tc>
          <w:tcPr>
            <w:tcW w:w="8508" w:type="dxa"/>
            <w:gridSpan w:val="3"/>
            <w:shd w:val="clear" w:color="auto" w:fill="F2F2F2" w:themeFill="background1" w:themeFillShade="F2"/>
          </w:tcPr>
          <w:p w14:paraId="69DC2AB5"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uzņēmumā ir publiski pieejams tūrisma operatora birojs?</w:t>
            </w:r>
          </w:p>
        </w:tc>
      </w:tr>
      <w:tr w:rsidR="008A7129" w:rsidRPr="00831A91" w14:paraId="1D7F6336" w14:textId="77777777" w:rsidTr="00831A91">
        <w:tc>
          <w:tcPr>
            <w:tcW w:w="9209" w:type="dxa"/>
            <w:gridSpan w:val="4"/>
          </w:tcPr>
          <w:p w14:paraId="23CD92BD" w14:textId="77777777" w:rsidR="008A712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22848583"/>
                <w14:checkbox>
                  <w14:checked w14:val="0"/>
                  <w14:checkedState w14:val="2612" w14:font="MS Gothic"/>
                  <w14:uncheckedState w14:val="2610" w14:font="MS Gothic"/>
                </w14:checkbox>
              </w:sdtPr>
              <w:sdtContent>
                <w:r w:rsidR="008A7129" w:rsidRPr="00831A91">
                  <w:rPr>
                    <w:rFonts w:ascii="Segoe UI Symbol" w:eastAsia="MS Gothic" w:hAnsi="Segoe UI Symbol" w:cs="Segoe UI Symbol"/>
                    <w:sz w:val="24"/>
                    <w:szCs w:val="24"/>
                    <w:lang w:val="lv-LV"/>
                  </w:rPr>
                  <w:t>☐</w:t>
                </w:r>
              </w:sdtContent>
            </w:sdt>
            <w:r w:rsidR="008A7129" w:rsidRPr="00831A91">
              <w:rPr>
                <w:rFonts w:ascii="Times New Roman" w:hAnsi="Times New Roman"/>
                <w:sz w:val="24"/>
                <w:szCs w:val="24"/>
                <w:lang w:val="lv-LV"/>
              </w:rPr>
              <w:t>Jā</w:t>
            </w:r>
          </w:p>
          <w:p w14:paraId="7F9F4DFA" w14:textId="2D0A8998" w:rsidR="008A712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31451452"/>
                <w14:checkbox>
                  <w14:checked w14:val="0"/>
                  <w14:checkedState w14:val="2612" w14:font="MS Gothic"/>
                  <w14:uncheckedState w14:val="2610" w14:font="MS Gothic"/>
                </w14:checkbox>
              </w:sdtPr>
              <w:sdtContent>
                <w:r w:rsidR="008A7129" w:rsidRPr="00831A91">
                  <w:rPr>
                    <w:rFonts w:ascii="Segoe UI Symbol" w:eastAsia="MS Gothic" w:hAnsi="Segoe UI Symbol" w:cs="Segoe UI Symbol"/>
                    <w:sz w:val="24"/>
                    <w:szCs w:val="24"/>
                    <w:lang w:val="lv-LV"/>
                  </w:rPr>
                  <w:t>☐</w:t>
                </w:r>
              </w:sdtContent>
            </w:sdt>
            <w:r w:rsidR="008A7129" w:rsidRPr="00831A91">
              <w:rPr>
                <w:rFonts w:ascii="Times New Roman" w:hAnsi="Times New Roman"/>
                <w:sz w:val="24"/>
                <w:szCs w:val="24"/>
                <w:lang w:val="lv-LV"/>
              </w:rPr>
              <w:t>Nē</w:t>
            </w:r>
          </w:p>
        </w:tc>
      </w:tr>
      <w:tr w:rsidR="008A7129" w:rsidRPr="00831A91" w14:paraId="6227890B" w14:textId="77777777" w:rsidTr="00831A91">
        <w:tc>
          <w:tcPr>
            <w:tcW w:w="701" w:type="dxa"/>
            <w:shd w:val="clear" w:color="auto" w:fill="F2F2F2" w:themeFill="background1" w:themeFillShade="F2"/>
          </w:tcPr>
          <w:p w14:paraId="3B0DDDF8" w14:textId="40702F1B"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3</w:t>
            </w:r>
          </w:p>
        </w:tc>
        <w:tc>
          <w:tcPr>
            <w:tcW w:w="8508" w:type="dxa"/>
            <w:gridSpan w:val="3"/>
            <w:shd w:val="clear" w:color="auto" w:fill="F2F2F2" w:themeFill="background1" w:themeFillShade="F2"/>
          </w:tcPr>
          <w:p w14:paraId="1E093449" w14:textId="62D76014"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Piedāvāto pakalpojumu cenas (pēc iespējas precīzāk)</w:t>
            </w:r>
          </w:p>
        </w:tc>
      </w:tr>
      <w:tr w:rsidR="008A7129" w:rsidRPr="00831A91" w14:paraId="5C8B7E6B" w14:textId="77777777" w:rsidTr="00831A91">
        <w:tc>
          <w:tcPr>
            <w:tcW w:w="9209" w:type="dxa"/>
            <w:gridSpan w:val="4"/>
          </w:tcPr>
          <w:p w14:paraId="10606190"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76CC024F" w14:textId="77777777" w:rsidTr="00831A91">
        <w:tc>
          <w:tcPr>
            <w:tcW w:w="701" w:type="dxa"/>
            <w:shd w:val="clear" w:color="auto" w:fill="F2F2F2" w:themeFill="background1" w:themeFillShade="F2"/>
          </w:tcPr>
          <w:p w14:paraId="6E7DB60B" w14:textId="31251E8C"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4</w:t>
            </w:r>
          </w:p>
        </w:tc>
        <w:tc>
          <w:tcPr>
            <w:tcW w:w="8508" w:type="dxa"/>
            <w:gridSpan w:val="3"/>
            <w:shd w:val="clear" w:color="auto" w:fill="F2F2F2" w:themeFill="background1" w:themeFillShade="F2"/>
          </w:tcPr>
          <w:p w14:paraId="67BDC8C4" w14:textId="5FF7406A"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Kopējais tūrisma </w:t>
            </w:r>
            <w:r w:rsidR="003769B9" w:rsidRPr="00831A91">
              <w:rPr>
                <w:rFonts w:ascii="Times New Roman" w:hAnsi="Times New Roman"/>
                <w:sz w:val="24"/>
                <w:szCs w:val="24"/>
                <w:lang w:val="lv-LV"/>
              </w:rPr>
              <w:t>kuģu (arī laivu/peldlīdzekļu)</w:t>
            </w:r>
            <w:r w:rsidRPr="00831A91">
              <w:rPr>
                <w:rFonts w:ascii="Times New Roman" w:hAnsi="Times New Roman"/>
                <w:sz w:val="24"/>
                <w:szCs w:val="24"/>
                <w:lang w:val="lv-LV"/>
              </w:rPr>
              <w:t xml:space="preserve"> skaits uzņēmumā</w:t>
            </w:r>
          </w:p>
        </w:tc>
      </w:tr>
      <w:tr w:rsidR="008A7129" w:rsidRPr="00831A91" w14:paraId="47698FED" w14:textId="77777777" w:rsidTr="00831A91">
        <w:tc>
          <w:tcPr>
            <w:tcW w:w="701" w:type="dxa"/>
          </w:tcPr>
          <w:p w14:paraId="109EC536"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c>
          <w:tcPr>
            <w:tcW w:w="8508" w:type="dxa"/>
            <w:gridSpan w:val="3"/>
          </w:tcPr>
          <w:p w14:paraId="36005FD7"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3F350E50" w14:textId="77777777" w:rsidTr="00831A91">
        <w:tc>
          <w:tcPr>
            <w:tcW w:w="701" w:type="dxa"/>
            <w:shd w:val="clear" w:color="auto" w:fill="F2F2F2" w:themeFill="background1" w:themeFillShade="F2"/>
          </w:tcPr>
          <w:p w14:paraId="761736BD" w14:textId="42512028"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5</w:t>
            </w:r>
          </w:p>
        </w:tc>
        <w:tc>
          <w:tcPr>
            <w:tcW w:w="8508" w:type="dxa"/>
            <w:gridSpan w:val="3"/>
            <w:shd w:val="clear" w:color="auto" w:fill="F2F2F2" w:themeFill="background1" w:themeFillShade="F2"/>
          </w:tcPr>
          <w:p w14:paraId="739BE88B" w14:textId="11BD62EA"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Zilā Karoga programmā pieteikto tūrisma </w:t>
            </w:r>
            <w:r w:rsidR="003769B9" w:rsidRPr="00831A91">
              <w:rPr>
                <w:rFonts w:ascii="Times New Roman" w:hAnsi="Times New Roman"/>
                <w:sz w:val="24"/>
                <w:szCs w:val="24"/>
                <w:lang w:val="lv-LV"/>
              </w:rPr>
              <w:t>kuģu</w:t>
            </w:r>
          </w:p>
        </w:tc>
      </w:tr>
      <w:tr w:rsidR="003769B9" w:rsidRPr="00831A91" w14:paraId="21138F37" w14:textId="77777777" w:rsidTr="00831A91">
        <w:tc>
          <w:tcPr>
            <w:tcW w:w="4139" w:type="dxa"/>
            <w:gridSpan w:val="3"/>
          </w:tcPr>
          <w:p w14:paraId="7EEDBD7F"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skaits:</w:t>
            </w:r>
          </w:p>
          <w:p w14:paraId="79A874FD" w14:textId="2513D5E2"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nosaukums (-i): </w:t>
            </w:r>
          </w:p>
        </w:tc>
        <w:tc>
          <w:tcPr>
            <w:tcW w:w="5070" w:type="dxa"/>
          </w:tcPr>
          <w:p w14:paraId="68EB2C68" w14:textId="74393B69"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6DC077D5" w14:textId="77777777" w:rsidTr="00831A91">
        <w:trPr>
          <w:trHeight w:val="254"/>
        </w:trPr>
        <w:tc>
          <w:tcPr>
            <w:tcW w:w="4139" w:type="dxa"/>
            <w:gridSpan w:val="3"/>
          </w:tcPr>
          <w:p w14:paraId="2F7A7E6D"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garums (metros): </w:t>
            </w:r>
          </w:p>
        </w:tc>
        <w:tc>
          <w:tcPr>
            <w:tcW w:w="5070" w:type="dxa"/>
          </w:tcPr>
          <w:p w14:paraId="5BCD4AEE" w14:textId="52A927D3"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76D7C54E" w14:textId="77777777" w:rsidTr="00831A91">
        <w:trPr>
          <w:trHeight w:val="254"/>
        </w:trPr>
        <w:tc>
          <w:tcPr>
            <w:tcW w:w="4139" w:type="dxa"/>
            <w:gridSpan w:val="3"/>
          </w:tcPr>
          <w:p w14:paraId="1B0BEC4E" w14:textId="16AB04C8"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ietilpība (pasažieru skaits): </w:t>
            </w:r>
          </w:p>
        </w:tc>
        <w:tc>
          <w:tcPr>
            <w:tcW w:w="5070" w:type="dxa"/>
          </w:tcPr>
          <w:p w14:paraId="034E8883" w14:textId="3E69AD15"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32BE2346" w14:textId="77777777" w:rsidTr="00831A91">
        <w:trPr>
          <w:trHeight w:val="254"/>
        </w:trPr>
        <w:tc>
          <w:tcPr>
            <w:tcW w:w="4139" w:type="dxa"/>
            <w:gridSpan w:val="3"/>
          </w:tcPr>
          <w:p w14:paraId="2EC1F1AC"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uģa veids</w:t>
            </w:r>
          </w:p>
          <w:p w14:paraId="48EEF993" w14:textId="77777777" w:rsidR="003769B9" w:rsidRPr="00831A91" w:rsidRDefault="003769B9" w:rsidP="00831A91">
            <w:pPr>
              <w:pStyle w:val="ListParagraph"/>
              <w:tabs>
                <w:tab w:val="left" w:pos="3402"/>
              </w:tabs>
              <w:spacing w:line="360" w:lineRule="auto"/>
              <w:ind w:left="142"/>
              <w:rPr>
                <w:rFonts w:ascii="Times New Roman" w:hAnsi="Times New Roman"/>
                <w:sz w:val="24"/>
                <w:szCs w:val="24"/>
                <w:lang w:val="lv-LV"/>
              </w:rPr>
            </w:pPr>
          </w:p>
        </w:tc>
        <w:tc>
          <w:tcPr>
            <w:tcW w:w="5070" w:type="dxa"/>
          </w:tcPr>
          <w:p w14:paraId="4EB938A0" w14:textId="7721D9E3"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3BFB717E" w14:textId="77777777" w:rsidTr="00831A91">
        <w:trPr>
          <w:trHeight w:val="254"/>
        </w:trPr>
        <w:tc>
          <w:tcPr>
            <w:tcW w:w="4139" w:type="dxa"/>
            <w:gridSpan w:val="3"/>
          </w:tcPr>
          <w:p w14:paraId="60B5AE88" w14:textId="428180CC"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pliecinājums par pielikumā “A” pievienotām kuģu fotogrāfijām.</w:t>
            </w:r>
          </w:p>
        </w:tc>
        <w:tc>
          <w:tcPr>
            <w:tcW w:w="5070" w:type="dxa"/>
          </w:tcPr>
          <w:p w14:paraId="435C0367" w14:textId="5F443074" w:rsidR="003769B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1"/>
                  <w:enabled/>
                  <w:calcOnExit w:val="0"/>
                  <w:checkBox>
                    <w:sizeAuto/>
                    <w:default w:val="0"/>
                  </w:checkBox>
                </w:ffData>
              </w:fldChar>
            </w:r>
            <w:bookmarkStart w:id="0" w:name="Check1"/>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0"/>
          </w:p>
        </w:tc>
      </w:tr>
      <w:tr w:rsidR="008A7129" w:rsidRPr="00831A91" w14:paraId="6532C804" w14:textId="77777777" w:rsidTr="00831A91">
        <w:tc>
          <w:tcPr>
            <w:tcW w:w="701" w:type="dxa"/>
            <w:shd w:val="clear" w:color="auto" w:fill="F2F2F2" w:themeFill="background1" w:themeFillShade="F2"/>
          </w:tcPr>
          <w:p w14:paraId="593626D0" w14:textId="145FE700" w:rsidR="008A7129"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6</w:t>
            </w:r>
          </w:p>
        </w:tc>
        <w:tc>
          <w:tcPr>
            <w:tcW w:w="8508" w:type="dxa"/>
            <w:gridSpan w:val="3"/>
            <w:shd w:val="clear" w:color="auto" w:fill="F2F2F2" w:themeFill="background1" w:themeFillShade="F2"/>
          </w:tcPr>
          <w:p w14:paraId="0D7BE5FD" w14:textId="70AEEC9F" w:rsidR="008A7129"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kād</w:t>
            </w:r>
            <w:r w:rsidR="003769B9" w:rsidRPr="00831A91">
              <w:rPr>
                <w:rFonts w:ascii="Times New Roman" w:hAnsi="Times New Roman"/>
                <w:sz w:val="24"/>
                <w:szCs w:val="24"/>
                <w:lang w:val="lv-LV"/>
              </w:rPr>
              <w:t>s</w:t>
            </w:r>
            <w:r w:rsidRPr="00831A91">
              <w:rPr>
                <w:rFonts w:ascii="Times New Roman" w:hAnsi="Times New Roman"/>
                <w:sz w:val="24"/>
                <w:szCs w:val="24"/>
                <w:lang w:val="lv-LV"/>
              </w:rPr>
              <w:t xml:space="preserve"> no </w:t>
            </w:r>
            <w:r w:rsidR="003769B9" w:rsidRPr="00831A91">
              <w:rPr>
                <w:rFonts w:ascii="Times New Roman" w:hAnsi="Times New Roman"/>
                <w:sz w:val="24"/>
                <w:szCs w:val="24"/>
                <w:lang w:val="lv-LV"/>
              </w:rPr>
              <w:t>kuģiem</w:t>
            </w:r>
            <w:r w:rsidRPr="00831A91">
              <w:rPr>
                <w:rFonts w:ascii="Times New Roman" w:hAnsi="Times New Roman"/>
                <w:sz w:val="24"/>
                <w:szCs w:val="24"/>
                <w:lang w:val="lv-LV"/>
              </w:rPr>
              <w:t xml:space="preserve"> kategorizējam</w:t>
            </w:r>
            <w:r w:rsidR="003769B9" w:rsidRPr="00831A91">
              <w:rPr>
                <w:rFonts w:ascii="Times New Roman" w:hAnsi="Times New Roman"/>
                <w:sz w:val="24"/>
                <w:szCs w:val="24"/>
                <w:lang w:val="lv-LV"/>
              </w:rPr>
              <w:t>s</w:t>
            </w:r>
            <w:r w:rsidRPr="00831A91">
              <w:rPr>
                <w:rFonts w:ascii="Times New Roman" w:hAnsi="Times New Roman"/>
                <w:sz w:val="24"/>
                <w:szCs w:val="24"/>
                <w:lang w:val="lv-LV"/>
              </w:rPr>
              <w:t xml:space="preserve"> kā </w:t>
            </w:r>
            <w:proofErr w:type="spellStart"/>
            <w:r w:rsidR="003769B9" w:rsidRPr="00831A91">
              <w:rPr>
                <w:rFonts w:ascii="Times New Roman" w:hAnsi="Times New Roman"/>
                <w:sz w:val="24"/>
                <w:szCs w:val="24"/>
                <w:lang w:val="lv-LV"/>
              </w:rPr>
              <w:t>mazizmēra</w:t>
            </w:r>
            <w:proofErr w:type="spellEnd"/>
            <w:r w:rsidRPr="00831A91">
              <w:rPr>
                <w:rFonts w:ascii="Times New Roman" w:hAnsi="Times New Roman"/>
                <w:sz w:val="24"/>
                <w:szCs w:val="24"/>
                <w:lang w:val="lv-LV"/>
              </w:rPr>
              <w:t>? (Sk. 1, 2, 3, 11, 12, 13, 30, 32 kritēriju)</w:t>
            </w:r>
          </w:p>
        </w:tc>
      </w:tr>
      <w:tr w:rsidR="0008709A" w:rsidRPr="00831A91" w14:paraId="286B1296" w14:textId="77777777" w:rsidTr="00831A91">
        <w:tc>
          <w:tcPr>
            <w:tcW w:w="9209" w:type="dxa"/>
            <w:gridSpan w:val="4"/>
          </w:tcPr>
          <w:p w14:paraId="5736BA26" w14:textId="7DFDFCFD" w:rsidR="0008709A"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58924698"/>
                <w14:checkbox>
                  <w14:checked w14:val="0"/>
                  <w14:checkedState w14:val="2612" w14:font="MS Gothic"/>
                  <w14:uncheckedState w14:val="2610" w14:font="MS Gothic"/>
                </w14:checkbox>
              </w:sdtPr>
              <w:sdtContent>
                <w:r w:rsidR="00E721E0" w:rsidRPr="00831A91">
                  <w:rPr>
                    <w:rFonts w:ascii="Segoe UI Symbol" w:eastAsia="MS Gothic" w:hAnsi="Segoe UI Symbol" w:cs="Segoe UI Symbol"/>
                    <w:sz w:val="24"/>
                    <w:szCs w:val="24"/>
                    <w:lang w:val="lv-LV"/>
                  </w:rPr>
                  <w:t>☐</w:t>
                </w:r>
              </w:sdtContent>
            </w:sdt>
            <w:r w:rsidR="0008709A" w:rsidRPr="00831A91">
              <w:rPr>
                <w:rFonts w:ascii="Times New Roman" w:hAnsi="Times New Roman"/>
                <w:sz w:val="24"/>
                <w:szCs w:val="24"/>
                <w:lang w:val="lv-LV"/>
              </w:rPr>
              <w:t>Jā</w:t>
            </w:r>
          </w:p>
          <w:p w14:paraId="0162051E" w14:textId="69902117" w:rsidR="0008709A" w:rsidRPr="00831A91" w:rsidRDefault="00000000" w:rsidP="00831A91">
            <w:pPr>
              <w:tabs>
                <w:tab w:val="left" w:pos="3402"/>
              </w:tabs>
              <w:ind w:left="142"/>
              <w:rPr>
                <w:rFonts w:ascii="Times New Roman" w:hAnsi="Times New Roman"/>
                <w:sz w:val="24"/>
                <w:szCs w:val="24"/>
                <w:lang w:val="lv-LV"/>
              </w:rPr>
            </w:pPr>
            <w:sdt>
              <w:sdtPr>
                <w:rPr>
                  <w:rFonts w:ascii="Times New Roman" w:hAnsi="Times New Roman"/>
                  <w:sz w:val="24"/>
                  <w:szCs w:val="24"/>
                  <w:lang w:val="lv-LV"/>
                </w:rPr>
                <w:id w:val="-1529639146"/>
                <w14:checkbox>
                  <w14:checked w14:val="0"/>
                  <w14:checkedState w14:val="2612" w14:font="MS Gothic"/>
                  <w14:uncheckedState w14:val="2610" w14:font="MS Gothic"/>
                </w14:checkbox>
              </w:sdtPr>
              <w:sdtContent>
                <w:r w:rsidR="0008709A" w:rsidRPr="00831A91">
                  <w:rPr>
                    <w:rFonts w:ascii="Segoe UI Symbol" w:eastAsia="MS Gothic" w:hAnsi="Segoe UI Symbol" w:cs="Segoe UI Symbol"/>
                    <w:sz w:val="24"/>
                    <w:szCs w:val="24"/>
                    <w:lang w:val="lv-LV"/>
                  </w:rPr>
                  <w:t>☐</w:t>
                </w:r>
              </w:sdtContent>
            </w:sdt>
            <w:r w:rsidR="0008709A" w:rsidRPr="00831A91">
              <w:rPr>
                <w:rFonts w:ascii="Times New Roman" w:hAnsi="Times New Roman"/>
                <w:sz w:val="24"/>
                <w:szCs w:val="24"/>
                <w:lang w:val="lv-LV"/>
              </w:rPr>
              <w:t>Nē</w:t>
            </w:r>
          </w:p>
        </w:tc>
      </w:tr>
      <w:tr w:rsidR="0008709A" w:rsidRPr="00831A91" w14:paraId="29B853E5" w14:textId="77777777" w:rsidTr="00831A91">
        <w:tc>
          <w:tcPr>
            <w:tcW w:w="9209" w:type="dxa"/>
            <w:gridSpan w:val="4"/>
          </w:tcPr>
          <w:p w14:paraId="54ADC701" w14:textId="64367805" w:rsidR="0008709A"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3769B9" w:rsidRPr="00831A91">
              <w:rPr>
                <w:rFonts w:ascii="Times New Roman" w:hAnsi="Times New Roman"/>
                <w:sz w:val="24"/>
                <w:szCs w:val="24"/>
                <w:lang w:val="lv-LV"/>
              </w:rPr>
              <w:t>norādiet – cik un kuri no sertifikācijai pieteiktajiem</w:t>
            </w:r>
            <w:r w:rsidRPr="00831A91">
              <w:rPr>
                <w:rFonts w:ascii="Times New Roman" w:hAnsi="Times New Roman"/>
                <w:sz w:val="24"/>
                <w:szCs w:val="24"/>
                <w:lang w:val="lv-LV"/>
              </w:rPr>
              <w:t xml:space="preserve">? </w:t>
            </w:r>
          </w:p>
        </w:tc>
      </w:tr>
      <w:tr w:rsidR="00B9721D" w:rsidRPr="00831A91" w14:paraId="0668971B" w14:textId="77777777" w:rsidTr="00831A91">
        <w:tc>
          <w:tcPr>
            <w:tcW w:w="9209" w:type="dxa"/>
            <w:gridSpan w:val="4"/>
          </w:tcPr>
          <w:p w14:paraId="2992F909" w14:textId="68B0E2CE" w:rsidR="00B9721D" w:rsidRPr="00831A91" w:rsidRDefault="00B9721D" w:rsidP="00831A91">
            <w:pPr>
              <w:tabs>
                <w:tab w:val="left" w:pos="3402"/>
              </w:tabs>
              <w:spacing w:line="360" w:lineRule="auto"/>
              <w:ind w:left="142"/>
              <w:rPr>
                <w:rFonts w:ascii="Times New Roman" w:hAnsi="Times New Roman"/>
                <w:sz w:val="24"/>
                <w:szCs w:val="24"/>
                <w:lang w:val="lv-LV"/>
              </w:rPr>
            </w:pPr>
          </w:p>
        </w:tc>
      </w:tr>
      <w:tr w:rsidR="0008709A" w:rsidRPr="00831A91" w14:paraId="73E2154A" w14:textId="77777777" w:rsidTr="00831A91">
        <w:tc>
          <w:tcPr>
            <w:tcW w:w="701" w:type="dxa"/>
            <w:shd w:val="clear" w:color="auto" w:fill="F2F2F2" w:themeFill="background1" w:themeFillShade="F2"/>
          </w:tcPr>
          <w:p w14:paraId="0BF7AB24" w14:textId="26CFF142"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7</w:t>
            </w:r>
          </w:p>
        </w:tc>
        <w:tc>
          <w:tcPr>
            <w:tcW w:w="8508" w:type="dxa"/>
            <w:gridSpan w:val="3"/>
            <w:shd w:val="clear" w:color="auto" w:fill="F2F2F2" w:themeFill="background1" w:themeFillShade="F2"/>
          </w:tcPr>
          <w:p w14:paraId="376D36F5" w14:textId="2FC44BB2"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Piedāvātās </w:t>
            </w:r>
            <w:r w:rsidR="003769B9" w:rsidRPr="00831A91">
              <w:rPr>
                <w:rFonts w:ascii="Times New Roman" w:hAnsi="Times New Roman"/>
                <w:sz w:val="24"/>
                <w:szCs w:val="24"/>
                <w:lang w:val="lv-LV"/>
              </w:rPr>
              <w:t xml:space="preserve">papildu </w:t>
            </w:r>
            <w:r w:rsidRPr="00831A91">
              <w:rPr>
                <w:rFonts w:ascii="Times New Roman" w:hAnsi="Times New Roman"/>
                <w:sz w:val="24"/>
                <w:szCs w:val="24"/>
                <w:lang w:val="lv-LV"/>
              </w:rPr>
              <w:t>aktivitātes (atzīmēt atbilstošo)</w:t>
            </w:r>
          </w:p>
        </w:tc>
      </w:tr>
      <w:tr w:rsidR="00E721E0" w:rsidRPr="00831A91" w14:paraId="020D2415" w14:textId="77777777" w:rsidTr="00831A91">
        <w:tc>
          <w:tcPr>
            <w:tcW w:w="9209" w:type="dxa"/>
            <w:gridSpan w:val="4"/>
          </w:tcPr>
          <w:p w14:paraId="41A063EB" w14:textId="77777777"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36518264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Vaļu vērošana      </w:t>
            </w:r>
          </w:p>
          <w:p w14:paraId="3D8116FE" w14:textId="77777777"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108958465"/>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Putnu vērošana</w:t>
            </w:r>
          </w:p>
          <w:p w14:paraId="17366DD1" w14:textId="47282E90"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951524474"/>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Roņu vērošana</w:t>
            </w:r>
          </w:p>
          <w:p w14:paraId="11814F45" w14:textId="72CBB66B"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59609646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Atpūtas niršana</w:t>
            </w:r>
          </w:p>
          <w:p w14:paraId="7E7EEC95" w14:textId="10455C28"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67554824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Niršana būrī</w:t>
            </w:r>
          </w:p>
          <w:p w14:paraId="06109599" w14:textId="6CE9AB3F"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28897038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Atpūtas makšķerēšana</w:t>
            </w:r>
          </w:p>
          <w:p w14:paraId="20195DFD" w14:textId="5A1D6AD4"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96466035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Pilna servisa </w:t>
            </w:r>
            <w:r w:rsidR="00375FCE" w:rsidRPr="00831A91">
              <w:rPr>
                <w:rFonts w:ascii="Times New Roman" w:hAnsi="Times New Roman"/>
                <w:sz w:val="24"/>
                <w:szCs w:val="24"/>
                <w:lang w:val="lv-LV"/>
              </w:rPr>
              <w:t>jahtas</w:t>
            </w:r>
            <w:r w:rsidR="00E721E0" w:rsidRPr="00831A91">
              <w:rPr>
                <w:rFonts w:ascii="Times New Roman" w:hAnsi="Times New Roman"/>
                <w:sz w:val="24"/>
                <w:szCs w:val="24"/>
                <w:lang w:val="lv-LV"/>
              </w:rPr>
              <w:t xml:space="preserve"> īr</w:t>
            </w:r>
            <w:r w:rsidR="00375FCE" w:rsidRPr="00831A91">
              <w:rPr>
                <w:rFonts w:ascii="Times New Roman" w:hAnsi="Times New Roman"/>
                <w:sz w:val="24"/>
                <w:szCs w:val="24"/>
                <w:lang w:val="lv-LV"/>
              </w:rPr>
              <w:t>e</w:t>
            </w:r>
          </w:p>
          <w:p w14:paraId="5DDCFE1A" w14:textId="5ED363FD"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07363155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Cits variants:</w:t>
            </w:r>
          </w:p>
        </w:tc>
      </w:tr>
      <w:tr w:rsidR="0008709A" w:rsidRPr="00831A91" w14:paraId="6E8D9C4E" w14:textId="77777777" w:rsidTr="00831A91">
        <w:tc>
          <w:tcPr>
            <w:tcW w:w="701" w:type="dxa"/>
            <w:shd w:val="clear" w:color="auto" w:fill="F2F2F2" w:themeFill="background1" w:themeFillShade="F2"/>
          </w:tcPr>
          <w:p w14:paraId="1F3F385E" w14:textId="4A912201"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lastRenderedPageBreak/>
              <w:t>b.8</w:t>
            </w:r>
          </w:p>
        </w:tc>
        <w:tc>
          <w:tcPr>
            <w:tcW w:w="8508" w:type="dxa"/>
            <w:gridSpan w:val="3"/>
            <w:shd w:val="clear" w:color="auto" w:fill="F2F2F2" w:themeFill="background1" w:themeFillShade="F2"/>
          </w:tcPr>
          <w:p w14:paraId="57623B66" w14:textId="0C7283F7"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tiek ievērotas kādas vadlīnijas un/vai uzvedības kodekss?</w:t>
            </w:r>
          </w:p>
        </w:tc>
      </w:tr>
      <w:tr w:rsidR="00E721E0" w:rsidRPr="00831A91" w14:paraId="4F08D635" w14:textId="77777777" w:rsidTr="00831A91">
        <w:tc>
          <w:tcPr>
            <w:tcW w:w="9209" w:type="dxa"/>
            <w:gridSpan w:val="4"/>
          </w:tcPr>
          <w:p w14:paraId="3C231095" w14:textId="72247723"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19373960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Nē      </w:t>
            </w:r>
          </w:p>
          <w:p w14:paraId="0656E7D7" w14:textId="385770E3" w:rsidR="00B9721D"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889156554"/>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Jā</w:t>
            </w:r>
          </w:p>
        </w:tc>
      </w:tr>
      <w:tr w:rsidR="003769B9" w:rsidRPr="00831A91" w14:paraId="43F44B55" w14:textId="77777777" w:rsidTr="00831A91">
        <w:tc>
          <w:tcPr>
            <w:tcW w:w="9209" w:type="dxa"/>
            <w:gridSpan w:val="4"/>
            <w:shd w:val="clear" w:color="auto" w:fill="F2F2F2" w:themeFill="background1" w:themeFillShade="F2"/>
          </w:tcPr>
          <w:p w14:paraId="1F8ECA51" w14:textId="77777777" w:rsidR="003769B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Ja atbilde ir “JĀ”, norādiet – cik un kuri no sertifikācijai pieteiktajiem? </w:t>
            </w:r>
          </w:p>
        </w:tc>
      </w:tr>
      <w:tr w:rsidR="003769B9" w:rsidRPr="00831A91" w14:paraId="6D9A8658" w14:textId="77777777" w:rsidTr="00831A91">
        <w:tc>
          <w:tcPr>
            <w:tcW w:w="9209" w:type="dxa"/>
            <w:gridSpan w:val="4"/>
          </w:tcPr>
          <w:p w14:paraId="4C93FC4F" w14:textId="77777777"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320969369"/>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3769B9" w:rsidRPr="00831A91">
              <w:rPr>
                <w:rFonts w:ascii="Times New Roman" w:hAnsi="Times New Roman"/>
                <w:sz w:val="24"/>
                <w:szCs w:val="24"/>
                <w:lang w:val="lv-LV"/>
              </w:rPr>
              <w:t xml:space="preserve"> Pašu veidotas vadlīnijas / uzvedības kodekss</w:t>
            </w:r>
          </w:p>
          <w:p w14:paraId="64434DEB" w14:textId="77777777"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91458791"/>
                <w14:checkbox>
                  <w14:checked w14:val="0"/>
                  <w14:checkedState w14:val="2612" w14:font="MS Gothic"/>
                  <w14:uncheckedState w14:val="2610" w14:font="MS Gothic"/>
                </w14:checkbox>
              </w:sdtPr>
              <w:sdtContent>
                <w:r w:rsidR="003769B9" w:rsidRPr="00831A91">
                  <w:rPr>
                    <w:rFonts w:ascii="Segoe UI Symbol" w:hAnsi="Segoe UI Symbol" w:cs="Segoe UI Symbol"/>
                    <w:sz w:val="24"/>
                    <w:szCs w:val="24"/>
                    <w:lang w:val="lv-LV"/>
                  </w:rPr>
                  <w:t>☐</w:t>
                </w:r>
              </w:sdtContent>
            </w:sdt>
            <w:r w:rsidR="003769B9" w:rsidRPr="00831A91">
              <w:rPr>
                <w:rFonts w:ascii="Times New Roman" w:hAnsi="Times New Roman"/>
                <w:sz w:val="24"/>
                <w:szCs w:val="24"/>
                <w:lang w:val="lv-LV"/>
              </w:rPr>
              <w:t xml:space="preserve"> NVO, nozaru asociāciju utt. sagatavots kodekss</w:t>
            </w:r>
          </w:p>
          <w:p w14:paraId="05112DCE" w14:textId="3EE3BD2A"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646277503"/>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3769B9" w:rsidRPr="00831A91">
              <w:rPr>
                <w:rFonts w:ascii="Times New Roman" w:hAnsi="Times New Roman"/>
                <w:sz w:val="24"/>
                <w:szCs w:val="24"/>
                <w:lang w:val="lv-LV"/>
              </w:rPr>
              <w:t xml:space="preserve"> Valsts tiesību akti / rīcības kodekss</w:t>
            </w:r>
          </w:p>
          <w:p w14:paraId="41DCC4E2" w14:textId="2DA28A14"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32808545"/>
                <w14:checkbox>
                  <w14:checked w14:val="0"/>
                  <w14:checkedState w14:val="2612" w14:font="MS Gothic"/>
                  <w14:uncheckedState w14:val="2610" w14:font="MS Gothic"/>
                </w14:checkbox>
              </w:sdtPr>
              <w:sdtContent>
                <w:r w:rsidR="003769B9" w:rsidRPr="00831A91">
                  <w:rPr>
                    <w:rFonts w:ascii="Segoe UI Symbol" w:hAnsi="Segoe UI Symbol" w:cs="Segoe UI Symbol"/>
                    <w:sz w:val="24"/>
                    <w:szCs w:val="24"/>
                    <w:lang w:val="lv-LV"/>
                  </w:rPr>
                  <w:t>☐</w:t>
                </w:r>
              </w:sdtContent>
            </w:sdt>
            <w:r w:rsidR="003769B9" w:rsidRPr="00831A91">
              <w:rPr>
                <w:rFonts w:ascii="Times New Roman" w:hAnsi="Times New Roman"/>
                <w:sz w:val="24"/>
                <w:szCs w:val="24"/>
                <w:lang w:val="lv-LV"/>
              </w:rPr>
              <w:t xml:space="preserve"> Cits:</w:t>
            </w:r>
          </w:p>
          <w:p w14:paraId="0DFAE7C7" w14:textId="6A2DEADF" w:rsidR="003769B9" w:rsidRPr="00831A91" w:rsidRDefault="003769B9" w:rsidP="00831A91">
            <w:pPr>
              <w:tabs>
                <w:tab w:val="left" w:pos="3402"/>
              </w:tabs>
              <w:ind w:left="142"/>
              <w:rPr>
                <w:rFonts w:ascii="Times New Roman" w:hAnsi="Times New Roman"/>
                <w:sz w:val="24"/>
                <w:szCs w:val="24"/>
                <w:lang w:val="lv-LV"/>
              </w:rPr>
            </w:pPr>
          </w:p>
        </w:tc>
      </w:tr>
      <w:tr w:rsidR="00E721E0" w:rsidRPr="00831A91" w14:paraId="6FCC797A" w14:textId="77777777" w:rsidTr="00831A91">
        <w:tc>
          <w:tcPr>
            <w:tcW w:w="9209" w:type="dxa"/>
            <w:gridSpan w:val="4"/>
          </w:tcPr>
          <w:p w14:paraId="5386A749" w14:textId="35A422BD" w:rsidR="00E721E0" w:rsidRPr="00831A91" w:rsidRDefault="00B9721D" w:rsidP="00831A91">
            <w:pPr>
              <w:tabs>
                <w:tab w:val="clear" w:pos="9072"/>
                <w:tab w:val="left" w:pos="3402"/>
                <w:tab w:val="right" w:pos="7938"/>
              </w:tabs>
              <w:spacing w:line="360" w:lineRule="auto"/>
              <w:ind w:left="142"/>
              <w:rPr>
                <w:rFonts w:ascii="Times New Roman" w:hAnsi="Times New Roman"/>
                <w:b/>
                <w:bCs/>
                <w:i/>
                <w:iCs/>
                <w:sz w:val="24"/>
                <w:szCs w:val="24"/>
                <w:lang w:val="lv-LV"/>
              </w:rPr>
            </w:pPr>
            <w:r w:rsidRPr="00831A91">
              <w:rPr>
                <w:rFonts w:ascii="Times New Roman" w:hAnsi="Times New Roman"/>
                <w:b/>
                <w:bCs/>
                <w:i/>
                <w:iCs/>
                <w:sz w:val="24"/>
                <w:szCs w:val="24"/>
                <w:lang w:val="lv-LV"/>
              </w:rPr>
              <w:t>Ja atbilde ir “JĀ”, lūdzu, pievienojiet vadlīniju / dokumenta kopiju pielikumā B.</w:t>
            </w:r>
          </w:p>
        </w:tc>
      </w:tr>
      <w:tr w:rsidR="00C371C8" w:rsidRPr="00831A91" w14:paraId="51EF62FA" w14:textId="77777777" w:rsidTr="00831A91">
        <w:tc>
          <w:tcPr>
            <w:tcW w:w="779" w:type="dxa"/>
            <w:gridSpan w:val="2"/>
            <w:shd w:val="clear" w:color="auto" w:fill="F2F2F2" w:themeFill="background1" w:themeFillShade="F2"/>
          </w:tcPr>
          <w:p w14:paraId="6A722A56" w14:textId="4953F61C"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9</w:t>
            </w:r>
          </w:p>
        </w:tc>
        <w:tc>
          <w:tcPr>
            <w:tcW w:w="8430" w:type="dxa"/>
            <w:gridSpan w:val="2"/>
            <w:shd w:val="clear" w:color="auto" w:fill="F2F2F2" w:themeFill="background1" w:themeFillShade="F2"/>
          </w:tcPr>
          <w:p w14:paraId="18215610" w14:textId="656097BD" w:rsidR="00C371C8" w:rsidRPr="00831A91" w:rsidRDefault="00C371C8" w:rsidP="00831A91">
            <w:pPr>
              <w:tabs>
                <w:tab w:val="clear" w:pos="9072"/>
                <w:tab w:val="left" w:pos="3402"/>
                <w:tab w:val="right" w:pos="7938"/>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Aktīvās darbības sezona (mēnešos) </w:t>
            </w:r>
          </w:p>
        </w:tc>
      </w:tr>
      <w:tr w:rsidR="00C371C8" w:rsidRPr="00831A91" w14:paraId="588A9FAD" w14:textId="77777777" w:rsidTr="00831A91">
        <w:tc>
          <w:tcPr>
            <w:tcW w:w="9209" w:type="dxa"/>
            <w:gridSpan w:val="4"/>
          </w:tcPr>
          <w:p w14:paraId="23503EEC" w14:textId="64F9F717" w:rsidR="00C371C8" w:rsidRPr="00831A91" w:rsidRDefault="00C371C8" w:rsidP="00831A91">
            <w:pPr>
              <w:tabs>
                <w:tab w:val="left" w:pos="3402"/>
              </w:tabs>
              <w:spacing w:line="360" w:lineRule="auto"/>
              <w:ind w:left="142"/>
              <w:rPr>
                <w:rFonts w:ascii="Times New Roman" w:hAnsi="Times New Roman"/>
                <w:sz w:val="24"/>
                <w:szCs w:val="24"/>
                <w:lang w:val="lv-LV"/>
              </w:rPr>
            </w:pPr>
          </w:p>
        </w:tc>
      </w:tr>
      <w:tr w:rsidR="00C371C8" w:rsidRPr="00831A91" w14:paraId="7535C691" w14:textId="77777777" w:rsidTr="00831A91">
        <w:tc>
          <w:tcPr>
            <w:tcW w:w="779" w:type="dxa"/>
            <w:gridSpan w:val="2"/>
            <w:shd w:val="clear" w:color="auto" w:fill="F2F2F2" w:themeFill="background1" w:themeFillShade="F2"/>
          </w:tcPr>
          <w:p w14:paraId="37917E0F" w14:textId="54EB3D94"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0</w:t>
            </w:r>
          </w:p>
        </w:tc>
        <w:tc>
          <w:tcPr>
            <w:tcW w:w="8430" w:type="dxa"/>
            <w:gridSpan w:val="2"/>
            <w:shd w:val="clear" w:color="auto" w:fill="F2F2F2" w:themeFill="background1" w:themeFillShade="F2"/>
          </w:tcPr>
          <w:p w14:paraId="38A6E1EB" w14:textId="0FF6EB72"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ktivitāšu norises vieta (-s) (līča nosaukums, jūras aizsargājamā teritorija, ezers u.tml.)</w:t>
            </w:r>
          </w:p>
        </w:tc>
      </w:tr>
      <w:tr w:rsidR="00C371C8" w:rsidRPr="00831A91" w14:paraId="576E7DF9" w14:textId="77777777" w:rsidTr="00831A91">
        <w:tc>
          <w:tcPr>
            <w:tcW w:w="9209" w:type="dxa"/>
            <w:gridSpan w:val="4"/>
          </w:tcPr>
          <w:p w14:paraId="0E8D226E" w14:textId="648909AA" w:rsidR="00C371C8" w:rsidRPr="00831A91" w:rsidRDefault="00C371C8" w:rsidP="00831A91">
            <w:pPr>
              <w:tabs>
                <w:tab w:val="left" w:pos="3402"/>
              </w:tabs>
              <w:spacing w:line="360" w:lineRule="auto"/>
              <w:ind w:left="142"/>
              <w:rPr>
                <w:rFonts w:ascii="Times New Roman" w:hAnsi="Times New Roman"/>
                <w:sz w:val="24"/>
                <w:szCs w:val="24"/>
                <w:lang w:val="lv-LV"/>
              </w:rPr>
            </w:pPr>
          </w:p>
        </w:tc>
      </w:tr>
      <w:tr w:rsidR="00C371C8" w:rsidRPr="00831A91" w14:paraId="75697BC3" w14:textId="77777777" w:rsidTr="00831A91">
        <w:tc>
          <w:tcPr>
            <w:tcW w:w="779" w:type="dxa"/>
            <w:gridSpan w:val="2"/>
            <w:shd w:val="clear" w:color="auto" w:fill="F2F2F2" w:themeFill="background1" w:themeFillShade="F2"/>
          </w:tcPr>
          <w:p w14:paraId="27FCD0C7" w14:textId="20A4DC72"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1</w:t>
            </w:r>
          </w:p>
        </w:tc>
        <w:tc>
          <w:tcPr>
            <w:tcW w:w="8430" w:type="dxa"/>
            <w:gridSpan w:val="2"/>
            <w:shd w:val="clear" w:color="auto" w:fill="F2F2F2" w:themeFill="background1" w:themeFillShade="F2"/>
          </w:tcPr>
          <w:p w14:paraId="6990DC8A" w14:textId="331B75C8" w:rsidR="00C371C8" w:rsidRPr="00831A91" w:rsidRDefault="00C371C8" w:rsidP="00831A91">
            <w:pPr>
              <w:tabs>
                <w:tab w:val="clear" w:pos="851"/>
                <w:tab w:val="clear" w:pos="9072"/>
                <w:tab w:val="left" w:pos="1290"/>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Popularizācijas teksts ZK starptautiskajai datubāzei un mājaslapai par tūrisma kuģu operatoru angļu valodā (apmēram 100 vārdi)</w:t>
            </w:r>
          </w:p>
        </w:tc>
      </w:tr>
      <w:tr w:rsidR="00C371C8" w:rsidRPr="00831A91" w14:paraId="1D185C4C" w14:textId="77777777" w:rsidTr="00831A91">
        <w:tc>
          <w:tcPr>
            <w:tcW w:w="9209" w:type="dxa"/>
            <w:gridSpan w:val="4"/>
          </w:tcPr>
          <w:p w14:paraId="10A17529" w14:textId="7844B691" w:rsidR="00C371C8" w:rsidRPr="00831A91" w:rsidRDefault="00C371C8" w:rsidP="00831A91">
            <w:pPr>
              <w:tabs>
                <w:tab w:val="left" w:pos="3402"/>
              </w:tabs>
              <w:spacing w:line="360" w:lineRule="auto"/>
              <w:ind w:left="142"/>
              <w:rPr>
                <w:rFonts w:ascii="Times New Roman" w:hAnsi="Times New Roman"/>
                <w:sz w:val="24"/>
                <w:szCs w:val="24"/>
                <w:lang w:val="lv-LV"/>
              </w:rPr>
            </w:pPr>
          </w:p>
        </w:tc>
      </w:tr>
    </w:tbl>
    <w:p w14:paraId="57EE8A72" w14:textId="17AB550F" w:rsidR="00C0476E" w:rsidRPr="00831A91" w:rsidRDefault="00C0476E" w:rsidP="00831A91">
      <w:pPr>
        <w:pStyle w:val="NoSpacing"/>
        <w:spacing w:after="100" w:line="480" w:lineRule="auto"/>
        <w:ind w:left="142"/>
        <w:rPr>
          <w:rFonts w:ascii="Times New Roman" w:hAnsi="Times New Roman"/>
          <w:b/>
          <w:caps/>
          <w:sz w:val="24"/>
          <w:szCs w:val="24"/>
          <w:u w:val="single"/>
          <w:lang w:val="lv-LV"/>
        </w:rPr>
      </w:pPr>
    </w:p>
    <w:p w14:paraId="22EACFE2" w14:textId="77777777" w:rsidR="00C0476E" w:rsidRPr="00831A91" w:rsidRDefault="00C0476E" w:rsidP="00831A91">
      <w:pPr>
        <w:tabs>
          <w:tab w:val="clear" w:pos="851"/>
          <w:tab w:val="clear" w:pos="9072"/>
        </w:tabs>
        <w:spacing w:after="160" w:line="259" w:lineRule="auto"/>
        <w:ind w:left="142"/>
        <w:rPr>
          <w:rFonts w:ascii="Times New Roman" w:hAnsi="Times New Roman"/>
          <w:b/>
          <w:caps/>
          <w:sz w:val="24"/>
          <w:szCs w:val="24"/>
          <w:u w:val="single"/>
          <w:lang w:val="lv-LV"/>
        </w:rPr>
      </w:pPr>
      <w:r w:rsidRPr="00831A91">
        <w:rPr>
          <w:rFonts w:ascii="Times New Roman" w:hAnsi="Times New Roman"/>
          <w:b/>
          <w:caps/>
          <w:sz w:val="24"/>
          <w:szCs w:val="24"/>
          <w:u w:val="single"/>
          <w:lang w:val="lv-LV"/>
        </w:rPr>
        <w:br w:type="page"/>
      </w:r>
    </w:p>
    <w:p w14:paraId="426429FB" w14:textId="77777777" w:rsidR="008D601D" w:rsidRPr="00831A91" w:rsidRDefault="008D601D" w:rsidP="00831A91">
      <w:pPr>
        <w:pStyle w:val="NoSpacing"/>
        <w:spacing w:after="100" w:line="480" w:lineRule="auto"/>
        <w:ind w:left="142"/>
        <w:rPr>
          <w:rFonts w:ascii="Times New Roman" w:hAnsi="Times New Roman"/>
          <w:b/>
          <w:caps/>
          <w:sz w:val="24"/>
          <w:szCs w:val="24"/>
          <w:u w:val="single"/>
          <w:lang w:val="lv-LV"/>
        </w:rPr>
      </w:pPr>
    </w:p>
    <w:p w14:paraId="4CBA131D" w14:textId="33964A51" w:rsidR="000F242C" w:rsidRPr="00831A91" w:rsidRDefault="00C371C8" w:rsidP="00831A91">
      <w:pPr>
        <w:pStyle w:val="NoSpacing"/>
        <w:spacing w:after="100" w:line="480"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Vides izglītība  un informācija</w:t>
      </w:r>
    </w:p>
    <w:tbl>
      <w:tblPr>
        <w:tblW w:w="917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0"/>
      </w:tblGrid>
      <w:tr w:rsidR="00381096" w:rsidRPr="00831A91" w14:paraId="3599D0D1" w14:textId="77777777" w:rsidTr="00831A91">
        <w:tc>
          <w:tcPr>
            <w:tcW w:w="9170" w:type="dxa"/>
            <w:shd w:val="clear" w:color="auto" w:fill="E2EFD9" w:themeFill="accent6" w:themeFillTint="33"/>
          </w:tcPr>
          <w:p w14:paraId="5186A5F7" w14:textId="3715882B" w:rsidR="00C371C8" w:rsidRPr="00831A91" w:rsidRDefault="00831A91" w:rsidP="00831A91">
            <w:pPr>
              <w:tabs>
                <w:tab w:val="clear" w:pos="851"/>
                <w:tab w:val="left" w:pos="426"/>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1.</w:t>
            </w:r>
            <w:r w:rsidR="00C371C8" w:rsidRPr="00831A91">
              <w:rPr>
                <w:rFonts w:ascii="Times New Roman" w:hAnsi="Times New Roman"/>
                <w:b/>
                <w:bCs/>
                <w:sz w:val="24"/>
                <w:szCs w:val="24"/>
                <w:lang w:val="lv-LV"/>
              </w:rPr>
              <w:t>Tūristiem ir pieejama informācija par vietējām ekosistēmām un vides jautājumiem. Operators nodrošina informācijas pieejamību, tai skaitā kartes par apmeklējamām jūras teritorijām un to aizsardzības statusu, ja attiecināms.</w:t>
            </w:r>
          </w:p>
        </w:tc>
      </w:tr>
      <w:tr w:rsidR="00381096" w:rsidRPr="00831A91" w14:paraId="08D7BA8A" w14:textId="77777777" w:rsidTr="00831A91">
        <w:tc>
          <w:tcPr>
            <w:tcW w:w="9170" w:type="dxa"/>
          </w:tcPr>
          <w:p w14:paraId="5E47F03A" w14:textId="15E47ED4" w:rsidR="00CF44BD" w:rsidRPr="00831A91" w:rsidRDefault="00880412" w:rsidP="00831A91">
            <w:pPr>
              <w:tabs>
                <w:tab w:val="clear" w:pos="851"/>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Informācija par jutīgām dabas aizsargājamām teritorijām/ aizsargājamām jūras teritorijām.</w:t>
            </w:r>
          </w:p>
        </w:tc>
      </w:tr>
      <w:tr w:rsidR="00381096" w:rsidRPr="00831A91" w14:paraId="75F75922" w14:textId="77777777" w:rsidTr="00831A91">
        <w:tc>
          <w:tcPr>
            <w:tcW w:w="9170" w:type="dxa"/>
            <w:shd w:val="clear" w:color="auto" w:fill="F2F2F2" w:themeFill="background1" w:themeFillShade="F2"/>
          </w:tcPr>
          <w:p w14:paraId="65AB415C" w14:textId="503E3A5B" w:rsidR="00C371C8" w:rsidRPr="00831A91" w:rsidRDefault="00880412" w:rsidP="00831A91">
            <w:pPr>
              <w:pStyle w:val="ListParagraph"/>
              <w:numPr>
                <w:ilvl w:val="1"/>
                <w:numId w:val="27"/>
              </w:numPr>
              <w:tabs>
                <w:tab w:val="left" w:pos="3402"/>
              </w:tabs>
              <w:ind w:left="318" w:hanging="142"/>
              <w:rPr>
                <w:rFonts w:ascii="Times New Roman" w:hAnsi="Times New Roman"/>
                <w:sz w:val="24"/>
                <w:szCs w:val="24"/>
                <w:lang w:val="lv-LV"/>
              </w:rPr>
            </w:pPr>
            <w:r w:rsidRPr="00831A91">
              <w:rPr>
                <w:rFonts w:ascii="Times New Roman" w:hAnsi="Times New Roman"/>
                <w:sz w:val="24"/>
                <w:szCs w:val="24"/>
                <w:lang w:val="lv-LV"/>
              </w:rPr>
              <w:t>Vai izbraucieni tiek rīkoti dabas aizsargājamās teritorijās, aizsargāj</w:t>
            </w:r>
            <w:r w:rsidR="003769B9" w:rsidRPr="00831A91">
              <w:rPr>
                <w:rFonts w:ascii="Times New Roman" w:hAnsi="Times New Roman"/>
                <w:sz w:val="24"/>
                <w:szCs w:val="24"/>
                <w:lang w:val="lv-LV"/>
              </w:rPr>
              <w:t>a</w:t>
            </w:r>
            <w:r w:rsidRPr="00831A91">
              <w:rPr>
                <w:rFonts w:ascii="Times New Roman" w:hAnsi="Times New Roman"/>
                <w:sz w:val="24"/>
                <w:szCs w:val="24"/>
                <w:lang w:val="lv-LV"/>
              </w:rPr>
              <w:t xml:space="preserve">mās jūras teritorijās? </w:t>
            </w:r>
          </w:p>
        </w:tc>
      </w:tr>
      <w:tr w:rsidR="00381096" w:rsidRPr="00831A91" w14:paraId="29D7084A" w14:textId="77777777" w:rsidTr="00831A91">
        <w:tc>
          <w:tcPr>
            <w:tcW w:w="9170" w:type="dxa"/>
          </w:tcPr>
          <w:p w14:paraId="07EC7C21" w14:textId="77777777" w:rsidR="00880412"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284893960"/>
                <w14:checkbox>
                  <w14:checked w14:val="0"/>
                  <w14:checkedState w14:val="2612" w14:font="MS Gothic"/>
                  <w14:uncheckedState w14:val="2610" w14:font="MS Gothic"/>
                </w14:checkbox>
              </w:sdtPr>
              <w:sdtContent>
                <w:r w:rsidR="00880412" w:rsidRPr="00831A91">
                  <w:rPr>
                    <w:rFonts w:ascii="Segoe UI Symbol" w:eastAsia="MS Gothic" w:hAnsi="Segoe UI Symbol" w:cs="Segoe UI Symbol"/>
                    <w:sz w:val="24"/>
                    <w:szCs w:val="24"/>
                    <w:lang w:val="lv-LV"/>
                  </w:rPr>
                  <w:t>☐</w:t>
                </w:r>
              </w:sdtContent>
            </w:sdt>
            <w:r w:rsidR="00880412" w:rsidRPr="00831A91">
              <w:rPr>
                <w:rFonts w:ascii="Times New Roman" w:hAnsi="Times New Roman"/>
                <w:sz w:val="24"/>
                <w:szCs w:val="24"/>
                <w:lang w:val="lv-LV"/>
              </w:rPr>
              <w:t>Jā</w:t>
            </w:r>
          </w:p>
          <w:p w14:paraId="49B11748" w14:textId="1662C15A" w:rsidR="00880412"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2110960706"/>
                <w14:checkbox>
                  <w14:checked w14:val="0"/>
                  <w14:checkedState w14:val="2612" w14:font="MS Gothic"/>
                  <w14:uncheckedState w14:val="2610" w14:font="MS Gothic"/>
                </w14:checkbox>
              </w:sdtPr>
              <w:sdtContent>
                <w:r w:rsidR="00880412" w:rsidRPr="00831A91">
                  <w:rPr>
                    <w:rFonts w:ascii="Segoe UI Symbol" w:eastAsia="MS Gothic" w:hAnsi="Segoe UI Symbol" w:cs="Segoe UI Symbol"/>
                    <w:sz w:val="24"/>
                    <w:szCs w:val="24"/>
                    <w:lang w:val="lv-LV"/>
                  </w:rPr>
                  <w:t>☐</w:t>
                </w:r>
              </w:sdtContent>
            </w:sdt>
            <w:r w:rsidR="00880412" w:rsidRPr="00831A91">
              <w:rPr>
                <w:rFonts w:ascii="Times New Roman" w:hAnsi="Times New Roman"/>
                <w:sz w:val="24"/>
                <w:szCs w:val="24"/>
                <w:lang w:val="lv-LV"/>
              </w:rPr>
              <w:t>Nē</w:t>
            </w:r>
          </w:p>
        </w:tc>
      </w:tr>
      <w:tr w:rsidR="00381096" w:rsidRPr="00831A91" w14:paraId="306C97F8" w14:textId="77777777" w:rsidTr="00831A91">
        <w:tc>
          <w:tcPr>
            <w:tcW w:w="9170" w:type="dxa"/>
            <w:shd w:val="clear" w:color="auto" w:fill="F2F2F2" w:themeFill="background1" w:themeFillShade="F2"/>
          </w:tcPr>
          <w:p w14:paraId="43B5CC54" w14:textId="5C945D41" w:rsidR="00880412" w:rsidRPr="00831A91" w:rsidRDefault="00880412"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1. ir “JĀ”, </w:t>
            </w:r>
            <w:r w:rsidR="003769B9" w:rsidRPr="00831A91">
              <w:rPr>
                <w:rFonts w:ascii="Times New Roman" w:hAnsi="Times New Roman"/>
                <w:sz w:val="24"/>
                <w:szCs w:val="24"/>
                <w:lang w:val="lv-LV"/>
              </w:rPr>
              <w:t>sniedziet īsu aprakstu</w:t>
            </w:r>
            <w:r w:rsidR="00CF44BD" w:rsidRPr="00831A91">
              <w:rPr>
                <w:rFonts w:ascii="Times New Roman" w:hAnsi="Times New Roman"/>
                <w:sz w:val="24"/>
                <w:szCs w:val="24"/>
                <w:lang w:val="lv-LV"/>
              </w:rPr>
              <w:t>:</w:t>
            </w:r>
          </w:p>
        </w:tc>
      </w:tr>
      <w:tr w:rsidR="00381096" w:rsidRPr="00831A91" w14:paraId="42350C60" w14:textId="77777777" w:rsidTr="00831A91">
        <w:tc>
          <w:tcPr>
            <w:tcW w:w="9170" w:type="dxa"/>
          </w:tcPr>
          <w:p w14:paraId="510EDCAF" w14:textId="3CCDB714" w:rsidR="00C371C8" w:rsidRPr="00831A91" w:rsidRDefault="00C371C8" w:rsidP="00831A91">
            <w:pPr>
              <w:tabs>
                <w:tab w:val="left" w:pos="3402"/>
              </w:tabs>
              <w:ind w:left="318"/>
              <w:rPr>
                <w:rFonts w:ascii="Times New Roman" w:hAnsi="Times New Roman"/>
                <w:sz w:val="24"/>
                <w:szCs w:val="24"/>
                <w:lang w:val="lv-LV"/>
              </w:rPr>
            </w:pPr>
          </w:p>
        </w:tc>
      </w:tr>
      <w:tr w:rsidR="00381096" w:rsidRPr="00831A91" w14:paraId="3FB13BC0" w14:textId="77777777" w:rsidTr="00831A91">
        <w:tc>
          <w:tcPr>
            <w:tcW w:w="9170" w:type="dxa"/>
            <w:shd w:val="clear" w:color="auto" w:fill="F2F2F2" w:themeFill="background1" w:themeFillShade="F2"/>
          </w:tcPr>
          <w:p w14:paraId="19ADE830" w14:textId="1B633857" w:rsidR="00CF44BD"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1. ir “JĀ”, vai attiecīgā informācija ir pieejama tūristiem?</w:t>
            </w:r>
          </w:p>
        </w:tc>
      </w:tr>
      <w:tr w:rsidR="00381096" w:rsidRPr="00831A91" w14:paraId="099DF452" w14:textId="77777777" w:rsidTr="00831A91">
        <w:tc>
          <w:tcPr>
            <w:tcW w:w="9170" w:type="dxa"/>
          </w:tcPr>
          <w:p w14:paraId="653594DC" w14:textId="77777777" w:rsidR="00CF44BD"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1035811748"/>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Jā</w:t>
            </w:r>
          </w:p>
          <w:p w14:paraId="052578F5" w14:textId="539CA771" w:rsidR="00C371C8"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1471875249"/>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Nē</w:t>
            </w:r>
          </w:p>
        </w:tc>
      </w:tr>
      <w:tr w:rsidR="00381096" w:rsidRPr="00831A91" w14:paraId="583D29AE" w14:textId="77777777" w:rsidTr="00831A91">
        <w:tc>
          <w:tcPr>
            <w:tcW w:w="9170" w:type="dxa"/>
            <w:shd w:val="clear" w:color="auto" w:fill="F2F2F2" w:themeFill="background1" w:themeFillShade="F2"/>
          </w:tcPr>
          <w:p w14:paraId="6182211C" w14:textId="1F090C3F" w:rsidR="003769B9"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3. ir “JĀ”, lūdzu, īsi aprakstiet informāciju, kā arī pievienojiet tās kopiju/attēlu </w:t>
            </w:r>
            <w:r w:rsidRPr="00831A91">
              <w:rPr>
                <w:rFonts w:ascii="Times New Roman" w:hAnsi="Times New Roman"/>
                <w:b/>
                <w:bCs/>
                <w:i/>
                <w:iCs/>
                <w:sz w:val="24"/>
                <w:szCs w:val="24"/>
                <w:lang w:val="lv-LV"/>
              </w:rPr>
              <w:t>(pielikums C)</w:t>
            </w:r>
            <w:r w:rsidRPr="00831A91">
              <w:rPr>
                <w:rFonts w:ascii="Times New Roman" w:hAnsi="Times New Roman"/>
                <w:sz w:val="24"/>
                <w:szCs w:val="24"/>
                <w:lang w:val="lv-LV"/>
              </w:rPr>
              <w:t xml:space="preserve">. </w:t>
            </w:r>
          </w:p>
        </w:tc>
      </w:tr>
      <w:tr w:rsidR="00381096" w:rsidRPr="00831A91" w14:paraId="023A1251" w14:textId="77777777" w:rsidTr="00831A91">
        <w:tc>
          <w:tcPr>
            <w:tcW w:w="9170" w:type="dxa"/>
          </w:tcPr>
          <w:p w14:paraId="42D86226" w14:textId="00C265F2" w:rsidR="003769B9" w:rsidRPr="00831A91" w:rsidRDefault="003769B9" w:rsidP="00831A91">
            <w:pPr>
              <w:tabs>
                <w:tab w:val="left" w:pos="3402"/>
              </w:tabs>
              <w:ind w:left="318"/>
              <w:rPr>
                <w:rFonts w:ascii="Times New Roman" w:hAnsi="Times New Roman"/>
                <w:sz w:val="24"/>
                <w:szCs w:val="24"/>
                <w:lang w:val="lv-LV"/>
              </w:rPr>
            </w:pPr>
          </w:p>
        </w:tc>
      </w:tr>
      <w:tr w:rsidR="00381096" w:rsidRPr="00831A91" w14:paraId="6C97AC07" w14:textId="77777777" w:rsidTr="00831A91">
        <w:tc>
          <w:tcPr>
            <w:tcW w:w="9170" w:type="dxa"/>
          </w:tcPr>
          <w:p w14:paraId="6DDA5910" w14:textId="32144F98" w:rsidR="00CF44BD" w:rsidRPr="00831A91" w:rsidRDefault="00CF44BD" w:rsidP="00831A91">
            <w:pPr>
              <w:tabs>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Informācija par vietēj</w:t>
            </w:r>
            <w:r w:rsidR="003769B9" w:rsidRPr="00831A91">
              <w:rPr>
                <w:rFonts w:ascii="Times New Roman" w:hAnsi="Times New Roman"/>
                <w:b/>
                <w:bCs/>
                <w:sz w:val="24"/>
                <w:szCs w:val="24"/>
                <w:lang w:val="lv-LV"/>
              </w:rPr>
              <w:t>ām</w:t>
            </w:r>
            <w:r w:rsidRPr="00831A91">
              <w:rPr>
                <w:rFonts w:ascii="Times New Roman" w:hAnsi="Times New Roman"/>
                <w:b/>
                <w:bCs/>
                <w:sz w:val="24"/>
                <w:szCs w:val="24"/>
                <w:lang w:val="lv-LV"/>
              </w:rPr>
              <w:t xml:space="preserve"> vides </w:t>
            </w:r>
            <w:r w:rsidR="003769B9" w:rsidRPr="00831A91">
              <w:rPr>
                <w:rFonts w:ascii="Times New Roman" w:hAnsi="Times New Roman"/>
                <w:b/>
                <w:bCs/>
                <w:sz w:val="24"/>
                <w:szCs w:val="24"/>
                <w:lang w:val="lv-LV"/>
              </w:rPr>
              <w:t>vērtībām</w:t>
            </w:r>
            <w:r w:rsidRPr="00831A91">
              <w:rPr>
                <w:rFonts w:ascii="Times New Roman" w:hAnsi="Times New Roman"/>
                <w:b/>
                <w:bCs/>
                <w:sz w:val="24"/>
                <w:szCs w:val="24"/>
                <w:lang w:val="lv-LV"/>
              </w:rPr>
              <w:t>, kultūras objektiem, vietējām ekosistēmām u.tml.</w:t>
            </w:r>
          </w:p>
        </w:tc>
      </w:tr>
      <w:tr w:rsidR="00381096" w:rsidRPr="00831A91" w14:paraId="2E35A3E3" w14:textId="77777777" w:rsidTr="00831A91">
        <w:tc>
          <w:tcPr>
            <w:tcW w:w="9170" w:type="dxa"/>
            <w:shd w:val="clear" w:color="auto" w:fill="F2F2F2" w:themeFill="background1" w:themeFillShade="F2"/>
          </w:tcPr>
          <w:p w14:paraId="13047CD5" w14:textId="2CDBFAAF" w:rsidR="00CF44BD"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Vai tiek nodrošināta un sniegta informācija par apkārtēj</w:t>
            </w:r>
            <w:r w:rsidR="003769B9" w:rsidRPr="00831A91">
              <w:rPr>
                <w:rFonts w:ascii="Times New Roman" w:hAnsi="Times New Roman"/>
                <w:sz w:val="24"/>
                <w:szCs w:val="24"/>
                <w:lang w:val="lv-LV"/>
              </w:rPr>
              <w:t>ām</w:t>
            </w:r>
            <w:r w:rsidRPr="00831A91">
              <w:rPr>
                <w:rFonts w:ascii="Times New Roman" w:hAnsi="Times New Roman"/>
                <w:sz w:val="24"/>
                <w:szCs w:val="24"/>
                <w:lang w:val="lv-LV"/>
              </w:rPr>
              <w:t xml:space="preserve"> vid</w:t>
            </w:r>
            <w:r w:rsidR="003769B9" w:rsidRPr="00831A91">
              <w:rPr>
                <w:rFonts w:ascii="Times New Roman" w:hAnsi="Times New Roman"/>
                <w:sz w:val="24"/>
                <w:szCs w:val="24"/>
                <w:lang w:val="lv-LV"/>
              </w:rPr>
              <w:t>es vērtībām</w:t>
            </w:r>
            <w:r w:rsidRPr="00831A91">
              <w:rPr>
                <w:rFonts w:ascii="Times New Roman" w:hAnsi="Times New Roman"/>
                <w:sz w:val="24"/>
                <w:szCs w:val="24"/>
                <w:lang w:val="lv-LV"/>
              </w:rPr>
              <w:t>, tostarp informācija par vērtīgiem kultūras objektiem, kopienām, savvaļas dzīvniekiem, topogrāfiju?</w:t>
            </w:r>
          </w:p>
        </w:tc>
      </w:tr>
      <w:tr w:rsidR="00381096" w:rsidRPr="00831A91" w14:paraId="0E7C8706" w14:textId="77777777" w:rsidTr="00831A91">
        <w:tc>
          <w:tcPr>
            <w:tcW w:w="9170" w:type="dxa"/>
          </w:tcPr>
          <w:p w14:paraId="5EAB5BD5" w14:textId="77777777" w:rsidR="00CF44BD"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1284702957"/>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Jā</w:t>
            </w:r>
          </w:p>
          <w:p w14:paraId="6DEBE9FD" w14:textId="6EEEE825" w:rsidR="00C371C8"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2018225360"/>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Nē</w:t>
            </w:r>
          </w:p>
        </w:tc>
      </w:tr>
      <w:tr w:rsidR="00381096" w:rsidRPr="00831A91" w14:paraId="49664328" w14:textId="77777777" w:rsidTr="00831A91">
        <w:tc>
          <w:tcPr>
            <w:tcW w:w="9170" w:type="dxa"/>
            <w:shd w:val="clear" w:color="auto" w:fill="F2F2F2" w:themeFill="background1" w:themeFillShade="F2"/>
          </w:tcPr>
          <w:p w14:paraId="7D3A8752" w14:textId="49FDBA96" w:rsidR="00032EB1" w:rsidRPr="00831A91" w:rsidRDefault="00C0476E"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w:t>
            </w:r>
            <w:r w:rsidR="00032EB1" w:rsidRPr="00831A91">
              <w:rPr>
                <w:rFonts w:ascii="Times New Roman" w:hAnsi="Times New Roman"/>
                <w:sz w:val="24"/>
                <w:szCs w:val="24"/>
                <w:lang w:val="lv-LV"/>
              </w:rPr>
              <w:t xml:space="preserve">Ja atbilde punktā 1.5. ir “JĀ”, lūdzu, īsi aprakstiet sniegto informāciju, kā arī pievienojiet tās kopiju/attēlu </w:t>
            </w:r>
            <w:r w:rsidR="00032EB1" w:rsidRPr="00831A91">
              <w:rPr>
                <w:rFonts w:ascii="Times New Roman" w:hAnsi="Times New Roman"/>
                <w:b/>
                <w:bCs/>
                <w:i/>
                <w:iCs/>
                <w:sz w:val="24"/>
                <w:szCs w:val="24"/>
                <w:lang w:val="lv-LV"/>
              </w:rPr>
              <w:t>(pielikums D)</w:t>
            </w:r>
            <w:r w:rsidR="00032EB1" w:rsidRPr="00831A91">
              <w:rPr>
                <w:rFonts w:ascii="Times New Roman" w:hAnsi="Times New Roman"/>
                <w:sz w:val="24"/>
                <w:szCs w:val="24"/>
                <w:lang w:val="lv-LV"/>
              </w:rPr>
              <w:t>.</w:t>
            </w:r>
          </w:p>
        </w:tc>
      </w:tr>
      <w:tr w:rsidR="00381096" w:rsidRPr="00831A91" w14:paraId="792ACA53" w14:textId="77777777" w:rsidTr="00831A91">
        <w:tc>
          <w:tcPr>
            <w:tcW w:w="9170" w:type="dxa"/>
          </w:tcPr>
          <w:p w14:paraId="1107F410" w14:textId="16ECF705" w:rsidR="00032EB1" w:rsidRPr="00831A91" w:rsidRDefault="00032EB1" w:rsidP="00831A91">
            <w:pPr>
              <w:tabs>
                <w:tab w:val="left" w:pos="3402"/>
              </w:tabs>
              <w:rPr>
                <w:rFonts w:ascii="Times New Roman" w:hAnsi="Times New Roman"/>
                <w:b/>
                <w:bCs/>
                <w:sz w:val="24"/>
                <w:szCs w:val="24"/>
                <w:lang w:val="lv-LV"/>
              </w:rPr>
            </w:pPr>
            <w:r w:rsidRPr="00831A91">
              <w:rPr>
                <w:rFonts w:ascii="Times New Roman" w:hAnsi="Times New Roman"/>
                <w:b/>
                <w:bCs/>
                <w:sz w:val="24"/>
                <w:szCs w:val="24"/>
                <w:lang w:val="lv-LV"/>
              </w:rPr>
              <w:t>Karte</w:t>
            </w:r>
          </w:p>
        </w:tc>
      </w:tr>
      <w:tr w:rsidR="00381096" w:rsidRPr="00831A91" w14:paraId="5DFE9609" w14:textId="77777777" w:rsidTr="00831A91">
        <w:tc>
          <w:tcPr>
            <w:tcW w:w="9170" w:type="dxa"/>
            <w:shd w:val="clear" w:color="auto" w:fill="F2F2F2" w:themeFill="background1" w:themeFillShade="F2"/>
          </w:tcPr>
          <w:p w14:paraId="2BAE6FAA" w14:textId="229F79E4" w:rsidR="00032EB1" w:rsidRPr="00831A91" w:rsidRDefault="00032EB1"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Vai tūristiem tiek nodrošināta pakalpojuma darbības zonas karte?</w:t>
            </w:r>
          </w:p>
        </w:tc>
      </w:tr>
      <w:tr w:rsidR="00381096" w:rsidRPr="00831A91" w14:paraId="48813A91" w14:textId="77777777" w:rsidTr="00831A91">
        <w:tc>
          <w:tcPr>
            <w:tcW w:w="9170" w:type="dxa"/>
          </w:tcPr>
          <w:p w14:paraId="0AAB77D2" w14:textId="77777777" w:rsidR="00032EB1"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571631390"/>
                <w14:checkbox>
                  <w14:checked w14:val="0"/>
                  <w14:checkedState w14:val="2612" w14:font="MS Gothic"/>
                  <w14:uncheckedState w14:val="2610" w14:font="MS Gothic"/>
                </w14:checkbox>
              </w:sdtPr>
              <w:sdtContent>
                <w:r w:rsidR="00032EB1" w:rsidRPr="00831A91">
                  <w:rPr>
                    <w:rFonts w:ascii="Segoe UI Symbol" w:eastAsia="MS Gothic" w:hAnsi="Segoe UI Symbol" w:cs="Segoe UI Symbol"/>
                    <w:sz w:val="24"/>
                    <w:szCs w:val="24"/>
                    <w:lang w:val="lv-LV"/>
                  </w:rPr>
                  <w:t>☐</w:t>
                </w:r>
              </w:sdtContent>
            </w:sdt>
            <w:r w:rsidR="00032EB1" w:rsidRPr="00831A91">
              <w:rPr>
                <w:rFonts w:ascii="Times New Roman" w:hAnsi="Times New Roman"/>
                <w:sz w:val="24"/>
                <w:szCs w:val="24"/>
                <w:lang w:val="lv-LV"/>
              </w:rPr>
              <w:t>Jā</w:t>
            </w:r>
          </w:p>
          <w:p w14:paraId="4BE26D20" w14:textId="6F206B8F" w:rsidR="00032EB1"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1436472958"/>
                <w14:checkbox>
                  <w14:checked w14:val="0"/>
                  <w14:checkedState w14:val="2612" w14:font="MS Gothic"/>
                  <w14:uncheckedState w14:val="2610" w14:font="MS Gothic"/>
                </w14:checkbox>
              </w:sdtPr>
              <w:sdtContent>
                <w:r w:rsidR="00032EB1" w:rsidRPr="00831A91">
                  <w:rPr>
                    <w:rFonts w:ascii="Segoe UI Symbol" w:eastAsia="MS Gothic" w:hAnsi="Segoe UI Symbol" w:cs="Segoe UI Symbol"/>
                    <w:sz w:val="24"/>
                    <w:szCs w:val="24"/>
                    <w:lang w:val="lv-LV"/>
                  </w:rPr>
                  <w:t>☐</w:t>
                </w:r>
              </w:sdtContent>
            </w:sdt>
            <w:r w:rsidR="00032EB1" w:rsidRPr="00831A91">
              <w:rPr>
                <w:rFonts w:ascii="Times New Roman" w:hAnsi="Times New Roman"/>
                <w:sz w:val="24"/>
                <w:szCs w:val="24"/>
                <w:lang w:val="lv-LV"/>
              </w:rPr>
              <w:t>Nē</w:t>
            </w:r>
          </w:p>
        </w:tc>
      </w:tr>
      <w:tr w:rsidR="00381096" w:rsidRPr="00831A91" w14:paraId="08BE2A26" w14:textId="77777777" w:rsidTr="00831A91">
        <w:tc>
          <w:tcPr>
            <w:tcW w:w="9170" w:type="dxa"/>
            <w:shd w:val="clear" w:color="auto" w:fill="F2F2F2" w:themeFill="background1" w:themeFillShade="F2"/>
          </w:tcPr>
          <w:p w14:paraId="13FA69EB" w14:textId="0EAC2D2F" w:rsidR="00032EB1" w:rsidRPr="00831A91" w:rsidRDefault="00032EB1" w:rsidP="00831A91">
            <w:pPr>
              <w:pStyle w:val="ListParagraph"/>
              <w:numPr>
                <w:ilvl w:val="1"/>
                <w:numId w:val="27"/>
              </w:numPr>
              <w:tabs>
                <w:tab w:val="clear" w:pos="9072"/>
                <w:tab w:val="left" w:pos="3402"/>
                <w:tab w:val="right" w:pos="7938"/>
              </w:tabs>
              <w:ind w:left="318" w:hanging="357"/>
              <w:rPr>
                <w:rFonts w:ascii="Times New Roman" w:hAnsi="Times New Roman"/>
                <w:sz w:val="24"/>
                <w:szCs w:val="24"/>
                <w:lang w:val="lv-LV"/>
              </w:rPr>
            </w:pPr>
            <w:r w:rsidRPr="00831A91">
              <w:rPr>
                <w:rFonts w:ascii="Times New Roman" w:hAnsi="Times New Roman"/>
                <w:sz w:val="24"/>
                <w:szCs w:val="24"/>
                <w:lang w:val="lv-LV"/>
              </w:rPr>
              <w:t xml:space="preserve"> Ja atbilde punktā 1.7. ir “JĀ”, lūdzu, īsi aprakstiet, kā šī karte tiek nodrošināta, kā arī pievienojiet kartes kopiju/attēlu </w:t>
            </w:r>
            <w:r w:rsidRPr="00831A91">
              <w:rPr>
                <w:rFonts w:ascii="Times New Roman" w:hAnsi="Times New Roman"/>
                <w:b/>
                <w:bCs/>
                <w:i/>
                <w:iCs/>
                <w:sz w:val="24"/>
                <w:szCs w:val="24"/>
                <w:lang w:val="lv-LV"/>
              </w:rPr>
              <w:t>(pielikums E)</w:t>
            </w:r>
            <w:r w:rsidRPr="00831A91">
              <w:rPr>
                <w:rFonts w:ascii="Times New Roman" w:hAnsi="Times New Roman"/>
                <w:sz w:val="24"/>
                <w:szCs w:val="24"/>
                <w:lang w:val="lv-LV"/>
              </w:rPr>
              <w:t>.</w:t>
            </w:r>
          </w:p>
        </w:tc>
      </w:tr>
      <w:tr w:rsidR="00381096" w:rsidRPr="00831A91" w14:paraId="3FC20A03" w14:textId="77777777" w:rsidTr="00831A91">
        <w:tc>
          <w:tcPr>
            <w:tcW w:w="9170" w:type="dxa"/>
          </w:tcPr>
          <w:p w14:paraId="473462E0" w14:textId="0E22A0B3" w:rsidR="00032EB1" w:rsidRPr="00831A91" w:rsidRDefault="00032EB1" w:rsidP="00831A91">
            <w:pPr>
              <w:tabs>
                <w:tab w:val="clear" w:pos="9072"/>
                <w:tab w:val="left" w:pos="3402"/>
                <w:tab w:val="right" w:pos="7938"/>
              </w:tabs>
              <w:spacing w:line="360" w:lineRule="auto"/>
              <w:ind w:left="142"/>
              <w:rPr>
                <w:rFonts w:ascii="Times New Roman" w:hAnsi="Times New Roman"/>
                <w:sz w:val="24"/>
                <w:szCs w:val="24"/>
                <w:lang w:val="lv-LV"/>
              </w:rPr>
            </w:pPr>
          </w:p>
        </w:tc>
      </w:tr>
    </w:tbl>
    <w:p w14:paraId="5E227287" w14:textId="10929C48" w:rsidR="00C0476E" w:rsidRPr="00831A91" w:rsidRDefault="00C0476E" w:rsidP="00831A91">
      <w:pPr>
        <w:pStyle w:val="NoSpacing"/>
        <w:ind w:left="142"/>
        <w:rPr>
          <w:rFonts w:ascii="Times New Roman" w:hAnsi="Times New Roman"/>
          <w:sz w:val="24"/>
          <w:szCs w:val="24"/>
          <w:u w:val="single"/>
          <w:lang w:val="lv-LV"/>
        </w:rPr>
      </w:pPr>
    </w:p>
    <w:p w14:paraId="63824042"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1AA394DD" w14:textId="77777777" w:rsidR="00325D40" w:rsidRPr="00831A91" w:rsidRDefault="00325D40" w:rsidP="00831A91">
      <w:pPr>
        <w:pStyle w:val="NoSpacing"/>
        <w:ind w:left="142"/>
        <w:rPr>
          <w:rFonts w:ascii="Times New Roman" w:hAnsi="Times New Roman"/>
          <w:sz w:val="24"/>
          <w:szCs w:val="24"/>
          <w:u w:val="single"/>
          <w:lang w:val="lv-LV"/>
        </w:rPr>
      </w:pP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644D23" w:rsidRPr="00831A91" w14:paraId="7D5B8896" w14:textId="77777777" w:rsidTr="00831A91">
        <w:tc>
          <w:tcPr>
            <w:tcW w:w="9214" w:type="dxa"/>
            <w:shd w:val="clear" w:color="auto" w:fill="E2EFD9" w:themeFill="accent6" w:themeFillTint="33"/>
          </w:tcPr>
          <w:p w14:paraId="54D7FEEC" w14:textId="463F46BC" w:rsidR="00032EB1" w:rsidRPr="00831A91" w:rsidRDefault="00032EB1" w:rsidP="00831A91">
            <w:pPr>
              <w:pStyle w:val="ListParagraph"/>
              <w:numPr>
                <w:ilvl w:val="0"/>
                <w:numId w:val="27"/>
              </w:numPr>
              <w:tabs>
                <w:tab w:val="clear" w:pos="9072"/>
                <w:tab w:val="left" w:pos="3402"/>
                <w:tab w:val="right" w:pos="7938"/>
              </w:tabs>
              <w:rPr>
                <w:rFonts w:ascii="Times New Roman" w:hAnsi="Times New Roman"/>
                <w:b/>
                <w:bCs/>
                <w:sz w:val="24"/>
                <w:szCs w:val="24"/>
                <w:lang w:val="lv-LV"/>
              </w:rPr>
            </w:pPr>
            <w:r w:rsidRPr="00831A91">
              <w:rPr>
                <w:rFonts w:ascii="Times New Roman" w:hAnsi="Times New Roman"/>
                <w:b/>
                <w:bCs/>
                <w:sz w:val="24"/>
                <w:szCs w:val="24"/>
                <w:lang w:val="lv-LV"/>
              </w:rPr>
              <w:t>Operators nodrošina uzvedības kodeksa un apmeklējuma laikā ievērojamo noteikumu pieejamību, tai skaitā par uzvedīb</w:t>
            </w:r>
            <w:r w:rsidR="003769B9" w:rsidRPr="00831A91">
              <w:rPr>
                <w:rFonts w:ascii="Times New Roman" w:hAnsi="Times New Roman"/>
                <w:b/>
                <w:bCs/>
                <w:sz w:val="24"/>
                <w:szCs w:val="24"/>
                <w:lang w:val="lv-LV"/>
              </w:rPr>
              <w:t>as noteikumiem</w:t>
            </w:r>
            <w:r w:rsidRPr="00831A91">
              <w:rPr>
                <w:rFonts w:ascii="Times New Roman" w:hAnsi="Times New Roman"/>
                <w:b/>
                <w:bCs/>
                <w:sz w:val="24"/>
                <w:szCs w:val="24"/>
                <w:lang w:val="lv-LV"/>
              </w:rPr>
              <w:t xml:space="preserve"> ostas teritorijā.</w:t>
            </w:r>
          </w:p>
        </w:tc>
      </w:tr>
      <w:tr w:rsidR="00644D23" w:rsidRPr="00831A91" w14:paraId="0C0F7527" w14:textId="77777777" w:rsidTr="00831A91">
        <w:tc>
          <w:tcPr>
            <w:tcW w:w="9214" w:type="dxa"/>
            <w:shd w:val="clear" w:color="auto" w:fill="F2F2F2" w:themeFill="background1" w:themeFillShade="F2"/>
          </w:tcPr>
          <w:p w14:paraId="307B7A4C" w14:textId="70482DD2" w:rsidR="00032EB1" w:rsidRPr="00831A91" w:rsidRDefault="00032EB1"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ir </w:t>
            </w:r>
            <w:r w:rsidR="005A374F" w:rsidRPr="00831A91">
              <w:rPr>
                <w:rFonts w:ascii="Times New Roman" w:hAnsi="Times New Roman"/>
                <w:sz w:val="24"/>
                <w:szCs w:val="24"/>
                <w:lang w:val="lv-LV"/>
              </w:rPr>
              <w:t xml:space="preserve">izvietots uz </w:t>
            </w:r>
            <w:r w:rsidR="003769B9" w:rsidRPr="00831A91">
              <w:rPr>
                <w:rFonts w:ascii="Times New Roman" w:hAnsi="Times New Roman"/>
                <w:sz w:val="24"/>
                <w:szCs w:val="24"/>
                <w:lang w:val="lv-LV"/>
              </w:rPr>
              <w:t>kuģa</w:t>
            </w:r>
            <w:r w:rsidR="005A374F" w:rsidRPr="00831A91">
              <w:rPr>
                <w:rFonts w:ascii="Times New Roman" w:hAnsi="Times New Roman"/>
                <w:sz w:val="24"/>
                <w:szCs w:val="24"/>
                <w:lang w:val="lv-LV"/>
              </w:rPr>
              <w:t>?</w:t>
            </w:r>
          </w:p>
        </w:tc>
      </w:tr>
      <w:tr w:rsidR="00644D23" w:rsidRPr="00831A91" w14:paraId="54B3E9AD" w14:textId="77777777" w:rsidTr="00831A91">
        <w:tc>
          <w:tcPr>
            <w:tcW w:w="9214" w:type="dxa"/>
          </w:tcPr>
          <w:p w14:paraId="61D87110" w14:textId="54302F22"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498545943"/>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5E35E58B" w14:textId="47765305" w:rsidR="00032EB1"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59770486"/>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67310442" w14:textId="77777777" w:rsidTr="00831A91">
        <w:tc>
          <w:tcPr>
            <w:tcW w:w="9214" w:type="dxa"/>
            <w:shd w:val="clear" w:color="auto" w:fill="F2F2F2" w:themeFill="background1" w:themeFillShade="F2"/>
          </w:tcPr>
          <w:p w14:paraId="64107A4F" w14:textId="669FCB3E" w:rsidR="00032EB1"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ir izvietots biļešu kasē?</w:t>
            </w:r>
          </w:p>
        </w:tc>
      </w:tr>
      <w:tr w:rsidR="00644D23" w:rsidRPr="00831A91" w14:paraId="7FB74CF5" w14:textId="77777777" w:rsidTr="00831A91">
        <w:tc>
          <w:tcPr>
            <w:tcW w:w="9214" w:type="dxa"/>
          </w:tcPr>
          <w:p w14:paraId="65B9871E" w14:textId="77777777"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684118252"/>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0978F0B7" w14:textId="198185AF" w:rsidR="00032EB1"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7230172"/>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6A416B04" w14:textId="77777777" w:rsidTr="00831A91">
        <w:tc>
          <w:tcPr>
            <w:tcW w:w="9214" w:type="dxa"/>
            <w:shd w:val="clear" w:color="auto" w:fill="F2F2F2" w:themeFill="background1" w:themeFillShade="F2"/>
          </w:tcPr>
          <w:p w14:paraId="2894A9C3" w14:textId="2B181240" w:rsidR="00032EB1"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tūres gids prezentē uzvedības kodeksu?</w:t>
            </w:r>
          </w:p>
        </w:tc>
      </w:tr>
      <w:tr w:rsidR="00644D23" w:rsidRPr="00831A91" w14:paraId="5270C225" w14:textId="77777777" w:rsidTr="00831A91">
        <w:tc>
          <w:tcPr>
            <w:tcW w:w="9214" w:type="dxa"/>
          </w:tcPr>
          <w:p w14:paraId="3A4F47B1" w14:textId="77777777"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425957815"/>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20AAC5BE" w14:textId="0E7E1650"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95678903"/>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03685BAD" w14:textId="77777777" w:rsidTr="00831A91">
        <w:tc>
          <w:tcPr>
            <w:tcW w:w="9214" w:type="dxa"/>
            <w:shd w:val="clear" w:color="auto" w:fill="F2F2F2" w:themeFill="background1" w:themeFillShade="F2"/>
          </w:tcPr>
          <w:p w14:paraId="63CE7B98" w14:textId="3AFBE1C9" w:rsidR="005A374F"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tiek atspoguļots vēl citos veidos?</w:t>
            </w:r>
          </w:p>
        </w:tc>
      </w:tr>
      <w:tr w:rsidR="00644D23" w:rsidRPr="00831A91" w14:paraId="15541353" w14:textId="77777777" w:rsidTr="00831A91">
        <w:tc>
          <w:tcPr>
            <w:tcW w:w="9214" w:type="dxa"/>
          </w:tcPr>
          <w:p w14:paraId="13866F32" w14:textId="5E2769BD"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668797575"/>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 xml:space="preserve"> Nē</w:t>
            </w:r>
          </w:p>
          <w:p w14:paraId="50A998B4" w14:textId="3A89DA6D"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726519976"/>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 xml:space="preserve"> Jā</w:t>
            </w:r>
          </w:p>
        </w:tc>
      </w:tr>
      <w:tr w:rsidR="00644D23" w:rsidRPr="00831A91" w14:paraId="536A61A7" w14:textId="77777777" w:rsidTr="00831A91">
        <w:tc>
          <w:tcPr>
            <w:tcW w:w="9214" w:type="dxa"/>
          </w:tcPr>
          <w:p w14:paraId="2ED59964" w14:textId="2B717A88" w:rsidR="005A374F"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3769B9" w:rsidRPr="00831A91">
              <w:rPr>
                <w:rFonts w:ascii="Times New Roman" w:hAnsi="Times New Roman"/>
                <w:sz w:val="24"/>
                <w:szCs w:val="24"/>
                <w:lang w:val="lv-LV"/>
              </w:rPr>
              <w:t>sniedziet īsu papildu informāciju par</w:t>
            </w:r>
            <w:r w:rsidRPr="00831A91">
              <w:rPr>
                <w:rFonts w:ascii="Times New Roman" w:hAnsi="Times New Roman"/>
                <w:sz w:val="24"/>
                <w:szCs w:val="24"/>
                <w:lang w:val="lv-LV"/>
              </w:rPr>
              <w:t xml:space="preserve"> veid</w:t>
            </w:r>
            <w:r w:rsidR="003769B9" w:rsidRPr="00831A91">
              <w:rPr>
                <w:rFonts w:ascii="Times New Roman" w:hAnsi="Times New Roman"/>
                <w:sz w:val="24"/>
                <w:szCs w:val="24"/>
                <w:lang w:val="lv-LV"/>
              </w:rPr>
              <w:t>iem</w:t>
            </w:r>
            <w:r w:rsidRPr="00831A91">
              <w:rPr>
                <w:rFonts w:ascii="Times New Roman" w:hAnsi="Times New Roman"/>
                <w:sz w:val="24"/>
                <w:szCs w:val="24"/>
                <w:lang w:val="lv-LV"/>
              </w:rPr>
              <w:t>, kā tas tiek īstenots (bukleti, tīmekļa vietne u.tml.)</w:t>
            </w:r>
          </w:p>
        </w:tc>
      </w:tr>
      <w:tr w:rsidR="00644D23" w:rsidRPr="00831A91" w14:paraId="4F2A7773" w14:textId="77777777" w:rsidTr="00831A91">
        <w:tc>
          <w:tcPr>
            <w:tcW w:w="9214" w:type="dxa"/>
          </w:tcPr>
          <w:p w14:paraId="0476731B" w14:textId="617B9A4A" w:rsidR="003769B9" w:rsidRPr="00831A91" w:rsidRDefault="003769B9" w:rsidP="00831A91">
            <w:pPr>
              <w:tabs>
                <w:tab w:val="clear" w:pos="9072"/>
                <w:tab w:val="left" w:pos="3402"/>
                <w:tab w:val="right" w:pos="7938"/>
              </w:tabs>
              <w:ind w:left="567"/>
              <w:rPr>
                <w:rFonts w:ascii="Times New Roman" w:hAnsi="Times New Roman"/>
                <w:sz w:val="24"/>
                <w:szCs w:val="24"/>
                <w:lang w:val="lv-LV"/>
              </w:rPr>
            </w:pPr>
          </w:p>
        </w:tc>
      </w:tr>
      <w:tr w:rsidR="00644D23" w:rsidRPr="00831A91" w14:paraId="509021B0" w14:textId="77777777" w:rsidTr="00831A91">
        <w:tc>
          <w:tcPr>
            <w:tcW w:w="9214" w:type="dxa"/>
            <w:shd w:val="clear" w:color="auto" w:fill="F2F2F2" w:themeFill="background1" w:themeFillShade="F2"/>
          </w:tcPr>
          <w:p w14:paraId="7CA7E885" w14:textId="583B18C9" w:rsidR="00CD48BD" w:rsidRPr="00831A91" w:rsidRDefault="00CD48BD"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ā ir iekļauta sekojoša informācija? (Visai informācijai jābūt iekļautai </w:t>
            </w:r>
            <w:r w:rsidRPr="00831A91">
              <w:rPr>
                <w:rFonts w:ascii="Times New Roman" w:hAnsi="Times New Roman"/>
                <w:b/>
                <w:bCs/>
                <w:sz w:val="24"/>
                <w:szCs w:val="24"/>
                <w:lang w:val="lv-LV"/>
              </w:rPr>
              <w:t>vienā</w:t>
            </w:r>
            <w:r w:rsidRPr="00831A91">
              <w:rPr>
                <w:rFonts w:ascii="Times New Roman" w:hAnsi="Times New Roman"/>
                <w:sz w:val="24"/>
                <w:szCs w:val="24"/>
                <w:lang w:val="lv-LV"/>
              </w:rPr>
              <w:t xml:space="preserve"> uzvedības kodeksā!</w:t>
            </w:r>
          </w:p>
        </w:tc>
      </w:tr>
      <w:tr w:rsidR="00644D23" w:rsidRPr="00831A91" w14:paraId="189C85B9" w14:textId="77777777" w:rsidTr="00831A91">
        <w:tc>
          <w:tcPr>
            <w:tcW w:w="9214" w:type="dxa"/>
          </w:tcPr>
          <w:p w14:paraId="23109F01" w14:textId="59383045"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Atbilstoša atkritumu izmešana</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644274280"/>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1560680336"/>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34CA0565" w14:textId="000FACDF"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Smēķēšanas ierobežojumi</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81872746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35870824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4B35837B" w14:textId="6FB8AD7F"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Drošības pasākumi (kritērijā 30. sniegta papildu informācija) </w:t>
            </w:r>
            <w:sdt>
              <w:sdtPr>
                <w:rPr>
                  <w:rFonts w:ascii="Times New Roman" w:hAnsi="Times New Roman"/>
                  <w:sz w:val="24"/>
                  <w:szCs w:val="24"/>
                  <w:lang w:val="lv-LV"/>
                </w:rPr>
                <w:id w:val="37989934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137329531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5166E92" w14:textId="7D49E3B0" w:rsidR="005A374F"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Uzvedības </w:t>
            </w:r>
            <w:r w:rsidR="003769B9" w:rsidRPr="00831A91">
              <w:rPr>
                <w:rFonts w:ascii="Times New Roman" w:hAnsi="Times New Roman"/>
                <w:sz w:val="24"/>
                <w:szCs w:val="24"/>
                <w:lang w:val="lv-LV"/>
              </w:rPr>
              <w:t>noteikumi</w:t>
            </w:r>
            <w:r w:rsidRPr="00831A91">
              <w:rPr>
                <w:rFonts w:ascii="Times New Roman" w:hAnsi="Times New Roman"/>
                <w:sz w:val="24"/>
                <w:szCs w:val="24"/>
                <w:lang w:val="lv-LV"/>
              </w:rPr>
              <w:t xml:space="preserve"> saskarē ar savvaļas dzīvniekiem</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902408662"/>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83769167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644D23" w:rsidRPr="00831A91" w14:paraId="1613C594" w14:textId="77777777" w:rsidTr="00831A91">
        <w:tc>
          <w:tcPr>
            <w:tcW w:w="9214" w:type="dxa"/>
          </w:tcPr>
          <w:p w14:paraId="3ABA3F1B" w14:textId="66B3F823"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Lūdzu, pievienojiet drošības kodeksa </w:t>
            </w:r>
            <w:r w:rsidR="00403A75" w:rsidRPr="00831A91">
              <w:rPr>
                <w:rFonts w:ascii="Times New Roman" w:hAnsi="Times New Roman"/>
                <w:sz w:val="24"/>
                <w:szCs w:val="24"/>
                <w:lang w:val="lv-LV"/>
              </w:rPr>
              <w:t>kopiju</w:t>
            </w:r>
            <w:r w:rsidRPr="00831A91">
              <w:rPr>
                <w:rFonts w:ascii="Times New Roman" w:hAnsi="Times New Roman"/>
                <w:sz w:val="24"/>
                <w:szCs w:val="24"/>
                <w:lang w:val="lv-LV"/>
              </w:rPr>
              <w:t>/attēlu, parādot, kā tas izvietots (</w:t>
            </w:r>
            <w:r w:rsidR="00403A75" w:rsidRPr="00831A91">
              <w:rPr>
                <w:rFonts w:ascii="Times New Roman" w:hAnsi="Times New Roman"/>
                <w:sz w:val="24"/>
                <w:szCs w:val="24"/>
                <w:lang w:val="lv-LV"/>
              </w:rPr>
              <w:t xml:space="preserve">uz laivas, biļešu kasē, tīmekļa vietnē u.tml.) </w:t>
            </w:r>
            <w:r w:rsidR="00403A75" w:rsidRPr="00831A91">
              <w:rPr>
                <w:rFonts w:ascii="Times New Roman" w:hAnsi="Times New Roman"/>
                <w:b/>
                <w:bCs/>
                <w:i/>
                <w:iCs/>
                <w:sz w:val="24"/>
                <w:szCs w:val="24"/>
                <w:lang w:val="lv-LV"/>
              </w:rPr>
              <w:t>(Pielikums F)</w:t>
            </w:r>
          </w:p>
        </w:tc>
      </w:tr>
      <w:tr w:rsidR="00644D23" w:rsidRPr="00831A91" w14:paraId="5AEAFE87" w14:textId="77777777" w:rsidTr="00831A91">
        <w:tc>
          <w:tcPr>
            <w:tcW w:w="9214" w:type="dxa"/>
          </w:tcPr>
          <w:p w14:paraId="0F12AFB2" w14:textId="5DD21729" w:rsidR="00CD48BD" w:rsidRPr="00831A91" w:rsidRDefault="00403A75" w:rsidP="00831A91">
            <w:pPr>
              <w:tabs>
                <w:tab w:val="clear" w:pos="9072"/>
                <w:tab w:val="left" w:pos="3402"/>
                <w:tab w:val="right" w:pos="7938"/>
              </w:tabs>
              <w:jc w:val="both"/>
              <w:rPr>
                <w:rFonts w:ascii="Times New Roman" w:hAnsi="Times New Roman"/>
                <w:b/>
                <w:bCs/>
                <w:i/>
                <w:iCs/>
                <w:sz w:val="24"/>
                <w:szCs w:val="24"/>
                <w:lang w:val="lv-LV"/>
              </w:rPr>
            </w:pPr>
            <w:r w:rsidRPr="00831A91">
              <w:rPr>
                <w:rFonts w:ascii="Times New Roman" w:hAnsi="Times New Roman"/>
                <w:b/>
                <w:bCs/>
                <w:i/>
                <w:iCs/>
                <w:sz w:val="24"/>
                <w:szCs w:val="24"/>
                <w:lang w:val="lv-LV"/>
              </w:rPr>
              <w:t>Ja pieteikums Zilā Karoga programmai tiek sagatavots pirmo reizi, iesakām izmantot uzvedības kodeksa sagatavi.</w:t>
            </w:r>
          </w:p>
        </w:tc>
      </w:tr>
    </w:tbl>
    <w:p w14:paraId="32BAB7E0" w14:textId="26B2D112" w:rsidR="00320FEB" w:rsidRPr="00831A91" w:rsidRDefault="00320FEB" w:rsidP="00831A91">
      <w:pPr>
        <w:pStyle w:val="NoSpacing"/>
        <w:ind w:left="567"/>
        <w:rPr>
          <w:rFonts w:ascii="Times New Roman" w:hAnsi="Times New Roman"/>
          <w:b/>
          <w:sz w:val="24"/>
          <w:szCs w:val="24"/>
          <w:lang w:val="lv-LV"/>
        </w:rPr>
      </w:pPr>
    </w:p>
    <w:p w14:paraId="49BBF927" w14:textId="44CB3900" w:rsidR="003769B9"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29EE868E" w14:textId="77777777" w:rsidR="003769B9" w:rsidRPr="00831A91" w:rsidRDefault="003769B9" w:rsidP="00831A91">
      <w:pPr>
        <w:pStyle w:val="NoSpacing"/>
        <w:ind w:left="142"/>
        <w:rPr>
          <w:rFonts w:ascii="Times New Roman" w:hAnsi="Times New Roman"/>
          <w:b/>
          <w:sz w:val="24"/>
          <w:szCs w:val="24"/>
          <w:lang w:val="lv-LV"/>
        </w:rPr>
      </w:pPr>
    </w:p>
    <w:tbl>
      <w:tblPr>
        <w:tblW w:w="9332" w:type="dxa"/>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831A91" w:rsidRPr="00831A91" w14:paraId="1C0EB335" w14:textId="77777777" w:rsidTr="00831A91">
        <w:tc>
          <w:tcPr>
            <w:tcW w:w="9332" w:type="dxa"/>
            <w:shd w:val="clear" w:color="auto" w:fill="E2EFD9" w:themeFill="accent6" w:themeFillTint="33"/>
          </w:tcPr>
          <w:p w14:paraId="21F701D9" w14:textId="4660A2D9" w:rsidR="005D210F" w:rsidRPr="00831A91" w:rsidRDefault="005D210F" w:rsidP="00831A91">
            <w:pPr>
              <w:pStyle w:val="ListParagraph"/>
              <w:numPr>
                <w:ilvl w:val="0"/>
                <w:numId w:val="27"/>
              </w:numPr>
              <w:tabs>
                <w:tab w:val="clear" w:pos="9072"/>
                <w:tab w:val="left" w:pos="3402"/>
                <w:tab w:val="right" w:pos="7938"/>
              </w:tabs>
              <w:ind w:left="460" w:hanging="82"/>
              <w:rPr>
                <w:rFonts w:ascii="Times New Roman" w:hAnsi="Times New Roman"/>
                <w:sz w:val="24"/>
                <w:szCs w:val="24"/>
                <w:lang w:val="lv-LV"/>
              </w:rPr>
            </w:pPr>
            <w:r w:rsidRPr="00831A91">
              <w:rPr>
                <w:rFonts w:ascii="Times New Roman" w:hAnsi="Times New Roman"/>
                <w:sz w:val="24"/>
                <w:szCs w:val="24"/>
                <w:lang w:val="lv-LV"/>
              </w:rPr>
              <w:t>Uz kuģa un biļešu kasēs ir izvietota pamatinformācija par Zilā Karoga programmu.</w:t>
            </w:r>
          </w:p>
        </w:tc>
      </w:tr>
      <w:tr w:rsidR="00831A91" w:rsidRPr="00831A91" w14:paraId="72332546" w14:textId="77777777" w:rsidTr="00831A91">
        <w:tc>
          <w:tcPr>
            <w:tcW w:w="9332" w:type="dxa"/>
            <w:shd w:val="clear" w:color="auto" w:fill="F2F2F2" w:themeFill="background1" w:themeFillShade="F2"/>
          </w:tcPr>
          <w:p w14:paraId="7AFDB5C4" w14:textId="39C846F5" w:rsidR="005D210F" w:rsidRPr="00831A91" w:rsidRDefault="005D210F" w:rsidP="00831A91">
            <w:pPr>
              <w:pStyle w:val="ListParagraph"/>
              <w:numPr>
                <w:ilvl w:val="1"/>
                <w:numId w:val="27"/>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 Vai informācija par Zilā Ka</w:t>
            </w:r>
            <w:r w:rsidR="003769B9" w:rsidRPr="00831A91">
              <w:rPr>
                <w:rFonts w:ascii="Times New Roman" w:hAnsi="Times New Roman"/>
                <w:sz w:val="24"/>
                <w:szCs w:val="24"/>
                <w:lang w:val="lv-LV"/>
              </w:rPr>
              <w:t>r</w:t>
            </w:r>
            <w:r w:rsidRPr="00831A91">
              <w:rPr>
                <w:rFonts w:ascii="Times New Roman" w:hAnsi="Times New Roman"/>
                <w:sz w:val="24"/>
                <w:szCs w:val="24"/>
                <w:lang w:val="lv-LV"/>
              </w:rPr>
              <w:t xml:space="preserve">oga programmu  ir pieejama? </w:t>
            </w:r>
          </w:p>
        </w:tc>
      </w:tr>
      <w:tr w:rsidR="00831A91" w:rsidRPr="00831A91" w14:paraId="15B76AFF" w14:textId="77777777" w:rsidTr="00831A91">
        <w:tc>
          <w:tcPr>
            <w:tcW w:w="9332" w:type="dxa"/>
          </w:tcPr>
          <w:p w14:paraId="0821D61C" w14:textId="668C63B9"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Biļešu kasē</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61801205"/>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5013804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073FC1A" w14:textId="79094019"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Uz </w:t>
            </w:r>
            <w:r w:rsidR="003769B9" w:rsidRPr="00831A91">
              <w:rPr>
                <w:rFonts w:ascii="Times New Roman" w:hAnsi="Times New Roman"/>
                <w:sz w:val="24"/>
                <w:szCs w:val="24"/>
                <w:lang w:val="lv-LV"/>
              </w:rPr>
              <w:t xml:space="preserve">kuģa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541200426"/>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54105514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4DDA2B3" w14:textId="25F3D36D"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Mājaslapā</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65159612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78749253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831A91" w:rsidRPr="00831A91" w14:paraId="68DA73FE" w14:textId="77777777" w:rsidTr="00831A91">
        <w:tc>
          <w:tcPr>
            <w:tcW w:w="9332" w:type="dxa"/>
            <w:shd w:val="clear" w:color="auto" w:fill="F2F2F2" w:themeFill="background1" w:themeFillShade="F2"/>
          </w:tcPr>
          <w:p w14:paraId="051DF206" w14:textId="3219BAD2" w:rsidR="005D210F" w:rsidRPr="00831A91" w:rsidRDefault="005D210F" w:rsidP="00831A91">
            <w:pPr>
              <w:pStyle w:val="ListParagraph"/>
              <w:numPr>
                <w:ilvl w:val="1"/>
                <w:numId w:val="27"/>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 Vai sniegtā informācija par Zilā Karoga programmu ietver:</w:t>
            </w:r>
          </w:p>
        </w:tc>
      </w:tr>
      <w:tr w:rsidR="00831A91" w:rsidRPr="00831A91" w14:paraId="6B875DFC" w14:textId="77777777" w:rsidTr="00831A91">
        <w:tc>
          <w:tcPr>
            <w:tcW w:w="9332" w:type="dxa"/>
          </w:tcPr>
          <w:p w14:paraId="779B0827" w14:textId="682D6B38"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Informāciju par programmas </w:t>
            </w:r>
            <w:r w:rsidR="003769B9" w:rsidRPr="00831A91">
              <w:rPr>
                <w:rFonts w:ascii="Times New Roman" w:hAnsi="Times New Roman"/>
                <w:sz w:val="24"/>
                <w:szCs w:val="24"/>
                <w:lang w:val="lv-LV"/>
              </w:rPr>
              <w:t>koordinatoru</w:t>
            </w:r>
            <w:r w:rsidRPr="00831A91">
              <w:rPr>
                <w:rFonts w:ascii="Times New Roman" w:hAnsi="Times New Roman"/>
                <w:sz w:val="24"/>
                <w:szCs w:val="24"/>
                <w:lang w:val="lv-LV"/>
              </w:rPr>
              <w:t xml:space="preserve"> uzņēmumā, </w:t>
            </w:r>
            <w:r w:rsidR="003769B9" w:rsidRPr="00831A91">
              <w:rPr>
                <w:rFonts w:ascii="Times New Roman" w:hAnsi="Times New Roman"/>
                <w:sz w:val="24"/>
                <w:szCs w:val="24"/>
                <w:lang w:val="lv-LV"/>
              </w:rPr>
              <w:t>kā arī nacionālā un starptautiskā</w:t>
            </w:r>
            <w:r w:rsidRPr="00831A91">
              <w:rPr>
                <w:rFonts w:ascii="Times New Roman" w:hAnsi="Times New Roman"/>
                <w:sz w:val="24"/>
                <w:szCs w:val="24"/>
                <w:lang w:val="lv-LV"/>
              </w:rPr>
              <w:t xml:space="preserve"> līme</w:t>
            </w:r>
            <w:r w:rsidR="003769B9" w:rsidRPr="00831A91">
              <w:rPr>
                <w:rFonts w:ascii="Times New Roman" w:hAnsi="Times New Roman"/>
                <w:sz w:val="24"/>
                <w:szCs w:val="24"/>
                <w:lang w:val="lv-LV"/>
              </w:rPr>
              <w:t xml:space="preserve">ņa kontaktinformāciju        </w:t>
            </w:r>
            <w:r w:rsidR="00644D23"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51641801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66201632"/>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4C0BB4C6" w14:textId="14776D2F"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Zilā </w:t>
            </w:r>
            <w:proofErr w:type="spellStart"/>
            <w:r w:rsidRPr="00831A91">
              <w:rPr>
                <w:rFonts w:ascii="Times New Roman" w:hAnsi="Times New Roman"/>
                <w:sz w:val="24"/>
                <w:szCs w:val="24"/>
                <w:lang w:val="lv-LV"/>
              </w:rPr>
              <w:t>Karogas</w:t>
            </w:r>
            <w:proofErr w:type="spellEnd"/>
            <w:r w:rsidRPr="00831A91">
              <w:rPr>
                <w:rFonts w:ascii="Times New Roman" w:hAnsi="Times New Roman"/>
                <w:sz w:val="24"/>
                <w:szCs w:val="24"/>
                <w:lang w:val="lv-LV"/>
              </w:rPr>
              <w:t xml:space="preserve"> sezonas ilgumu</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32493279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680669451"/>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24870995" w14:textId="43D7EC87"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Situācijām, kurās karogs ir jānolaiž</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05931400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58782078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831A91" w:rsidRPr="00831A91" w14:paraId="34D5CF57" w14:textId="77777777" w:rsidTr="00831A91">
        <w:tc>
          <w:tcPr>
            <w:tcW w:w="9332" w:type="dxa"/>
          </w:tcPr>
          <w:p w14:paraId="4F538842" w14:textId="77777777" w:rsidR="003769B9" w:rsidRPr="00831A91" w:rsidRDefault="005D210F" w:rsidP="00831A91">
            <w:p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Lūdzu, pievienojiet Zilā Karoga programmas informācijas kopiju/attēlu</w:t>
            </w:r>
          </w:p>
          <w:p w14:paraId="3C0C0984" w14:textId="529F3241" w:rsidR="005D210F" w:rsidRPr="00831A91" w:rsidRDefault="005D210F" w:rsidP="00831A91">
            <w:p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b/>
                <w:bCs/>
                <w:i/>
                <w:iCs/>
                <w:sz w:val="24"/>
                <w:szCs w:val="24"/>
                <w:lang w:val="lv-LV"/>
              </w:rPr>
              <w:t>(Pielikums G)</w:t>
            </w:r>
          </w:p>
        </w:tc>
      </w:tr>
    </w:tbl>
    <w:p w14:paraId="4BA11F63" w14:textId="1C2873FB" w:rsidR="005D210F" w:rsidRPr="00831A91" w:rsidRDefault="005D210F" w:rsidP="00831A91">
      <w:pPr>
        <w:pStyle w:val="NoSpacing"/>
        <w:ind w:left="142"/>
        <w:rPr>
          <w:rFonts w:ascii="Times New Roman" w:hAnsi="Times New Roman"/>
          <w:sz w:val="24"/>
          <w:szCs w:val="24"/>
          <w:lang w:val="lv-LV"/>
        </w:rPr>
      </w:pPr>
    </w:p>
    <w:p w14:paraId="56F62A64" w14:textId="3CC51FBC" w:rsidR="003769B9" w:rsidRPr="00831A91" w:rsidRDefault="003769B9" w:rsidP="00831A91">
      <w:pPr>
        <w:pStyle w:val="NoSpacing"/>
        <w:ind w:left="142"/>
        <w:rPr>
          <w:rFonts w:ascii="Times New Roman" w:hAnsi="Times New Roman"/>
          <w:sz w:val="24"/>
          <w:szCs w:val="24"/>
          <w:lang w:val="lv-LV"/>
        </w:rPr>
      </w:pPr>
    </w:p>
    <w:p w14:paraId="715F4E3A" w14:textId="70490C97" w:rsidR="003769B9" w:rsidRPr="00831A91" w:rsidRDefault="003769B9" w:rsidP="00831A91">
      <w:pPr>
        <w:pStyle w:val="NoSpacing"/>
        <w:ind w:left="142"/>
        <w:rPr>
          <w:rFonts w:ascii="Times New Roman" w:hAnsi="Times New Roman"/>
          <w:sz w:val="24"/>
          <w:szCs w:val="24"/>
          <w:lang w:val="lv-LV"/>
        </w:rPr>
      </w:pPr>
    </w:p>
    <w:p w14:paraId="3D74F112" w14:textId="4A510EE3" w:rsidR="003769B9" w:rsidRPr="00831A91" w:rsidRDefault="003769B9" w:rsidP="00831A91">
      <w:pPr>
        <w:pStyle w:val="NoSpacing"/>
        <w:ind w:left="142"/>
        <w:rPr>
          <w:rFonts w:ascii="Times New Roman" w:hAnsi="Times New Roman"/>
          <w:sz w:val="24"/>
          <w:szCs w:val="24"/>
          <w:lang w:val="lv-LV"/>
        </w:rPr>
      </w:pPr>
    </w:p>
    <w:p w14:paraId="22B50205" w14:textId="151B2E58" w:rsidR="003769B9" w:rsidRPr="00831A91" w:rsidRDefault="003769B9" w:rsidP="00831A91">
      <w:pPr>
        <w:pStyle w:val="NoSpacing"/>
        <w:ind w:left="142"/>
        <w:rPr>
          <w:rFonts w:ascii="Times New Roman" w:hAnsi="Times New Roman"/>
          <w:sz w:val="24"/>
          <w:szCs w:val="24"/>
          <w:lang w:val="lv-LV"/>
        </w:rPr>
      </w:pPr>
    </w:p>
    <w:p w14:paraId="4ECDA61B" w14:textId="426A463B" w:rsidR="003769B9" w:rsidRPr="00831A91" w:rsidRDefault="003769B9" w:rsidP="00831A91">
      <w:pPr>
        <w:pStyle w:val="NoSpacing"/>
        <w:ind w:left="142"/>
        <w:rPr>
          <w:rFonts w:ascii="Times New Roman" w:hAnsi="Times New Roman"/>
          <w:sz w:val="24"/>
          <w:szCs w:val="24"/>
          <w:lang w:val="lv-LV"/>
        </w:rPr>
      </w:pPr>
    </w:p>
    <w:p w14:paraId="021518E8" w14:textId="7E693D17" w:rsidR="003769B9" w:rsidRPr="00831A91" w:rsidRDefault="003769B9" w:rsidP="00831A91">
      <w:pPr>
        <w:pStyle w:val="NoSpacing"/>
        <w:ind w:left="142"/>
        <w:rPr>
          <w:rFonts w:ascii="Times New Roman" w:hAnsi="Times New Roman"/>
          <w:sz w:val="24"/>
          <w:szCs w:val="24"/>
          <w:lang w:val="lv-LV"/>
        </w:rPr>
      </w:pPr>
    </w:p>
    <w:p w14:paraId="2659A022" w14:textId="5760FDCF" w:rsidR="003769B9" w:rsidRPr="00831A91" w:rsidRDefault="003769B9" w:rsidP="00831A91">
      <w:pPr>
        <w:pStyle w:val="NoSpacing"/>
        <w:ind w:left="142"/>
        <w:rPr>
          <w:rFonts w:ascii="Times New Roman" w:hAnsi="Times New Roman"/>
          <w:sz w:val="24"/>
          <w:szCs w:val="24"/>
          <w:lang w:val="lv-LV"/>
        </w:rPr>
      </w:pPr>
    </w:p>
    <w:p w14:paraId="3EF5D6A6" w14:textId="78388015" w:rsidR="003769B9" w:rsidRPr="00831A91" w:rsidRDefault="003769B9" w:rsidP="00831A91">
      <w:pPr>
        <w:pStyle w:val="NoSpacing"/>
        <w:ind w:left="142"/>
        <w:rPr>
          <w:rFonts w:ascii="Times New Roman" w:hAnsi="Times New Roman"/>
          <w:sz w:val="24"/>
          <w:szCs w:val="24"/>
          <w:lang w:val="lv-LV"/>
        </w:rPr>
      </w:pPr>
    </w:p>
    <w:p w14:paraId="2A96A768" w14:textId="70A10B55" w:rsidR="003769B9" w:rsidRPr="00831A91" w:rsidRDefault="003769B9" w:rsidP="00831A91">
      <w:pPr>
        <w:pStyle w:val="NoSpacing"/>
        <w:ind w:left="142"/>
        <w:rPr>
          <w:rFonts w:ascii="Times New Roman" w:hAnsi="Times New Roman"/>
          <w:sz w:val="24"/>
          <w:szCs w:val="24"/>
          <w:lang w:val="lv-LV"/>
        </w:rPr>
      </w:pPr>
    </w:p>
    <w:p w14:paraId="6D3CB1D0" w14:textId="4C7E752B" w:rsidR="003769B9" w:rsidRPr="00831A91" w:rsidRDefault="003769B9" w:rsidP="00831A91">
      <w:pPr>
        <w:pStyle w:val="NoSpacing"/>
        <w:ind w:left="142"/>
        <w:rPr>
          <w:rFonts w:ascii="Times New Roman" w:hAnsi="Times New Roman"/>
          <w:sz w:val="24"/>
          <w:szCs w:val="24"/>
          <w:lang w:val="lv-LV"/>
        </w:rPr>
      </w:pPr>
    </w:p>
    <w:p w14:paraId="2A61CF29" w14:textId="055517E3" w:rsidR="003769B9" w:rsidRPr="00831A91" w:rsidRDefault="003769B9" w:rsidP="00831A91">
      <w:pPr>
        <w:pStyle w:val="NoSpacing"/>
        <w:ind w:left="142"/>
        <w:rPr>
          <w:rFonts w:ascii="Times New Roman" w:hAnsi="Times New Roman"/>
          <w:sz w:val="24"/>
          <w:szCs w:val="24"/>
          <w:lang w:val="lv-LV"/>
        </w:rPr>
      </w:pPr>
    </w:p>
    <w:p w14:paraId="2C821796" w14:textId="15CFB135" w:rsidR="003769B9" w:rsidRPr="00831A91" w:rsidRDefault="003769B9" w:rsidP="00831A91">
      <w:pPr>
        <w:pStyle w:val="NoSpacing"/>
        <w:ind w:left="142"/>
        <w:rPr>
          <w:rFonts w:ascii="Times New Roman" w:hAnsi="Times New Roman"/>
          <w:sz w:val="24"/>
          <w:szCs w:val="24"/>
          <w:lang w:val="lv-LV"/>
        </w:rPr>
      </w:pPr>
    </w:p>
    <w:p w14:paraId="5BCDFE51" w14:textId="08A24EE2" w:rsidR="003769B9" w:rsidRPr="00831A91" w:rsidRDefault="003769B9" w:rsidP="00831A91">
      <w:pPr>
        <w:pStyle w:val="NoSpacing"/>
        <w:ind w:left="142"/>
        <w:rPr>
          <w:rFonts w:ascii="Times New Roman" w:hAnsi="Times New Roman"/>
          <w:sz w:val="24"/>
          <w:szCs w:val="24"/>
          <w:lang w:val="lv-LV"/>
        </w:rPr>
      </w:pPr>
    </w:p>
    <w:p w14:paraId="55B8E554" w14:textId="3142AE52" w:rsidR="003769B9" w:rsidRPr="00831A91" w:rsidRDefault="003769B9" w:rsidP="00831A91">
      <w:pPr>
        <w:pStyle w:val="NoSpacing"/>
        <w:ind w:left="142"/>
        <w:rPr>
          <w:rFonts w:ascii="Times New Roman" w:hAnsi="Times New Roman"/>
          <w:sz w:val="24"/>
          <w:szCs w:val="24"/>
          <w:lang w:val="lv-LV"/>
        </w:rPr>
      </w:pPr>
    </w:p>
    <w:p w14:paraId="66263B5B" w14:textId="63BFFB68" w:rsidR="003769B9" w:rsidRPr="00831A91" w:rsidRDefault="003769B9" w:rsidP="00831A91">
      <w:pPr>
        <w:pStyle w:val="NoSpacing"/>
        <w:ind w:left="142"/>
        <w:rPr>
          <w:rFonts w:ascii="Times New Roman" w:hAnsi="Times New Roman"/>
          <w:sz w:val="24"/>
          <w:szCs w:val="24"/>
          <w:lang w:val="lv-LV"/>
        </w:rPr>
      </w:pPr>
    </w:p>
    <w:p w14:paraId="571CAD74" w14:textId="023731D5" w:rsidR="003769B9" w:rsidRPr="00831A91" w:rsidRDefault="003769B9" w:rsidP="00831A91">
      <w:pPr>
        <w:pStyle w:val="NoSpacing"/>
        <w:ind w:left="142"/>
        <w:rPr>
          <w:rFonts w:ascii="Times New Roman" w:hAnsi="Times New Roman"/>
          <w:sz w:val="24"/>
          <w:szCs w:val="24"/>
          <w:lang w:val="lv-LV"/>
        </w:rPr>
      </w:pPr>
    </w:p>
    <w:p w14:paraId="1A7F6111" w14:textId="23BB94DC" w:rsidR="003769B9" w:rsidRPr="00831A91" w:rsidRDefault="003769B9" w:rsidP="00831A91">
      <w:pPr>
        <w:pStyle w:val="NoSpacing"/>
        <w:ind w:left="142"/>
        <w:rPr>
          <w:rFonts w:ascii="Times New Roman" w:hAnsi="Times New Roman"/>
          <w:sz w:val="24"/>
          <w:szCs w:val="24"/>
          <w:lang w:val="lv-LV"/>
        </w:rPr>
      </w:pPr>
    </w:p>
    <w:p w14:paraId="6E4A7191" w14:textId="38F3C9FA" w:rsidR="003769B9" w:rsidRPr="00831A91" w:rsidRDefault="003769B9" w:rsidP="00831A91">
      <w:pPr>
        <w:pStyle w:val="NoSpacing"/>
        <w:ind w:left="142"/>
        <w:rPr>
          <w:rFonts w:ascii="Times New Roman" w:hAnsi="Times New Roman"/>
          <w:sz w:val="24"/>
          <w:szCs w:val="24"/>
          <w:lang w:val="lv-LV"/>
        </w:rPr>
      </w:pPr>
    </w:p>
    <w:p w14:paraId="7B9850DC" w14:textId="1D630E58" w:rsidR="003769B9" w:rsidRPr="00831A91" w:rsidRDefault="003769B9" w:rsidP="00831A91">
      <w:pPr>
        <w:pStyle w:val="NoSpacing"/>
        <w:ind w:left="142"/>
        <w:rPr>
          <w:rFonts w:ascii="Times New Roman" w:hAnsi="Times New Roman"/>
          <w:sz w:val="24"/>
          <w:szCs w:val="24"/>
          <w:lang w:val="lv-LV"/>
        </w:rPr>
      </w:pPr>
    </w:p>
    <w:p w14:paraId="7C2A1AB6" w14:textId="764FA2AA" w:rsidR="003769B9" w:rsidRPr="00831A91" w:rsidRDefault="003769B9" w:rsidP="00831A91">
      <w:pPr>
        <w:pStyle w:val="NoSpacing"/>
        <w:ind w:left="142"/>
        <w:rPr>
          <w:rFonts w:ascii="Times New Roman" w:hAnsi="Times New Roman"/>
          <w:sz w:val="24"/>
          <w:szCs w:val="24"/>
          <w:lang w:val="lv-LV"/>
        </w:rPr>
      </w:pPr>
    </w:p>
    <w:p w14:paraId="682038FC" w14:textId="373704AC" w:rsidR="003769B9" w:rsidRPr="00831A91" w:rsidRDefault="003769B9" w:rsidP="00831A91">
      <w:pPr>
        <w:pStyle w:val="NoSpacing"/>
        <w:ind w:left="142"/>
        <w:rPr>
          <w:rFonts w:ascii="Times New Roman" w:hAnsi="Times New Roman"/>
          <w:sz w:val="24"/>
          <w:szCs w:val="24"/>
          <w:lang w:val="lv-LV"/>
        </w:rPr>
      </w:pPr>
    </w:p>
    <w:p w14:paraId="54BB0E41" w14:textId="271EB04D" w:rsidR="003769B9" w:rsidRPr="00831A91" w:rsidRDefault="003769B9" w:rsidP="00831A91">
      <w:pPr>
        <w:pStyle w:val="NoSpacing"/>
        <w:ind w:left="142"/>
        <w:rPr>
          <w:rFonts w:ascii="Times New Roman" w:hAnsi="Times New Roman"/>
          <w:sz w:val="24"/>
          <w:szCs w:val="24"/>
          <w:lang w:val="lv-LV"/>
        </w:rPr>
      </w:pPr>
    </w:p>
    <w:p w14:paraId="5F5E47E6" w14:textId="3EF918CC" w:rsidR="003769B9" w:rsidRPr="00831A91" w:rsidRDefault="003769B9" w:rsidP="00831A91">
      <w:pPr>
        <w:pStyle w:val="NoSpacing"/>
        <w:ind w:left="142"/>
        <w:rPr>
          <w:rFonts w:ascii="Times New Roman" w:hAnsi="Times New Roman"/>
          <w:sz w:val="24"/>
          <w:szCs w:val="24"/>
          <w:lang w:val="lv-LV"/>
        </w:rPr>
      </w:pPr>
    </w:p>
    <w:p w14:paraId="75392691" w14:textId="2C898E6D" w:rsidR="003769B9" w:rsidRPr="00831A91" w:rsidRDefault="003769B9" w:rsidP="00831A91">
      <w:pPr>
        <w:pStyle w:val="NoSpacing"/>
        <w:ind w:left="142"/>
        <w:rPr>
          <w:rFonts w:ascii="Times New Roman" w:hAnsi="Times New Roman"/>
          <w:sz w:val="24"/>
          <w:szCs w:val="24"/>
          <w:lang w:val="lv-LV"/>
        </w:rPr>
      </w:pPr>
    </w:p>
    <w:p w14:paraId="3429A7EA" w14:textId="3D1B9E50" w:rsidR="003769B9" w:rsidRPr="00831A91" w:rsidRDefault="003769B9" w:rsidP="00831A91">
      <w:pPr>
        <w:pStyle w:val="NoSpacing"/>
        <w:ind w:left="142"/>
        <w:rPr>
          <w:rFonts w:ascii="Times New Roman" w:hAnsi="Times New Roman"/>
          <w:sz w:val="24"/>
          <w:szCs w:val="24"/>
          <w:lang w:val="lv-LV"/>
        </w:rPr>
      </w:pPr>
    </w:p>
    <w:p w14:paraId="679548E3" w14:textId="651A26E5" w:rsidR="003769B9" w:rsidRPr="00831A91" w:rsidRDefault="003769B9" w:rsidP="00831A91">
      <w:pPr>
        <w:pStyle w:val="NoSpacing"/>
        <w:ind w:left="142"/>
        <w:rPr>
          <w:rFonts w:ascii="Times New Roman" w:hAnsi="Times New Roman"/>
          <w:sz w:val="24"/>
          <w:szCs w:val="24"/>
          <w:lang w:val="lv-LV"/>
        </w:rPr>
      </w:pPr>
    </w:p>
    <w:p w14:paraId="375317C0" w14:textId="09C3048F" w:rsidR="003769B9" w:rsidRPr="00831A91" w:rsidRDefault="003769B9" w:rsidP="00831A91">
      <w:pPr>
        <w:pStyle w:val="NoSpacing"/>
        <w:ind w:left="142"/>
        <w:rPr>
          <w:rFonts w:ascii="Times New Roman" w:hAnsi="Times New Roman"/>
          <w:sz w:val="24"/>
          <w:szCs w:val="24"/>
          <w:lang w:val="lv-LV"/>
        </w:rPr>
      </w:pPr>
    </w:p>
    <w:p w14:paraId="19929354" w14:textId="272ACBE4" w:rsidR="003769B9" w:rsidRPr="00831A91" w:rsidRDefault="003769B9" w:rsidP="00831A91">
      <w:pPr>
        <w:pStyle w:val="NoSpacing"/>
        <w:ind w:left="142"/>
        <w:rPr>
          <w:rFonts w:ascii="Times New Roman" w:hAnsi="Times New Roman"/>
          <w:sz w:val="24"/>
          <w:szCs w:val="24"/>
          <w:lang w:val="lv-LV"/>
        </w:rPr>
      </w:pPr>
    </w:p>
    <w:p w14:paraId="2FDCC385" w14:textId="4345890D" w:rsidR="003769B9" w:rsidRPr="00831A91" w:rsidRDefault="003769B9" w:rsidP="00831A91">
      <w:pPr>
        <w:pStyle w:val="NoSpacing"/>
        <w:ind w:left="142"/>
        <w:rPr>
          <w:rFonts w:ascii="Times New Roman" w:hAnsi="Times New Roman"/>
          <w:sz w:val="24"/>
          <w:szCs w:val="24"/>
          <w:lang w:val="lv-LV"/>
        </w:rPr>
      </w:pPr>
    </w:p>
    <w:p w14:paraId="5DA7995A" w14:textId="01B3058A" w:rsidR="003769B9" w:rsidRPr="00831A91" w:rsidRDefault="003769B9" w:rsidP="00831A91">
      <w:pPr>
        <w:pStyle w:val="NoSpacing"/>
        <w:ind w:left="142"/>
        <w:rPr>
          <w:rFonts w:ascii="Times New Roman" w:hAnsi="Times New Roman"/>
          <w:sz w:val="24"/>
          <w:szCs w:val="24"/>
          <w:lang w:val="lv-LV"/>
        </w:rPr>
      </w:pPr>
    </w:p>
    <w:p w14:paraId="4BE82B91" w14:textId="24DC2881" w:rsidR="003769B9" w:rsidRPr="00831A91" w:rsidRDefault="003769B9" w:rsidP="00831A91">
      <w:pPr>
        <w:pStyle w:val="NoSpacing"/>
        <w:ind w:left="142"/>
        <w:rPr>
          <w:rFonts w:ascii="Times New Roman" w:hAnsi="Times New Roman"/>
          <w:sz w:val="24"/>
          <w:szCs w:val="24"/>
          <w:lang w:val="lv-LV"/>
        </w:rPr>
      </w:pPr>
    </w:p>
    <w:p w14:paraId="2D0AAAA4" w14:textId="0D411DE3" w:rsidR="003769B9" w:rsidRPr="00831A91" w:rsidRDefault="003769B9" w:rsidP="00831A91">
      <w:pPr>
        <w:pStyle w:val="NoSpacing"/>
        <w:ind w:left="142"/>
        <w:rPr>
          <w:rFonts w:ascii="Times New Roman" w:hAnsi="Times New Roman"/>
          <w:sz w:val="24"/>
          <w:szCs w:val="24"/>
          <w:lang w:val="lv-LV"/>
        </w:rPr>
      </w:pPr>
    </w:p>
    <w:p w14:paraId="16244BCF" w14:textId="097CFC79" w:rsidR="003769B9" w:rsidRPr="00831A91" w:rsidRDefault="003769B9" w:rsidP="00831A91">
      <w:pPr>
        <w:pStyle w:val="NoSpacing"/>
        <w:ind w:left="142"/>
        <w:rPr>
          <w:rFonts w:ascii="Times New Roman" w:hAnsi="Times New Roman"/>
          <w:sz w:val="24"/>
          <w:szCs w:val="24"/>
          <w:lang w:val="lv-LV"/>
        </w:rPr>
      </w:pPr>
    </w:p>
    <w:p w14:paraId="1AEE713F" w14:textId="77777777" w:rsidR="003769B9" w:rsidRPr="00831A91" w:rsidRDefault="003769B9"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B3527BA" w14:textId="77777777" w:rsidTr="00831A91">
        <w:tc>
          <w:tcPr>
            <w:tcW w:w="9493" w:type="dxa"/>
            <w:shd w:val="clear" w:color="auto" w:fill="E2EFD9" w:themeFill="accent6" w:themeFillTint="33"/>
          </w:tcPr>
          <w:p w14:paraId="0BFA44FC" w14:textId="0E9D37DB" w:rsidR="004755B1" w:rsidRPr="00831A91" w:rsidRDefault="004755B1" w:rsidP="00831A91">
            <w:pPr>
              <w:pStyle w:val="ListParagraph"/>
              <w:numPr>
                <w:ilvl w:val="0"/>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Operators programmas līdzdalības aktivitāšu nodrošināšanas ietvaros ir atbildīgs par vismaz vienas vides izglītības aktivitātes piedāvāšanu saviem klientiem, darbiniekiem vai vietējai sabiedrībai.</w:t>
            </w:r>
          </w:p>
        </w:tc>
      </w:tr>
      <w:tr w:rsidR="00644D23" w:rsidRPr="00831A91" w14:paraId="225933AF" w14:textId="77777777" w:rsidTr="00831A91">
        <w:tc>
          <w:tcPr>
            <w:tcW w:w="9493" w:type="dxa"/>
            <w:shd w:val="clear" w:color="auto" w:fill="F2F2F2" w:themeFill="background1" w:themeFillShade="F2"/>
          </w:tcPr>
          <w:p w14:paraId="5561C1EB" w14:textId="39247BA2" w:rsidR="004755B1" w:rsidRPr="00831A91" w:rsidRDefault="00C606F7"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Cik vides izglītības aktivitāšu tiek piedāvāts atbilstoši 4. kritērijam?</w:t>
            </w:r>
          </w:p>
        </w:tc>
      </w:tr>
      <w:tr w:rsidR="00644D23" w:rsidRPr="00831A91" w14:paraId="3D4A3175" w14:textId="77777777" w:rsidTr="00831A91">
        <w:tc>
          <w:tcPr>
            <w:tcW w:w="9493" w:type="dxa"/>
          </w:tcPr>
          <w:p w14:paraId="1F55E54B" w14:textId="4D99D274" w:rsidR="004755B1" w:rsidRPr="00831A91" w:rsidRDefault="004755B1" w:rsidP="00831A91">
            <w:pPr>
              <w:tabs>
                <w:tab w:val="clear" w:pos="9072"/>
                <w:tab w:val="left" w:pos="3402"/>
                <w:tab w:val="right" w:pos="7938"/>
              </w:tabs>
              <w:spacing w:line="360" w:lineRule="auto"/>
              <w:ind w:left="142" w:hanging="103"/>
              <w:rPr>
                <w:rFonts w:ascii="Times New Roman" w:hAnsi="Times New Roman"/>
                <w:sz w:val="24"/>
                <w:szCs w:val="24"/>
                <w:lang w:val="lv-LV"/>
              </w:rPr>
            </w:pPr>
          </w:p>
        </w:tc>
      </w:tr>
      <w:tr w:rsidR="00644D23" w:rsidRPr="00831A91" w14:paraId="1F0D36CC" w14:textId="77777777" w:rsidTr="00831A91">
        <w:tc>
          <w:tcPr>
            <w:tcW w:w="9493" w:type="dxa"/>
            <w:shd w:val="clear" w:color="auto" w:fill="F2F2F2" w:themeFill="background1" w:themeFillShade="F2"/>
          </w:tcPr>
          <w:p w14:paraId="6BB8792A" w14:textId="3C4D51E8" w:rsidR="004755B1" w:rsidRPr="00831A91" w:rsidRDefault="00C606F7"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Plānoto aktivitāšu apraksti</w:t>
            </w:r>
            <w:r w:rsidR="00C0476E" w:rsidRPr="00831A91">
              <w:rPr>
                <w:rFonts w:ascii="Times New Roman" w:hAnsi="Times New Roman"/>
                <w:sz w:val="24"/>
                <w:szCs w:val="24"/>
                <w:lang w:val="lv-LV"/>
              </w:rPr>
              <w:t xml:space="preserve"> (pievienot papildu ailes pēc nepieciešamības).</w:t>
            </w:r>
          </w:p>
        </w:tc>
      </w:tr>
      <w:tr w:rsidR="00644D23" w:rsidRPr="00831A91" w14:paraId="28261788" w14:textId="77777777" w:rsidTr="00831A91">
        <w:tc>
          <w:tcPr>
            <w:tcW w:w="9493" w:type="dxa"/>
          </w:tcPr>
          <w:p w14:paraId="1EF25D07" w14:textId="77777777" w:rsidR="004755B1" w:rsidRPr="00831A91" w:rsidRDefault="00C606F7" w:rsidP="00831A91">
            <w:p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AKTIVITĀTE</w:t>
            </w:r>
          </w:p>
          <w:p w14:paraId="757B96CC" w14:textId="21351806"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ktivitātes nosaukums:</w:t>
            </w:r>
            <w:r w:rsidR="00644D23" w:rsidRPr="00831A91">
              <w:rPr>
                <w:rFonts w:ascii="Times New Roman" w:hAnsi="Times New Roman"/>
                <w:sz w:val="24"/>
                <w:szCs w:val="24"/>
                <w:lang w:val="lv-LV"/>
              </w:rPr>
              <w:t xml:space="preserve"> </w:t>
            </w:r>
          </w:p>
          <w:p w14:paraId="6E757622" w14:textId="0CE77447"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Norises laiks: </w:t>
            </w:r>
          </w:p>
          <w:p w14:paraId="3F40CE75" w14:textId="7627CB43"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Īss aktivitātes apraksts:</w:t>
            </w:r>
            <w:r w:rsidR="00644D23" w:rsidRPr="00831A91">
              <w:rPr>
                <w:rFonts w:ascii="Times New Roman" w:hAnsi="Times New Roman"/>
                <w:sz w:val="24"/>
                <w:szCs w:val="24"/>
                <w:lang w:val="lv-LV"/>
              </w:rPr>
              <w:t xml:space="preserve"> </w:t>
            </w:r>
          </w:p>
          <w:p w14:paraId="3972BD00" w14:textId="004F9E3C" w:rsidR="00FC0752"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Mērķa grupa (-s): </w:t>
            </w:r>
          </w:p>
          <w:p w14:paraId="164F667B" w14:textId="77777777"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46371161"/>
                <w14:checkbox>
                  <w14:checked w14:val="0"/>
                  <w14:checkedState w14:val="2612" w14:font="MS Gothic"/>
                  <w14:uncheckedState w14:val="2610" w14:font="MS Gothic"/>
                </w14:checkbox>
              </w:sdtPr>
              <w:sdtContent>
                <w:r w:rsidR="00C606F7" w:rsidRPr="00831A91">
                  <w:rPr>
                    <w:rFonts w:ascii="Segoe UI Symbol" w:hAnsi="Segoe UI Symbol" w:cs="Segoe UI Symbol"/>
                    <w:sz w:val="24"/>
                    <w:szCs w:val="24"/>
                    <w:lang w:val="lv-LV"/>
                  </w:rPr>
                  <w:t>☐</w:t>
                </w:r>
              </w:sdtContent>
            </w:sdt>
            <w:r w:rsidR="00C606F7" w:rsidRPr="00831A91">
              <w:rPr>
                <w:rFonts w:ascii="Times New Roman" w:hAnsi="Times New Roman"/>
                <w:sz w:val="24"/>
                <w:szCs w:val="24"/>
                <w:lang w:val="lv-LV"/>
              </w:rPr>
              <w:t xml:space="preserve">Tūristi </w:t>
            </w:r>
            <w:sdt>
              <w:sdtPr>
                <w:rPr>
                  <w:rFonts w:ascii="Times New Roman" w:hAnsi="Times New Roman"/>
                  <w:sz w:val="24"/>
                  <w:szCs w:val="24"/>
                  <w:lang w:val="lv-LV"/>
                </w:rPr>
                <w:id w:val="1991364865"/>
                <w14:checkbox>
                  <w14:checked w14:val="0"/>
                  <w14:checkedState w14:val="2612" w14:font="MS Gothic"/>
                  <w14:uncheckedState w14:val="2610" w14:font="MS Gothic"/>
                </w14:checkbox>
              </w:sdtPr>
              <w:sdtContent>
                <w:r w:rsidR="00C606F7"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Personāls </w:t>
            </w:r>
            <w:sdt>
              <w:sdtPr>
                <w:rPr>
                  <w:rFonts w:ascii="Times New Roman" w:hAnsi="Times New Roman"/>
                  <w:sz w:val="24"/>
                  <w:szCs w:val="24"/>
                  <w:lang w:val="lv-LV"/>
                </w:rPr>
                <w:id w:val="-1284031348"/>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Bērni </w:t>
            </w:r>
            <w:sdt>
              <w:sdtPr>
                <w:rPr>
                  <w:rFonts w:ascii="Times New Roman" w:hAnsi="Times New Roman"/>
                  <w:sz w:val="24"/>
                  <w:szCs w:val="24"/>
                  <w:lang w:val="lv-LV"/>
                </w:rPr>
                <w:id w:val="897239331"/>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Vietējie iedzīvotāji </w:t>
            </w:r>
            <w:sdt>
              <w:sdtPr>
                <w:rPr>
                  <w:rFonts w:ascii="Times New Roman" w:hAnsi="Times New Roman"/>
                  <w:sz w:val="24"/>
                  <w:szCs w:val="24"/>
                  <w:lang w:val="lv-LV"/>
                </w:rPr>
                <w:id w:val="359562367"/>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Studenti </w:t>
            </w:r>
          </w:p>
          <w:p w14:paraId="5467AB5E" w14:textId="6FADD18F" w:rsidR="00C606F7"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737677273"/>
                <w14:checkbox>
                  <w14:checked w14:val="0"/>
                  <w14:checkedState w14:val="2612" w14:font="MS Gothic"/>
                  <w14:uncheckedState w14:val="2610" w14:font="MS Gothic"/>
                </w14:checkbox>
              </w:sdtPr>
              <w:sdtContent>
                <w:r w:rsidR="00FC0752" w:rsidRPr="00831A91">
                  <w:rPr>
                    <w:rFonts w:ascii="Segoe UI Symbol" w:eastAsia="MS Gothic" w:hAnsi="Segoe UI Symbol" w:cs="Segoe UI Symbol"/>
                    <w:sz w:val="24"/>
                    <w:szCs w:val="24"/>
                    <w:lang w:val="lv-LV"/>
                  </w:rPr>
                  <w:t>☐</w:t>
                </w:r>
              </w:sdtContent>
            </w:sdt>
            <w:r w:rsidR="00FC0752" w:rsidRPr="00831A91">
              <w:rPr>
                <w:rFonts w:ascii="Times New Roman" w:hAnsi="Times New Roman"/>
                <w:sz w:val="24"/>
                <w:szCs w:val="24"/>
                <w:lang w:val="lv-LV"/>
              </w:rPr>
              <w:t xml:space="preserve">Cits (lūdzu, paskaidrojiet): </w:t>
            </w:r>
          </w:p>
        </w:tc>
      </w:tr>
      <w:tr w:rsidR="00644D23" w:rsidRPr="00831A91" w14:paraId="782087CC" w14:textId="77777777" w:rsidTr="00831A91">
        <w:tc>
          <w:tcPr>
            <w:tcW w:w="9493" w:type="dxa"/>
            <w:shd w:val="clear" w:color="auto" w:fill="F2F2F2" w:themeFill="background1" w:themeFillShade="F2"/>
          </w:tcPr>
          <w:p w14:paraId="2E8D2711" w14:textId="09327D43" w:rsidR="00FC0752" w:rsidRPr="00831A91" w:rsidRDefault="00C0476E"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w:t>
            </w:r>
            <w:r w:rsidR="00FC0752" w:rsidRPr="00831A91">
              <w:rPr>
                <w:rFonts w:ascii="Times New Roman" w:hAnsi="Times New Roman"/>
                <w:sz w:val="24"/>
                <w:szCs w:val="24"/>
                <w:lang w:val="lv-LV"/>
              </w:rPr>
              <w:t>Kur tiek atspoguļota informācija par vides izglītības aktivitātēm?</w:t>
            </w:r>
          </w:p>
        </w:tc>
      </w:tr>
      <w:tr w:rsidR="00644D23" w:rsidRPr="00831A91" w14:paraId="2B3A7372" w14:textId="77777777" w:rsidTr="00831A91">
        <w:tc>
          <w:tcPr>
            <w:tcW w:w="9493" w:type="dxa"/>
          </w:tcPr>
          <w:p w14:paraId="230808D7" w14:textId="77777777"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51635822"/>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 Biļešu kase</w:t>
            </w:r>
          </w:p>
          <w:p w14:paraId="3E04DC0C" w14:textId="0647E9FD"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93258725"/>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 Mājaslapa  </w:t>
            </w:r>
          </w:p>
          <w:p w14:paraId="3FE765D5" w14:textId="7A4D3D54"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90173811"/>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FC0752" w:rsidRPr="00831A91">
              <w:rPr>
                <w:rFonts w:ascii="Times New Roman" w:hAnsi="Times New Roman"/>
                <w:sz w:val="24"/>
                <w:szCs w:val="24"/>
                <w:lang w:val="lv-LV"/>
              </w:rPr>
              <w:t xml:space="preserve">Cits (lūdzu, īsi aprakstiet): </w:t>
            </w:r>
          </w:p>
        </w:tc>
      </w:tr>
      <w:tr w:rsidR="00644D23" w:rsidRPr="00831A91" w14:paraId="029D0035" w14:textId="77777777" w:rsidTr="00831A91">
        <w:tc>
          <w:tcPr>
            <w:tcW w:w="9493" w:type="dxa"/>
            <w:shd w:val="clear" w:color="auto" w:fill="F2F2F2" w:themeFill="background1" w:themeFillShade="F2"/>
          </w:tcPr>
          <w:p w14:paraId="0A192B41" w14:textId="7F510401" w:rsidR="00FC0752" w:rsidRPr="00831A91" w:rsidRDefault="00C0476E" w:rsidP="00831A91">
            <w:p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4.4.</w:t>
            </w:r>
            <w:r w:rsidR="00FC0752" w:rsidRPr="00831A91">
              <w:rPr>
                <w:rFonts w:ascii="Times New Roman" w:hAnsi="Times New Roman"/>
                <w:sz w:val="24"/>
                <w:szCs w:val="24"/>
                <w:lang w:val="lv-LV"/>
              </w:rPr>
              <w:t xml:space="preserve"> Ja Zilais Karogs ticis piešķirts arī iepriekšējā gadā, lūdzu, norādiet notikušās aktivitātes un pievienojiet īsu aprakstu, novērtējumu par šo aktivitāšu panākumiem (dalībnieku skaits, rezultāti, veiksmīgākās idejas u.tml.). Centieties </w:t>
            </w:r>
            <w:r w:rsidR="0090720E" w:rsidRPr="00831A91">
              <w:rPr>
                <w:rFonts w:ascii="Times New Roman" w:hAnsi="Times New Roman"/>
                <w:sz w:val="24"/>
                <w:szCs w:val="24"/>
                <w:lang w:val="lv-LV"/>
              </w:rPr>
              <w:t>norādīt</w:t>
            </w:r>
            <w:r w:rsidR="00FC0752" w:rsidRPr="00831A91">
              <w:rPr>
                <w:rFonts w:ascii="Times New Roman" w:hAnsi="Times New Roman"/>
                <w:sz w:val="24"/>
                <w:szCs w:val="24"/>
                <w:lang w:val="lv-LV"/>
              </w:rPr>
              <w:t xml:space="preserve"> arī potenciālus uzlabojumus nākotnē</w:t>
            </w:r>
            <w:r w:rsidRPr="00831A91">
              <w:rPr>
                <w:rFonts w:ascii="Times New Roman" w:hAnsi="Times New Roman"/>
                <w:sz w:val="24"/>
                <w:szCs w:val="24"/>
                <w:lang w:val="lv-LV"/>
              </w:rPr>
              <w:t xml:space="preserve"> (pievienot papildu ailes pēc nepieciešamības).</w:t>
            </w:r>
          </w:p>
        </w:tc>
      </w:tr>
      <w:tr w:rsidR="00644D23" w:rsidRPr="00831A91" w14:paraId="53BD0133" w14:textId="77777777" w:rsidTr="00831A91">
        <w:tc>
          <w:tcPr>
            <w:tcW w:w="9493" w:type="dxa"/>
          </w:tcPr>
          <w:p w14:paraId="7336C3EA" w14:textId="77777777" w:rsidR="00C0476E" w:rsidRPr="00831A91" w:rsidRDefault="00C0476E" w:rsidP="00831A91">
            <w:p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AKTIVITĀTE</w:t>
            </w:r>
          </w:p>
          <w:p w14:paraId="1706EDAF" w14:textId="4C8028F5"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ktivitātes nosaukums:</w:t>
            </w:r>
            <w:r w:rsidR="00644D23" w:rsidRPr="00831A91">
              <w:rPr>
                <w:rFonts w:ascii="Times New Roman" w:hAnsi="Times New Roman"/>
                <w:sz w:val="24"/>
                <w:szCs w:val="24"/>
                <w:lang w:val="lv-LV"/>
              </w:rPr>
              <w:t xml:space="preserve"> </w:t>
            </w:r>
          </w:p>
          <w:p w14:paraId="7FD907D8" w14:textId="6BB0146C"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Norises laiks: </w:t>
            </w:r>
          </w:p>
          <w:p w14:paraId="440EEF4A" w14:textId="3E85062A"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Īss aktivitātes apraksts:</w:t>
            </w:r>
            <w:r w:rsidR="00644D23" w:rsidRPr="00831A91">
              <w:rPr>
                <w:rFonts w:ascii="Times New Roman" w:hAnsi="Times New Roman"/>
                <w:sz w:val="24"/>
                <w:szCs w:val="24"/>
                <w:lang w:val="lv-LV"/>
              </w:rPr>
              <w:t xml:space="preserve"> </w:t>
            </w:r>
          </w:p>
          <w:p w14:paraId="0BFED39C" w14:textId="77777777"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Mērķa grupa (-s): </w:t>
            </w:r>
          </w:p>
          <w:p w14:paraId="4A08C676" w14:textId="77777777"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735433875"/>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Tūristi </w:t>
            </w:r>
            <w:sdt>
              <w:sdtPr>
                <w:rPr>
                  <w:rFonts w:ascii="Times New Roman" w:hAnsi="Times New Roman"/>
                  <w:sz w:val="24"/>
                  <w:szCs w:val="24"/>
                  <w:lang w:val="lv-LV"/>
                </w:rPr>
                <w:id w:val="1885446912"/>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Personāls </w:t>
            </w:r>
            <w:sdt>
              <w:sdtPr>
                <w:rPr>
                  <w:rFonts w:ascii="Times New Roman" w:hAnsi="Times New Roman"/>
                  <w:sz w:val="24"/>
                  <w:szCs w:val="24"/>
                  <w:lang w:val="lv-LV"/>
                </w:rPr>
                <w:id w:val="-1848309411"/>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Bērni </w:t>
            </w:r>
            <w:sdt>
              <w:sdtPr>
                <w:rPr>
                  <w:rFonts w:ascii="Times New Roman" w:hAnsi="Times New Roman"/>
                  <w:sz w:val="24"/>
                  <w:szCs w:val="24"/>
                  <w:lang w:val="lv-LV"/>
                </w:rPr>
                <w:id w:val="2142386927"/>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Vietējie iedzīvotāji </w:t>
            </w:r>
            <w:sdt>
              <w:sdtPr>
                <w:rPr>
                  <w:rFonts w:ascii="Times New Roman" w:hAnsi="Times New Roman"/>
                  <w:sz w:val="24"/>
                  <w:szCs w:val="24"/>
                  <w:lang w:val="lv-LV"/>
                </w:rPr>
                <w:id w:val="712011135"/>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Studenti </w:t>
            </w:r>
          </w:p>
          <w:p w14:paraId="4DB27EF3" w14:textId="104A46BD"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9489984"/>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 xml:space="preserve">Cits (lūdzu, paskaidrojiet): </w:t>
            </w:r>
          </w:p>
        </w:tc>
      </w:tr>
    </w:tbl>
    <w:p w14:paraId="20AC21D1" w14:textId="1CBAB434" w:rsidR="00F15486" w:rsidRPr="00831A91" w:rsidRDefault="00F15486" w:rsidP="00831A91">
      <w:pPr>
        <w:pStyle w:val="NoSpacing"/>
        <w:ind w:left="142"/>
        <w:rPr>
          <w:rFonts w:ascii="Times New Roman" w:hAnsi="Times New Roman"/>
          <w:b/>
          <w:sz w:val="24"/>
          <w:szCs w:val="24"/>
          <w:lang w:val="lv-LV"/>
        </w:rPr>
      </w:pPr>
    </w:p>
    <w:p w14:paraId="419FEE81" w14:textId="2F8DACDF" w:rsidR="00C0476E" w:rsidRPr="00831A91" w:rsidRDefault="00C0476E" w:rsidP="00831A91">
      <w:pPr>
        <w:pStyle w:val="NoSpacing"/>
        <w:ind w:left="142"/>
        <w:rPr>
          <w:rFonts w:ascii="Times New Roman" w:hAnsi="Times New Roman"/>
          <w:b/>
          <w:sz w:val="24"/>
          <w:szCs w:val="24"/>
          <w:lang w:val="lv-LV"/>
        </w:rPr>
      </w:pPr>
    </w:p>
    <w:p w14:paraId="692DB0F7" w14:textId="18EAD849" w:rsidR="00C0476E" w:rsidRPr="00831A91" w:rsidRDefault="00C0476E" w:rsidP="00831A91">
      <w:pPr>
        <w:pStyle w:val="NoSpacing"/>
        <w:ind w:left="142"/>
        <w:rPr>
          <w:rFonts w:ascii="Times New Roman" w:hAnsi="Times New Roman"/>
          <w:b/>
          <w:sz w:val="24"/>
          <w:szCs w:val="24"/>
          <w:lang w:val="lv-LV"/>
        </w:rPr>
      </w:pPr>
    </w:p>
    <w:p w14:paraId="04783939" w14:textId="1337E4E0" w:rsidR="00C0476E" w:rsidRPr="00831A91" w:rsidRDefault="00C0476E" w:rsidP="00831A91">
      <w:pPr>
        <w:pStyle w:val="NoSpacing"/>
        <w:ind w:left="142"/>
        <w:rPr>
          <w:rFonts w:ascii="Times New Roman" w:hAnsi="Times New Roman"/>
          <w:b/>
          <w:sz w:val="24"/>
          <w:szCs w:val="24"/>
          <w:lang w:val="lv-LV"/>
        </w:rPr>
      </w:pPr>
    </w:p>
    <w:p w14:paraId="62541C72" w14:textId="4FD42EA9" w:rsidR="00C0476E" w:rsidRPr="00831A91" w:rsidRDefault="00C0476E" w:rsidP="00831A91">
      <w:pPr>
        <w:pStyle w:val="NoSpacing"/>
        <w:ind w:left="142"/>
        <w:rPr>
          <w:rFonts w:ascii="Times New Roman" w:hAnsi="Times New Roman"/>
          <w:b/>
          <w:sz w:val="24"/>
          <w:szCs w:val="24"/>
          <w:lang w:val="lv-LV"/>
        </w:rPr>
      </w:pPr>
    </w:p>
    <w:p w14:paraId="1A0EDCCB" w14:textId="47391197" w:rsidR="00C0476E" w:rsidRPr="00831A91" w:rsidRDefault="00C0476E" w:rsidP="00831A91">
      <w:pPr>
        <w:pStyle w:val="NoSpacing"/>
        <w:ind w:left="142"/>
        <w:rPr>
          <w:rFonts w:ascii="Times New Roman" w:hAnsi="Times New Roman"/>
          <w:b/>
          <w:sz w:val="24"/>
          <w:szCs w:val="24"/>
          <w:lang w:val="lv-LV"/>
        </w:rPr>
      </w:pPr>
    </w:p>
    <w:p w14:paraId="7364B062" w14:textId="78CF9A55" w:rsidR="00C0476E" w:rsidRPr="00831A91" w:rsidRDefault="00C0476E" w:rsidP="00831A91">
      <w:pPr>
        <w:pStyle w:val="NoSpacing"/>
        <w:ind w:left="142"/>
        <w:rPr>
          <w:rFonts w:ascii="Times New Roman" w:hAnsi="Times New Roman"/>
          <w:b/>
          <w:sz w:val="24"/>
          <w:szCs w:val="24"/>
          <w:lang w:val="lv-LV"/>
        </w:rPr>
      </w:pPr>
    </w:p>
    <w:p w14:paraId="4F609D19" w14:textId="4C967D3F" w:rsidR="00C0476E" w:rsidRPr="00831A91" w:rsidRDefault="00C0476E" w:rsidP="00831A91">
      <w:pPr>
        <w:pStyle w:val="NoSpacing"/>
        <w:ind w:left="142"/>
        <w:rPr>
          <w:rFonts w:ascii="Times New Roman" w:hAnsi="Times New Roman"/>
          <w:b/>
          <w:sz w:val="24"/>
          <w:szCs w:val="24"/>
          <w:lang w:val="lv-LV"/>
        </w:rPr>
      </w:pPr>
    </w:p>
    <w:p w14:paraId="444FC230" w14:textId="42D97F48" w:rsidR="00C0476E" w:rsidRPr="00831A91" w:rsidRDefault="00C0476E" w:rsidP="00831A91">
      <w:pPr>
        <w:pStyle w:val="NoSpacing"/>
        <w:ind w:left="142"/>
        <w:rPr>
          <w:rFonts w:ascii="Times New Roman" w:hAnsi="Times New Roman"/>
          <w:b/>
          <w:sz w:val="24"/>
          <w:szCs w:val="24"/>
          <w:lang w:val="lv-LV"/>
        </w:rPr>
      </w:pPr>
    </w:p>
    <w:p w14:paraId="2CF4D0D0" w14:textId="46FB855E" w:rsidR="00C0476E" w:rsidRPr="00831A91" w:rsidRDefault="00C0476E" w:rsidP="00831A91">
      <w:pPr>
        <w:pStyle w:val="NoSpacing"/>
        <w:ind w:left="142"/>
        <w:rPr>
          <w:rFonts w:ascii="Times New Roman" w:hAnsi="Times New Roman"/>
          <w:b/>
          <w:sz w:val="24"/>
          <w:szCs w:val="24"/>
          <w:lang w:val="lv-LV"/>
        </w:rPr>
      </w:pPr>
    </w:p>
    <w:p w14:paraId="3A383DC4" w14:textId="1AA66125" w:rsidR="00C0476E" w:rsidRPr="00831A91" w:rsidRDefault="00C0476E" w:rsidP="00831A91">
      <w:pPr>
        <w:pStyle w:val="NoSpacing"/>
        <w:ind w:left="142"/>
        <w:rPr>
          <w:rFonts w:ascii="Times New Roman" w:hAnsi="Times New Roman"/>
          <w:b/>
          <w:sz w:val="24"/>
          <w:szCs w:val="24"/>
          <w:lang w:val="lv-LV"/>
        </w:rPr>
      </w:pPr>
    </w:p>
    <w:p w14:paraId="7BE99337" w14:textId="77777777" w:rsidR="00C0476E" w:rsidRPr="00831A91" w:rsidRDefault="00C0476E" w:rsidP="00831A91">
      <w:pPr>
        <w:pStyle w:val="NoSpacing"/>
        <w:ind w:left="142"/>
        <w:rPr>
          <w:rFonts w:ascii="Times New Roman" w:hAnsi="Times New Roman"/>
          <w:b/>
          <w:sz w:val="24"/>
          <w:szCs w:val="24"/>
          <w:lang w:val="lv-LV"/>
        </w:rPr>
      </w:pPr>
    </w:p>
    <w:p w14:paraId="31AB1F7A" w14:textId="0CE3483E" w:rsidR="00C0476E" w:rsidRPr="00831A91" w:rsidRDefault="00C0476E" w:rsidP="00831A91">
      <w:pPr>
        <w:pStyle w:val="NoSpacing"/>
        <w:ind w:left="142"/>
        <w:rPr>
          <w:rFonts w:ascii="Times New Roman" w:hAnsi="Times New Roman"/>
          <w:b/>
          <w:sz w:val="24"/>
          <w:szCs w:val="24"/>
          <w:lang w:val="lv-LV"/>
        </w:rPr>
      </w:pPr>
    </w:p>
    <w:p w14:paraId="0657197D" w14:textId="56799545" w:rsidR="00C0476E" w:rsidRPr="00831A91" w:rsidRDefault="00C0476E" w:rsidP="00831A91">
      <w:pPr>
        <w:pStyle w:val="NoSpacing"/>
        <w:ind w:left="142"/>
        <w:rPr>
          <w:rFonts w:ascii="Times New Roman" w:hAnsi="Times New Roman"/>
          <w:b/>
          <w:sz w:val="24"/>
          <w:szCs w:val="24"/>
          <w:lang w:val="lv-LV"/>
        </w:rPr>
      </w:pPr>
    </w:p>
    <w:p w14:paraId="11604F23" w14:textId="36C8A7BD" w:rsidR="00C0476E" w:rsidRPr="00831A91" w:rsidRDefault="00C0476E" w:rsidP="00831A91">
      <w:pPr>
        <w:pStyle w:val="NoSpacing"/>
        <w:ind w:left="142"/>
        <w:rPr>
          <w:rFonts w:ascii="Times New Roman" w:hAnsi="Times New Roman"/>
          <w:b/>
          <w:sz w:val="24"/>
          <w:szCs w:val="24"/>
          <w:lang w:val="lv-LV"/>
        </w:rPr>
      </w:pPr>
    </w:p>
    <w:p w14:paraId="4AD7D613" w14:textId="553C7DA1" w:rsidR="00C0476E" w:rsidRPr="00831A91" w:rsidRDefault="00C0476E" w:rsidP="00831A91">
      <w:pPr>
        <w:pStyle w:val="NoSpacing"/>
        <w:ind w:left="142"/>
        <w:rPr>
          <w:rFonts w:ascii="Times New Roman" w:hAnsi="Times New Roman"/>
          <w:b/>
          <w:sz w:val="24"/>
          <w:szCs w:val="24"/>
          <w:lang w:val="lv-LV"/>
        </w:rPr>
      </w:pPr>
    </w:p>
    <w:p w14:paraId="0CAC6474" w14:textId="77777777" w:rsidR="00C0476E" w:rsidRPr="00831A91" w:rsidRDefault="00C0476E"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05752858" w14:textId="77777777" w:rsidTr="00831A91">
        <w:tc>
          <w:tcPr>
            <w:tcW w:w="9493" w:type="dxa"/>
            <w:shd w:val="clear" w:color="auto" w:fill="E2EFD9" w:themeFill="accent6" w:themeFillTint="33"/>
          </w:tcPr>
          <w:p w14:paraId="763C617E" w14:textId="41CE27B8" w:rsidR="0090720E" w:rsidRPr="00831A91" w:rsidRDefault="0090720E" w:rsidP="00831A91">
            <w:pPr>
              <w:pStyle w:val="ListParagraph"/>
              <w:numPr>
                <w:ilvl w:val="0"/>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Visi darbinieki ir informēti par operatora īstenotajām vides iniciatīvām.</w:t>
            </w:r>
          </w:p>
        </w:tc>
      </w:tr>
      <w:tr w:rsidR="00644D23" w:rsidRPr="00831A91" w14:paraId="317FF442" w14:textId="77777777" w:rsidTr="00831A91">
        <w:tc>
          <w:tcPr>
            <w:tcW w:w="9493" w:type="dxa"/>
            <w:shd w:val="clear" w:color="auto" w:fill="F2F2F2" w:themeFill="background1" w:themeFillShade="F2"/>
          </w:tcPr>
          <w:p w14:paraId="5F35E430" w14:textId="0556D557"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w:t>
            </w:r>
            <w:r w:rsidR="00C0476E" w:rsidRPr="00831A91">
              <w:rPr>
                <w:rFonts w:ascii="Times New Roman" w:hAnsi="Times New Roman"/>
                <w:sz w:val="24"/>
                <w:szCs w:val="24"/>
                <w:lang w:val="lv-LV"/>
              </w:rPr>
              <w:t>ā</w:t>
            </w:r>
            <w:r w:rsidRPr="00831A91">
              <w:rPr>
                <w:rFonts w:ascii="Times New Roman" w:hAnsi="Times New Roman"/>
                <w:sz w:val="24"/>
                <w:szCs w:val="24"/>
                <w:lang w:val="lv-LV"/>
              </w:rPr>
              <w:t xml:space="preserve"> notiek personāla apmācība saistībā ar operatora īstenotajām vides iniciatīvām (ieskaitot Zilā Karoga programmu)?</w:t>
            </w:r>
          </w:p>
        </w:tc>
      </w:tr>
      <w:tr w:rsidR="00644D23" w:rsidRPr="00831A91" w14:paraId="2B18C8C3" w14:textId="77777777" w:rsidTr="00831A91">
        <w:tc>
          <w:tcPr>
            <w:tcW w:w="9493" w:type="dxa"/>
          </w:tcPr>
          <w:p w14:paraId="310F1802" w14:textId="0C886D19"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p>
        </w:tc>
      </w:tr>
      <w:tr w:rsidR="00644D23" w:rsidRPr="00831A91" w14:paraId="453B4D0F" w14:textId="77777777" w:rsidTr="00831A91">
        <w:tc>
          <w:tcPr>
            <w:tcW w:w="9493" w:type="dxa"/>
            <w:shd w:val="clear" w:color="auto" w:fill="F2F2F2" w:themeFill="background1" w:themeFillShade="F2"/>
          </w:tcPr>
          <w:p w14:paraId="2A316D50" w14:textId="0D80B159"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ad tika īstenotas pēdējās šādas personāla apmācības?</w:t>
            </w:r>
          </w:p>
        </w:tc>
      </w:tr>
      <w:tr w:rsidR="00644D23" w:rsidRPr="00831A91" w14:paraId="318A34D4" w14:textId="77777777" w:rsidTr="00831A91">
        <w:tc>
          <w:tcPr>
            <w:tcW w:w="9493" w:type="dxa"/>
          </w:tcPr>
          <w:p w14:paraId="2376121F" w14:textId="68CE008B"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Datums: </w:t>
            </w:r>
          </w:p>
          <w:p w14:paraId="458F9D16" w14:textId="7F8E4F3F"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Lūdzu, pievienojiet arī apmācību protokolu (pielikums H).</w:t>
            </w:r>
          </w:p>
        </w:tc>
      </w:tr>
      <w:tr w:rsidR="00644D23" w:rsidRPr="00831A91" w14:paraId="4DCDDE6C" w14:textId="77777777" w:rsidTr="00831A91">
        <w:tc>
          <w:tcPr>
            <w:tcW w:w="9493" w:type="dxa"/>
            <w:shd w:val="clear" w:color="auto" w:fill="F2F2F2" w:themeFill="background1" w:themeFillShade="F2"/>
          </w:tcPr>
          <w:p w14:paraId="6D576BC2" w14:textId="0BBBD395"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ad tiek plānotas nākamās personāla apmācības?</w:t>
            </w:r>
          </w:p>
        </w:tc>
      </w:tr>
      <w:tr w:rsidR="00644D23" w:rsidRPr="00831A91" w14:paraId="074E62B4" w14:textId="77777777" w:rsidTr="00831A91">
        <w:tc>
          <w:tcPr>
            <w:tcW w:w="9493" w:type="dxa"/>
          </w:tcPr>
          <w:p w14:paraId="783E40F1" w14:textId="56666539"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tums:</w:t>
            </w:r>
            <w:r w:rsidR="00644D23" w:rsidRPr="00831A91">
              <w:rPr>
                <w:rFonts w:ascii="Times New Roman" w:hAnsi="Times New Roman"/>
                <w:sz w:val="24"/>
                <w:szCs w:val="24"/>
                <w:lang w:val="lv-LV"/>
              </w:rPr>
              <w:t xml:space="preserve"> </w:t>
            </w:r>
          </w:p>
        </w:tc>
      </w:tr>
    </w:tbl>
    <w:p w14:paraId="1743325F" w14:textId="58B1B2EE" w:rsidR="0090720E" w:rsidRPr="00831A91" w:rsidRDefault="0090720E" w:rsidP="00831A91">
      <w:pPr>
        <w:pStyle w:val="NoSpacing"/>
        <w:ind w:left="142"/>
        <w:rPr>
          <w:rFonts w:ascii="Times New Roman" w:hAnsi="Times New Roman"/>
          <w:b/>
          <w:sz w:val="24"/>
          <w:szCs w:val="24"/>
          <w:lang w:val="lv-LV"/>
        </w:rPr>
      </w:pPr>
    </w:p>
    <w:p w14:paraId="342A35CB" w14:textId="525E84B6" w:rsidR="00C0476E" w:rsidRPr="00831A91" w:rsidRDefault="00C0476E" w:rsidP="00831A91">
      <w:pPr>
        <w:pStyle w:val="NoSpacing"/>
        <w:ind w:left="142"/>
        <w:rPr>
          <w:rFonts w:ascii="Times New Roman" w:hAnsi="Times New Roman"/>
          <w:b/>
          <w:sz w:val="24"/>
          <w:szCs w:val="24"/>
          <w:lang w:val="lv-LV"/>
        </w:rPr>
      </w:pPr>
    </w:p>
    <w:p w14:paraId="3747E731" w14:textId="6BF41F52"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4647D6AE" w14:textId="77777777" w:rsidR="00C0476E" w:rsidRPr="00831A91" w:rsidRDefault="00C0476E" w:rsidP="00831A91">
      <w:pPr>
        <w:pStyle w:val="NoSpacing"/>
        <w:ind w:left="142"/>
        <w:rPr>
          <w:rFonts w:ascii="Times New Roman" w:hAnsi="Times New Roman"/>
          <w:b/>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3F75A84F" w14:textId="77777777" w:rsidTr="00831A91">
        <w:tc>
          <w:tcPr>
            <w:tcW w:w="9493" w:type="dxa"/>
            <w:shd w:val="clear" w:color="auto" w:fill="E2EFD9" w:themeFill="accent6" w:themeFillTint="33"/>
          </w:tcPr>
          <w:p w14:paraId="7B532314" w14:textId="0FA05BD1" w:rsidR="0090720E" w:rsidRPr="00831A91" w:rsidRDefault="0090720E" w:rsidP="00831A91">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Visi darbinieki vismaz reizi gadā piedalās apmācībās par vietējiem vides jautājumiem un plašāku vides un ilgtspējīgas attīstības problemātiku.</w:t>
            </w:r>
          </w:p>
        </w:tc>
      </w:tr>
      <w:tr w:rsidR="00644D23" w:rsidRPr="00831A91" w14:paraId="615B9B49" w14:textId="77777777" w:rsidTr="00831A91">
        <w:tc>
          <w:tcPr>
            <w:tcW w:w="9493" w:type="dxa"/>
            <w:shd w:val="clear" w:color="auto" w:fill="F2F2F2" w:themeFill="background1" w:themeFillShade="F2"/>
          </w:tcPr>
          <w:p w14:paraId="1A0F8B31" w14:textId="61258D97"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6.1. Kad tika īstenotas pēdējās </w:t>
            </w:r>
            <w:r w:rsidR="00BA6A4B" w:rsidRPr="00831A91">
              <w:rPr>
                <w:rFonts w:ascii="Times New Roman" w:hAnsi="Times New Roman"/>
                <w:sz w:val="24"/>
                <w:szCs w:val="24"/>
                <w:lang w:val="lv-LV"/>
              </w:rPr>
              <w:t>personāla apmācības?</w:t>
            </w:r>
          </w:p>
        </w:tc>
      </w:tr>
      <w:tr w:rsidR="00644D23" w:rsidRPr="00831A91" w14:paraId="7A2E8503" w14:textId="77777777" w:rsidTr="00831A91">
        <w:tc>
          <w:tcPr>
            <w:tcW w:w="9493" w:type="dxa"/>
          </w:tcPr>
          <w:p w14:paraId="32336ECD" w14:textId="2F6BDE4A" w:rsidR="0090720E"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tums:</w:t>
            </w:r>
          </w:p>
        </w:tc>
      </w:tr>
      <w:tr w:rsidR="00644D23" w:rsidRPr="00831A91" w14:paraId="1C6C5BFC" w14:textId="77777777" w:rsidTr="00831A91">
        <w:tc>
          <w:tcPr>
            <w:tcW w:w="9493" w:type="dxa"/>
            <w:shd w:val="clear" w:color="auto" w:fill="F2F2F2" w:themeFill="background1" w:themeFillShade="F2"/>
          </w:tcPr>
          <w:p w14:paraId="6E9670A5" w14:textId="5822745A" w:rsidR="0090720E"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6.2. Kādi temati apmācībās tika aplūkoti?</w:t>
            </w:r>
          </w:p>
        </w:tc>
      </w:tr>
      <w:tr w:rsidR="00644D23" w:rsidRPr="00831A91" w14:paraId="64A7F318" w14:textId="77777777" w:rsidTr="00831A91">
        <w:tc>
          <w:tcPr>
            <w:tcW w:w="9493" w:type="dxa"/>
          </w:tcPr>
          <w:p w14:paraId="348D80C7"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919823625"/>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s ekosistēmas (veidi un draudi, ar kādiem tās saskaras)</w:t>
            </w:r>
          </w:p>
          <w:p w14:paraId="39210AE4"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30350935"/>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 flora un fauna</w:t>
            </w:r>
          </w:p>
          <w:p w14:paraId="768A0C11"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024386007"/>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 kultūra</w:t>
            </w:r>
          </w:p>
          <w:p w14:paraId="3BDD3228"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7542776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s sabiedrības aktivitātes, kas saistītas ar operatora darbību</w:t>
            </w:r>
          </w:p>
          <w:p w14:paraId="512FDC5A"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605613339"/>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Ilgtspējīgs patēriņš</w:t>
            </w:r>
          </w:p>
          <w:p w14:paraId="4A5D362C" w14:textId="74F3FFA3"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4969242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Atbildīgs tūrisms</w:t>
            </w:r>
          </w:p>
          <w:p w14:paraId="4FA2FF42" w14:textId="3C82FCAD"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984881586"/>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des pārvaldība</w:t>
            </w:r>
          </w:p>
          <w:p w14:paraId="082443C8" w14:textId="46F688BF"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6019995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eselība un labklājība</w:t>
            </w:r>
          </w:p>
          <w:p w14:paraId="7AE8E7D1" w14:textId="6AAEDAC2"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474055458"/>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ANO 17 ilgtspējīgas attīstības mērķi</w:t>
            </w:r>
          </w:p>
          <w:p w14:paraId="0A5E747F" w14:textId="31461F96"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871178328"/>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Cits: </w:t>
            </w:r>
          </w:p>
        </w:tc>
      </w:tr>
      <w:tr w:rsidR="00644D23" w:rsidRPr="00831A91" w14:paraId="00331E10" w14:textId="77777777" w:rsidTr="00831A91">
        <w:tc>
          <w:tcPr>
            <w:tcW w:w="9493" w:type="dxa"/>
            <w:shd w:val="clear" w:color="auto" w:fill="F2F2F2" w:themeFill="background1" w:themeFillShade="F2"/>
          </w:tcPr>
          <w:p w14:paraId="3FD8EE19" w14:textId="5C7775EE" w:rsidR="00BA6A4B"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6.3. Kā tika veikta apmācība? Lūdzu, </w:t>
            </w:r>
            <w:r w:rsidR="00C0476E" w:rsidRPr="00831A91">
              <w:rPr>
                <w:rFonts w:ascii="Times New Roman" w:hAnsi="Times New Roman"/>
                <w:sz w:val="24"/>
                <w:szCs w:val="24"/>
                <w:lang w:val="lv-LV"/>
              </w:rPr>
              <w:t>sniedziet īstu</w:t>
            </w:r>
            <w:r w:rsidRPr="00831A91">
              <w:rPr>
                <w:rFonts w:ascii="Times New Roman" w:hAnsi="Times New Roman"/>
                <w:sz w:val="24"/>
                <w:szCs w:val="24"/>
                <w:lang w:val="lv-LV"/>
              </w:rPr>
              <w:t xml:space="preserve"> aprakst</w:t>
            </w:r>
            <w:r w:rsidR="00C0476E" w:rsidRPr="00831A91">
              <w:rPr>
                <w:rFonts w:ascii="Times New Roman" w:hAnsi="Times New Roman"/>
                <w:sz w:val="24"/>
                <w:szCs w:val="24"/>
                <w:lang w:val="lv-LV"/>
              </w:rPr>
              <w:t>u.</w:t>
            </w:r>
          </w:p>
        </w:tc>
      </w:tr>
      <w:tr w:rsidR="00644D23" w:rsidRPr="00831A91" w14:paraId="1377AF90" w14:textId="77777777" w:rsidTr="00831A91">
        <w:tc>
          <w:tcPr>
            <w:tcW w:w="9493" w:type="dxa"/>
          </w:tcPr>
          <w:p w14:paraId="5F81D93C" w14:textId="6A369C33" w:rsidR="00BA6A4B" w:rsidRPr="00831A91" w:rsidRDefault="00BA6A4B" w:rsidP="00831A91">
            <w:pPr>
              <w:tabs>
                <w:tab w:val="clear" w:pos="9072"/>
                <w:tab w:val="left" w:pos="3402"/>
                <w:tab w:val="right" w:pos="7938"/>
              </w:tabs>
              <w:ind w:left="142" w:hanging="103"/>
              <w:rPr>
                <w:rFonts w:ascii="Times New Roman" w:hAnsi="Times New Roman"/>
                <w:sz w:val="24"/>
                <w:szCs w:val="24"/>
                <w:lang w:val="lv-LV"/>
              </w:rPr>
            </w:pPr>
          </w:p>
        </w:tc>
      </w:tr>
    </w:tbl>
    <w:p w14:paraId="1F7C80A6" w14:textId="12076D1B" w:rsidR="00C0476E" w:rsidRPr="00831A91" w:rsidRDefault="00C0476E"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41F14D0C" w14:textId="77777777" w:rsidR="00C0476E" w:rsidRPr="00831A91" w:rsidRDefault="00C0476E" w:rsidP="00831A91">
      <w:pPr>
        <w:tabs>
          <w:tab w:val="clear" w:pos="851"/>
          <w:tab w:val="clear" w:pos="9072"/>
        </w:tabs>
        <w:spacing w:after="160" w:line="259" w:lineRule="auto"/>
        <w:ind w:left="142"/>
        <w:rPr>
          <w:rFonts w:ascii="Times New Roman" w:eastAsiaTheme="minorHAnsi" w:hAnsi="Times New Roman"/>
          <w:color w:val="000000"/>
          <w:sz w:val="24"/>
          <w:szCs w:val="24"/>
          <w:lang w:val="lv-LV" w:eastAsia="en-US"/>
        </w:rPr>
      </w:pPr>
      <w:r w:rsidRPr="00831A91">
        <w:rPr>
          <w:rFonts w:ascii="Times New Roman" w:eastAsiaTheme="minorHAnsi" w:hAnsi="Times New Roman"/>
          <w:color w:val="000000"/>
          <w:sz w:val="24"/>
          <w:szCs w:val="24"/>
          <w:lang w:val="lv-LV" w:eastAsia="en-US"/>
        </w:rPr>
        <w:br w:type="page"/>
      </w:r>
    </w:p>
    <w:p w14:paraId="341B2FD9" w14:textId="77777777" w:rsidR="00104148" w:rsidRPr="00831A91" w:rsidRDefault="00104148"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521DB185" w14:textId="2A67BD58" w:rsidR="006E6D55" w:rsidRPr="00831A91" w:rsidRDefault="006E6D55" w:rsidP="00831A91">
      <w:pPr>
        <w:pStyle w:val="NoSpacing"/>
        <w:ind w:left="142"/>
        <w:rPr>
          <w:rStyle w:val="CommentReference"/>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2D8CA96C" w14:textId="77777777" w:rsidTr="00831A91">
        <w:tc>
          <w:tcPr>
            <w:tcW w:w="9493" w:type="dxa"/>
            <w:shd w:val="clear" w:color="auto" w:fill="E2EFD9" w:themeFill="accent6" w:themeFillTint="33"/>
          </w:tcPr>
          <w:p w14:paraId="42FAE0BE" w14:textId="2F496F67" w:rsidR="00BA6A4B" w:rsidRPr="00831A91" w:rsidRDefault="00BA6A4B" w:rsidP="00831A91">
            <w:pPr>
              <w:pStyle w:val="ListParagraph"/>
              <w:numPr>
                <w:ilvl w:val="0"/>
                <w:numId w:val="27"/>
              </w:numPr>
              <w:tabs>
                <w:tab w:val="clear" w:pos="9072"/>
                <w:tab w:val="left" w:pos="3402"/>
                <w:tab w:val="right" w:pos="7938"/>
              </w:tabs>
              <w:ind w:left="142" w:right="34" w:firstLine="39"/>
              <w:rPr>
                <w:rFonts w:ascii="Times New Roman" w:hAnsi="Times New Roman"/>
                <w:sz w:val="24"/>
                <w:szCs w:val="24"/>
                <w:lang w:val="lv-LV"/>
              </w:rPr>
            </w:pPr>
            <w:r w:rsidRPr="00831A91">
              <w:rPr>
                <w:rFonts w:ascii="Times New Roman" w:hAnsi="Times New Roman"/>
                <w:sz w:val="24"/>
                <w:szCs w:val="24"/>
                <w:lang w:val="lv-LV"/>
              </w:rPr>
              <w:t>Uzņēmums nodrošina kvalificēta gida iesaistīšanu pakalpojuma sniegšanā, iekļaujot gida darba pienākumos pilnvērtīgu drošības un vides informācijas sniegšanu klientiem.</w:t>
            </w:r>
          </w:p>
        </w:tc>
      </w:tr>
      <w:tr w:rsidR="00644D23" w:rsidRPr="00831A91" w14:paraId="1F46B50E" w14:textId="77777777" w:rsidTr="00831A91">
        <w:tc>
          <w:tcPr>
            <w:tcW w:w="9493" w:type="dxa"/>
            <w:shd w:val="clear" w:color="auto" w:fill="F2F2F2" w:themeFill="background1" w:themeFillShade="F2"/>
          </w:tcPr>
          <w:p w14:paraId="6C554BB8" w14:textId="15D0E546"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Cik gidu pašlaik strādā uzņēmumā?</w:t>
            </w:r>
          </w:p>
        </w:tc>
      </w:tr>
      <w:tr w:rsidR="00644D23" w:rsidRPr="00831A91" w14:paraId="7A2AF646" w14:textId="77777777" w:rsidTr="00831A91">
        <w:tc>
          <w:tcPr>
            <w:tcW w:w="9493" w:type="dxa"/>
          </w:tcPr>
          <w:p w14:paraId="1C7CC8AB" w14:textId="2BA018DD" w:rsidR="00BA6A4B" w:rsidRPr="00831A91" w:rsidRDefault="00BA6A4B"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E874F0F" w14:textId="77777777" w:rsidTr="00831A91">
        <w:tc>
          <w:tcPr>
            <w:tcW w:w="9493" w:type="dxa"/>
            <w:shd w:val="clear" w:color="auto" w:fill="F2F2F2" w:themeFill="background1" w:themeFillShade="F2"/>
          </w:tcPr>
          <w:p w14:paraId="1BF3AED8" w14:textId="7D1C7807"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Cik gidu tiek nodarbināti sezonas pīķa laikā?</w:t>
            </w:r>
          </w:p>
        </w:tc>
      </w:tr>
      <w:tr w:rsidR="00644D23" w:rsidRPr="00831A91" w14:paraId="0CD15677" w14:textId="77777777" w:rsidTr="00831A91">
        <w:tc>
          <w:tcPr>
            <w:tcW w:w="9493" w:type="dxa"/>
          </w:tcPr>
          <w:p w14:paraId="51D8FF92" w14:textId="237EE129" w:rsidR="00BA6A4B" w:rsidRPr="00831A91" w:rsidRDefault="00BA6A4B"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4D8BD4EC" w14:textId="77777777" w:rsidTr="00831A91">
        <w:tc>
          <w:tcPr>
            <w:tcW w:w="9493" w:type="dxa"/>
            <w:shd w:val="clear" w:color="auto" w:fill="F2F2F2" w:themeFill="background1" w:themeFillShade="F2"/>
          </w:tcPr>
          <w:p w14:paraId="432A6C5C" w14:textId="297C6F5B"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visi gidi ir saņēmuši apmācību atbilstoši 7. kritērijam? </w:t>
            </w:r>
          </w:p>
        </w:tc>
      </w:tr>
      <w:tr w:rsidR="00644D23" w:rsidRPr="00831A91" w14:paraId="5216B275" w14:textId="77777777" w:rsidTr="00831A91">
        <w:tc>
          <w:tcPr>
            <w:tcW w:w="9493" w:type="dxa"/>
          </w:tcPr>
          <w:p w14:paraId="21B2F501"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848333258"/>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C180F7B" w14:textId="78586AD9"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757437249"/>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7B7FACAE" w14:textId="77777777" w:rsidTr="00831A91">
        <w:tc>
          <w:tcPr>
            <w:tcW w:w="9493" w:type="dxa"/>
            <w:shd w:val="clear" w:color="auto" w:fill="F2F2F2" w:themeFill="background1" w:themeFillShade="F2"/>
          </w:tcPr>
          <w:p w14:paraId="79D1AA50" w14:textId="34406628"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tiek nodrošināta apmācību protokolēšana?</w:t>
            </w:r>
          </w:p>
        </w:tc>
      </w:tr>
      <w:tr w:rsidR="00644D23" w:rsidRPr="00831A91" w14:paraId="6A0D47D6" w14:textId="77777777" w:rsidTr="00831A91">
        <w:tc>
          <w:tcPr>
            <w:tcW w:w="9493" w:type="dxa"/>
          </w:tcPr>
          <w:p w14:paraId="5D1434D7"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833791684"/>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EB3FD67" w14:textId="6B3C14D0"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627663336"/>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23CAECAF" w14:textId="77777777" w:rsidTr="00831A91">
        <w:tc>
          <w:tcPr>
            <w:tcW w:w="9493" w:type="dxa"/>
            <w:shd w:val="clear" w:color="auto" w:fill="F2F2F2" w:themeFill="background1" w:themeFillShade="F2"/>
          </w:tcPr>
          <w:p w14:paraId="7F5CBCFB" w14:textId="57D9935A"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Kā notiek gidu apmācība? Lūdzu, īsi aprakstiet.</w:t>
            </w:r>
          </w:p>
        </w:tc>
      </w:tr>
      <w:tr w:rsidR="00644D23" w:rsidRPr="00831A91" w14:paraId="544CCBA8" w14:textId="77777777" w:rsidTr="00831A91">
        <w:tc>
          <w:tcPr>
            <w:tcW w:w="9493" w:type="dxa"/>
          </w:tcPr>
          <w:p w14:paraId="29023234" w14:textId="559097D8"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48999B0" w14:textId="77777777" w:rsidTr="00831A91">
        <w:tc>
          <w:tcPr>
            <w:tcW w:w="9493" w:type="dxa"/>
          </w:tcPr>
          <w:p w14:paraId="4652761A" w14:textId="43240F49" w:rsidR="000F1A7C" w:rsidRPr="00831A91" w:rsidRDefault="000F1A7C" w:rsidP="00831A91">
            <w:pPr>
              <w:tabs>
                <w:tab w:val="clear" w:pos="9072"/>
                <w:tab w:val="left" w:pos="3402"/>
                <w:tab w:val="right" w:pos="7938"/>
              </w:tabs>
              <w:ind w:left="142" w:firstLine="39"/>
              <w:rPr>
                <w:rFonts w:ascii="Times New Roman" w:hAnsi="Times New Roman"/>
                <w:i/>
                <w:iCs/>
                <w:sz w:val="24"/>
                <w:szCs w:val="24"/>
                <w:lang w:val="lv-LV"/>
              </w:rPr>
            </w:pPr>
            <w:r w:rsidRPr="00831A91">
              <w:rPr>
                <w:rFonts w:ascii="Times New Roman" w:hAnsi="Times New Roman"/>
                <w:i/>
                <w:iCs/>
                <w:sz w:val="24"/>
                <w:szCs w:val="24"/>
                <w:lang w:val="lv-LV"/>
              </w:rPr>
              <w:t xml:space="preserve">Lūdzu, pievienojiet sarakstu ar visu pašlaik nodarbināto gidu vārdiem un kvalifikāciju </w:t>
            </w:r>
            <w:r w:rsidRPr="00831A91">
              <w:rPr>
                <w:rFonts w:ascii="Times New Roman" w:hAnsi="Times New Roman"/>
                <w:b/>
                <w:bCs/>
                <w:i/>
                <w:iCs/>
                <w:sz w:val="24"/>
                <w:szCs w:val="24"/>
                <w:lang w:val="lv-LV"/>
              </w:rPr>
              <w:t>(pielikums I)</w:t>
            </w:r>
            <w:r w:rsidRPr="00831A91">
              <w:rPr>
                <w:rFonts w:ascii="Times New Roman" w:hAnsi="Times New Roman"/>
                <w:i/>
                <w:iCs/>
                <w:sz w:val="24"/>
                <w:szCs w:val="24"/>
                <w:lang w:val="lv-LV"/>
              </w:rPr>
              <w:t>.</w:t>
            </w:r>
          </w:p>
        </w:tc>
      </w:tr>
    </w:tbl>
    <w:p w14:paraId="1ECB7AB0" w14:textId="45060C51" w:rsidR="00C0476E" w:rsidRPr="00831A91" w:rsidRDefault="00C0476E" w:rsidP="00831A91">
      <w:pPr>
        <w:pStyle w:val="NoSpacing"/>
        <w:ind w:left="142"/>
        <w:rPr>
          <w:rStyle w:val="CommentReference"/>
          <w:sz w:val="24"/>
          <w:szCs w:val="24"/>
          <w:lang w:val="lv-LV"/>
        </w:rPr>
      </w:pPr>
    </w:p>
    <w:p w14:paraId="1413585E" w14:textId="77777777" w:rsidR="00C0476E" w:rsidRPr="00831A91" w:rsidRDefault="00C0476E" w:rsidP="00831A91">
      <w:pPr>
        <w:tabs>
          <w:tab w:val="clear" w:pos="851"/>
          <w:tab w:val="clear" w:pos="9072"/>
        </w:tabs>
        <w:spacing w:after="160" w:line="259" w:lineRule="auto"/>
        <w:ind w:left="142"/>
        <w:rPr>
          <w:rStyle w:val="CommentReference"/>
          <w:sz w:val="24"/>
          <w:szCs w:val="24"/>
          <w:lang w:val="lv-LV"/>
        </w:rPr>
      </w:pPr>
      <w:r w:rsidRPr="00831A91">
        <w:rPr>
          <w:rStyle w:val="CommentReference"/>
          <w:sz w:val="24"/>
          <w:szCs w:val="24"/>
          <w:lang w:val="lv-LV"/>
        </w:rPr>
        <w:br w:type="page"/>
      </w:r>
    </w:p>
    <w:p w14:paraId="0A2EEB50" w14:textId="77777777" w:rsidR="00802182" w:rsidRPr="00831A91" w:rsidRDefault="00802182" w:rsidP="00831A91">
      <w:pPr>
        <w:pStyle w:val="NoSpacing"/>
        <w:ind w:left="142"/>
        <w:rPr>
          <w:rStyle w:val="CommentReference"/>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E626934" w14:textId="77777777" w:rsidTr="00831A91">
        <w:tc>
          <w:tcPr>
            <w:tcW w:w="9493" w:type="dxa"/>
            <w:shd w:val="clear" w:color="auto" w:fill="E2EFD9" w:themeFill="accent6" w:themeFillTint="33"/>
          </w:tcPr>
          <w:p w14:paraId="181951C3" w14:textId="30D13DFF" w:rsidR="000F1A7C" w:rsidRPr="00831A91" w:rsidRDefault="000F1A7C" w:rsidP="00831A91">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Operatoriem, kas piedāvā sauszemes ekskursijas vai prāmju servisu nokļūšanai uz ekskursijas vietu kā papildpakalpojumu, informācija klientiem jāsniedz pirms ekskursijas uzsākšanas, iekļaujot pilnvērtīgu informāciju par vietējo vidi un ekosistēmām, kā arī vietējās vides specifiku un uzvedības kodeksu.</w:t>
            </w:r>
          </w:p>
        </w:tc>
      </w:tr>
      <w:tr w:rsidR="00644D23" w:rsidRPr="00831A91" w14:paraId="0E83D9A1" w14:textId="77777777" w:rsidTr="00831A91">
        <w:tc>
          <w:tcPr>
            <w:tcW w:w="9493" w:type="dxa"/>
            <w:shd w:val="clear" w:color="auto" w:fill="F2F2F2" w:themeFill="background1" w:themeFillShade="F2"/>
          </w:tcPr>
          <w:p w14:paraId="6FC25D58" w14:textId="610EAAE1"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tiek piedāvātas laivu/kuģu tūres uz sauszemes ekskursijām? </w:t>
            </w:r>
          </w:p>
        </w:tc>
      </w:tr>
      <w:tr w:rsidR="00644D23" w:rsidRPr="00831A91" w14:paraId="11E6E466" w14:textId="77777777" w:rsidTr="00831A91">
        <w:tc>
          <w:tcPr>
            <w:tcW w:w="9493" w:type="dxa"/>
          </w:tcPr>
          <w:p w14:paraId="396D78DE"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64405115"/>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49E8F29" w14:textId="37C2BB95"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790159822"/>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30D8C1D5" w14:textId="77777777" w:rsidTr="00831A91">
        <w:tc>
          <w:tcPr>
            <w:tcW w:w="9493" w:type="dxa"/>
            <w:shd w:val="clear" w:color="auto" w:fill="F2F2F2" w:themeFill="background1" w:themeFillShade="F2"/>
          </w:tcPr>
          <w:p w14:paraId="41673E95" w14:textId="00B9091F"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punktā 8.1. ir “JĀ”, vai iepriekš tiek sniegta informācija par vidi un noteikumiem tūres galamērķī?</w:t>
            </w:r>
          </w:p>
        </w:tc>
      </w:tr>
      <w:tr w:rsidR="00644D23" w:rsidRPr="00831A91" w14:paraId="018DEA5D" w14:textId="77777777" w:rsidTr="00831A91">
        <w:tc>
          <w:tcPr>
            <w:tcW w:w="9493" w:type="dxa"/>
          </w:tcPr>
          <w:p w14:paraId="3F341D70"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09410347"/>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63CB1913" w14:textId="4D5A3484"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912729559"/>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0AFC2593" w14:textId="77777777" w:rsidTr="00831A91">
        <w:tc>
          <w:tcPr>
            <w:tcW w:w="9493" w:type="dxa"/>
          </w:tcPr>
          <w:p w14:paraId="717E07BF" w14:textId="32FE36BE"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kā šī informācija tiek sniegta?</w:t>
            </w:r>
          </w:p>
        </w:tc>
      </w:tr>
      <w:tr w:rsidR="00644D23" w:rsidRPr="00831A91" w14:paraId="61D503FD" w14:textId="77777777" w:rsidTr="00831A91">
        <w:tc>
          <w:tcPr>
            <w:tcW w:w="9493" w:type="dxa"/>
          </w:tcPr>
          <w:p w14:paraId="69C9126E" w14:textId="4EE4A66B" w:rsidR="00C0476E" w:rsidRPr="00831A91" w:rsidRDefault="00C0476E"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745D9F08" w14:textId="77777777" w:rsidTr="00831A91">
        <w:tc>
          <w:tcPr>
            <w:tcW w:w="9493" w:type="dxa"/>
          </w:tcPr>
          <w:p w14:paraId="1CA801E6" w14:textId="35784288"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Lūdzu, pievienojiet sniegtās informācijas kopiju/attēlu (pielikums J).</w:t>
            </w:r>
          </w:p>
        </w:tc>
      </w:tr>
    </w:tbl>
    <w:p w14:paraId="08DDA327" w14:textId="2F0A5581" w:rsidR="00C0476E" w:rsidRPr="00831A91" w:rsidRDefault="00C0476E" w:rsidP="00831A91">
      <w:pPr>
        <w:pStyle w:val="NoSpacing"/>
        <w:spacing w:after="100"/>
        <w:ind w:left="142"/>
        <w:jc w:val="center"/>
        <w:rPr>
          <w:rFonts w:ascii="Times New Roman" w:hAnsi="Times New Roman"/>
          <w:b/>
          <w:caps/>
          <w:sz w:val="24"/>
          <w:szCs w:val="24"/>
          <w:u w:val="single"/>
          <w:lang w:val="lv-LV"/>
        </w:rPr>
      </w:pPr>
    </w:p>
    <w:p w14:paraId="3A7EFCF9" w14:textId="77777777" w:rsidR="00C0476E" w:rsidRPr="00831A91" w:rsidRDefault="00C0476E" w:rsidP="00831A91">
      <w:pPr>
        <w:tabs>
          <w:tab w:val="clear" w:pos="851"/>
          <w:tab w:val="clear" w:pos="9072"/>
        </w:tabs>
        <w:spacing w:after="160" w:line="259" w:lineRule="auto"/>
        <w:ind w:left="142"/>
        <w:rPr>
          <w:rFonts w:ascii="Times New Roman" w:hAnsi="Times New Roman"/>
          <w:b/>
          <w:caps/>
          <w:sz w:val="24"/>
          <w:szCs w:val="24"/>
          <w:u w:val="single"/>
          <w:lang w:val="lv-LV"/>
        </w:rPr>
      </w:pPr>
      <w:r w:rsidRPr="00831A91">
        <w:rPr>
          <w:rFonts w:ascii="Times New Roman" w:hAnsi="Times New Roman"/>
          <w:b/>
          <w:caps/>
          <w:sz w:val="24"/>
          <w:szCs w:val="24"/>
          <w:u w:val="single"/>
          <w:lang w:val="lv-LV"/>
        </w:rPr>
        <w:br w:type="page"/>
      </w:r>
    </w:p>
    <w:p w14:paraId="65A96812" w14:textId="77777777" w:rsidR="00C0476E" w:rsidRPr="00831A91" w:rsidRDefault="00C0476E" w:rsidP="00831A91">
      <w:pPr>
        <w:pStyle w:val="NoSpacing"/>
        <w:spacing w:after="100" w:line="480" w:lineRule="auto"/>
        <w:ind w:left="142"/>
        <w:jc w:val="center"/>
        <w:rPr>
          <w:rFonts w:ascii="Times New Roman" w:hAnsi="Times New Roman"/>
          <w:b/>
          <w:caps/>
          <w:sz w:val="24"/>
          <w:szCs w:val="24"/>
          <w:u w:val="single"/>
          <w:lang w:val="lv-LV"/>
        </w:rPr>
      </w:pPr>
    </w:p>
    <w:p w14:paraId="741AB774" w14:textId="3EC78F9F" w:rsidR="000D63A3" w:rsidRPr="00831A91" w:rsidRDefault="00D664D9" w:rsidP="00831A91">
      <w:pPr>
        <w:pStyle w:val="NoSpacing"/>
        <w:spacing w:after="100" w:line="480"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Vides pārvalde</w:t>
      </w: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7BE39C0" w14:textId="77777777" w:rsidTr="00831A91">
        <w:tc>
          <w:tcPr>
            <w:tcW w:w="9493" w:type="dxa"/>
            <w:shd w:val="clear" w:color="auto" w:fill="E2EFD9" w:themeFill="accent6" w:themeFillTint="33"/>
          </w:tcPr>
          <w:p w14:paraId="496FF95D" w14:textId="77A9BB7D" w:rsidR="00D664D9" w:rsidRPr="00831A91" w:rsidRDefault="00D664D9" w:rsidP="00831A91">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ņēmums savas darbības regulārai pārraudzībai, kā arī vides pārvaldes mērķu sasniegšanai ir izveidojis apsaimniekošanas komisiju, kas atbild par regulāru peldlīdzekļu, ēku un aktivitāšu ieviešanas kontroli un uzlabojumu plānošanu.</w:t>
            </w:r>
          </w:p>
        </w:tc>
      </w:tr>
      <w:tr w:rsidR="00644D23" w:rsidRPr="00831A91" w14:paraId="383C6C4C" w14:textId="77777777" w:rsidTr="00831A91">
        <w:tc>
          <w:tcPr>
            <w:tcW w:w="9493" w:type="dxa"/>
            <w:shd w:val="clear" w:color="auto" w:fill="F2F2F2" w:themeFill="background1" w:themeFillShade="F2"/>
          </w:tcPr>
          <w:p w14:paraId="4DF12C47" w14:textId="755870EE" w:rsidR="00D664D9" w:rsidRPr="00831A91" w:rsidRDefault="00D664D9"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Lūdzu, norādiet</w:t>
            </w:r>
            <w:r w:rsidR="00EA7E3E" w:rsidRPr="00831A91">
              <w:rPr>
                <w:rFonts w:ascii="Times New Roman" w:hAnsi="Times New Roman"/>
                <w:sz w:val="24"/>
                <w:szCs w:val="24"/>
                <w:lang w:val="lv-LV"/>
              </w:rPr>
              <w:t xml:space="preserve"> apsaimniekošanas komisijas </w:t>
            </w:r>
            <w:r w:rsidRPr="00831A91">
              <w:rPr>
                <w:rFonts w:ascii="Times New Roman" w:hAnsi="Times New Roman"/>
                <w:sz w:val="24"/>
                <w:szCs w:val="24"/>
                <w:lang w:val="lv-LV"/>
              </w:rPr>
              <w:t xml:space="preserve">pārstāvjus un viņu </w:t>
            </w:r>
            <w:r w:rsidR="00EA7E3E" w:rsidRPr="00831A91">
              <w:rPr>
                <w:rFonts w:ascii="Times New Roman" w:hAnsi="Times New Roman"/>
                <w:sz w:val="24"/>
                <w:szCs w:val="24"/>
                <w:lang w:val="lv-LV"/>
              </w:rPr>
              <w:t>amatus (piemēram, pašvaldības pārstāvji, izglītības pārstāvji, vietējo vai starptautisko NVO pārstāvji, saistīto nozaru pārstāvji, sabiedrības kopienu pārstāvji, citi Zilā Karoga programmas operatori u.tml.)</w:t>
            </w:r>
          </w:p>
        </w:tc>
      </w:tr>
      <w:tr w:rsidR="00644D23" w:rsidRPr="00831A91" w14:paraId="3BD867AC" w14:textId="77777777" w:rsidTr="00831A91">
        <w:tc>
          <w:tcPr>
            <w:tcW w:w="9493" w:type="dxa"/>
          </w:tcPr>
          <w:p w14:paraId="60050688" w14:textId="34D13EDF" w:rsidR="00D664D9" w:rsidRPr="00831A91" w:rsidRDefault="00D664D9"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96036EB" w14:textId="77777777" w:rsidTr="00831A91">
        <w:trPr>
          <w:trHeight w:val="92"/>
        </w:trPr>
        <w:tc>
          <w:tcPr>
            <w:tcW w:w="9493" w:type="dxa"/>
            <w:shd w:val="clear" w:color="auto" w:fill="F2F2F2" w:themeFill="background1" w:themeFillShade="F2"/>
          </w:tcPr>
          <w:p w14:paraId="4F64CED9" w14:textId="73A08C96" w:rsidR="00D664D9" w:rsidRPr="00831A91" w:rsidRDefault="00EA7E3E"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Lūdzu, aprakstiet apsaimniekošanas komisijas darbību un aktivitātes iepriekšējā gadā (ja attiecināms).</w:t>
            </w:r>
          </w:p>
        </w:tc>
      </w:tr>
      <w:tr w:rsidR="00644D23" w:rsidRPr="00831A91" w14:paraId="201BAB04" w14:textId="77777777" w:rsidTr="00831A91">
        <w:tc>
          <w:tcPr>
            <w:tcW w:w="9493" w:type="dxa"/>
          </w:tcPr>
          <w:p w14:paraId="6A42CF68" w14:textId="5A65CF58" w:rsidR="0008022D" w:rsidRPr="00831A91" w:rsidRDefault="0008022D" w:rsidP="00831A91">
            <w:pPr>
              <w:tabs>
                <w:tab w:val="clear" w:pos="9072"/>
                <w:tab w:val="left" w:pos="3402"/>
                <w:tab w:val="right" w:pos="7938"/>
              </w:tabs>
              <w:ind w:left="142" w:firstLine="39"/>
              <w:rPr>
                <w:rFonts w:ascii="Times New Roman" w:hAnsi="Times New Roman"/>
                <w:sz w:val="24"/>
                <w:szCs w:val="24"/>
                <w:lang w:val="lv-LV"/>
              </w:rPr>
            </w:pPr>
          </w:p>
        </w:tc>
      </w:tr>
    </w:tbl>
    <w:p w14:paraId="1C74EBE4" w14:textId="70015AA0" w:rsidR="00C0476E" w:rsidRPr="00831A91" w:rsidRDefault="00C0476E" w:rsidP="00831A91">
      <w:pPr>
        <w:pStyle w:val="NoSpacing"/>
        <w:ind w:left="142"/>
        <w:rPr>
          <w:rFonts w:ascii="Times New Roman" w:hAnsi="Times New Roman"/>
          <w:b/>
          <w:sz w:val="24"/>
          <w:szCs w:val="24"/>
          <w:lang w:val="lv-LV"/>
        </w:rPr>
      </w:pPr>
    </w:p>
    <w:p w14:paraId="7EFE92FF"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1C331D8D" w14:textId="77777777" w:rsidR="00802182" w:rsidRPr="00831A91" w:rsidRDefault="00802182" w:rsidP="00831A91">
      <w:pPr>
        <w:pStyle w:val="NoSpacing"/>
        <w:ind w:left="142"/>
        <w:rPr>
          <w:rFonts w:ascii="Times New Roman" w:hAnsi="Times New Roman"/>
          <w:b/>
          <w:sz w:val="24"/>
          <w:szCs w:val="24"/>
          <w:lang w:val="lv-LV"/>
        </w:rPr>
      </w:pPr>
    </w:p>
    <w:tbl>
      <w:tblPr>
        <w:tblW w:w="93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644D23" w:rsidRPr="00831A91" w14:paraId="231DC577" w14:textId="77777777" w:rsidTr="00831A91">
        <w:tc>
          <w:tcPr>
            <w:tcW w:w="9351" w:type="dxa"/>
            <w:shd w:val="clear" w:color="auto" w:fill="E2EFD9" w:themeFill="accent6" w:themeFillTint="33"/>
          </w:tcPr>
          <w:p w14:paraId="5EEF730E" w14:textId="402ED6B0" w:rsidR="006435E8" w:rsidRPr="00831A91" w:rsidRDefault="006435E8" w:rsidP="00831A91">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ņēmumam ir izstrādāta vides politika un vides rīcības plāns ar konkrētiem sasniedzamiem mērķiem un uzlabojumiem. Darbinieki ir informēti par uzņēmuma vides politiku un rīcības plānu.</w:t>
            </w:r>
          </w:p>
        </w:tc>
      </w:tr>
      <w:tr w:rsidR="00644D23" w:rsidRPr="00831A91" w14:paraId="099E341F" w14:textId="77777777" w:rsidTr="00831A91">
        <w:tc>
          <w:tcPr>
            <w:tcW w:w="9351" w:type="dxa"/>
            <w:shd w:val="clear" w:color="auto" w:fill="F2F2F2" w:themeFill="background1" w:themeFillShade="F2"/>
          </w:tcPr>
          <w:p w14:paraId="482D36DA" w14:textId="5128FB0E" w:rsidR="006435E8" w:rsidRPr="00831A91" w:rsidRDefault="006435E8"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Kāda veida apsaimniekošanas sistēma tiek nodrošināta?</w:t>
            </w:r>
          </w:p>
        </w:tc>
      </w:tr>
      <w:tr w:rsidR="00644D23" w:rsidRPr="00831A91" w14:paraId="2A490303" w14:textId="77777777" w:rsidTr="00831A91">
        <w:tc>
          <w:tcPr>
            <w:tcW w:w="9351" w:type="dxa"/>
          </w:tcPr>
          <w:p w14:paraId="07B1BF76" w14:textId="1DFB4BB6" w:rsidR="006435E8"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746455000"/>
                <w14:checkbox>
                  <w14:checked w14:val="0"/>
                  <w14:checkedState w14:val="2612" w14:font="MS Gothic"/>
                  <w14:uncheckedState w14:val="2610" w14:font="MS Gothic"/>
                </w14:checkbox>
              </w:sdtPr>
              <w:sdtContent>
                <w:r w:rsidR="006435E8" w:rsidRPr="00831A91">
                  <w:rPr>
                    <w:rFonts w:ascii="Segoe UI Symbol" w:eastAsia="MS Gothic" w:hAnsi="Segoe UI Symbol" w:cs="Segoe UI Symbol"/>
                    <w:sz w:val="24"/>
                    <w:szCs w:val="24"/>
                    <w:lang w:val="lv-LV"/>
                  </w:rPr>
                  <w:t>☐</w:t>
                </w:r>
              </w:sdtContent>
            </w:sdt>
            <w:r w:rsidR="006435E8" w:rsidRPr="00831A91">
              <w:rPr>
                <w:rFonts w:ascii="Times New Roman" w:hAnsi="Times New Roman"/>
                <w:sz w:val="24"/>
                <w:szCs w:val="24"/>
                <w:lang w:val="lv-LV"/>
              </w:rPr>
              <w:t>Vides žurnāla sistēma</w:t>
            </w:r>
          </w:p>
          <w:p w14:paraId="15424475" w14:textId="3FCCF71B" w:rsidR="006435E8"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052146102"/>
                <w14:checkbox>
                  <w14:checked w14:val="0"/>
                  <w14:checkedState w14:val="2612" w14:font="MS Gothic"/>
                  <w14:uncheckedState w14:val="2610" w14:font="MS Gothic"/>
                </w14:checkbox>
              </w:sdtPr>
              <w:sdtContent>
                <w:r w:rsidR="006435E8" w:rsidRPr="00831A91">
                  <w:rPr>
                    <w:rFonts w:ascii="Segoe UI Symbol" w:eastAsia="MS Gothic" w:hAnsi="Segoe UI Symbol" w:cs="Segoe UI Symbol"/>
                    <w:sz w:val="24"/>
                    <w:szCs w:val="24"/>
                    <w:lang w:val="lv-LV"/>
                  </w:rPr>
                  <w:t>☐</w:t>
                </w:r>
              </w:sdtContent>
            </w:sdt>
            <w:r w:rsidR="006435E8" w:rsidRPr="00831A91">
              <w:rPr>
                <w:rFonts w:ascii="Times New Roman" w:hAnsi="Times New Roman"/>
                <w:sz w:val="24"/>
                <w:szCs w:val="24"/>
                <w:lang w:val="lv-LV"/>
              </w:rPr>
              <w:t>Pilnvērtīga vides pārvaldības sistēma</w:t>
            </w:r>
          </w:p>
        </w:tc>
      </w:tr>
      <w:tr w:rsidR="00644D23" w:rsidRPr="00831A91" w14:paraId="3F67582D" w14:textId="77777777" w:rsidTr="00831A91">
        <w:tc>
          <w:tcPr>
            <w:tcW w:w="9351" w:type="dxa"/>
            <w:shd w:val="clear" w:color="auto" w:fill="F2F2F2" w:themeFill="background1" w:themeFillShade="F2"/>
          </w:tcPr>
          <w:p w14:paraId="4E056102" w14:textId="0A970015" w:rsidR="006435E8" w:rsidRPr="00831A91" w:rsidRDefault="006435E8"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tiek īstenota “vides žurnāla sistēma”, lūdzu, pievienojiet pielikumā vides žurnāla kopsavilkumu un mērķus nākamajam gadam.</w:t>
            </w:r>
          </w:p>
        </w:tc>
      </w:tr>
      <w:tr w:rsidR="00644D23" w:rsidRPr="00831A91" w14:paraId="5B161F3B" w14:textId="77777777" w:rsidTr="00831A91">
        <w:tc>
          <w:tcPr>
            <w:tcW w:w="9351" w:type="dxa"/>
          </w:tcPr>
          <w:p w14:paraId="244A8D29" w14:textId="0ED0571C" w:rsidR="0008022D" w:rsidRPr="00831A91" w:rsidRDefault="0008022D"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Pievienots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 xml:space="preserve">: </w:t>
            </w:r>
          </w:p>
        </w:tc>
      </w:tr>
      <w:tr w:rsidR="00644D23" w:rsidRPr="00831A91" w14:paraId="1DEB17F9" w14:textId="77777777" w:rsidTr="00831A91">
        <w:tc>
          <w:tcPr>
            <w:tcW w:w="9351" w:type="dxa"/>
            <w:shd w:val="clear" w:color="auto" w:fill="F2F2F2" w:themeFill="background1" w:themeFillShade="F2"/>
          </w:tcPr>
          <w:p w14:paraId="2315FF2D" w14:textId="3585A3AE" w:rsidR="006435E8" w:rsidRPr="00831A91" w:rsidRDefault="0008022D"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w:t>
            </w:r>
            <w:r w:rsidR="006435E8" w:rsidRPr="00831A91">
              <w:rPr>
                <w:rFonts w:ascii="Times New Roman" w:hAnsi="Times New Roman"/>
                <w:sz w:val="24"/>
                <w:szCs w:val="24"/>
                <w:lang w:val="lv-LV"/>
              </w:rPr>
              <w:t xml:space="preserve">Ja tiek </w:t>
            </w:r>
            <w:r w:rsidRPr="00831A91">
              <w:rPr>
                <w:rFonts w:ascii="Times New Roman" w:hAnsi="Times New Roman"/>
                <w:sz w:val="24"/>
                <w:szCs w:val="24"/>
                <w:lang w:val="lv-LV"/>
              </w:rPr>
              <w:t>īsten</w:t>
            </w:r>
            <w:r w:rsidR="006435E8" w:rsidRPr="00831A91">
              <w:rPr>
                <w:rFonts w:ascii="Times New Roman" w:hAnsi="Times New Roman"/>
                <w:sz w:val="24"/>
                <w:szCs w:val="24"/>
                <w:lang w:val="lv-LV"/>
              </w:rPr>
              <w:t>ota pilnvērtīga vides pārvaldības sistēma:</w:t>
            </w:r>
          </w:p>
        </w:tc>
      </w:tr>
      <w:tr w:rsidR="00644D23" w:rsidRPr="00831A91" w14:paraId="2C77A43D" w14:textId="77777777" w:rsidTr="00831A91">
        <w:tc>
          <w:tcPr>
            <w:tcW w:w="9351" w:type="dxa"/>
          </w:tcPr>
          <w:p w14:paraId="21C20CF4" w14:textId="11BAFF22" w:rsidR="006435E8"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Tā ir oficiāla sertifikācijas sistēma</w:t>
            </w:r>
          </w:p>
        </w:tc>
      </w:tr>
      <w:tr w:rsidR="00644D23" w:rsidRPr="00831A91" w14:paraId="3ED9DD13" w14:textId="77777777" w:rsidTr="00831A91">
        <w:tc>
          <w:tcPr>
            <w:tcW w:w="9351" w:type="dxa"/>
          </w:tcPr>
          <w:p w14:paraId="00684759"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251091364"/>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40274DA1" w14:textId="3B85E48B" w:rsidR="006435E8"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17986564"/>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0F4674E1" w14:textId="77777777" w:rsidTr="00831A91">
        <w:tc>
          <w:tcPr>
            <w:tcW w:w="9351" w:type="dxa"/>
          </w:tcPr>
          <w:p w14:paraId="0907E770" w14:textId="45ABECF9" w:rsidR="0008022D"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Tā ir paralēla sistēma vides žurnālam</w:t>
            </w:r>
          </w:p>
        </w:tc>
      </w:tr>
      <w:tr w:rsidR="00644D23" w:rsidRPr="00831A91" w14:paraId="7E516486" w14:textId="77777777" w:rsidTr="00831A91">
        <w:tc>
          <w:tcPr>
            <w:tcW w:w="9351" w:type="dxa"/>
          </w:tcPr>
          <w:p w14:paraId="4949A219"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547600570"/>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6CF140D7" w14:textId="28DC76E5"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826045135"/>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29A9D093" w14:textId="77777777" w:rsidTr="00831A91">
        <w:tc>
          <w:tcPr>
            <w:tcW w:w="9351" w:type="dxa"/>
          </w:tcPr>
          <w:p w14:paraId="660A068A" w14:textId="69AA957A" w:rsidR="0008022D"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Sistēma</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kopija pievienota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 xml:space="preserve">: </w:t>
            </w:r>
          </w:p>
        </w:tc>
      </w:tr>
      <w:tr w:rsidR="00644D23" w:rsidRPr="00831A91" w14:paraId="55B7166A" w14:textId="77777777" w:rsidTr="00831A91">
        <w:tc>
          <w:tcPr>
            <w:tcW w:w="9351" w:type="dxa"/>
            <w:shd w:val="clear" w:color="auto" w:fill="F2F2F2" w:themeFill="background1" w:themeFillShade="F2"/>
          </w:tcPr>
          <w:p w14:paraId="57042973" w14:textId="41A7E1E7" w:rsidR="0008022D" w:rsidRPr="00831A91" w:rsidRDefault="0008022D" w:rsidP="00831A91">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ir izstrādāts vides politikas dokuments?</w:t>
            </w:r>
          </w:p>
        </w:tc>
      </w:tr>
      <w:tr w:rsidR="00644D23" w:rsidRPr="00831A91" w14:paraId="51EBAC32" w14:textId="77777777" w:rsidTr="00831A91">
        <w:tc>
          <w:tcPr>
            <w:tcW w:w="9351" w:type="dxa"/>
          </w:tcPr>
          <w:p w14:paraId="3EDF7C64"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156528005"/>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64B6BFDF" w14:textId="1EB3CF23"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2009174569"/>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66DFCBB8" w14:textId="77777777" w:rsidTr="00831A91">
        <w:tc>
          <w:tcPr>
            <w:tcW w:w="9351" w:type="dxa"/>
          </w:tcPr>
          <w:p w14:paraId="0F05A6E1" w14:textId="27FF1AD1" w:rsidR="0008022D" w:rsidRPr="00831A91" w:rsidRDefault="0008022D" w:rsidP="00831A91">
            <w:pPr>
              <w:ind w:left="142" w:firstLine="39"/>
              <w:rPr>
                <w:rFonts w:ascii="Times New Roman" w:hAnsi="Times New Roman"/>
                <w:sz w:val="24"/>
                <w:szCs w:val="24"/>
                <w:lang w:val="lv-LV"/>
              </w:rPr>
            </w:pPr>
            <w:r w:rsidRPr="00831A91">
              <w:rPr>
                <w:rFonts w:ascii="Times New Roman" w:hAnsi="Times New Roman"/>
                <w:sz w:val="24"/>
                <w:szCs w:val="24"/>
                <w:lang w:val="lv-LV"/>
              </w:rPr>
              <w:t xml:space="preserve">Vides politikas dokuments pievienots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w:t>
            </w:r>
            <w:r w:rsidR="00644D23" w:rsidRPr="00831A91">
              <w:rPr>
                <w:rFonts w:ascii="Times New Roman" w:hAnsi="Times New Roman"/>
                <w:sz w:val="24"/>
                <w:szCs w:val="24"/>
                <w:lang w:val="lv-LV"/>
              </w:rPr>
              <w:t xml:space="preserve"> </w:t>
            </w:r>
          </w:p>
        </w:tc>
      </w:tr>
    </w:tbl>
    <w:p w14:paraId="6CB87F61" w14:textId="2640E6FF" w:rsidR="00C0476E" w:rsidRPr="00831A91" w:rsidRDefault="00C0476E" w:rsidP="00831A91">
      <w:pPr>
        <w:pStyle w:val="NoSpacing"/>
        <w:ind w:left="142"/>
        <w:rPr>
          <w:rFonts w:ascii="Times New Roman" w:hAnsi="Times New Roman"/>
          <w:bCs/>
          <w:sz w:val="24"/>
          <w:szCs w:val="24"/>
          <w:lang w:val="lv-LV"/>
        </w:rPr>
      </w:pPr>
    </w:p>
    <w:p w14:paraId="22EA7AAA" w14:textId="5699BA63" w:rsidR="00C0476E" w:rsidRPr="00831A91" w:rsidRDefault="00C0476E" w:rsidP="00F5543B">
      <w:pPr>
        <w:tabs>
          <w:tab w:val="clear" w:pos="851"/>
          <w:tab w:val="clear" w:pos="9072"/>
        </w:tabs>
        <w:spacing w:after="160" w:line="259" w:lineRule="auto"/>
        <w:ind w:left="142"/>
        <w:rPr>
          <w:rFonts w:ascii="Times New Roman" w:hAnsi="Times New Roman"/>
          <w:bCs/>
          <w:sz w:val="24"/>
          <w:szCs w:val="24"/>
          <w:lang w:val="lv-LV"/>
        </w:rPr>
      </w:pPr>
      <w:r w:rsidRPr="00831A91">
        <w:rPr>
          <w:rFonts w:ascii="Times New Roman" w:hAnsi="Times New Roman"/>
          <w:bCs/>
          <w:sz w:val="24"/>
          <w:szCs w:val="24"/>
          <w:lang w:val="lv-LV"/>
        </w:rPr>
        <w:br w:type="page"/>
      </w:r>
    </w:p>
    <w:p w14:paraId="00DFD6D2" w14:textId="77777777" w:rsidR="002213C7" w:rsidRPr="00831A91" w:rsidRDefault="002213C7" w:rsidP="00F5543B">
      <w:pPr>
        <w:pStyle w:val="NoSpacing"/>
        <w:ind w:left="142"/>
        <w:rPr>
          <w:rFonts w:ascii="Times New Roman" w:hAnsi="Times New Roman"/>
          <w:bCs/>
          <w:sz w:val="24"/>
          <w:szCs w:val="24"/>
          <w:lang w:val="lv-LV"/>
        </w:rPr>
      </w:pPr>
    </w:p>
    <w:tbl>
      <w:tblPr>
        <w:tblW w:w="949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57D3B443" w14:textId="77777777" w:rsidTr="00F5543B">
        <w:tc>
          <w:tcPr>
            <w:tcW w:w="9493" w:type="dxa"/>
            <w:shd w:val="clear" w:color="auto" w:fill="E2EFD9" w:themeFill="accent6" w:themeFillTint="33"/>
          </w:tcPr>
          <w:p w14:paraId="1AA57059" w14:textId="25378D85" w:rsidR="0008022D" w:rsidRPr="00831A91" w:rsidRDefault="0008022D" w:rsidP="00F5543B">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Uzņēmumam ir visas nepieciešamās atļaujas piedāvāto pakalpojumu sniegšanai. Visas ēkas un inventārs atbilst nacionālās likumdošanas izvirzītajām prasībām.</w:t>
            </w:r>
          </w:p>
        </w:tc>
      </w:tr>
      <w:tr w:rsidR="00644D23" w:rsidRPr="00831A91" w14:paraId="6755A77D" w14:textId="77777777" w:rsidTr="00F5543B">
        <w:tc>
          <w:tcPr>
            <w:tcW w:w="9493" w:type="dxa"/>
            <w:shd w:val="clear" w:color="auto" w:fill="F2F2F2" w:themeFill="background1" w:themeFillShade="F2"/>
          </w:tcPr>
          <w:p w14:paraId="6FB75570" w14:textId="3D20A59B" w:rsidR="0008022D" w:rsidRPr="00831A91" w:rsidRDefault="0008022D" w:rsidP="00F5543B">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 xml:space="preserve"> Vai uzņēmumam ir visas nepieciešamās</w:t>
            </w:r>
            <w:r w:rsidR="00C0476E" w:rsidRPr="00831A91">
              <w:rPr>
                <w:rFonts w:ascii="Times New Roman" w:hAnsi="Times New Roman"/>
                <w:sz w:val="24"/>
                <w:szCs w:val="24"/>
                <w:lang w:val="lv-LV"/>
              </w:rPr>
              <w:t xml:space="preserve"> darbības</w:t>
            </w:r>
            <w:r w:rsidRPr="00831A91">
              <w:rPr>
                <w:rFonts w:ascii="Times New Roman" w:hAnsi="Times New Roman"/>
                <w:sz w:val="24"/>
                <w:szCs w:val="24"/>
                <w:lang w:val="lv-LV"/>
              </w:rPr>
              <w:t xml:space="preserve"> atļaujas?</w:t>
            </w:r>
          </w:p>
        </w:tc>
      </w:tr>
      <w:tr w:rsidR="00644D23" w:rsidRPr="00831A91" w14:paraId="099469E3" w14:textId="77777777" w:rsidTr="00F5543B">
        <w:tc>
          <w:tcPr>
            <w:tcW w:w="9493" w:type="dxa"/>
          </w:tcPr>
          <w:p w14:paraId="2FB18840" w14:textId="77777777" w:rsidR="0008022D"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965114787"/>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3FE6854B" w14:textId="48C4BE57" w:rsidR="0008022D" w:rsidRPr="00831A91" w:rsidRDefault="00000000" w:rsidP="00F5543B">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94755931"/>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22D5E843" w14:textId="77777777" w:rsidTr="00F5543B">
        <w:tc>
          <w:tcPr>
            <w:tcW w:w="9493" w:type="dxa"/>
          </w:tcPr>
          <w:p w14:paraId="5C0765B6" w14:textId="00B48737" w:rsidR="0008022D" w:rsidRPr="00831A91" w:rsidRDefault="0008022D" w:rsidP="00F5543B">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C0476E" w:rsidRPr="00831A91">
              <w:rPr>
                <w:rFonts w:ascii="Times New Roman" w:hAnsi="Times New Roman"/>
                <w:b/>
                <w:bCs/>
                <w:sz w:val="24"/>
                <w:szCs w:val="24"/>
                <w:lang w:val="lv-LV"/>
              </w:rPr>
              <w:t xml:space="preserve">: </w:t>
            </w:r>
          </w:p>
        </w:tc>
      </w:tr>
      <w:tr w:rsidR="00644D23" w:rsidRPr="00831A91" w14:paraId="3250223C" w14:textId="77777777" w:rsidTr="00F5543B">
        <w:tc>
          <w:tcPr>
            <w:tcW w:w="9493" w:type="dxa"/>
            <w:shd w:val="clear" w:color="auto" w:fill="F2F2F2" w:themeFill="background1" w:themeFillShade="F2"/>
          </w:tcPr>
          <w:p w14:paraId="033C1076" w14:textId="12DF3FEB" w:rsidR="0008022D" w:rsidRPr="00831A91" w:rsidRDefault="0008022D" w:rsidP="00F5543B">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 xml:space="preserve"> Vai uzņēmumam ir visas nepieciešamās atļaujas nodrošināt tā sniegtos pakalpojumus?</w:t>
            </w:r>
          </w:p>
        </w:tc>
      </w:tr>
      <w:tr w:rsidR="00644D23" w:rsidRPr="00831A91" w14:paraId="367C347B" w14:textId="77777777" w:rsidTr="00F5543B">
        <w:tc>
          <w:tcPr>
            <w:tcW w:w="9493" w:type="dxa"/>
          </w:tcPr>
          <w:p w14:paraId="2E0C3D33" w14:textId="77777777" w:rsidR="0008022D"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295707892"/>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473E2773" w14:textId="2694A62B" w:rsidR="0008022D" w:rsidRPr="00831A91" w:rsidRDefault="00000000" w:rsidP="00F5543B">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756637841"/>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5F8AED31" w14:textId="77777777" w:rsidTr="00F5543B">
        <w:tc>
          <w:tcPr>
            <w:tcW w:w="9493" w:type="dxa"/>
          </w:tcPr>
          <w:p w14:paraId="30D7BD6E" w14:textId="28B400CE" w:rsidR="0008022D" w:rsidRPr="00831A91" w:rsidRDefault="0008022D"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Ja attiecināms, </w:t>
            </w:r>
            <w:r w:rsidR="00827060" w:rsidRPr="00831A91">
              <w:rPr>
                <w:rFonts w:ascii="Times New Roman" w:hAnsi="Times New Roman"/>
                <w:sz w:val="24"/>
                <w:szCs w:val="24"/>
                <w:lang w:val="lv-LV"/>
              </w:rPr>
              <w:t>pievienojiet kopiju (-</w:t>
            </w:r>
            <w:proofErr w:type="spellStart"/>
            <w:r w:rsidR="00827060" w:rsidRPr="00831A91">
              <w:rPr>
                <w:rFonts w:ascii="Times New Roman" w:hAnsi="Times New Roman"/>
                <w:sz w:val="24"/>
                <w:szCs w:val="24"/>
                <w:lang w:val="lv-LV"/>
              </w:rPr>
              <w:t>as</w:t>
            </w:r>
            <w:proofErr w:type="spellEnd"/>
            <w:r w:rsidR="00827060" w:rsidRPr="00831A91">
              <w:rPr>
                <w:rFonts w:ascii="Times New Roman" w:hAnsi="Times New Roman"/>
                <w:sz w:val="24"/>
                <w:szCs w:val="24"/>
                <w:lang w:val="lv-LV"/>
              </w:rPr>
              <w:t xml:space="preserve">) pielikumā, </w:t>
            </w:r>
            <w:r w:rsidR="00827060" w:rsidRPr="00831A91">
              <w:rPr>
                <w:rFonts w:ascii="Times New Roman" w:hAnsi="Times New Roman"/>
                <w:b/>
                <w:bCs/>
                <w:sz w:val="24"/>
                <w:szCs w:val="24"/>
                <w:lang w:val="lv-LV"/>
              </w:rPr>
              <w:t>faila nosaukums</w:t>
            </w:r>
            <w:r w:rsidR="00827060" w:rsidRPr="00831A91">
              <w:rPr>
                <w:rFonts w:ascii="Times New Roman" w:hAnsi="Times New Roman"/>
                <w:sz w:val="24"/>
                <w:szCs w:val="24"/>
                <w:lang w:val="lv-LV"/>
              </w:rPr>
              <w:t xml:space="preserve">: </w:t>
            </w:r>
          </w:p>
        </w:tc>
      </w:tr>
      <w:tr w:rsidR="00644D23" w:rsidRPr="00831A91" w14:paraId="42ABA3F6" w14:textId="77777777" w:rsidTr="00F5543B">
        <w:tc>
          <w:tcPr>
            <w:tcW w:w="9493" w:type="dxa"/>
            <w:shd w:val="clear" w:color="auto" w:fill="F2F2F2" w:themeFill="background1" w:themeFillShade="F2"/>
          </w:tcPr>
          <w:p w14:paraId="766603C5" w14:textId="5D52416F"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 xml:space="preserve">Vai kuģu kapteiņi ir saņēmuši atbilstošas </w:t>
            </w:r>
            <w:r w:rsidR="00C0476E" w:rsidRPr="00831A91">
              <w:rPr>
                <w:rFonts w:ascii="Times New Roman" w:hAnsi="Times New Roman"/>
                <w:sz w:val="24"/>
                <w:szCs w:val="24"/>
                <w:lang w:val="lv-LV"/>
              </w:rPr>
              <w:t>darbības atļaujas</w:t>
            </w:r>
            <w:r w:rsidRPr="00831A91">
              <w:rPr>
                <w:rFonts w:ascii="Times New Roman" w:hAnsi="Times New Roman"/>
                <w:sz w:val="24"/>
                <w:szCs w:val="24"/>
                <w:lang w:val="lv-LV"/>
              </w:rPr>
              <w:t>?</w:t>
            </w:r>
          </w:p>
        </w:tc>
      </w:tr>
      <w:tr w:rsidR="00644D23" w:rsidRPr="00831A91" w14:paraId="5344B0CE" w14:textId="77777777" w:rsidTr="00F5543B">
        <w:tc>
          <w:tcPr>
            <w:tcW w:w="9493" w:type="dxa"/>
          </w:tcPr>
          <w:p w14:paraId="0B50393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980651891"/>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0BB5A9ED" w14:textId="1FAEB590"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36565535"/>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71B2A7FD" w14:textId="77777777" w:rsidTr="00F5543B">
        <w:tc>
          <w:tcPr>
            <w:tcW w:w="9493" w:type="dxa"/>
          </w:tcPr>
          <w:p w14:paraId="78A1C941" w14:textId="4CC72EE6"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644D23" w:rsidRPr="00831A91">
              <w:rPr>
                <w:rFonts w:ascii="Times New Roman" w:hAnsi="Times New Roman"/>
                <w:sz w:val="24"/>
                <w:szCs w:val="24"/>
                <w:lang w:val="lv-LV"/>
              </w:rPr>
              <w:t xml:space="preserve"> </w:t>
            </w:r>
          </w:p>
        </w:tc>
      </w:tr>
      <w:tr w:rsidR="00644D23" w:rsidRPr="00831A91" w14:paraId="0B68AF83" w14:textId="77777777" w:rsidTr="00F5543B">
        <w:tc>
          <w:tcPr>
            <w:tcW w:w="9493" w:type="dxa"/>
            <w:shd w:val="clear" w:color="auto" w:fill="F2F2F2" w:themeFill="background1" w:themeFillShade="F2"/>
          </w:tcPr>
          <w:p w14:paraId="7A7591D6" w14:textId="18C8C4AB"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kuģu tehniķi ir saņēmuši atbilstošas</w:t>
            </w:r>
            <w:r w:rsidR="00C0476E" w:rsidRPr="00831A91">
              <w:rPr>
                <w:rFonts w:ascii="Times New Roman" w:hAnsi="Times New Roman"/>
                <w:sz w:val="24"/>
                <w:szCs w:val="24"/>
                <w:lang w:val="lv-LV"/>
              </w:rPr>
              <w:t xml:space="preserve"> darbības atļaujas</w:t>
            </w:r>
            <w:r w:rsidRPr="00831A91">
              <w:rPr>
                <w:rFonts w:ascii="Times New Roman" w:hAnsi="Times New Roman"/>
                <w:sz w:val="24"/>
                <w:szCs w:val="24"/>
                <w:lang w:val="lv-LV"/>
              </w:rPr>
              <w:t>?</w:t>
            </w:r>
          </w:p>
        </w:tc>
      </w:tr>
      <w:tr w:rsidR="00644D23" w:rsidRPr="00831A91" w14:paraId="64B9E672" w14:textId="77777777" w:rsidTr="00F5543B">
        <w:tc>
          <w:tcPr>
            <w:tcW w:w="9493" w:type="dxa"/>
          </w:tcPr>
          <w:p w14:paraId="6DAD1A6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56506789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13F2CD47" w14:textId="24D9F34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842048129"/>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2D9FF0F8" w14:textId="77777777" w:rsidTr="00F5543B">
        <w:tc>
          <w:tcPr>
            <w:tcW w:w="9493" w:type="dxa"/>
          </w:tcPr>
          <w:p w14:paraId="586173AF" w14:textId="26A1C6E0"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644D23" w:rsidRPr="00831A91">
              <w:rPr>
                <w:rFonts w:ascii="Times New Roman" w:hAnsi="Times New Roman"/>
                <w:sz w:val="24"/>
                <w:szCs w:val="24"/>
                <w:lang w:val="lv-LV"/>
              </w:rPr>
              <w:t xml:space="preserve"> </w:t>
            </w:r>
          </w:p>
        </w:tc>
      </w:tr>
      <w:tr w:rsidR="00644D23" w:rsidRPr="00831A91" w14:paraId="7B079CDA" w14:textId="77777777" w:rsidTr="00F5543B">
        <w:tc>
          <w:tcPr>
            <w:tcW w:w="9493" w:type="dxa"/>
            <w:shd w:val="clear" w:color="auto" w:fill="F2F2F2" w:themeFill="background1" w:themeFillShade="F2"/>
          </w:tcPr>
          <w:p w14:paraId="5C77CD30" w14:textId="26BD045B"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 xml:space="preserve">Vai </w:t>
            </w:r>
            <w:r w:rsidR="00C0476E" w:rsidRPr="00831A91">
              <w:rPr>
                <w:rFonts w:ascii="Times New Roman" w:hAnsi="Times New Roman"/>
                <w:sz w:val="24"/>
                <w:szCs w:val="24"/>
                <w:lang w:val="lv-LV"/>
              </w:rPr>
              <w:t xml:space="preserve">visi </w:t>
            </w:r>
            <w:r w:rsidRPr="00831A91">
              <w:rPr>
                <w:rFonts w:ascii="Times New Roman" w:hAnsi="Times New Roman"/>
                <w:sz w:val="24"/>
                <w:szCs w:val="24"/>
                <w:lang w:val="lv-LV"/>
              </w:rPr>
              <w:t>kuģi ir reģistrēti?</w:t>
            </w:r>
          </w:p>
        </w:tc>
      </w:tr>
      <w:tr w:rsidR="00644D23" w:rsidRPr="00831A91" w14:paraId="5C415985" w14:textId="77777777" w:rsidTr="00F5543B">
        <w:tc>
          <w:tcPr>
            <w:tcW w:w="9493" w:type="dxa"/>
          </w:tcPr>
          <w:p w14:paraId="267FB39C"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056058301"/>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3D6163E0" w14:textId="0C1A340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87157935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40EFC727" w14:textId="77777777" w:rsidTr="00F5543B">
        <w:tc>
          <w:tcPr>
            <w:tcW w:w="9493" w:type="dxa"/>
            <w:shd w:val="clear" w:color="auto" w:fill="F2F2F2" w:themeFill="background1" w:themeFillShade="F2"/>
          </w:tcPr>
          <w:p w14:paraId="6CCE49BD" w14:textId="4991DCD5"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visas ēkas ir korekti apsaimniekotas, uzturētas, integrētas un kopumā atbilst tiesību aktiem?</w:t>
            </w:r>
          </w:p>
        </w:tc>
      </w:tr>
      <w:tr w:rsidR="00644D23" w:rsidRPr="00831A91" w14:paraId="632E3DB3" w14:textId="77777777" w:rsidTr="00F5543B">
        <w:tc>
          <w:tcPr>
            <w:tcW w:w="9493" w:type="dxa"/>
          </w:tcPr>
          <w:p w14:paraId="69D07235"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239932958"/>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340FF4C7" w14:textId="7CBA3B62"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733492632"/>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372315D8" w14:textId="77777777" w:rsidTr="00F5543B">
        <w:tc>
          <w:tcPr>
            <w:tcW w:w="9493" w:type="dxa"/>
            <w:shd w:val="clear" w:color="auto" w:fill="F2F2F2" w:themeFill="background1" w:themeFillShade="F2"/>
          </w:tcPr>
          <w:p w14:paraId="013DB3B0" w14:textId="64098672"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nākamās sezonas laikā ir plānoti kādi lieli teritorijas paplašināšanas darbi, pārbūve?</w:t>
            </w:r>
          </w:p>
        </w:tc>
      </w:tr>
      <w:tr w:rsidR="00644D23" w:rsidRPr="00831A91" w14:paraId="02A3F89A" w14:textId="77777777" w:rsidTr="00F5543B">
        <w:tc>
          <w:tcPr>
            <w:tcW w:w="9493" w:type="dxa"/>
          </w:tcPr>
          <w:p w14:paraId="01E59D7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014581528"/>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73FB16BB" w14:textId="60D5BC02"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84582008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35A77225" w14:textId="77777777" w:rsidTr="00F5543B">
        <w:tc>
          <w:tcPr>
            <w:tcW w:w="9493" w:type="dxa"/>
          </w:tcPr>
          <w:p w14:paraId="7E76FBD1" w14:textId="613BA27F"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Ja atbilde ir “JĀ”, lūdzu, aprakstiet plānoto</w:t>
            </w:r>
            <w:r w:rsidR="00C0476E" w:rsidRPr="00831A91">
              <w:rPr>
                <w:rFonts w:ascii="Times New Roman" w:hAnsi="Times New Roman"/>
                <w:sz w:val="24"/>
                <w:szCs w:val="24"/>
                <w:lang w:val="lv-LV"/>
              </w:rPr>
              <w:t>s būvniecības darbus</w:t>
            </w:r>
            <w:r w:rsidRPr="00831A91">
              <w:rPr>
                <w:rFonts w:ascii="Times New Roman" w:hAnsi="Times New Roman"/>
                <w:sz w:val="24"/>
                <w:szCs w:val="24"/>
                <w:lang w:val="lv-LV"/>
              </w:rPr>
              <w:t>.</w:t>
            </w:r>
          </w:p>
        </w:tc>
      </w:tr>
      <w:tr w:rsidR="00644D23" w:rsidRPr="00831A91" w14:paraId="5059200A" w14:textId="77777777" w:rsidTr="00F5543B">
        <w:tc>
          <w:tcPr>
            <w:tcW w:w="9493" w:type="dxa"/>
          </w:tcPr>
          <w:p w14:paraId="10A2CB2C" w14:textId="275748F5" w:rsidR="00827060" w:rsidRPr="00831A91" w:rsidRDefault="00827060" w:rsidP="00F5543B">
            <w:pPr>
              <w:ind w:left="142"/>
              <w:rPr>
                <w:rFonts w:ascii="Times New Roman" w:hAnsi="Times New Roman"/>
                <w:sz w:val="24"/>
                <w:szCs w:val="24"/>
                <w:lang w:val="lv-LV"/>
              </w:rPr>
            </w:pPr>
          </w:p>
        </w:tc>
      </w:tr>
    </w:tbl>
    <w:p w14:paraId="1D338114" w14:textId="4F93C76D" w:rsidR="00C0476E" w:rsidRPr="00831A91" w:rsidRDefault="00C0476E" w:rsidP="00831A91">
      <w:pPr>
        <w:pStyle w:val="NoSpacing"/>
        <w:ind w:left="142"/>
        <w:rPr>
          <w:rFonts w:ascii="Times New Roman" w:hAnsi="Times New Roman"/>
          <w:sz w:val="24"/>
          <w:szCs w:val="24"/>
          <w:lang w:val="lv-LV"/>
        </w:rPr>
      </w:pPr>
    </w:p>
    <w:p w14:paraId="73566EAC" w14:textId="77777777" w:rsidR="00C0476E" w:rsidRPr="00831A91" w:rsidRDefault="00C0476E" w:rsidP="00831A91">
      <w:pPr>
        <w:tabs>
          <w:tab w:val="clear" w:pos="851"/>
          <w:tab w:val="clear" w:pos="9072"/>
        </w:tabs>
        <w:spacing w:after="160"/>
        <w:ind w:left="142"/>
        <w:rPr>
          <w:rFonts w:ascii="Times New Roman" w:hAnsi="Times New Roman"/>
          <w:sz w:val="24"/>
          <w:szCs w:val="24"/>
          <w:lang w:val="lv-LV"/>
        </w:rPr>
      </w:pPr>
      <w:r w:rsidRPr="00831A91">
        <w:rPr>
          <w:rFonts w:ascii="Times New Roman" w:hAnsi="Times New Roman"/>
          <w:sz w:val="24"/>
          <w:szCs w:val="24"/>
          <w:lang w:val="lv-LV"/>
        </w:rPr>
        <w:br w:type="page"/>
      </w:r>
    </w:p>
    <w:p w14:paraId="1B34B1C0" w14:textId="77777777" w:rsidR="002213C7" w:rsidRPr="00831A91" w:rsidRDefault="002213C7" w:rsidP="00831A91">
      <w:pPr>
        <w:pStyle w:val="NoSpacing"/>
        <w:ind w:left="142"/>
        <w:rPr>
          <w:rFonts w:ascii="Times New Roman" w:hAnsi="Times New Roman"/>
          <w:sz w:val="24"/>
          <w:szCs w:val="24"/>
          <w:lang w:val="lv-LV"/>
        </w:rPr>
      </w:pPr>
    </w:p>
    <w:tbl>
      <w:tblPr>
        <w:tblW w:w="931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2"/>
      </w:tblGrid>
      <w:tr w:rsidR="00644D23" w:rsidRPr="00831A91" w14:paraId="507554F9" w14:textId="77777777" w:rsidTr="00F5543B">
        <w:tc>
          <w:tcPr>
            <w:tcW w:w="9312" w:type="dxa"/>
            <w:shd w:val="clear" w:color="auto" w:fill="E2EFD9" w:themeFill="accent6" w:themeFillTint="33"/>
          </w:tcPr>
          <w:p w14:paraId="0C73C5BB" w14:textId="61F67B8E" w:rsidR="000D2335" w:rsidRPr="00831A91" w:rsidRDefault="000D2335" w:rsidP="00F5543B">
            <w:pPr>
              <w:pStyle w:val="ListParagraph"/>
              <w:numPr>
                <w:ilvl w:val="0"/>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Bīstamo atkritumu apsaimniekošana tiek organizēta atbilstoši likumdošanā noteiktajām prasībām.</w:t>
            </w:r>
          </w:p>
        </w:tc>
      </w:tr>
      <w:tr w:rsidR="00644D23" w:rsidRPr="00831A91" w14:paraId="5FD17C12" w14:textId="77777777" w:rsidTr="00F5543B">
        <w:tc>
          <w:tcPr>
            <w:tcW w:w="9312" w:type="dxa"/>
            <w:shd w:val="clear" w:color="auto" w:fill="F2F2F2" w:themeFill="background1" w:themeFillShade="F2"/>
          </w:tcPr>
          <w:p w14:paraId="1F21694D" w14:textId="238CD7D2" w:rsidR="00657536" w:rsidRPr="00831A91" w:rsidRDefault="00657536" w:rsidP="00F5543B">
            <w:pPr>
              <w:pStyle w:val="ListParagraph"/>
              <w:numPr>
                <w:ilvl w:val="1"/>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Kād</w:t>
            </w:r>
            <w:r w:rsidR="00306586" w:rsidRPr="00831A91">
              <w:rPr>
                <w:rFonts w:ascii="Times New Roman" w:hAnsi="Times New Roman"/>
                <w:sz w:val="24"/>
                <w:szCs w:val="24"/>
                <w:lang w:val="lv-LV"/>
              </w:rPr>
              <w:t xml:space="preserve">i </w:t>
            </w:r>
            <w:r w:rsidRPr="00831A91">
              <w:rPr>
                <w:rFonts w:ascii="Times New Roman" w:hAnsi="Times New Roman"/>
                <w:sz w:val="24"/>
                <w:szCs w:val="24"/>
                <w:lang w:val="lv-LV"/>
              </w:rPr>
              <w:t>bīstam</w:t>
            </w:r>
            <w:r w:rsidR="00306586" w:rsidRPr="00831A91">
              <w:rPr>
                <w:rFonts w:ascii="Times New Roman" w:hAnsi="Times New Roman"/>
                <w:sz w:val="24"/>
                <w:szCs w:val="24"/>
                <w:lang w:val="lv-LV"/>
              </w:rPr>
              <w:t>ie</w:t>
            </w:r>
            <w:r w:rsidRPr="00831A91">
              <w:rPr>
                <w:rFonts w:ascii="Times New Roman" w:hAnsi="Times New Roman"/>
                <w:sz w:val="24"/>
                <w:szCs w:val="24"/>
                <w:lang w:val="lv-LV"/>
              </w:rPr>
              <w:t xml:space="preserve"> atkritum</w:t>
            </w:r>
            <w:r w:rsidR="00306586" w:rsidRPr="00831A91">
              <w:rPr>
                <w:rFonts w:ascii="Times New Roman" w:hAnsi="Times New Roman"/>
                <w:sz w:val="24"/>
                <w:szCs w:val="24"/>
                <w:lang w:val="lv-LV"/>
              </w:rPr>
              <w:t>i tiek savākti?</w:t>
            </w:r>
          </w:p>
        </w:tc>
      </w:tr>
      <w:tr w:rsidR="00644D23" w:rsidRPr="00831A91" w14:paraId="1BE21B5C" w14:textId="77777777" w:rsidTr="00F5543B">
        <w:tc>
          <w:tcPr>
            <w:tcW w:w="9312" w:type="dxa"/>
          </w:tcPr>
          <w:p w14:paraId="717FBD67" w14:textId="1B93EA49"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95865898"/>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Spuldzes</w:t>
            </w:r>
          </w:p>
          <w:p w14:paraId="5B1688D1"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725745835"/>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Krāsas</w:t>
            </w:r>
          </w:p>
          <w:p w14:paraId="2D9BAA51"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353851116"/>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Šķīdinātāji</w:t>
            </w:r>
          </w:p>
          <w:p w14:paraId="791A329D"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883083344"/>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Remonta sakasas</w:t>
            </w:r>
          </w:p>
          <w:p w14:paraId="6D7163EE" w14:textId="468ECBBE"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98027894"/>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Laivu tīrīšanas / apkopes  līdzekļi</w:t>
            </w:r>
          </w:p>
          <w:p w14:paraId="7FC9EF89" w14:textId="6A5B6AB2"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693803429"/>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Baterijas un akumulatori</w:t>
            </w:r>
          </w:p>
          <w:p w14:paraId="50191B16" w14:textId="7569B2E0"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597570447"/>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Izlietotie naftas produkti</w:t>
            </w:r>
          </w:p>
          <w:p w14:paraId="570625FC" w14:textId="77777777"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680581845"/>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Citi bīstamie atkritumi, lūdzu, norādiet:</w:t>
            </w:r>
          </w:p>
          <w:p w14:paraId="574C0ED6" w14:textId="7947EAC3" w:rsidR="002667F6" w:rsidRPr="00831A91" w:rsidRDefault="002667F6" w:rsidP="00F5543B">
            <w:pPr>
              <w:tabs>
                <w:tab w:val="clear" w:pos="9072"/>
                <w:tab w:val="left" w:pos="3402"/>
                <w:tab w:val="right" w:pos="7938"/>
              </w:tabs>
              <w:ind w:left="142" w:firstLine="78"/>
              <w:rPr>
                <w:rFonts w:ascii="Times New Roman" w:hAnsi="Times New Roman"/>
                <w:sz w:val="24"/>
                <w:szCs w:val="24"/>
                <w:lang w:val="lv-LV"/>
              </w:rPr>
            </w:pPr>
          </w:p>
        </w:tc>
      </w:tr>
      <w:tr w:rsidR="00644D23" w:rsidRPr="00831A91" w14:paraId="5346C59E" w14:textId="77777777" w:rsidTr="00F5543B">
        <w:tc>
          <w:tcPr>
            <w:tcW w:w="9312" w:type="dxa"/>
            <w:shd w:val="clear" w:color="auto" w:fill="F2F2F2" w:themeFill="background1" w:themeFillShade="F2"/>
          </w:tcPr>
          <w:p w14:paraId="7C408BF9" w14:textId="05DFEB30" w:rsidR="002667F6" w:rsidRPr="00831A91" w:rsidRDefault="00C0476E" w:rsidP="00F5543B">
            <w:pPr>
              <w:pStyle w:val="ListParagraph"/>
              <w:numPr>
                <w:ilvl w:val="1"/>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Apliecinājums, ka b</w:t>
            </w:r>
            <w:r w:rsidR="002667F6" w:rsidRPr="00831A91">
              <w:rPr>
                <w:rFonts w:ascii="Times New Roman" w:hAnsi="Times New Roman"/>
                <w:sz w:val="24"/>
                <w:szCs w:val="24"/>
                <w:lang w:val="lv-LV"/>
              </w:rPr>
              <w:t>īstamo atkritumu uzglabāšanas telpas:</w:t>
            </w:r>
          </w:p>
        </w:tc>
      </w:tr>
      <w:tr w:rsidR="00644D23" w:rsidRPr="00831A91" w14:paraId="45FB0970" w14:textId="77777777" w:rsidTr="00F5543B">
        <w:tc>
          <w:tcPr>
            <w:tcW w:w="9312" w:type="dxa"/>
          </w:tcPr>
          <w:p w14:paraId="0E5CB916" w14:textId="44864461" w:rsidR="002667F6" w:rsidRPr="00831A91" w:rsidRDefault="002667F6"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Tiek uzturētas tīras un droša</w:t>
            </w:r>
            <w:r w:rsidR="00C0476E" w:rsidRPr="00831A91">
              <w:rPr>
                <w:rFonts w:ascii="Times New Roman" w:hAnsi="Times New Roman"/>
                <w:sz w:val="24"/>
                <w:szCs w:val="24"/>
                <w:lang w:val="lv-LV"/>
              </w:rPr>
              <w:t xml:space="preserve">s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97175715"/>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66589395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07CDAC11" w14:textId="64EE34F2"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Ir p</w:t>
            </w:r>
            <w:r w:rsidR="002667F6" w:rsidRPr="00831A91">
              <w:rPr>
                <w:rFonts w:ascii="Times New Roman" w:hAnsi="Times New Roman"/>
                <w:sz w:val="24"/>
                <w:szCs w:val="24"/>
                <w:lang w:val="lv-LV"/>
              </w:rPr>
              <w:t>asargātas no applūšanas</w:t>
            </w:r>
            <w:r w:rsidRPr="00831A91">
              <w:rPr>
                <w:rFonts w:ascii="Times New Roman" w:hAnsi="Times New Roman"/>
                <w:sz w:val="24"/>
                <w:szCs w:val="24"/>
                <w:lang w:val="lv-LV"/>
              </w:rPr>
              <w:t xml:space="preserve">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13304521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8049097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78C3EEBB" w14:textId="07F12E20"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Nerada</w:t>
            </w:r>
            <w:r w:rsidR="002667F6" w:rsidRPr="00831A91">
              <w:rPr>
                <w:rFonts w:ascii="Times New Roman" w:hAnsi="Times New Roman"/>
                <w:sz w:val="24"/>
                <w:szCs w:val="24"/>
                <w:lang w:val="lv-LV"/>
              </w:rPr>
              <w:t xml:space="preserve"> potenciāl</w:t>
            </w:r>
            <w:r w:rsidRPr="00831A91">
              <w:rPr>
                <w:rFonts w:ascii="Times New Roman" w:hAnsi="Times New Roman"/>
                <w:sz w:val="24"/>
                <w:szCs w:val="24"/>
                <w:lang w:val="lv-LV"/>
              </w:rPr>
              <w:t xml:space="preserve">u apdraudējumu </w:t>
            </w:r>
            <w:r w:rsidR="002667F6" w:rsidRPr="00831A91">
              <w:rPr>
                <w:rFonts w:ascii="Times New Roman" w:hAnsi="Times New Roman"/>
                <w:sz w:val="24"/>
                <w:szCs w:val="24"/>
                <w:lang w:val="lv-LV"/>
              </w:rPr>
              <w:t>bērniem</w:t>
            </w:r>
            <w:r w:rsidRPr="00831A91">
              <w:rPr>
                <w:rFonts w:ascii="Times New Roman" w:hAnsi="Times New Roman"/>
                <w:sz w:val="24"/>
                <w:szCs w:val="24"/>
                <w:lang w:val="lv-LV"/>
              </w:rPr>
              <w:t xml:space="preserve">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35244101"/>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97168533"/>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50A5594A" w14:textId="7967388B"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Nerada</w:t>
            </w:r>
            <w:r w:rsidR="002667F6" w:rsidRPr="00831A91">
              <w:rPr>
                <w:rFonts w:ascii="Times New Roman" w:hAnsi="Times New Roman"/>
                <w:sz w:val="24"/>
                <w:szCs w:val="24"/>
                <w:lang w:val="lv-LV"/>
              </w:rPr>
              <w:t xml:space="preserve"> piesārņojuma risk</w:t>
            </w:r>
            <w:r w:rsidRPr="00831A91">
              <w:rPr>
                <w:rFonts w:ascii="Times New Roman" w:hAnsi="Times New Roman"/>
                <w:sz w:val="24"/>
                <w:szCs w:val="24"/>
                <w:lang w:val="lv-LV"/>
              </w:rPr>
              <w:t xml:space="preserve">u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96450393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38865545"/>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01105590" w14:textId="77777777" w:rsidR="00C0476E"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Ir p</w:t>
            </w:r>
            <w:r w:rsidR="002667F6" w:rsidRPr="00831A91">
              <w:rPr>
                <w:rFonts w:ascii="Times New Roman" w:hAnsi="Times New Roman"/>
                <w:sz w:val="24"/>
                <w:szCs w:val="24"/>
                <w:lang w:val="lv-LV"/>
              </w:rPr>
              <w:t xml:space="preserve">asargātas no potenciālām noplūdēm, </w:t>
            </w:r>
          </w:p>
          <w:p w14:paraId="0699666D" w14:textId="41393899" w:rsidR="002667F6" w:rsidRPr="00831A91" w:rsidRDefault="002667F6" w:rsidP="00F5543B">
            <w:pPr>
              <w:pStyle w:val="ListParagraph"/>
              <w:ind w:left="142" w:firstLine="78"/>
              <w:rPr>
                <w:rFonts w:ascii="Times New Roman" w:hAnsi="Times New Roman"/>
                <w:sz w:val="24"/>
                <w:szCs w:val="24"/>
                <w:lang w:val="lv-LV"/>
              </w:rPr>
            </w:pPr>
            <w:r w:rsidRPr="00831A91">
              <w:rPr>
                <w:rFonts w:ascii="Times New Roman" w:hAnsi="Times New Roman"/>
                <w:sz w:val="24"/>
                <w:szCs w:val="24"/>
                <w:lang w:val="lv-LV"/>
              </w:rPr>
              <w:t>aizdegšanās riska, sprādzieniem u.tml.</w:t>
            </w:r>
            <w:r w:rsidR="00C0476E" w:rsidRPr="00831A91">
              <w:rPr>
                <w:rFonts w:ascii="Times New Roman" w:hAnsi="Times New Roman"/>
                <w:sz w:val="24"/>
                <w:szCs w:val="24"/>
                <w:lang w:val="lv-LV"/>
              </w:rPr>
              <w:t xml:space="preserve">                               </w:t>
            </w:r>
            <w:r w:rsidR="00F5543B">
              <w:rPr>
                <w:rFonts w:ascii="Times New Roman" w:hAnsi="Times New Roman"/>
                <w:sz w:val="24"/>
                <w:szCs w:val="24"/>
                <w:lang w:val="lv-LV"/>
              </w:rPr>
              <w:t xml:space="preserve">          </w:t>
            </w:r>
            <w:r w:rsidR="00C0476E"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08926054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490937811"/>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644D23" w:rsidRPr="00831A91" w14:paraId="0C117B7A" w14:textId="77777777" w:rsidTr="00F5543B">
        <w:tc>
          <w:tcPr>
            <w:tcW w:w="9312" w:type="dxa"/>
            <w:shd w:val="clear" w:color="auto" w:fill="F2F2F2" w:themeFill="background1" w:themeFillShade="F2"/>
          </w:tcPr>
          <w:p w14:paraId="27D75CD7" w14:textId="64CEC86C" w:rsidR="002667F6" w:rsidRPr="00831A91" w:rsidRDefault="002667F6" w:rsidP="00F5543B">
            <w:pPr>
              <w:pStyle w:val="ListParagraph"/>
              <w:numPr>
                <w:ilvl w:val="1"/>
                <w:numId w:val="27"/>
              </w:numPr>
              <w:ind w:left="142" w:firstLine="78"/>
              <w:rPr>
                <w:rFonts w:ascii="Times New Roman" w:hAnsi="Times New Roman"/>
                <w:sz w:val="24"/>
                <w:szCs w:val="24"/>
                <w:lang w:val="lv-LV"/>
              </w:rPr>
            </w:pPr>
            <w:r w:rsidRPr="00831A91">
              <w:rPr>
                <w:rFonts w:ascii="Times New Roman" w:hAnsi="Times New Roman"/>
                <w:sz w:val="24"/>
                <w:szCs w:val="24"/>
                <w:lang w:val="lv-LV"/>
              </w:rPr>
              <w:t>Kā notiek bīstamo atkritumu savākšana un pārstrāde? Lūdzu, aprakstiet.</w:t>
            </w:r>
          </w:p>
        </w:tc>
      </w:tr>
      <w:tr w:rsidR="00644D23" w:rsidRPr="00831A91" w14:paraId="64759C04" w14:textId="77777777" w:rsidTr="00F5543B">
        <w:tc>
          <w:tcPr>
            <w:tcW w:w="9312" w:type="dxa"/>
          </w:tcPr>
          <w:p w14:paraId="750BE5A3" w14:textId="5A96A0B7" w:rsidR="002667F6" w:rsidRPr="00831A91" w:rsidRDefault="002667F6" w:rsidP="00F5543B">
            <w:pPr>
              <w:ind w:left="142" w:firstLine="78"/>
              <w:rPr>
                <w:rFonts w:ascii="Times New Roman" w:hAnsi="Times New Roman"/>
                <w:sz w:val="24"/>
                <w:szCs w:val="24"/>
                <w:lang w:val="lv-LV"/>
              </w:rPr>
            </w:pPr>
          </w:p>
        </w:tc>
      </w:tr>
    </w:tbl>
    <w:p w14:paraId="239B00A0" w14:textId="4B0ACFD3" w:rsidR="00C0476E" w:rsidRPr="00831A91" w:rsidRDefault="00C0476E" w:rsidP="00831A91">
      <w:pPr>
        <w:pStyle w:val="NoSpacing"/>
        <w:ind w:left="142"/>
        <w:rPr>
          <w:rFonts w:ascii="Times New Roman" w:hAnsi="Times New Roman"/>
          <w:sz w:val="24"/>
          <w:szCs w:val="24"/>
          <w:lang w:val="lv-LV"/>
        </w:rPr>
      </w:pPr>
    </w:p>
    <w:p w14:paraId="78D3A91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25806E0E" w14:textId="77777777" w:rsidR="000D2335" w:rsidRPr="00831A91" w:rsidRDefault="000D2335" w:rsidP="00831A91">
      <w:pPr>
        <w:pStyle w:val="NoSpacing"/>
        <w:ind w:left="142"/>
        <w:rPr>
          <w:rFonts w:ascii="Times New Roman" w:hAnsi="Times New Roman"/>
          <w:sz w:val="24"/>
          <w:szCs w:val="24"/>
          <w:lang w:val="lv-LV"/>
        </w:rPr>
      </w:pP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644D23" w:rsidRPr="00831A91" w14:paraId="42340907" w14:textId="77777777" w:rsidTr="00F5543B">
        <w:tc>
          <w:tcPr>
            <w:tcW w:w="9497" w:type="dxa"/>
            <w:shd w:val="clear" w:color="auto" w:fill="E2EFD9" w:themeFill="accent6" w:themeFillTint="33"/>
          </w:tcPr>
          <w:p w14:paraId="1E47C3EC" w14:textId="2300AFD9" w:rsidR="00EB4DA6" w:rsidRPr="00831A91" w:rsidRDefault="00EB4DA6" w:rsidP="00F5543B">
            <w:pPr>
              <w:pStyle w:val="ListParagraph"/>
              <w:numPr>
                <w:ilvl w:val="0"/>
                <w:numId w:val="27"/>
              </w:numPr>
              <w:tabs>
                <w:tab w:val="clear" w:pos="9072"/>
                <w:tab w:val="left" w:pos="3402"/>
                <w:tab w:val="right" w:pos="7938"/>
              </w:tabs>
              <w:ind w:left="142" w:right="187" w:firstLine="39"/>
              <w:rPr>
                <w:rFonts w:ascii="Times New Roman" w:hAnsi="Times New Roman"/>
                <w:sz w:val="24"/>
                <w:szCs w:val="24"/>
                <w:lang w:val="lv-LV"/>
              </w:rPr>
            </w:pPr>
            <w:r w:rsidRPr="00831A91">
              <w:rPr>
                <w:rFonts w:ascii="Times New Roman" w:hAnsi="Times New Roman"/>
                <w:sz w:val="24"/>
                <w:szCs w:val="24"/>
                <w:lang w:val="lv-LV"/>
              </w:rPr>
              <w:t>Uz kuģiem un visās ēkās jāizvieto atbilstoši atkritumu konteineri, un pēc atgriešanās ostā jānodrošina savākto atkritumu apsaimniekošana atbilstošas atļaujas saņēmušā uzņēmumā.</w:t>
            </w:r>
          </w:p>
        </w:tc>
      </w:tr>
      <w:tr w:rsidR="00644D23" w:rsidRPr="00831A91" w14:paraId="505489D5" w14:textId="77777777" w:rsidTr="00F5543B">
        <w:tc>
          <w:tcPr>
            <w:tcW w:w="9497" w:type="dxa"/>
            <w:shd w:val="clear" w:color="auto" w:fill="F2F2F2" w:themeFill="background1" w:themeFillShade="F2"/>
          </w:tcPr>
          <w:p w14:paraId="7AACC027" w14:textId="012BB892" w:rsidR="00EB4DA6" w:rsidRPr="00831A91" w:rsidRDefault="00EB4DA6"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uz kuģiem ir </w:t>
            </w:r>
            <w:r w:rsidR="00C0476E" w:rsidRPr="00831A91">
              <w:rPr>
                <w:rFonts w:ascii="Times New Roman" w:hAnsi="Times New Roman"/>
                <w:sz w:val="24"/>
                <w:szCs w:val="24"/>
                <w:lang w:val="lv-LV"/>
              </w:rPr>
              <w:t xml:space="preserve">izvietots </w:t>
            </w:r>
            <w:r w:rsidRPr="00831A91">
              <w:rPr>
                <w:rFonts w:ascii="Times New Roman" w:hAnsi="Times New Roman"/>
                <w:sz w:val="24"/>
                <w:szCs w:val="24"/>
                <w:lang w:val="lv-LV"/>
              </w:rPr>
              <w:t xml:space="preserve">pietiekams daudzums atkritumu savākšanas </w:t>
            </w:r>
            <w:r w:rsidR="00C0476E" w:rsidRPr="00831A91">
              <w:rPr>
                <w:rFonts w:ascii="Times New Roman" w:hAnsi="Times New Roman"/>
                <w:sz w:val="24"/>
                <w:szCs w:val="24"/>
                <w:lang w:val="lv-LV"/>
              </w:rPr>
              <w:t>infrastruktūras (konteineri, urnas)</w:t>
            </w:r>
            <w:r w:rsidRPr="00831A91">
              <w:rPr>
                <w:rFonts w:ascii="Times New Roman" w:hAnsi="Times New Roman"/>
                <w:sz w:val="24"/>
                <w:szCs w:val="24"/>
                <w:lang w:val="lv-LV"/>
              </w:rPr>
              <w:t>?</w:t>
            </w:r>
          </w:p>
        </w:tc>
      </w:tr>
      <w:tr w:rsidR="00644D23" w:rsidRPr="00831A91" w14:paraId="5DEB400A" w14:textId="77777777" w:rsidTr="00F5543B">
        <w:tc>
          <w:tcPr>
            <w:tcW w:w="9497" w:type="dxa"/>
          </w:tcPr>
          <w:p w14:paraId="02E29DF1"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258830806"/>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0F7D8886" w14:textId="4AD1DC59" w:rsidR="00EB4DA6"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19777165"/>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30112465" w14:textId="77777777" w:rsidTr="00F5543B">
        <w:tc>
          <w:tcPr>
            <w:tcW w:w="9497" w:type="dxa"/>
            <w:shd w:val="clear" w:color="auto" w:fill="F2F2F2" w:themeFill="background1" w:themeFillShade="F2"/>
          </w:tcPr>
          <w:p w14:paraId="2B4FD0FC" w14:textId="3BF50308"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publiski pieejamās </w:t>
            </w:r>
            <w:r w:rsidR="0073449D" w:rsidRPr="00831A91">
              <w:rPr>
                <w:rFonts w:ascii="Times New Roman" w:hAnsi="Times New Roman"/>
                <w:sz w:val="24"/>
                <w:szCs w:val="24"/>
                <w:lang w:val="lv-LV"/>
              </w:rPr>
              <w:t>teritorijās</w:t>
            </w:r>
            <w:r w:rsidRPr="00831A91">
              <w:rPr>
                <w:rFonts w:ascii="Times New Roman" w:hAnsi="Times New Roman"/>
                <w:sz w:val="24"/>
                <w:szCs w:val="24"/>
                <w:lang w:val="lv-LV"/>
              </w:rPr>
              <w:t xml:space="preserve"> un ēkās ir pietiekams daudzums atkritumu savākšanas </w:t>
            </w:r>
            <w:r w:rsidR="00C0476E" w:rsidRPr="00831A91">
              <w:rPr>
                <w:rFonts w:ascii="Times New Roman" w:hAnsi="Times New Roman"/>
                <w:sz w:val="24"/>
                <w:szCs w:val="24"/>
                <w:lang w:val="lv-LV"/>
              </w:rPr>
              <w:t>infrastruktūras (konteineri, urnas)</w:t>
            </w:r>
            <w:r w:rsidRPr="00831A91">
              <w:rPr>
                <w:rFonts w:ascii="Times New Roman" w:hAnsi="Times New Roman"/>
                <w:sz w:val="24"/>
                <w:szCs w:val="24"/>
                <w:lang w:val="lv-LV"/>
              </w:rPr>
              <w:t xml:space="preserve">? </w:t>
            </w:r>
          </w:p>
        </w:tc>
      </w:tr>
      <w:tr w:rsidR="00644D23" w:rsidRPr="00831A91" w14:paraId="05A6FC97" w14:textId="77777777" w:rsidTr="00F5543B">
        <w:trPr>
          <w:trHeight w:val="491"/>
        </w:trPr>
        <w:tc>
          <w:tcPr>
            <w:tcW w:w="9497" w:type="dxa"/>
          </w:tcPr>
          <w:p w14:paraId="4C1AEB3D"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48064702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3AC07DCD" w14:textId="3FBF6F6F"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53740907"/>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67E71E7B" w14:textId="77777777" w:rsidTr="00F5543B">
        <w:trPr>
          <w:trHeight w:val="491"/>
        </w:trPr>
        <w:tc>
          <w:tcPr>
            <w:tcW w:w="9497" w:type="dxa"/>
            <w:shd w:val="clear" w:color="auto" w:fill="F2F2F2" w:themeFill="background1" w:themeFillShade="F2"/>
          </w:tcPr>
          <w:p w14:paraId="056752FB" w14:textId="5BDB7CBB"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atkritumu savākšanas </w:t>
            </w:r>
            <w:r w:rsidR="00C0476E" w:rsidRPr="00831A91">
              <w:rPr>
                <w:rFonts w:ascii="Times New Roman" w:hAnsi="Times New Roman"/>
                <w:sz w:val="24"/>
                <w:szCs w:val="24"/>
                <w:lang w:val="lv-LV"/>
              </w:rPr>
              <w:t>konteineri un urnas</w:t>
            </w:r>
            <w:r w:rsidRPr="00831A91">
              <w:rPr>
                <w:rFonts w:ascii="Times New Roman" w:hAnsi="Times New Roman"/>
                <w:sz w:val="24"/>
                <w:szCs w:val="24"/>
                <w:lang w:val="lv-LV"/>
              </w:rPr>
              <w:t xml:space="preserve"> tiek regulāri uzkopt</w:t>
            </w:r>
            <w:r w:rsidR="00C0476E" w:rsidRPr="00831A91">
              <w:rPr>
                <w:rFonts w:ascii="Times New Roman" w:hAnsi="Times New Roman"/>
                <w:sz w:val="24"/>
                <w:szCs w:val="24"/>
                <w:lang w:val="lv-LV"/>
              </w:rPr>
              <w:t>as</w:t>
            </w:r>
            <w:r w:rsidRPr="00831A91">
              <w:rPr>
                <w:rFonts w:ascii="Times New Roman" w:hAnsi="Times New Roman"/>
                <w:sz w:val="24"/>
                <w:szCs w:val="24"/>
                <w:lang w:val="lv-LV"/>
              </w:rPr>
              <w:t xml:space="preserve"> un iztukšot</w:t>
            </w:r>
            <w:r w:rsidR="00C0476E" w:rsidRPr="00831A91">
              <w:rPr>
                <w:rFonts w:ascii="Times New Roman" w:hAnsi="Times New Roman"/>
                <w:sz w:val="24"/>
                <w:szCs w:val="24"/>
                <w:lang w:val="lv-LV"/>
              </w:rPr>
              <w:t>as</w:t>
            </w:r>
            <w:r w:rsidRPr="00831A91">
              <w:rPr>
                <w:rFonts w:ascii="Times New Roman" w:hAnsi="Times New Roman"/>
                <w:sz w:val="24"/>
                <w:szCs w:val="24"/>
                <w:lang w:val="lv-LV"/>
              </w:rPr>
              <w:t>?</w:t>
            </w:r>
          </w:p>
        </w:tc>
      </w:tr>
      <w:tr w:rsidR="00644D23" w:rsidRPr="00831A91" w14:paraId="23DE50B1" w14:textId="77777777" w:rsidTr="00F5543B">
        <w:trPr>
          <w:trHeight w:val="491"/>
        </w:trPr>
        <w:tc>
          <w:tcPr>
            <w:tcW w:w="9497" w:type="dxa"/>
          </w:tcPr>
          <w:p w14:paraId="7A8A2C6A"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826775181"/>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4A1BB43C" w14:textId="21D6DD10"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80388994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1B174A96" w14:textId="77777777" w:rsidTr="00F5543B">
        <w:trPr>
          <w:trHeight w:val="491"/>
        </w:trPr>
        <w:tc>
          <w:tcPr>
            <w:tcW w:w="9497" w:type="dxa"/>
            <w:shd w:val="clear" w:color="auto" w:fill="F2F2F2" w:themeFill="background1" w:themeFillShade="F2"/>
          </w:tcPr>
          <w:p w14:paraId="47B58E0C" w14:textId="6029B4BE"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turpmāko bīstamo atkritumu </w:t>
            </w:r>
            <w:r w:rsidR="0073449D" w:rsidRPr="00831A91">
              <w:rPr>
                <w:rFonts w:ascii="Times New Roman" w:hAnsi="Times New Roman"/>
                <w:sz w:val="24"/>
                <w:szCs w:val="24"/>
                <w:lang w:val="lv-LV"/>
              </w:rPr>
              <w:t>apsaimniekošanu</w:t>
            </w:r>
            <w:r w:rsidRPr="00831A91">
              <w:rPr>
                <w:rFonts w:ascii="Times New Roman" w:hAnsi="Times New Roman"/>
                <w:sz w:val="24"/>
                <w:szCs w:val="24"/>
                <w:lang w:val="lv-LV"/>
              </w:rPr>
              <w:t xml:space="preserve"> veic </w:t>
            </w:r>
            <w:r w:rsidR="00C0476E" w:rsidRPr="00831A91">
              <w:rPr>
                <w:rFonts w:ascii="Times New Roman" w:hAnsi="Times New Roman"/>
                <w:sz w:val="24"/>
                <w:szCs w:val="24"/>
                <w:lang w:val="lv-LV"/>
              </w:rPr>
              <w:t>atbilstošas darbības atļaujas saņēmis</w:t>
            </w:r>
            <w:r w:rsidRPr="00831A91">
              <w:rPr>
                <w:rFonts w:ascii="Times New Roman" w:hAnsi="Times New Roman"/>
                <w:sz w:val="24"/>
                <w:szCs w:val="24"/>
                <w:lang w:val="lv-LV"/>
              </w:rPr>
              <w:t xml:space="preserve"> atkritumu apsaimniekošanas uzņēmums?</w:t>
            </w:r>
          </w:p>
        </w:tc>
      </w:tr>
      <w:tr w:rsidR="00644D23" w:rsidRPr="00831A91" w14:paraId="237320F6" w14:textId="77777777" w:rsidTr="00F5543B">
        <w:trPr>
          <w:trHeight w:val="491"/>
        </w:trPr>
        <w:tc>
          <w:tcPr>
            <w:tcW w:w="9497" w:type="dxa"/>
          </w:tcPr>
          <w:p w14:paraId="49CA59F4"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11174787"/>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1D1E0359" w14:textId="72E9C120"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4483271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bl>
    <w:p w14:paraId="1B63DDBA" w14:textId="1166A499" w:rsidR="00C0476E" w:rsidRPr="00831A91" w:rsidRDefault="00C0476E" w:rsidP="00831A91">
      <w:pPr>
        <w:pStyle w:val="NoSpacing"/>
        <w:ind w:left="142"/>
        <w:rPr>
          <w:rFonts w:ascii="Times New Roman" w:hAnsi="Times New Roman"/>
          <w:i/>
          <w:iCs/>
          <w:sz w:val="24"/>
          <w:szCs w:val="24"/>
          <w:lang w:val="lv-LV"/>
        </w:rPr>
      </w:pPr>
    </w:p>
    <w:p w14:paraId="29C540F9" w14:textId="77777777" w:rsidR="00C0476E" w:rsidRPr="00831A91" w:rsidRDefault="00C0476E" w:rsidP="00831A91">
      <w:pPr>
        <w:tabs>
          <w:tab w:val="clear" w:pos="851"/>
          <w:tab w:val="clear" w:pos="9072"/>
        </w:tabs>
        <w:spacing w:after="160" w:line="259" w:lineRule="auto"/>
        <w:ind w:left="142"/>
        <w:rPr>
          <w:rFonts w:ascii="Times New Roman" w:hAnsi="Times New Roman"/>
          <w:i/>
          <w:iCs/>
          <w:sz w:val="24"/>
          <w:szCs w:val="24"/>
          <w:lang w:val="lv-LV"/>
        </w:rPr>
      </w:pPr>
      <w:r w:rsidRPr="00831A91">
        <w:rPr>
          <w:rFonts w:ascii="Times New Roman" w:hAnsi="Times New Roman"/>
          <w:i/>
          <w:iCs/>
          <w:sz w:val="24"/>
          <w:szCs w:val="24"/>
          <w:lang w:val="lv-LV"/>
        </w:rPr>
        <w:br w:type="page"/>
      </w:r>
    </w:p>
    <w:p w14:paraId="5E80E1E3" w14:textId="77777777" w:rsidR="007C2BE2" w:rsidRPr="00831A91" w:rsidRDefault="007C2BE2" w:rsidP="00831A91">
      <w:pPr>
        <w:pStyle w:val="NoSpacing"/>
        <w:ind w:left="142"/>
        <w:rPr>
          <w:rFonts w:ascii="Times New Roman" w:hAnsi="Times New Roman"/>
          <w:i/>
          <w:iCs/>
          <w:sz w:val="24"/>
          <w:szCs w:val="24"/>
          <w:lang w:val="lv-LV"/>
        </w:rPr>
      </w:pPr>
    </w:p>
    <w:tbl>
      <w:tblPr>
        <w:tblW w:w="952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7"/>
      </w:tblGrid>
      <w:tr w:rsidR="00644D23" w:rsidRPr="00831A91" w14:paraId="0BE25278" w14:textId="77777777" w:rsidTr="00F5543B">
        <w:tc>
          <w:tcPr>
            <w:tcW w:w="9527" w:type="dxa"/>
            <w:shd w:val="clear" w:color="auto" w:fill="E2EFD9" w:themeFill="accent6" w:themeFillTint="33"/>
          </w:tcPr>
          <w:p w14:paraId="1E7BBBDA" w14:textId="334FB66A" w:rsidR="0073449D" w:rsidRPr="00831A91" w:rsidRDefault="0073449D" w:rsidP="00F5543B">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lītās atkritumu vākšanas konteineri (piemēram, plastmasas, stikla, metāla, papīra, bioloģisko atkritumu) jāizvieto gan uz kuģa, gan uzņēmuma ēkās un teritorijā.</w:t>
            </w:r>
          </w:p>
        </w:tc>
      </w:tr>
      <w:tr w:rsidR="00644D23" w:rsidRPr="00831A91" w14:paraId="33104F67" w14:textId="77777777" w:rsidTr="00F5543B">
        <w:tc>
          <w:tcPr>
            <w:tcW w:w="9527" w:type="dxa"/>
            <w:shd w:val="clear" w:color="auto" w:fill="F2F2F2" w:themeFill="background1" w:themeFillShade="F2"/>
          </w:tcPr>
          <w:p w14:paraId="48EC79FA" w14:textId="1415D3C2" w:rsidR="0073449D" w:rsidRPr="00831A91" w:rsidRDefault="0073449D"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Kādus pārstrādājamus materiālus ir iespējams šķirot uzņēmuma teritorijā, ēkās un uz laivām?</w:t>
            </w:r>
          </w:p>
        </w:tc>
      </w:tr>
      <w:tr w:rsidR="00644D23" w:rsidRPr="00831A91" w14:paraId="0EF65A44" w14:textId="77777777" w:rsidTr="00F5543B">
        <w:tc>
          <w:tcPr>
            <w:tcW w:w="9527" w:type="dxa"/>
          </w:tcPr>
          <w:p w14:paraId="73E4D23E" w14:textId="1D0BD81C"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62167987"/>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udeles</w:t>
            </w:r>
          </w:p>
          <w:p w14:paraId="2C627DB9" w14:textId="6DE593CD"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133986553"/>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Metāla bundžas</w:t>
            </w:r>
          </w:p>
          <w:p w14:paraId="597DFCF2" w14:textId="3E53DBD1"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22188072"/>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apīru</w:t>
            </w:r>
          </w:p>
          <w:p w14:paraId="515DA87B" w14:textId="26B90921"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931170899"/>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lastmasu</w:t>
            </w:r>
          </w:p>
          <w:p w14:paraId="03EB3725" w14:textId="77777777"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3717453"/>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Organiskos atkritumus</w:t>
            </w:r>
          </w:p>
          <w:p w14:paraId="17093BE7" w14:textId="6AC9DF36"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804543660"/>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Cits, lūdzu, aprakstiet:</w:t>
            </w:r>
          </w:p>
          <w:p w14:paraId="36E1C95A" w14:textId="36555D5B" w:rsidR="0073449D" w:rsidRPr="00831A91" w:rsidRDefault="0073449D" w:rsidP="00F5543B">
            <w:pPr>
              <w:tabs>
                <w:tab w:val="clear" w:pos="9072"/>
                <w:tab w:val="left" w:pos="3402"/>
                <w:tab w:val="right" w:pos="7938"/>
              </w:tabs>
              <w:ind w:left="142" w:hanging="103"/>
              <w:rPr>
                <w:rFonts w:ascii="Times New Roman" w:hAnsi="Times New Roman"/>
                <w:sz w:val="24"/>
                <w:szCs w:val="24"/>
                <w:lang w:val="lv-LV"/>
              </w:rPr>
            </w:pPr>
          </w:p>
        </w:tc>
      </w:tr>
      <w:tr w:rsidR="00644D23" w:rsidRPr="00831A91" w14:paraId="3E59B9D4" w14:textId="77777777" w:rsidTr="00F5543B">
        <w:tc>
          <w:tcPr>
            <w:tcW w:w="9527" w:type="dxa"/>
          </w:tcPr>
          <w:p w14:paraId="1C60884D" w14:textId="24AC03DD" w:rsidR="0073449D" w:rsidRPr="00831A91" w:rsidRDefault="0073449D" w:rsidP="00F5543B">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Lūdzu, pielikumā pievienojiet šķirošanas punktu fotogrāfijas </w:t>
            </w:r>
            <w:r w:rsidRPr="00831A91">
              <w:rPr>
                <w:rFonts w:ascii="Times New Roman" w:hAnsi="Times New Roman"/>
                <w:b/>
                <w:bCs/>
                <w:i/>
                <w:iCs/>
                <w:sz w:val="24"/>
                <w:szCs w:val="24"/>
                <w:lang w:val="lv-LV"/>
              </w:rPr>
              <w:t>(Pielikums Q, R)</w:t>
            </w:r>
            <w:r w:rsidRPr="00831A91">
              <w:rPr>
                <w:rFonts w:ascii="Times New Roman" w:hAnsi="Times New Roman"/>
                <w:sz w:val="24"/>
                <w:szCs w:val="24"/>
                <w:lang w:val="lv-LV"/>
              </w:rPr>
              <w:t>.</w:t>
            </w:r>
          </w:p>
        </w:tc>
      </w:tr>
      <w:tr w:rsidR="00644D23" w:rsidRPr="00831A91" w14:paraId="6852B6F4" w14:textId="77777777" w:rsidTr="00F5543B">
        <w:tc>
          <w:tcPr>
            <w:tcW w:w="9527" w:type="dxa"/>
            <w:shd w:val="clear" w:color="auto" w:fill="F2F2F2" w:themeFill="background1" w:themeFillShade="F2"/>
          </w:tcPr>
          <w:p w14:paraId="50C673BB" w14:textId="590BC349" w:rsidR="0073449D" w:rsidRPr="00831A91" w:rsidRDefault="0073449D"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Vai turpmāko atkritumu apsaimniekošanu veic </w:t>
            </w:r>
            <w:r w:rsidR="00C0476E" w:rsidRPr="00831A91">
              <w:rPr>
                <w:rFonts w:ascii="Times New Roman" w:hAnsi="Times New Roman"/>
                <w:sz w:val="24"/>
                <w:szCs w:val="24"/>
                <w:lang w:val="lv-LV"/>
              </w:rPr>
              <w:t>atbilstošas darbības atļaujas saņēmis</w:t>
            </w:r>
            <w:r w:rsidRPr="00831A91">
              <w:rPr>
                <w:rFonts w:ascii="Times New Roman" w:hAnsi="Times New Roman"/>
                <w:sz w:val="24"/>
                <w:szCs w:val="24"/>
                <w:lang w:val="lv-LV"/>
              </w:rPr>
              <w:t xml:space="preserve"> atkritumu apsaimniekošanas uzņēmums?</w:t>
            </w:r>
          </w:p>
        </w:tc>
      </w:tr>
      <w:tr w:rsidR="00644D23" w:rsidRPr="00831A91" w14:paraId="4BCCF8C1" w14:textId="77777777" w:rsidTr="00F5543B">
        <w:tc>
          <w:tcPr>
            <w:tcW w:w="9527" w:type="dxa"/>
          </w:tcPr>
          <w:p w14:paraId="0FC551DA" w14:textId="77777777" w:rsidR="0073449D"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30714108"/>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Jā</w:t>
            </w:r>
          </w:p>
          <w:p w14:paraId="5C7D3E54" w14:textId="1FE1C634"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61960296"/>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Nē</w:t>
            </w:r>
          </w:p>
        </w:tc>
      </w:tr>
    </w:tbl>
    <w:p w14:paraId="3832F963" w14:textId="2A87F7EE" w:rsidR="00C0476E" w:rsidRPr="00831A91" w:rsidRDefault="00C0476E" w:rsidP="00831A91">
      <w:pPr>
        <w:pStyle w:val="NoSpacing"/>
        <w:ind w:left="142"/>
        <w:rPr>
          <w:rFonts w:ascii="Times New Roman" w:hAnsi="Times New Roman"/>
          <w:b/>
          <w:sz w:val="24"/>
          <w:szCs w:val="24"/>
          <w:lang w:val="lv-LV"/>
        </w:rPr>
      </w:pPr>
    </w:p>
    <w:p w14:paraId="7E2183E7" w14:textId="24696563"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328EC77E" w14:textId="77777777" w:rsidR="00134EAB" w:rsidRPr="00831A91" w:rsidRDefault="00134EAB"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CE331A7" w14:textId="77777777" w:rsidTr="00F5543B">
        <w:tc>
          <w:tcPr>
            <w:tcW w:w="9493" w:type="dxa"/>
            <w:shd w:val="clear" w:color="auto" w:fill="E2EFD9" w:themeFill="accent6" w:themeFillTint="33"/>
          </w:tcPr>
          <w:p w14:paraId="1894BB54" w14:textId="5DC718AB" w:rsidR="0073449D" w:rsidRPr="00831A91" w:rsidRDefault="00571842"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ienreiz lietojamo plastmasas materiālu un iepakojuma izmantošana, īpaši ēdienu un dzērienu, ir stingri jāierobežo. Ja tiek izmantoti vienreiz lietojamie produkti, jāpievērš uzmanība to pārstrādes iespējām vai izcelsmei (priekšroku dodot precēm un produktiem, kas ražoti no </w:t>
            </w:r>
            <w:proofErr w:type="spellStart"/>
            <w:r w:rsidRPr="00831A91">
              <w:rPr>
                <w:rFonts w:ascii="Times New Roman" w:hAnsi="Times New Roman"/>
                <w:sz w:val="24"/>
                <w:szCs w:val="24"/>
                <w:lang w:val="lv-LV"/>
              </w:rPr>
              <w:t>biodegradabliem</w:t>
            </w:r>
            <w:proofErr w:type="spellEnd"/>
            <w:r w:rsidRPr="00831A91">
              <w:rPr>
                <w:rFonts w:ascii="Times New Roman" w:hAnsi="Times New Roman"/>
                <w:sz w:val="24"/>
                <w:szCs w:val="24"/>
                <w:lang w:val="lv-LV"/>
              </w:rPr>
              <w:t xml:space="preserve"> materiāliem).</w:t>
            </w:r>
          </w:p>
        </w:tc>
      </w:tr>
      <w:tr w:rsidR="00644D23" w:rsidRPr="00831A91" w14:paraId="0FC8D3DB" w14:textId="77777777" w:rsidTr="00F5543B">
        <w:tc>
          <w:tcPr>
            <w:tcW w:w="9493" w:type="dxa"/>
            <w:shd w:val="clear" w:color="auto" w:fill="F2F2F2" w:themeFill="background1" w:themeFillShade="F2"/>
          </w:tcPr>
          <w:p w14:paraId="482A09DA" w14:textId="31C113BE" w:rsidR="0073449D" w:rsidRPr="00831A91" w:rsidRDefault="00571842"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a teritorijā, ēkās un uz laivām/kuģiem tiek izmantoti vienreizlietojamie</w:t>
            </w:r>
            <w:r w:rsidR="00C0476E" w:rsidRPr="00831A91">
              <w:rPr>
                <w:rFonts w:ascii="Times New Roman" w:hAnsi="Times New Roman"/>
                <w:sz w:val="24"/>
                <w:szCs w:val="24"/>
                <w:lang w:val="lv-LV"/>
              </w:rPr>
              <w:t xml:space="preserve"> plastmasas materiāli un </w:t>
            </w:r>
            <w:r w:rsidRPr="00831A91">
              <w:rPr>
                <w:rFonts w:ascii="Times New Roman" w:hAnsi="Times New Roman"/>
                <w:sz w:val="24"/>
                <w:szCs w:val="24"/>
                <w:lang w:val="lv-LV"/>
              </w:rPr>
              <w:t xml:space="preserve">iepakojums (piemēram, krūzes, šķīvji)? </w:t>
            </w:r>
          </w:p>
        </w:tc>
      </w:tr>
      <w:tr w:rsidR="00644D23" w:rsidRPr="00831A91" w14:paraId="410659F8" w14:textId="77777777" w:rsidTr="00F5543B">
        <w:tc>
          <w:tcPr>
            <w:tcW w:w="9493" w:type="dxa"/>
          </w:tcPr>
          <w:p w14:paraId="4BED8C64"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3616067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06F6B18E" w14:textId="732FAAAC" w:rsidR="00571842"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83532843"/>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457FBD0D" w14:textId="77777777" w:rsidTr="00F5543B">
        <w:tc>
          <w:tcPr>
            <w:tcW w:w="9493" w:type="dxa"/>
          </w:tcPr>
          <w:p w14:paraId="00D6A4DF" w14:textId="0D6BE97B" w:rsidR="00571842" w:rsidRPr="00831A91" w:rsidRDefault="00571842"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miniet, kādi vienreizlietojamie materiāli  un iepakojums tiek izmantots?</w:t>
            </w:r>
          </w:p>
        </w:tc>
      </w:tr>
      <w:tr w:rsidR="00644D23" w:rsidRPr="00831A91" w14:paraId="5E1D5B25" w14:textId="77777777" w:rsidTr="00F5543B">
        <w:tc>
          <w:tcPr>
            <w:tcW w:w="9493" w:type="dxa"/>
          </w:tcPr>
          <w:p w14:paraId="1E55D6C7" w14:textId="34CDF953" w:rsidR="00571842" w:rsidRPr="00831A91" w:rsidRDefault="00571842" w:rsidP="00F5543B">
            <w:pPr>
              <w:ind w:left="142" w:firstLine="39"/>
              <w:rPr>
                <w:rFonts w:ascii="Times New Roman" w:hAnsi="Times New Roman"/>
                <w:sz w:val="24"/>
                <w:szCs w:val="24"/>
                <w:lang w:val="lv-LV"/>
              </w:rPr>
            </w:pPr>
          </w:p>
        </w:tc>
      </w:tr>
      <w:tr w:rsidR="00644D23" w:rsidRPr="00831A91" w14:paraId="6CF4B9E7" w14:textId="77777777" w:rsidTr="00F5543B">
        <w:tc>
          <w:tcPr>
            <w:tcW w:w="9493" w:type="dxa"/>
            <w:shd w:val="clear" w:color="auto" w:fill="F2F2F2" w:themeFill="background1" w:themeFillShade="F2"/>
          </w:tcPr>
          <w:p w14:paraId="2E64D2B8" w14:textId="2C2AE910"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šie materiāli un iepakojumi darbības valstī tiek pārstrādāti?</w:t>
            </w:r>
          </w:p>
        </w:tc>
      </w:tr>
      <w:tr w:rsidR="00644D23" w:rsidRPr="00831A91" w14:paraId="7D4A776A" w14:textId="77777777" w:rsidTr="00F5543B">
        <w:tc>
          <w:tcPr>
            <w:tcW w:w="9493" w:type="dxa"/>
          </w:tcPr>
          <w:p w14:paraId="2EB6408A"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55957832"/>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665245BE" w14:textId="20D6AB80"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8877055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261235B6" w14:textId="77777777" w:rsidTr="00F5543B">
        <w:tc>
          <w:tcPr>
            <w:tcW w:w="9493" w:type="dxa"/>
            <w:shd w:val="clear" w:color="auto" w:fill="F2F2F2" w:themeFill="background1" w:themeFillShade="F2"/>
          </w:tcPr>
          <w:p w14:paraId="24A34170" w14:textId="036C86F4"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pārtikas produktiem tiek izmantoti vienas porcijas iepakojumi (piemēram, piens, cukurs, mērces, garšvielas u.tml.)?</w:t>
            </w:r>
          </w:p>
        </w:tc>
      </w:tr>
      <w:tr w:rsidR="00644D23" w:rsidRPr="00831A91" w14:paraId="101545A3" w14:textId="77777777" w:rsidTr="00F5543B">
        <w:tc>
          <w:tcPr>
            <w:tcW w:w="9493" w:type="dxa"/>
          </w:tcPr>
          <w:p w14:paraId="38E50080"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42774546"/>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1371CEC0" w14:textId="44510232"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8930677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0C442938" w14:textId="77777777" w:rsidTr="00F5543B">
        <w:tc>
          <w:tcPr>
            <w:tcW w:w="9493" w:type="dxa"/>
          </w:tcPr>
          <w:p w14:paraId="6E5D4C47" w14:textId="71783C7F" w:rsidR="00571842" w:rsidRPr="00831A91" w:rsidRDefault="00571842"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paskaidrojiet.</w:t>
            </w:r>
          </w:p>
        </w:tc>
      </w:tr>
      <w:tr w:rsidR="00644D23" w:rsidRPr="00831A91" w14:paraId="22FB695E" w14:textId="77777777" w:rsidTr="00F5543B">
        <w:tc>
          <w:tcPr>
            <w:tcW w:w="9493" w:type="dxa"/>
          </w:tcPr>
          <w:p w14:paraId="567D60E7" w14:textId="506E5C0B" w:rsidR="00571842" w:rsidRPr="00831A91" w:rsidRDefault="00571842" w:rsidP="00F5543B">
            <w:pPr>
              <w:ind w:left="142" w:firstLine="39"/>
              <w:rPr>
                <w:rFonts w:ascii="Times New Roman" w:hAnsi="Times New Roman"/>
                <w:sz w:val="24"/>
                <w:szCs w:val="24"/>
                <w:lang w:val="lv-LV"/>
              </w:rPr>
            </w:pPr>
          </w:p>
        </w:tc>
      </w:tr>
      <w:tr w:rsidR="00644D23" w:rsidRPr="00831A91" w14:paraId="5599220A" w14:textId="77777777" w:rsidTr="00F5543B">
        <w:tc>
          <w:tcPr>
            <w:tcW w:w="9493" w:type="dxa"/>
            <w:shd w:val="clear" w:color="auto" w:fill="F2F2F2" w:themeFill="background1" w:themeFillShade="F2"/>
          </w:tcPr>
          <w:p w14:paraId="5B57E280" w14:textId="480CB4B3"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vienas po</w:t>
            </w:r>
            <w:r w:rsidR="00C0476E" w:rsidRPr="00831A91">
              <w:rPr>
                <w:rFonts w:ascii="Times New Roman" w:hAnsi="Times New Roman"/>
                <w:sz w:val="24"/>
                <w:szCs w:val="24"/>
                <w:lang w:val="lv-LV"/>
              </w:rPr>
              <w:t>r</w:t>
            </w:r>
            <w:r w:rsidRPr="00831A91">
              <w:rPr>
                <w:rFonts w:ascii="Times New Roman" w:hAnsi="Times New Roman"/>
                <w:sz w:val="24"/>
                <w:szCs w:val="24"/>
                <w:lang w:val="lv-LV"/>
              </w:rPr>
              <w:t xml:space="preserve">cijas iepakojums </w:t>
            </w:r>
            <w:r w:rsidR="00B138F4" w:rsidRPr="00831A91">
              <w:rPr>
                <w:rFonts w:ascii="Times New Roman" w:hAnsi="Times New Roman"/>
                <w:sz w:val="24"/>
                <w:szCs w:val="24"/>
                <w:lang w:val="lv-LV"/>
              </w:rPr>
              <w:t>darbības valstī tiek pārstrādāts?</w:t>
            </w:r>
          </w:p>
        </w:tc>
      </w:tr>
      <w:tr w:rsidR="00644D23" w:rsidRPr="00831A91" w14:paraId="5381C70A" w14:textId="77777777" w:rsidTr="00F5543B">
        <w:tc>
          <w:tcPr>
            <w:tcW w:w="9493" w:type="dxa"/>
          </w:tcPr>
          <w:p w14:paraId="5CD16F38" w14:textId="77777777" w:rsidR="00B138F4"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44684003"/>
                <w14:checkbox>
                  <w14:checked w14:val="0"/>
                  <w14:checkedState w14:val="2612" w14:font="MS Gothic"/>
                  <w14:uncheckedState w14:val="2610" w14:font="MS Gothic"/>
                </w14:checkbox>
              </w:sdtPr>
              <w:sdtContent>
                <w:r w:rsidR="00B138F4" w:rsidRPr="00831A91">
                  <w:rPr>
                    <w:rFonts w:ascii="Segoe UI Symbol" w:eastAsia="MS Gothic" w:hAnsi="Segoe UI Symbol" w:cs="Segoe UI Symbol"/>
                    <w:sz w:val="24"/>
                    <w:szCs w:val="24"/>
                    <w:lang w:val="lv-LV"/>
                  </w:rPr>
                  <w:t>☐</w:t>
                </w:r>
              </w:sdtContent>
            </w:sdt>
            <w:r w:rsidR="00B138F4" w:rsidRPr="00831A91">
              <w:rPr>
                <w:rFonts w:ascii="Times New Roman" w:hAnsi="Times New Roman"/>
                <w:sz w:val="24"/>
                <w:szCs w:val="24"/>
                <w:lang w:val="lv-LV"/>
              </w:rPr>
              <w:t>Jā</w:t>
            </w:r>
          </w:p>
          <w:p w14:paraId="70038E94" w14:textId="69A48E8F" w:rsidR="00B138F4"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2087445776"/>
                <w14:checkbox>
                  <w14:checked w14:val="0"/>
                  <w14:checkedState w14:val="2612" w14:font="MS Gothic"/>
                  <w14:uncheckedState w14:val="2610" w14:font="MS Gothic"/>
                </w14:checkbox>
              </w:sdtPr>
              <w:sdtContent>
                <w:r w:rsidR="00B138F4" w:rsidRPr="00831A91">
                  <w:rPr>
                    <w:rFonts w:ascii="Segoe UI Symbol" w:eastAsia="MS Gothic" w:hAnsi="Segoe UI Symbol" w:cs="Segoe UI Symbol"/>
                    <w:sz w:val="24"/>
                    <w:szCs w:val="24"/>
                    <w:lang w:val="lv-LV"/>
                  </w:rPr>
                  <w:t>☐</w:t>
                </w:r>
              </w:sdtContent>
            </w:sdt>
            <w:r w:rsidR="00B138F4" w:rsidRPr="00831A91">
              <w:rPr>
                <w:rFonts w:ascii="Times New Roman" w:hAnsi="Times New Roman"/>
                <w:sz w:val="24"/>
                <w:szCs w:val="24"/>
                <w:lang w:val="lv-LV"/>
              </w:rPr>
              <w:t>Nē</w:t>
            </w:r>
          </w:p>
        </w:tc>
      </w:tr>
    </w:tbl>
    <w:p w14:paraId="2E4419C9" w14:textId="595B57E3" w:rsidR="00C0476E" w:rsidRPr="00831A91" w:rsidRDefault="00C0476E" w:rsidP="00831A91">
      <w:pPr>
        <w:pStyle w:val="NoSpacing"/>
        <w:ind w:left="142"/>
        <w:rPr>
          <w:rFonts w:ascii="Times New Roman" w:hAnsi="Times New Roman"/>
          <w:b/>
          <w:sz w:val="24"/>
          <w:szCs w:val="24"/>
          <w:lang w:val="lv-LV"/>
        </w:rPr>
      </w:pPr>
    </w:p>
    <w:p w14:paraId="204775A2"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4E4F757F" w14:textId="77777777" w:rsidR="0073449D" w:rsidRPr="00831A91" w:rsidRDefault="0073449D" w:rsidP="00831A91">
      <w:pPr>
        <w:pStyle w:val="NoSpacing"/>
        <w:ind w:left="142"/>
        <w:rPr>
          <w:rFonts w:ascii="Times New Roman" w:hAnsi="Times New Roman"/>
          <w:b/>
          <w:sz w:val="24"/>
          <w:szCs w:val="24"/>
          <w:lang w:val="lv-LV"/>
        </w:rPr>
      </w:pPr>
    </w:p>
    <w:p w14:paraId="4AABF450" w14:textId="4218B57F" w:rsidR="0048738A" w:rsidRPr="00831A91" w:rsidRDefault="0048738A" w:rsidP="00831A91">
      <w:pPr>
        <w:pStyle w:val="NoSpacing"/>
        <w:ind w:left="142"/>
        <w:rPr>
          <w:rFonts w:ascii="Times New Roman" w:hAnsi="Times New Roman"/>
          <w:iCs/>
          <w:sz w:val="24"/>
          <w:szCs w:val="24"/>
          <w:lang w:val="lv-LV"/>
        </w:rPr>
      </w:pPr>
      <w:r w:rsidRPr="00831A91">
        <w:rPr>
          <w:rFonts w:ascii="Times New Roman" w:hAnsi="Times New Roman"/>
          <w:iCs/>
          <w:sz w:val="24"/>
          <w:szCs w:val="24"/>
          <w:lang w:val="lv-LV"/>
        </w:rPr>
        <w:tab/>
      </w:r>
      <w:r w:rsidRPr="00831A91">
        <w:rPr>
          <w:rFonts w:ascii="Times New Roman" w:hAnsi="Times New Roman"/>
          <w:iCs/>
          <w:sz w:val="24"/>
          <w:szCs w:val="24"/>
          <w:lang w:val="lv-LV"/>
        </w:rPr>
        <w:tab/>
      </w:r>
      <w:r w:rsidR="00C400F0" w:rsidRPr="00831A91">
        <w:rPr>
          <w:rFonts w:ascii="Times New Roman" w:hAnsi="Times New Roman"/>
          <w:iCs/>
          <w:sz w:val="24"/>
          <w:szCs w:val="24"/>
          <w:lang w:val="lv-LV"/>
        </w:rPr>
        <w:t xml:space="preserve">      </w:t>
      </w:r>
    </w:p>
    <w:p w14:paraId="6C741DCF" w14:textId="77777777" w:rsidR="001D0269" w:rsidRPr="00831A91" w:rsidRDefault="001D0269" w:rsidP="00831A91">
      <w:pPr>
        <w:ind w:left="142"/>
        <w:rPr>
          <w:rFonts w:ascii="Times New Roman" w:hAnsi="Times New Roman"/>
          <w:b/>
          <w:bCs/>
          <w:sz w:val="24"/>
          <w:szCs w:val="24"/>
          <w:lang w:val="lv-LV"/>
        </w:rPr>
      </w:pPr>
    </w:p>
    <w:p w14:paraId="278E4087" w14:textId="77777777" w:rsidR="004D724A" w:rsidRPr="00831A91" w:rsidRDefault="004D724A" w:rsidP="00831A91">
      <w:pPr>
        <w:ind w:left="142"/>
        <w:rPr>
          <w:rFonts w:ascii="Times New Roman" w:hAnsi="Times New Roman"/>
          <w:b/>
          <w:bCs/>
          <w:sz w:val="24"/>
          <w:szCs w:val="24"/>
          <w:lang w:val="lv-LV"/>
        </w:rPr>
      </w:pP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F5543B" w:rsidRPr="00831A91" w14:paraId="6663C9E0" w14:textId="77777777" w:rsidTr="00F5543B">
        <w:tc>
          <w:tcPr>
            <w:tcW w:w="9497" w:type="dxa"/>
            <w:shd w:val="clear" w:color="auto" w:fill="E2EFD9" w:themeFill="accent6" w:themeFillTint="33"/>
          </w:tcPr>
          <w:p w14:paraId="2BDD5DCA" w14:textId="55BB5BB5" w:rsidR="004D724A" w:rsidRPr="00831A91" w:rsidRDefault="00C0476E"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ismaz </w:t>
            </w:r>
            <w:r w:rsidR="004D724A" w:rsidRPr="00831A91">
              <w:rPr>
                <w:rFonts w:ascii="Times New Roman" w:hAnsi="Times New Roman"/>
                <w:sz w:val="24"/>
                <w:szCs w:val="24"/>
                <w:lang w:val="lv-LV"/>
              </w:rPr>
              <w:t>50% no klientiem piedāvātajiem pārtikas produktiem jābūt vietējās izcelsmes vai sertificētiem bioloģiskās lauksaimniecības un godīgās tirdzniecības sistēmās.</w:t>
            </w:r>
          </w:p>
        </w:tc>
      </w:tr>
      <w:tr w:rsidR="00F5543B" w:rsidRPr="00831A91" w14:paraId="36A95C27" w14:textId="77777777" w:rsidTr="00F5543B">
        <w:tc>
          <w:tcPr>
            <w:tcW w:w="9497" w:type="dxa"/>
            <w:shd w:val="clear" w:color="auto" w:fill="F2F2F2" w:themeFill="background1" w:themeFillShade="F2"/>
          </w:tcPr>
          <w:p w14:paraId="127F3F3A" w14:textId="73E985AA" w:rsidR="004D724A" w:rsidRPr="00831A91" w:rsidRDefault="00784075"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izbraucienos tiek piedāvāti ēdieni un/vai dzērieni?</w:t>
            </w:r>
          </w:p>
        </w:tc>
      </w:tr>
      <w:tr w:rsidR="00F5543B" w:rsidRPr="00831A91" w14:paraId="10D75A4C" w14:textId="77777777" w:rsidTr="00F5543B">
        <w:tc>
          <w:tcPr>
            <w:tcW w:w="9497" w:type="dxa"/>
          </w:tcPr>
          <w:p w14:paraId="253AAD33" w14:textId="77777777" w:rsidR="00784075"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916629844"/>
                <w14:checkbox>
                  <w14:checked w14:val="0"/>
                  <w14:checkedState w14:val="2612" w14:font="MS Gothic"/>
                  <w14:uncheckedState w14:val="2610" w14:font="MS Gothic"/>
                </w14:checkbox>
              </w:sdtPr>
              <w:sdtContent>
                <w:r w:rsidR="00784075" w:rsidRPr="00831A91">
                  <w:rPr>
                    <w:rFonts w:ascii="Segoe UI Symbol" w:eastAsia="MS Gothic" w:hAnsi="Segoe UI Symbol" w:cs="Segoe UI Symbol"/>
                    <w:sz w:val="24"/>
                    <w:szCs w:val="24"/>
                    <w:lang w:val="lv-LV"/>
                  </w:rPr>
                  <w:t>☐</w:t>
                </w:r>
              </w:sdtContent>
            </w:sdt>
            <w:r w:rsidR="00784075" w:rsidRPr="00831A91">
              <w:rPr>
                <w:rFonts w:ascii="Times New Roman" w:hAnsi="Times New Roman"/>
                <w:sz w:val="24"/>
                <w:szCs w:val="24"/>
                <w:lang w:val="lv-LV"/>
              </w:rPr>
              <w:t>Jā</w:t>
            </w:r>
          </w:p>
          <w:p w14:paraId="50FCE483" w14:textId="57133DBD" w:rsidR="00784075"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401866242"/>
                <w14:checkbox>
                  <w14:checked w14:val="0"/>
                  <w14:checkedState w14:val="2612" w14:font="MS Gothic"/>
                  <w14:uncheckedState w14:val="2610" w14:font="MS Gothic"/>
                </w14:checkbox>
              </w:sdtPr>
              <w:sdtContent>
                <w:r w:rsidR="00784075" w:rsidRPr="00831A91">
                  <w:rPr>
                    <w:rFonts w:ascii="Segoe UI Symbol" w:eastAsia="MS Gothic" w:hAnsi="Segoe UI Symbol" w:cs="Segoe UI Symbol"/>
                    <w:sz w:val="24"/>
                    <w:szCs w:val="24"/>
                    <w:lang w:val="lv-LV"/>
                  </w:rPr>
                  <w:t>☐</w:t>
                </w:r>
              </w:sdtContent>
            </w:sdt>
            <w:r w:rsidR="00784075" w:rsidRPr="00831A91">
              <w:rPr>
                <w:rFonts w:ascii="Times New Roman" w:hAnsi="Times New Roman"/>
                <w:sz w:val="24"/>
                <w:szCs w:val="24"/>
                <w:lang w:val="lv-LV"/>
              </w:rPr>
              <w:t>Nē</w:t>
            </w:r>
          </w:p>
        </w:tc>
      </w:tr>
      <w:tr w:rsidR="00F5543B" w:rsidRPr="00831A91" w14:paraId="28563B17" w14:textId="77777777" w:rsidTr="00F5543B">
        <w:tc>
          <w:tcPr>
            <w:tcW w:w="9497" w:type="dxa"/>
          </w:tcPr>
          <w:p w14:paraId="2E951513" w14:textId="7BC2606C" w:rsidR="00784075" w:rsidRPr="00831A91" w:rsidRDefault="00784075"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C0476E" w:rsidRPr="00831A91">
              <w:rPr>
                <w:rFonts w:ascii="Times New Roman" w:hAnsi="Times New Roman"/>
                <w:sz w:val="24"/>
                <w:szCs w:val="24"/>
                <w:lang w:val="lv-LV"/>
              </w:rPr>
              <w:t xml:space="preserve">aplieciniet, ka pielikumā ir </w:t>
            </w:r>
            <w:r w:rsidRPr="00831A91">
              <w:rPr>
                <w:rFonts w:ascii="Times New Roman" w:hAnsi="Times New Roman"/>
                <w:sz w:val="24"/>
                <w:szCs w:val="24"/>
                <w:lang w:val="lv-LV"/>
              </w:rPr>
              <w:t>pievien</w:t>
            </w:r>
            <w:r w:rsidR="00C0476E" w:rsidRPr="00831A91">
              <w:rPr>
                <w:rFonts w:ascii="Times New Roman" w:hAnsi="Times New Roman"/>
                <w:sz w:val="24"/>
                <w:szCs w:val="24"/>
                <w:lang w:val="lv-LV"/>
              </w:rPr>
              <w:t>o</w:t>
            </w:r>
            <w:r w:rsidRPr="00831A91">
              <w:rPr>
                <w:rFonts w:ascii="Times New Roman" w:hAnsi="Times New Roman"/>
                <w:sz w:val="24"/>
                <w:szCs w:val="24"/>
                <w:lang w:val="lv-LV"/>
              </w:rPr>
              <w:t>t</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pārtikas produktu un dzērienu sarakst</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norādot, vai tie ir vietēji ražoti, bioloģiski audzēti, ar ekomarķējumu vai godīgas tirdzniecības marķējumu. Ja maltītes gatavo pats operators, viena sastāvdaļa tiek uzskatīta par vienu produktu. </w:t>
            </w:r>
          </w:p>
        </w:tc>
      </w:tr>
    </w:tbl>
    <w:p w14:paraId="709E1763" w14:textId="0CEC5FD1" w:rsidR="00C0476E" w:rsidRPr="00831A91" w:rsidRDefault="00C0476E" w:rsidP="00831A91">
      <w:pPr>
        <w:ind w:left="142"/>
        <w:rPr>
          <w:rFonts w:ascii="Times New Roman" w:hAnsi="Times New Roman"/>
          <w:b/>
          <w:sz w:val="24"/>
          <w:szCs w:val="24"/>
          <w:lang w:val="lv-LV"/>
        </w:rPr>
      </w:pPr>
    </w:p>
    <w:p w14:paraId="63248F5E"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2B8448DF" w14:textId="77777777" w:rsidR="001D0269" w:rsidRPr="00831A91" w:rsidRDefault="001D0269" w:rsidP="00831A91">
      <w:pPr>
        <w:ind w:left="142"/>
        <w:rPr>
          <w:rFonts w:ascii="Times New Roman" w:hAnsi="Times New Roman"/>
          <w:b/>
          <w:sz w:val="24"/>
          <w:szCs w:val="24"/>
          <w:lang w:val="lv-LV"/>
        </w:rPr>
      </w:pPr>
    </w:p>
    <w:tbl>
      <w:tblPr>
        <w:tblW w:w="938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7"/>
      </w:tblGrid>
      <w:tr w:rsidR="00F5543B" w:rsidRPr="00831A91" w14:paraId="3AF55516" w14:textId="77777777" w:rsidTr="00F5543B">
        <w:tc>
          <w:tcPr>
            <w:tcW w:w="9387" w:type="dxa"/>
            <w:shd w:val="clear" w:color="auto" w:fill="E2EFD9" w:themeFill="accent6" w:themeFillTint="33"/>
          </w:tcPr>
          <w:p w14:paraId="6097CF37" w14:textId="539FCA48" w:rsidR="00FD6DB2" w:rsidRPr="00831A91" w:rsidRDefault="00FD6DB2"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Papīra izstrādājumi (papīra dvieļi, tualetes papīrs, salvetes) ir </w:t>
            </w:r>
            <w:proofErr w:type="spellStart"/>
            <w:r w:rsidRPr="00831A91">
              <w:rPr>
                <w:rFonts w:ascii="Times New Roman" w:hAnsi="Times New Roman"/>
                <w:sz w:val="24"/>
                <w:szCs w:val="24"/>
                <w:lang w:val="lv-LV"/>
              </w:rPr>
              <w:t>ekosertificēti</w:t>
            </w:r>
            <w:proofErr w:type="spellEnd"/>
            <w:r w:rsidRPr="00831A91">
              <w:rPr>
                <w:rFonts w:ascii="Times New Roman" w:hAnsi="Times New Roman"/>
                <w:sz w:val="24"/>
                <w:szCs w:val="24"/>
                <w:lang w:val="lv-LV"/>
              </w:rPr>
              <w:t xml:space="preserve"> vai izgatavoti no nebalināta papīra.</w:t>
            </w:r>
          </w:p>
        </w:tc>
      </w:tr>
      <w:tr w:rsidR="00F5543B" w:rsidRPr="00831A91" w14:paraId="09EE93C5" w14:textId="77777777" w:rsidTr="00F5543B">
        <w:tc>
          <w:tcPr>
            <w:tcW w:w="9387" w:type="dxa"/>
            <w:shd w:val="clear" w:color="auto" w:fill="F2F2F2" w:themeFill="background1" w:themeFillShade="F2"/>
          </w:tcPr>
          <w:p w14:paraId="1F7295EE" w14:textId="63D09798" w:rsidR="00FD6DB2" w:rsidRPr="00831A91" w:rsidRDefault="00FD6DB2"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s atrodas Eiropas Savienības valstī?</w:t>
            </w:r>
          </w:p>
        </w:tc>
      </w:tr>
      <w:tr w:rsidR="00F5543B" w:rsidRPr="00831A91" w14:paraId="3CEADEE6" w14:textId="77777777" w:rsidTr="00F5543B">
        <w:tc>
          <w:tcPr>
            <w:tcW w:w="9387" w:type="dxa"/>
          </w:tcPr>
          <w:p w14:paraId="620DD1CF" w14:textId="77777777"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734917833"/>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Jā</w:t>
            </w:r>
          </w:p>
          <w:p w14:paraId="782EF7F1" w14:textId="4736E331" w:rsidR="00FD6DB2"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47887843"/>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Nē</w:t>
            </w:r>
          </w:p>
        </w:tc>
      </w:tr>
      <w:tr w:rsidR="00F5543B" w:rsidRPr="00831A91" w14:paraId="2901D674" w14:textId="77777777" w:rsidTr="00F5543B">
        <w:tc>
          <w:tcPr>
            <w:tcW w:w="9387" w:type="dxa"/>
            <w:shd w:val="clear" w:color="auto" w:fill="F2F2F2" w:themeFill="background1" w:themeFillShade="F2"/>
          </w:tcPr>
          <w:p w14:paraId="3CF1F2F1" w14:textId="0317BA04" w:rsidR="00FD6DB2" w:rsidRPr="00831A91" w:rsidRDefault="00FD6DB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ņēmumā izmantotie papīra dvieļi, salvetes un tualetes papīrs atbilst šim kritērijam?</w:t>
            </w:r>
          </w:p>
        </w:tc>
      </w:tr>
      <w:tr w:rsidR="00F5543B" w:rsidRPr="00831A91" w14:paraId="30488B81" w14:textId="77777777" w:rsidTr="00F5543B">
        <w:tc>
          <w:tcPr>
            <w:tcW w:w="9387" w:type="dxa"/>
          </w:tcPr>
          <w:p w14:paraId="4352CC5A" w14:textId="77777777"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3441834"/>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Jā</w:t>
            </w:r>
          </w:p>
          <w:p w14:paraId="1EBC1399" w14:textId="5A76759B"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798575620"/>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Nē</w:t>
            </w:r>
          </w:p>
        </w:tc>
      </w:tr>
      <w:tr w:rsidR="00F5543B" w:rsidRPr="00831A91" w14:paraId="7E1C5896" w14:textId="77777777" w:rsidTr="00F5543B">
        <w:tc>
          <w:tcPr>
            <w:tcW w:w="9387" w:type="dxa"/>
          </w:tcPr>
          <w:p w14:paraId="19E194F6" w14:textId="7F4B2597" w:rsidR="00FD6DB2" w:rsidRPr="00831A91" w:rsidRDefault="00FD6DB2"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Lūdzu, pievienojiet katra izmantotā papīra produkta (tā etiķetes) attēlu vai pirkuma veidlapu, kas pierāda, ka izstrādājumi atbilst šim kritērijam (pielikums T). </w:t>
            </w:r>
          </w:p>
        </w:tc>
      </w:tr>
    </w:tbl>
    <w:p w14:paraId="5BAE73BC" w14:textId="44128078" w:rsidR="00C0476E" w:rsidRPr="00831A91" w:rsidRDefault="00C0476E" w:rsidP="00831A91">
      <w:pPr>
        <w:ind w:left="142"/>
        <w:rPr>
          <w:rFonts w:ascii="Times New Roman" w:hAnsi="Times New Roman"/>
          <w:b/>
          <w:bCs/>
          <w:sz w:val="24"/>
          <w:szCs w:val="24"/>
          <w:lang w:val="lv-LV"/>
        </w:rPr>
      </w:pPr>
    </w:p>
    <w:p w14:paraId="14D7592F" w14:textId="77777777" w:rsidR="00C0476E" w:rsidRPr="00831A91" w:rsidRDefault="00C0476E" w:rsidP="00831A91">
      <w:pPr>
        <w:tabs>
          <w:tab w:val="clear" w:pos="851"/>
          <w:tab w:val="clear" w:pos="9072"/>
        </w:tabs>
        <w:spacing w:after="160" w:line="259" w:lineRule="auto"/>
        <w:ind w:left="142"/>
        <w:rPr>
          <w:rFonts w:ascii="Times New Roman" w:hAnsi="Times New Roman"/>
          <w:b/>
          <w:bCs/>
          <w:sz w:val="24"/>
          <w:szCs w:val="24"/>
          <w:lang w:val="lv-LV"/>
        </w:rPr>
      </w:pPr>
      <w:r w:rsidRPr="00831A91">
        <w:rPr>
          <w:rFonts w:ascii="Times New Roman" w:hAnsi="Times New Roman"/>
          <w:b/>
          <w:bCs/>
          <w:sz w:val="24"/>
          <w:szCs w:val="24"/>
          <w:lang w:val="lv-LV"/>
        </w:rPr>
        <w:br w:type="page"/>
      </w:r>
    </w:p>
    <w:p w14:paraId="7DA52893" w14:textId="77777777" w:rsidR="00FD6DB2" w:rsidRPr="00831A91" w:rsidRDefault="00FD6DB2" w:rsidP="00831A91">
      <w:pPr>
        <w:ind w:left="142"/>
        <w:rPr>
          <w:rFonts w:ascii="Times New Roman" w:hAnsi="Times New Roman"/>
          <w:b/>
          <w:bCs/>
          <w:sz w:val="24"/>
          <w:szCs w:val="24"/>
          <w:lang w:val="lv-LV"/>
        </w:rPr>
      </w:pPr>
    </w:p>
    <w:tbl>
      <w:tblPr>
        <w:tblW w:w="963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44D23" w:rsidRPr="00831A91" w14:paraId="7E49E127" w14:textId="77777777" w:rsidTr="00F5543B">
        <w:tc>
          <w:tcPr>
            <w:tcW w:w="9634" w:type="dxa"/>
            <w:shd w:val="clear" w:color="auto" w:fill="E2EFD9" w:themeFill="accent6" w:themeFillTint="33"/>
          </w:tcPr>
          <w:p w14:paraId="19196524" w14:textId="3D64357F" w:rsidR="00B032F1" w:rsidRPr="00831A91" w:rsidRDefault="00B032F1" w:rsidP="00F5543B">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Smēķēšana uz klāja ir stingri ierobežota vai aizliegta pilnībā. Ja smēķēšana ir atļauta, smēķēšanas zonai jābūt nodalītai un aprīkotai ar </w:t>
            </w:r>
            <w:proofErr w:type="spellStart"/>
            <w:r w:rsidRPr="00831A91">
              <w:rPr>
                <w:rFonts w:ascii="Times New Roman" w:hAnsi="Times New Roman"/>
                <w:sz w:val="24"/>
                <w:szCs w:val="24"/>
                <w:lang w:val="lv-LV"/>
              </w:rPr>
              <w:t>pelnutraukiem</w:t>
            </w:r>
            <w:proofErr w:type="spellEnd"/>
            <w:r w:rsidRPr="00831A91">
              <w:rPr>
                <w:rFonts w:ascii="Times New Roman" w:hAnsi="Times New Roman"/>
                <w:sz w:val="24"/>
                <w:szCs w:val="24"/>
                <w:lang w:val="lv-LV"/>
              </w:rPr>
              <w:t xml:space="preserve">, nepieļaujot </w:t>
            </w:r>
            <w:proofErr w:type="spellStart"/>
            <w:r w:rsidRPr="00831A91">
              <w:rPr>
                <w:rFonts w:ascii="Times New Roman" w:hAnsi="Times New Roman"/>
                <w:sz w:val="24"/>
                <w:szCs w:val="24"/>
                <w:lang w:val="lv-LV"/>
              </w:rPr>
              <w:t>izsmēķu</w:t>
            </w:r>
            <w:proofErr w:type="spellEnd"/>
            <w:r w:rsidRPr="00831A91">
              <w:rPr>
                <w:rFonts w:ascii="Times New Roman" w:hAnsi="Times New Roman"/>
                <w:sz w:val="24"/>
                <w:szCs w:val="24"/>
                <w:lang w:val="lv-LV"/>
              </w:rPr>
              <w:t xml:space="preserve"> nonākšanu dabā.</w:t>
            </w:r>
          </w:p>
        </w:tc>
      </w:tr>
      <w:tr w:rsidR="00644D23" w:rsidRPr="00831A91" w14:paraId="6AE3B9A0" w14:textId="77777777" w:rsidTr="00F5543B">
        <w:tc>
          <w:tcPr>
            <w:tcW w:w="9634" w:type="dxa"/>
            <w:shd w:val="clear" w:color="auto" w:fill="F2F2F2" w:themeFill="background1" w:themeFillShade="F2"/>
          </w:tcPr>
          <w:p w14:paraId="17D1E8FC" w14:textId="314425A4" w:rsidR="00B032F1" w:rsidRPr="00831A91" w:rsidRDefault="00B032F1"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Vai smēķēšana uz klāja ir atļauta? </w:t>
            </w:r>
          </w:p>
        </w:tc>
      </w:tr>
      <w:tr w:rsidR="00644D23" w:rsidRPr="00831A91" w14:paraId="694ABCA2" w14:textId="77777777" w:rsidTr="00F5543B">
        <w:tc>
          <w:tcPr>
            <w:tcW w:w="9634" w:type="dxa"/>
          </w:tcPr>
          <w:p w14:paraId="3759257D" w14:textId="77777777" w:rsidR="00B032F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519355230"/>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Jā</w:t>
            </w:r>
          </w:p>
          <w:p w14:paraId="1936E062" w14:textId="71FFF96F" w:rsidR="00B032F1"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05773536"/>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Nē</w:t>
            </w:r>
          </w:p>
        </w:tc>
      </w:tr>
      <w:tr w:rsidR="00644D23" w:rsidRPr="00831A91" w14:paraId="07D8A80D" w14:textId="77777777" w:rsidTr="00F5543B">
        <w:tc>
          <w:tcPr>
            <w:tcW w:w="9634" w:type="dxa"/>
            <w:shd w:val="clear" w:color="auto" w:fill="F2F2F2" w:themeFill="background1" w:themeFillShade="F2"/>
          </w:tcPr>
          <w:p w14:paraId="1D2DF9E6" w14:textId="6D855419" w:rsidR="00B032F1" w:rsidRPr="00831A91" w:rsidRDefault="00B032F1" w:rsidP="00F5543B">
            <w:pPr>
              <w:ind w:left="142" w:hanging="103"/>
              <w:rPr>
                <w:rFonts w:ascii="Times New Roman" w:hAnsi="Times New Roman"/>
                <w:sz w:val="24"/>
                <w:szCs w:val="24"/>
                <w:lang w:val="lv-LV"/>
              </w:rPr>
            </w:pPr>
            <w:r w:rsidRPr="00831A91">
              <w:rPr>
                <w:rFonts w:ascii="Times New Roman" w:hAnsi="Times New Roman"/>
                <w:sz w:val="24"/>
                <w:szCs w:val="24"/>
                <w:lang w:val="lv-LV"/>
              </w:rPr>
              <w:t>Ja atbilde ir “jā”, vai uz klāja ir pieejami atbilstoši smēķēšanas atkritumu konteineri?</w:t>
            </w:r>
          </w:p>
        </w:tc>
      </w:tr>
      <w:tr w:rsidR="00644D23" w:rsidRPr="00831A91" w14:paraId="0E053A67" w14:textId="77777777" w:rsidTr="00F5543B">
        <w:tc>
          <w:tcPr>
            <w:tcW w:w="9634" w:type="dxa"/>
          </w:tcPr>
          <w:p w14:paraId="7D93A70A" w14:textId="77777777" w:rsidR="00B032F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394665421"/>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Jā</w:t>
            </w:r>
          </w:p>
          <w:p w14:paraId="0074704F" w14:textId="78594425" w:rsidR="00676FE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379678026"/>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Nē</w:t>
            </w:r>
          </w:p>
        </w:tc>
      </w:tr>
      <w:tr w:rsidR="00644D23" w:rsidRPr="00831A91" w14:paraId="4FF09617" w14:textId="77777777" w:rsidTr="00F5543B">
        <w:tc>
          <w:tcPr>
            <w:tcW w:w="9634" w:type="dxa"/>
            <w:shd w:val="clear" w:color="auto" w:fill="F2F2F2" w:themeFill="background1" w:themeFillShade="F2"/>
          </w:tcPr>
          <w:p w14:paraId="08E83973" w14:textId="4A4B0B45" w:rsidR="00C0476E" w:rsidRPr="00831A91" w:rsidRDefault="00C0476E" w:rsidP="00F5543B">
            <w:pPr>
              <w:ind w:left="142" w:hanging="103"/>
              <w:rPr>
                <w:rFonts w:ascii="Times New Roman" w:hAnsi="Times New Roman"/>
                <w:sz w:val="24"/>
                <w:szCs w:val="24"/>
                <w:lang w:val="lv-LV"/>
              </w:rPr>
            </w:pPr>
            <w:r w:rsidRPr="00831A91">
              <w:rPr>
                <w:rFonts w:ascii="Times New Roman" w:hAnsi="Times New Roman"/>
                <w:sz w:val="24"/>
                <w:szCs w:val="24"/>
                <w:lang w:val="lv-LV"/>
              </w:rPr>
              <w:t>Ja atbilde ir “jā”, vai tie ir pamanāmi atzīmēti?</w:t>
            </w:r>
          </w:p>
        </w:tc>
      </w:tr>
      <w:tr w:rsidR="00644D23" w:rsidRPr="00831A91" w14:paraId="646F028B" w14:textId="77777777" w:rsidTr="00F5543B">
        <w:tc>
          <w:tcPr>
            <w:tcW w:w="9634" w:type="dxa"/>
          </w:tcPr>
          <w:p w14:paraId="08362B71" w14:textId="77777777" w:rsidR="00C0476E"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438947670"/>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Jā</w:t>
            </w:r>
          </w:p>
          <w:p w14:paraId="2A8C5393" w14:textId="75511AB5" w:rsidR="00C0476E"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75060686"/>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Nē</w:t>
            </w:r>
          </w:p>
        </w:tc>
      </w:tr>
    </w:tbl>
    <w:p w14:paraId="02ABB99E" w14:textId="3C8548E8" w:rsidR="00C0476E" w:rsidRPr="00831A91" w:rsidRDefault="00C0476E" w:rsidP="00831A91">
      <w:pPr>
        <w:ind w:left="142"/>
        <w:rPr>
          <w:rFonts w:ascii="Times New Roman" w:hAnsi="Times New Roman"/>
          <w:i/>
          <w:sz w:val="24"/>
          <w:szCs w:val="24"/>
          <w:lang w:val="lv-LV"/>
        </w:rPr>
      </w:pPr>
    </w:p>
    <w:p w14:paraId="604AC7C4"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1F8B4290" w14:textId="77777777" w:rsidR="00CB0718" w:rsidRPr="00831A91" w:rsidRDefault="00CB0718" w:rsidP="00831A91">
      <w:pPr>
        <w:ind w:left="142"/>
        <w:rPr>
          <w:rFonts w:ascii="Times New Roman" w:hAnsi="Times New Roman"/>
          <w:i/>
          <w:sz w:val="24"/>
          <w:szCs w:val="24"/>
          <w:lang w:val="lv-LV"/>
        </w:rPr>
      </w:pPr>
    </w:p>
    <w:tbl>
      <w:tblPr>
        <w:tblW w:w="949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B5B30" w:rsidRPr="00831A91" w14:paraId="2B345352" w14:textId="77777777" w:rsidTr="00F5543B">
        <w:tc>
          <w:tcPr>
            <w:tcW w:w="9493" w:type="dxa"/>
            <w:shd w:val="clear" w:color="auto" w:fill="E2EFD9" w:themeFill="accent6" w:themeFillTint="33"/>
          </w:tcPr>
          <w:p w14:paraId="0E4FEC99" w14:textId="79AA987E" w:rsidR="002B5B30" w:rsidRPr="00831A91" w:rsidRDefault="002B5B30"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Ja ostā ir pieejamas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xml:space="preserve"> atsūknēšanas iekārtas, to izmantošana ir obligāta. Neattīrīti notekūdeņi nedrīkst tikt novadīti apkārtējā vidē.</w:t>
            </w:r>
          </w:p>
        </w:tc>
      </w:tr>
      <w:tr w:rsidR="002B5B30" w:rsidRPr="00831A91" w14:paraId="2C070CE7" w14:textId="77777777" w:rsidTr="00F5543B">
        <w:tc>
          <w:tcPr>
            <w:tcW w:w="9493" w:type="dxa"/>
            <w:shd w:val="clear" w:color="auto" w:fill="F2F2F2" w:themeFill="background1" w:themeFillShade="F2"/>
          </w:tcPr>
          <w:p w14:paraId="4390FB57" w14:textId="2720735B" w:rsidR="002B5B30" w:rsidRPr="00831A91" w:rsidRDefault="002B5B30"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ostā ir pieejamas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xml:space="preserve"> atsūknēšanas iekārtas?</w:t>
            </w:r>
          </w:p>
        </w:tc>
      </w:tr>
      <w:tr w:rsidR="002B5B30" w:rsidRPr="00831A91" w14:paraId="79236F20" w14:textId="77777777" w:rsidTr="00F5543B">
        <w:tc>
          <w:tcPr>
            <w:tcW w:w="9493" w:type="dxa"/>
          </w:tcPr>
          <w:p w14:paraId="5059C20C" w14:textId="77777777" w:rsidR="002B5B30"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00831056"/>
                <w14:checkbox>
                  <w14:checked w14:val="0"/>
                  <w14:checkedState w14:val="2612" w14:font="MS Gothic"/>
                  <w14:uncheckedState w14:val="2610" w14:font="MS Gothic"/>
                </w14:checkbox>
              </w:sdtPr>
              <w:sdtContent>
                <w:r w:rsidR="002B5B30" w:rsidRPr="00831A91">
                  <w:rPr>
                    <w:rFonts w:ascii="Segoe UI Symbol" w:eastAsia="MS Gothic" w:hAnsi="Segoe UI Symbol" w:cs="Segoe UI Symbol"/>
                    <w:sz w:val="24"/>
                    <w:szCs w:val="24"/>
                    <w:lang w:val="lv-LV"/>
                  </w:rPr>
                  <w:t>☐</w:t>
                </w:r>
              </w:sdtContent>
            </w:sdt>
            <w:r w:rsidR="002B5B30" w:rsidRPr="00831A91">
              <w:rPr>
                <w:rFonts w:ascii="Times New Roman" w:hAnsi="Times New Roman"/>
                <w:sz w:val="24"/>
                <w:szCs w:val="24"/>
                <w:lang w:val="lv-LV"/>
              </w:rPr>
              <w:t>Jā</w:t>
            </w:r>
          </w:p>
          <w:p w14:paraId="5BE8481D" w14:textId="40E6E3BB" w:rsidR="002B5B30"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140846052"/>
                <w14:checkbox>
                  <w14:checked w14:val="0"/>
                  <w14:checkedState w14:val="2612" w14:font="MS Gothic"/>
                  <w14:uncheckedState w14:val="2610" w14:font="MS Gothic"/>
                </w14:checkbox>
              </w:sdtPr>
              <w:sdtContent>
                <w:r w:rsidR="002B5B30" w:rsidRPr="00831A91">
                  <w:rPr>
                    <w:rFonts w:ascii="Segoe UI Symbol" w:eastAsia="MS Gothic" w:hAnsi="Segoe UI Symbol" w:cs="Segoe UI Symbol"/>
                    <w:sz w:val="24"/>
                    <w:szCs w:val="24"/>
                    <w:lang w:val="lv-LV"/>
                  </w:rPr>
                  <w:t>☐</w:t>
                </w:r>
              </w:sdtContent>
            </w:sdt>
            <w:r w:rsidR="002B5B30" w:rsidRPr="00831A91">
              <w:rPr>
                <w:rFonts w:ascii="Times New Roman" w:hAnsi="Times New Roman"/>
                <w:sz w:val="24"/>
                <w:szCs w:val="24"/>
                <w:lang w:val="lv-LV"/>
              </w:rPr>
              <w:t>Nē</w:t>
            </w:r>
          </w:p>
        </w:tc>
      </w:tr>
      <w:tr w:rsidR="002B5B30" w:rsidRPr="00831A91" w14:paraId="7D1A10A9" w14:textId="77777777" w:rsidTr="00F5543B">
        <w:tc>
          <w:tcPr>
            <w:tcW w:w="9493" w:type="dxa"/>
            <w:shd w:val="clear" w:color="auto" w:fill="F2F2F2" w:themeFill="background1" w:themeFillShade="F2"/>
          </w:tcPr>
          <w:p w14:paraId="7BC2D95F" w14:textId="09FE8DA8" w:rsidR="002B5B30" w:rsidRPr="00831A91" w:rsidRDefault="002B5B30"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w:t>
            </w:r>
            <w:r w:rsidR="002314CE" w:rsidRPr="00831A91">
              <w:rPr>
                <w:rFonts w:ascii="Times New Roman" w:hAnsi="Times New Roman"/>
                <w:sz w:val="24"/>
                <w:szCs w:val="24"/>
                <w:lang w:val="lv-LV"/>
              </w:rPr>
              <w:t xml:space="preserve"> 19.1.</w:t>
            </w:r>
            <w:r w:rsidRPr="00831A91">
              <w:rPr>
                <w:rFonts w:ascii="Times New Roman" w:hAnsi="Times New Roman"/>
                <w:sz w:val="24"/>
                <w:szCs w:val="24"/>
                <w:lang w:val="lv-LV"/>
              </w:rPr>
              <w:t xml:space="preserve"> ir “jā”, </w:t>
            </w:r>
            <w:r w:rsidR="002314CE" w:rsidRPr="00831A91">
              <w:rPr>
                <w:rFonts w:ascii="Times New Roman" w:hAnsi="Times New Roman"/>
                <w:sz w:val="24"/>
                <w:szCs w:val="24"/>
                <w:lang w:val="lv-LV"/>
              </w:rPr>
              <w:t>vai t</w:t>
            </w:r>
            <w:r w:rsidR="00C0476E" w:rsidRPr="00831A91">
              <w:rPr>
                <w:rFonts w:ascii="Times New Roman" w:hAnsi="Times New Roman"/>
                <w:sz w:val="24"/>
                <w:szCs w:val="24"/>
                <w:lang w:val="lv-LV"/>
              </w:rPr>
              <w:t>ās</w:t>
            </w:r>
            <w:r w:rsidR="002314CE" w:rsidRPr="00831A91">
              <w:rPr>
                <w:rFonts w:ascii="Times New Roman" w:hAnsi="Times New Roman"/>
                <w:sz w:val="24"/>
                <w:szCs w:val="24"/>
                <w:lang w:val="lv-LV"/>
              </w:rPr>
              <w:t xml:space="preserve"> tiek izmantot</w:t>
            </w:r>
            <w:r w:rsidR="00C0476E" w:rsidRPr="00831A91">
              <w:rPr>
                <w:rFonts w:ascii="Times New Roman" w:hAnsi="Times New Roman"/>
                <w:sz w:val="24"/>
                <w:szCs w:val="24"/>
                <w:lang w:val="lv-LV"/>
              </w:rPr>
              <w:t>as</w:t>
            </w:r>
            <w:r w:rsidR="002314CE" w:rsidRPr="00831A91">
              <w:rPr>
                <w:rFonts w:ascii="Times New Roman" w:hAnsi="Times New Roman"/>
                <w:sz w:val="24"/>
                <w:szCs w:val="24"/>
                <w:lang w:val="lv-LV"/>
              </w:rPr>
              <w:t>?</w:t>
            </w:r>
          </w:p>
        </w:tc>
      </w:tr>
      <w:tr w:rsidR="002314CE" w:rsidRPr="00831A91" w14:paraId="346A46CB" w14:textId="77777777" w:rsidTr="00F5543B">
        <w:tc>
          <w:tcPr>
            <w:tcW w:w="9493" w:type="dxa"/>
          </w:tcPr>
          <w:p w14:paraId="48A8B886" w14:textId="77777777"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09102467"/>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Jā</w:t>
            </w:r>
          </w:p>
          <w:p w14:paraId="44C77F45" w14:textId="0BBBC613"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312844335"/>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Nē</w:t>
            </w:r>
          </w:p>
        </w:tc>
      </w:tr>
      <w:tr w:rsidR="002314CE" w:rsidRPr="00831A91" w14:paraId="0BC522FC" w14:textId="77777777" w:rsidTr="00F5543B">
        <w:tc>
          <w:tcPr>
            <w:tcW w:w="9493" w:type="dxa"/>
            <w:shd w:val="clear" w:color="auto" w:fill="F2F2F2" w:themeFill="background1" w:themeFillShade="F2"/>
          </w:tcPr>
          <w:p w14:paraId="4E6820F4" w14:textId="507FD6CE"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19.1. ir “nē”, vai pastāv vienošanās ar citu ostu par tās iekārtu izmantošanu?</w:t>
            </w:r>
          </w:p>
        </w:tc>
      </w:tr>
      <w:tr w:rsidR="002314CE" w:rsidRPr="00831A91" w14:paraId="0770289D" w14:textId="77777777" w:rsidTr="00F5543B">
        <w:tc>
          <w:tcPr>
            <w:tcW w:w="9493" w:type="dxa"/>
          </w:tcPr>
          <w:p w14:paraId="1F6AD0C4" w14:textId="77777777"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916550240"/>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Jā</w:t>
            </w:r>
          </w:p>
          <w:p w14:paraId="00744463" w14:textId="5FD7B09D"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50538926"/>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Nē</w:t>
            </w:r>
          </w:p>
        </w:tc>
      </w:tr>
      <w:tr w:rsidR="002314CE" w:rsidRPr="00831A91" w14:paraId="4F579ECA" w14:textId="77777777" w:rsidTr="00F5543B">
        <w:tc>
          <w:tcPr>
            <w:tcW w:w="9493" w:type="dxa"/>
            <w:shd w:val="clear" w:color="auto" w:fill="F2F2F2" w:themeFill="background1" w:themeFillShade="F2"/>
          </w:tcPr>
          <w:p w14:paraId="2E38AD28" w14:textId="20DD8FEF"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atbilde iepriekšējā punktā ir “nē”, lūdzu, aprakstiet, kā notiek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kas radies no tūrisma laivām, apsaimniekošana?</w:t>
            </w:r>
          </w:p>
        </w:tc>
      </w:tr>
      <w:tr w:rsidR="002314CE" w:rsidRPr="00831A91" w14:paraId="13E9B0A0" w14:textId="77777777" w:rsidTr="00F5543B">
        <w:tc>
          <w:tcPr>
            <w:tcW w:w="9493" w:type="dxa"/>
          </w:tcPr>
          <w:p w14:paraId="76C58E1C" w14:textId="5CE2AB22" w:rsidR="002314CE" w:rsidRPr="00831A91" w:rsidRDefault="002314CE" w:rsidP="00F5543B">
            <w:pPr>
              <w:ind w:left="142" w:firstLine="39"/>
              <w:rPr>
                <w:rFonts w:ascii="Times New Roman" w:hAnsi="Times New Roman"/>
                <w:sz w:val="24"/>
                <w:szCs w:val="24"/>
                <w:lang w:val="lv-LV"/>
              </w:rPr>
            </w:pPr>
          </w:p>
        </w:tc>
      </w:tr>
      <w:tr w:rsidR="002314CE" w:rsidRPr="00831A91" w14:paraId="007E22C1" w14:textId="77777777" w:rsidTr="00F5543B">
        <w:trPr>
          <w:trHeight w:val="70"/>
        </w:trPr>
        <w:tc>
          <w:tcPr>
            <w:tcW w:w="9493" w:type="dxa"/>
            <w:shd w:val="clear" w:color="auto" w:fill="F2F2F2" w:themeFill="background1" w:themeFillShade="F2"/>
          </w:tcPr>
          <w:p w14:paraId="45D7BD18" w14:textId="261DD932"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w:t>
            </w:r>
            <w:proofErr w:type="spellStart"/>
            <w:r w:rsidRPr="00831A91">
              <w:rPr>
                <w:rFonts w:ascii="Times New Roman" w:hAnsi="Times New Roman"/>
                <w:sz w:val="24"/>
                <w:szCs w:val="24"/>
                <w:lang w:val="lv-LV"/>
              </w:rPr>
              <w:t>bilžūde</w:t>
            </w:r>
            <w:r w:rsidR="00C0476E" w:rsidRPr="00831A91">
              <w:rPr>
                <w:rFonts w:ascii="Times New Roman" w:hAnsi="Times New Roman"/>
                <w:sz w:val="24"/>
                <w:szCs w:val="24"/>
                <w:lang w:val="lv-LV"/>
              </w:rPr>
              <w:t>ņi</w:t>
            </w:r>
            <w:proofErr w:type="spellEnd"/>
            <w:r w:rsidRPr="00831A91">
              <w:rPr>
                <w:rFonts w:ascii="Times New Roman" w:hAnsi="Times New Roman"/>
                <w:sz w:val="24"/>
                <w:szCs w:val="24"/>
                <w:lang w:val="lv-LV"/>
              </w:rPr>
              <w:t xml:space="preserve"> tiek izvadīt</w:t>
            </w:r>
            <w:r w:rsidR="00C0476E" w:rsidRPr="00831A91">
              <w:rPr>
                <w:rFonts w:ascii="Times New Roman" w:hAnsi="Times New Roman"/>
                <w:sz w:val="24"/>
                <w:szCs w:val="24"/>
                <w:lang w:val="lv-LV"/>
              </w:rPr>
              <w:t>i</w:t>
            </w:r>
            <w:r w:rsidRPr="00831A91">
              <w:rPr>
                <w:rFonts w:ascii="Times New Roman" w:hAnsi="Times New Roman"/>
                <w:sz w:val="24"/>
                <w:szCs w:val="24"/>
                <w:lang w:val="lv-LV"/>
              </w:rPr>
              <w:t xml:space="preserve"> ūdenī, kāpēc tas netiek izvadīts uz sauszemes?</w:t>
            </w:r>
          </w:p>
        </w:tc>
      </w:tr>
      <w:tr w:rsidR="002314CE" w:rsidRPr="00831A91" w14:paraId="73D1CB46" w14:textId="77777777" w:rsidTr="00F5543B">
        <w:tc>
          <w:tcPr>
            <w:tcW w:w="9493" w:type="dxa"/>
          </w:tcPr>
          <w:p w14:paraId="7F3D7581" w14:textId="7ECC2A37" w:rsidR="002314CE" w:rsidRPr="00831A91" w:rsidRDefault="002314CE" w:rsidP="00F5543B">
            <w:pPr>
              <w:ind w:left="142" w:firstLine="39"/>
              <w:rPr>
                <w:rFonts w:ascii="Times New Roman" w:hAnsi="Times New Roman"/>
                <w:sz w:val="24"/>
                <w:szCs w:val="24"/>
                <w:lang w:val="lv-LV"/>
              </w:rPr>
            </w:pPr>
          </w:p>
        </w:tc>
      </w:tr>
      <w:tr w:rsidR="002314CE" w:rsidRPr="00831A91" w14:paraId="57E2DE7E" w14:textId="77777777" w:rsidTr="00F5543B">
        <w:tc>
          <w:tcPr>
            <w:tcW w:w="9493" w:type="dxa"/>
            <w:shd w:val="clear" w:color="auto" w:fill="F2F2F2" w:themeFill="background1" w:themeFillShade="F2"/>
          </w:tcPr>
          <w:p w14:paraId="34B67CEA" w14:textId="33CC952B"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w:t>
            </w:r>
            <w:proofErr w:type="spellStart"/>
            <w:r w:rsidRPr="00831A91">
              <w:rPr>
                <w:rFonts w:ascii="Times New Roman" w:hAnsi="Times New Roman"/>
                <w:sz w:val="24"/>
                <w:szCs w:val="24"/>
                <w:lang w:val="lv-LV"/>
              </w:rPr>
              <w:t>bilžūde</w:t>
            </w:r>
            <w:r w:rsidR="00C0476E" w:rsidRPr="00831A91">
              <w:rPr>
                <w:rFonts w:ascii="Times New Roman" w:hAnsi="Times New Roman"/>
                <w:sz w:val="24"/>
                <w:szCs w:val="24"/>
                <w:lang w:val="lv-LV"/>
              </w:rPr>
              <w:t>ņi</w:t>
            </w:r>
            <w:proofErr w:type="spellEnd"/>
            <w:r w:rsidRPr="00831A91">
              <w:rPr>
                <w:rFonts w:ascii="Times New Roman" w:hAnsi="Times New Roman"/>
                <w:sz w:val="24"/>
                <w:szCs w:val="24"/>
                <w:lang w:val="lv-LV"/>
              </w:rPr>
              <w:t xml:space="preserve"> tiek izvadīts ūdenī, kā pirms tam notiek tā apsaimniekošana?</w:t>
            </w:r>
          </w:p>
        </w:tc>
      </w:tr>
      <w:tr w:rsidR="002314CE" w:rsidRPr="00831A91" w14:paraId="64E03E91" w14:textId="77777777" w:rsidTr="00F5543B">
        <w:tc>
          <w:tcPr>
            <w:tcW w:w="9493" w:type="dxa"/>
          </w:tcPr>
          <w:p w14:paraId="58919A7B" w14:textId="797C6B46" w:rsidR="002314CE" w:rsidRPr="00831A91" w:rsidRDefault="002314CE" w:rsidP="00F5543B">
            <w:pPr>
              <w:ind w:left="142" w:firstLine="39"/>
              <w:rPr>
                <w:rFonts w:ascii="Times New Roman" w:hAnsi="Times New Roman"/>
                <w:sz w:val="24"/>
                <w:szCs w:val="24"/>
                <w:lang w:val="lv-LV"/>
              </w:rPr>
            </w:pPr>
          </w:p>
        </w:tc>
      </w:tr>
    </w:tbl>
    <w:p w14:paraId="58BBBBD4" w14:textId="2A8736AB" w:rsidR="00C0476E" w:rsidRPr="00831A91" w:rsidRDefault="00C0476E" w:rsidP="00831A91">
      <w:pPr>
        <w:ind w:left="142"/>
        <w:rPr>
          <w:rFonts w:ascii="Times New Roman" w:hAnsi="Times New Roman"/>
          <w:i/>
          <w:sz w:val="24"/>
          <w:szCs w:val="24"/>
          <w:lang w:val="lv-LV"/>
        </w:rPr>
      </w:pPr>
    </w:p>
    <w:p w14:paraId="20490920"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0AFD17D0" w14:textId="77777777" w:rsidR="002B5B30" w:rsidRPr="00831A91" w:rsidRDefault="002B5B30" w:rsidP="00831A91">
      <w:pPr>
        <w:ind w:left="142"/>
        <w:rPr>
          <w:rFonts w:ascii="Times New Roman" w:hAnsi="Times New Roman"/>
          <w:i/>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465AFD" w:rsidRPr="00831A91" w14:paraId="0A9CCA97" w14:textId="77777777" w:rsidTr="00F5543B">
        <w:trPr>
          <w:trHeight w:val="312"/>
        </w:trPr>
        <w:tc>
          <w:tcPr>
            <w:tcW w:w="9493" w:type="dxa"/>
            <w:shd w:val="clear" w:color="auto" w:fill="E2EFD9" w:themeFill="accent6" w:themeFillTint="33"/>
          </w:tcPr>
          <w:p w14:paraId="33C7949B" w14:textId="6D682465" w:rsidR="00465AFD" w:rsidRPr="00831A91" w:rsidRDefault="00465AFD"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Notekūdeņu nodošana tiek veikta atbilstoši nacionālajai likumdošanai un regulējumam attiecīg</w:t>
            </w:r>
            <w:r w:rsidR="00C0476E" w:rsidRPr="00831A91">
              <w:rPr>
                <w:rFonts w:ascii="Times New Roman" w:hAnsi="Times New Roman"/>
                <w:sz w:val="24"/>
                <w:szCs w:val="24"/>
                <w:lang w:val="lv-LV"/>
              </w:rPr>
              <w:t xml:space="preserve">as darbības atļaujas saņēmušā </w:t>
            </w:r>
            <w:r w:rsidRPr="00831A91">
              <w:rPr>
                <w:rFonts w:ascii="Times New Roman" w:hAnsi="Times New Roman"/>
                <w:sz w:val="24"/>
                <w:szCs w:val="24"/>
                <w:lang w:val="lv-LV"/>
              </w:rPr>
              <w:t>uzņēmumā. Neattīrītu notekūdeņu novadīšana apkārtējā vidē nav pieļaujama.</w:t>
            </w:r>
          </w:p>
        </w:tc>
      </w:tr>
      <w:tr w:rsidR="00465AFD" w:rsidRPr="00831A91" w14:paraId="0B3BBC4A" w14:textId="77777777" w:rsidTr="00F5543B">
        <w:trPr>
          <w:trHeight w:val="312"/>
        </w:trPr>
        <w:tc>
          <w:tcPr>
            <w:tcW w:w="9493" w:type="dxa"/>
          </w:tcPr>
          <w:p w14:paraId="569E1FED" w14:textId="326C86D3" w:rsidR="00465AFD" w:rsidRPr="00831A91" w:rsidRDefault="00465AFD" w:rsidP="00F5543B">
            <w:pPr>
              <w:tabs>
                <w:tab w:val="clear" w:pos="9072"/>
                <w:tab w:val="left" w:pos="3402"/>
                <w:tab w:val="right" w:pos="7938"/>
              </w:tabs>
              <w:ind w:left="142" w:firstLine="39"/>
              <w:jc w:val="both"/>
              <w:rPr>
                <w:rFonts w:ascii="Times New Roman" w:hAnsi="Times New Roman"/>
                <w:b/>
                <w:bCs/>
                <w:sz w:val="24"/>
                <w:szCs w:val="24"/>
                <w:lang w:val="lv-LV"/>
              </w:rPr>
            </w:pPr>
            <w:r w:rsidRPr="00831A91">
              <w:rPr>
                <w:rFonts w:ascii="Times New Roman" w:hAnsi="Times New Roman"/>
                <w:b/>
                <w:bCs/>
                <w:sz w:val="24"/>
                <w:szCs w:val="24"/>
                <w:lang w:val="lv-LV"/>
              </w:rPr>
              <w:t>Ēkas</w:t>
            </w:r>
          </w:p>
        </w:tc>
      </w:tr>
      <w:tr w:rsidR="00465AFD" w:rsidRPr="00831A91" w14:paraId="1E617AE0" w14:textId="77777777" w:rsidTr="00F5543B">
        <w:trPr>
          <w:trHeight w:val="312"/>
        </w:trPr>
        <w:tc>
          <w:tcPr>
            <w:tcW w:w="9493" w:type="dxa"/>
            <w:shd w:val="clear" w:color="auto" w:fill="F2F2F2" w:themeFill="background1" w:themeFillShade="F2"/>
          </w:tcPr>
          <w:p w14:paraId="224A7B1B" w14:textId="4072AC64" w:rsidR="00465AFD" w:rsidRPr="00831A91" w:rsidRDefault="00465AFD"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sanitārās telpas uzņēmuma teritorijas ēkās ir </w:t>
            </w:r>
            <w:r w:rsidR="00C0476E" w:rsidRPr="00831A91">
              <w:rPr>
                <w:rFonts w:ascii="Times New Roman" w:hAnsi="Times New Roman"/>
                <w:sz w:val="24"/>
                <w:szCs w:val="24"/>
                <w:lang w:val="lv-LV"/>
              </w:rPr>
              <w:t>pievienotas</w:t>
            </w:r>
            <w:r w:rsidRPr="00831A91">
              <w:rPr>
                <w:rFonts w:ascii="Times New Roman" w:hAnsi="Times New Roman"/>
                <w:sz w:val="24"/>
                <w:szCs w:val="24"/>
                <w:lang w:val="lv-LV"/>
              </w:rPr>
              <w:t xml:space="preserve"> notekūdeņu attīrīšanas sistēm</w:t>
            </w:r>
            <w:r w:rsidR="00C0476E" w:rsidRPr="00831A91">
              <w:rPr>
                <w:rFonts w:ascii="Times New Roman" w:hAnsi="Times New Roman"/>
                <w:sz w:val="24"/>
                <w:szCs w:val="24"/>
                <w:lang w:val="lv-LV"/>
              </w:rPr>
              <w:t>ai</w:t>
            </w:r>
            <w:r w:rsidRPr="00831A91">
              <w:rPr>
                <w:rFonts w:ascii="Times New Roman" w:hAnsi="Times New Roman"/>
                <w:sz w:val="24"/>
                <w:szCs w:val="24"/>
                <w:lang w:val="lv-LV"/>
              </w:rPr>
              <w:t>?</w:t>
            </w:r>
          </w:p>
        </w:tc>
      </w:tr>
      <w:tr w:rsidR="00465AFD" w:rsidRPr="00831A91" w14:paraId="4801179F" w14:textId="77777777" w:rsidTr="00F5543B">
        <w:trPr>
          <w:trHeight w:val="312"/>
        </w:trPr>
        <w:tc>
          <w:tcPr>
            <w:tcW w:w="9493" w:type="dxa"/>
          </w:tcPr>
          <w:p w14:paraId="48AC2358" w14:textId="77777777" w:rsidR="00465AFD"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2042431699"/>
                <w14:checkbox>
                  <w14:checked w14:val="0"/>
                  <w14:checkedState w14:val="2612" w14:font="MS Gothic"/>
                  <w14:uncheckedState w14:val="2610" w14:font="MS Gothic"/>
                </w14:checkbox>
              </w:sdtPr>
              <w:sdtContent>
                <w:r w:rsidR="00465AFD" w:rsidRPr="00831A91">
                  <w:rPr>
                    <w:rFonts w:ascii="Segoe UI Symbol" w:eastAsia="MS Gothic" w:hAnsi="Segoe UI Symbol" w:cs="Segoe UI Symbol"/>
                    <w:sz w:val="24"/>
                    <w:szCs w:val="24"/>
                    <w:lang w:val="lv-LV"/>
                  </w:rPr>
                  <w:t>☐</w:t>
                </w:r>
              </w:sdtContent>
            </w:sdt>
            <w:r w:rsidR="00465AFD" w:rsidRPr="00831A91">
              <w:rPr>
                <w:rFonts w:ascii="Times New Roman" w:hAnsi="Times New Roman"/>
                <w:sz w:val="24"/>
                <w:szCs w:val="24"/>
                <w:lang w:val="lv-LV"/>
              </w:rPr>
              <w:t>Jā</w:t>
            </w:r>
          </w:p>
          <w:p w14:paraId="0281C8CD" w14:textId="0ED4C2FC" w:rsidR="00465AFD"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61539131"/>
                <w14:checkbox>
                  <w14:checked w14:val="0"/>
                  <w14:checkedState w14:val="2612" w14:font="MS Gothic"/>
                  <w14:uncheckedState w14:val="2610" w14:font="MS Gothic"/>
                </w14:checkbox>
              </w:sdtPr>
              <w:sdtContent>
                <w:r w:rsidR="00465AFD" w:rsidRPr="00831A91">
                  <w:rPr>
                    <w:rFonts w:ascii="Segoe UI Symbol" w:eastAsia="MS Gothic" w:hAnsi="Segoe UI Symbol" w:cs="Segoe UI Symbol"/>
                    <w:sz w:val="24"/>
                    <w:szCs w:val="24"/>
                    <w:lang w:val="lv-LV"/>
                  </w:rPr>
                  <w:t>☐</w:t>
                </w:r>
              </w:sdtContent>
            </w:sdt>
            <w:r w:rsidR="00465AFD" w:rsidRPr="00831A91">
              <w:rPr>
                <w:rFonts w:ascii="Times New Roman" w:hAnsi="Times New Roman"/>
                <w:sz w:val="24"/>
                <w:szCs w:val="24"/>
                <w:lang w:val="lv-LV"/>
              </w:rPr>
              <w:t>Nē</w:t>
            </w:r>
          </w:p>
        </w:tc>
      </w:tr>
      <w:tr w:rsidR="00465AFD" w:rsidRPr="00831A91" w14:paraId="5538CD86" w14:textId="77777777" w:rsidTr="00F5543B">
        <w:trPr>
          <w:trHeight w:val="312"/>
        </w:trPr>
        <w:tc>
          <w:tcPr>
            <w:tcW w:w="9493" w:type="dxa"/>
          </w:tcPr>
          <w:p w14:paraId="70A3C13A" w14:textId="6C66077B" w:rsidR="00465AFD" w:rsidRPr="00831A91" w:rsidRDefault="00465AFD"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nē”, lūdzu, paskaidrojiet, kā notiek droša radīto notekūdeņu </w:t>
            </w:r>
            <w:r w:rsidR="00664F36" w:rsidRPr="00831A91">
              <w:rPr>
                <w:rFonts w:ascii="Times New Roman" w:hAnsi="Times New Roman"/>
                <w:sz w:val="24"/>
                <w:szCs w:val="24"/>
                <w:lang w:val="lv-LV"/>
              </w:rPr>
              <w:t>novadīšana.</w:t>
            </w:r>
          </w:p>
        </w:tc>
      </w:tr>
      <w:tr w:rsidR="00C0476E" w:rsidRPr="00831A91" w14:paraId="47D46A60" w14:textId="77777777" w:rsidTr="00F5543B">
        <w:trPr>
          <w:trHeight w:val="312"/>
        </w:trPr>
        <w:tc>
          <w:tcPr>
            <w:tcW w:w="9493" w:type="dxa"/>
          </w:tcPr>
          <w:p w14:paraId="2E211FF9" w14:textId="352C60D4" w:rsidR="00C0476E" w:rsidRPr="00831A91" w:rsidRDefault="00C0476E" w:rsidP="00F5543B">
            <w:pPr>
              <w:ind w:left="142" w:firstLine="39"/>
              <w:jc w:val="both"/>
              <w:rPr>
                <w:rFonts w:ascii="Times New Roman" w:hAnsi="Times New Roman"/>
                <w:sz w:val="24"/>
                <w:szCs w:val="24"/>
                <w:lang w:val="lv-LV"/>
              </w:rPr>
            </w:pPr>
          </w:p>
        </w:tc>
      </w:tr>
      <w:tr w:rsidR="00664F36" w:rsidRPr="00831A91" w14:paraId="25CCD592" w14:textId="77777777" w:rsidTr="00F5543B">
        <w:trPr>
          <w:trHeight w:val="312"/>
        </w:trPr>
        <w:tc>
          <w:tcPr>
            <w:tcW w:w="9493" w:type="dxa"/>
          </w:tcPr>
          <w:p w14:paraId="5FA05AEB" w14:textId="369492B2" w:rsidR="00664F36" w:rsidRPr="00831A91" w:rsidRDefault="00664F36" w:rsidP="00F5543B">
            <w:pPr>
              <w:ind w:left="142" w:firstLine="39"/>
              <w:jc w:val="both"/>
              <w:rPr>
                <w:rFonts w:ascii="Times New Roman" w:hAnsi="Times New Roman"/>
                <w:b/>
                <w:bCs/>
                <w:sz w:val="24"/>
                <w:szCs w:val="24"/>
                <w:lang w:val="lv-LV"/>
              </w:rPr>
            </w:pPr>
            <w:r w:rsidRPr="00831A91">
              <w:rPr>
                <w:rFonts w:ascii="Times New Roman" w:hAnsi="Times New Roman"/>
                <w:b/>
                <w:bCs/>
                <w:sz w:val="24"/>
                <w:szCs w:val="24"/>
                <w:lang w:val="lv-LV"/>
              </w:rPr>
              <w:t>Tūrisma kuģi</w:t>
            </w:r>
          </w:p>
        </w:tc>
      </w:tr>
      <w:tr w:rsidR="00AE6E60" w:rsidRPr="00831A91" w14:paraId="7E0450A6" w14:textId="77777777" w:rsidTr="00F5543B">
        <w:trPr>
          <w:trHeight w:val="312"/>
        </w:trPr>
        <w:tc>
          <w:tcPr>
            <w:tcW w:w="9493" w:type="dxa"/>
            <w:shd w:val="clear" w:color="auto" w:fill="F2F2F2" w:themeFill="background1" w:themeFillShade="F2"/>
          </w:tcPr>
          <w:p w14:paraId="3A8AE873" w14:textId="77D3432E" w:rsidR="00AE6E60" w:rsidRPr="00831A91" w:rsidRDefault="00AE6E60"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Lūdzu, paskaidrojiet, kā notiek</w:t>
            </w:r>
            <w:r w:rsidR="00C0476E" w:rsidRPr="00831A91">
              <w:rPr>
                <w:rFonts w:ascii="Times New Roman" w:hAnsi="Times New Roman"/>
                <w:sz w:val="24"/>
                <w:szCs w:val="24"/>
                <w:lang w:val="lv-LV"/>
              </w:rPr>
              <w:t xml:space="preserve"> uz kuģiem radīto</w:t>
            </w:r>
            <w:r w:rsidRPr="00831A91">
              <w:rPr>
                <w:rFonts w:ascii="Times New Roman" w:hAnsi="Times New Roman"/>
                <w:sz w:val="24"/>
                <w:szCs w:val="24"/>
                <w:lang w:val="lv-LV"/>
              </w:rPr>
              <w:t xml:space="preserve"> melno un pelēko </w:t>
            </w:r>
            <w:r w:rsidR="00C0476E" w:rsidRPr="00831A91">
              <w:rPr>
                <w:rFonts w:ascii="Times New Roman" w:hAnsi="Times New Roman"/>
                <w:sz w:val="24"/>
                <w:szCs w:val="24"/>
                <w:lang w:val="lv-LV"/>
              </w:rPr>
              <w:t>notek</w:t>
            </w:r>
            <w:r w:rsidRPr="00831A91">
              <w:rPr>
                <w:rFonts w:ascii="Times New Roman" w:hAnsi="Times New Roman"/>
                <w:sz w:val="24"/>
                <w:szCs w:val="24"/>
                <w:lang w:val="lv-LV"/>
              </w:rPr>
              <w:t>ūdeņu</w:t>
            </w:r>
            <w:r w:rsidR="00C0476E" w:rsidRPr="00831A91">
              <w:rPr>
                <w:rFonts w:ascii="Times New Roman" w:hAnsi="Times New Roman"/>
                <w:sz w:val="24"/>
                <w:szCs w:val="24"/>
                <w:lang w:val="lv-LV"/>
              </w:rPr>
              <w:t xml:space="preserve"> ap</w:t>
            </w:r>
            <w:r w:rsidRPr="00831A91">
              <w:rPr>
                <w:rFonts w:ascii="Times New Roman" w:hAnsi="Times New Roman"/>
                <w:sz w:val="24"/>
                <w:szCs w:val="24"/>
                <w:lang w:val="lv-LV"/>
              </w:rPr>
              <w:t>saimniekošana.</w:t>
            </w:r>
          </w:p>
        </w:tc>
      </w:tr>
      <w:tr w:rsidR="00C0476E" w:rsidRPr="00831A91" w14:paraId="62F54476" w14:textId="77777777" w:rsidTr="00F5543B">
        <w:trPr>
          <w:trHeight w:val="312"/>
        </w:trPr>
        <w:tc>
          <w:tcPr>
            <w:tcW w:w="9493" w:type="dxa"/>
          </w:tcPr>
          <w:p w14:paraId="6FE5EE56" w14:textId="053086CC" w:rsidR="00644D23" w:rsidRPr="00831A91" w:rsidRDefault="00644D23" w:rsidP="00F5543B">
            <w:pPr>
              <w:ind w:left="142" w:firstLine="39"/>
              <w:jc w:val="both"/>
              <w:rPr>
                <w:rFonts w:ascii="Times New Roman" w:hAnsi="Times New Roman"/>
                <w:sz w:val="24"/>
                <w:szCs w:val="24"/>
                <w:lang w:val="lv-LV"/>
              </w:rPr>
            </w:pPr>
          </w:p>
        </w:tc>
      </w:tr>
      <w:tr w:rsidR="00AE6E60" w:rsidRPr="00831A91" w14:paraId="77F5EFF8" w14:textId="77777777" w:rsidTr="00F5543B">
        <w:trPr>
          <w:trHeight w:val="312"/>
        </w:trPr>
        <w:tc>
          <w:tcPr>
            <w:tcW w:w="9493" w:type="dxa"/>
            <w:shd w:val="clear" w:color="auto" w:fill="F2F2F2" w:themeFill="background1" w:themeFillShade="F2"/>
          </w:tcPr>
          <w:p w14:paraId="72C12D5B" w14:textId="4579074B" w:rsidR="00AE6E60" w:rsidRPr="00831A91" w:rsidRDefault="00AE6E60"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melnie un/vai pelēkie </w:t>
            </w:r>
            <w:r w:rsidR="00711EA2" w:rsidRPr="00831A91">
              <w:rPr>
                <w:rFonts w:ascii="Times New Roman" w:hAnsi="Times New Roman"/>
                <w:sz w:val="24"/>
                <w:szCs w:val="24"/>
                <w:lang w:val="lv-LV"/>
              </w:rPr>
              <w:t>notek</w:t>
            </w:r>
            <w:r w:rsidRPr="00831A91">
              <w:rPr>
                <w:rFonts w:ascii="Times New Roman" w:hAnsi="Times New Roman"/>
                <w:sz w:val="24"/>
                <w:szCs w:val="24"/>
                <w:lang w:val="lv-LV"/>
              </w:rPr>
              <w:t>ūdeņi tiek novadīti ūdenī, lūdzu, atbildiet uz sekojošiem jautājumiem:</w:t>
            </w:r>
          </w:p>
        </w:tc>
      </w:tr>
      <w:tr w:rsidR="00AE6E60" w:rsidRPr="00831A91" w14:paraId="304BCBF2" w14:textId="77777777" w:rsidTr="00F5543B">
        <w:trPr>
          <w:trHeight w:val="312"/>
        </w:trPr>
        <w:tc>
          <w:tcPr>
            <w:tcW w:w="9493" w:type="dxa"/>
          </w:tcPr>
          <w:p w14:paraId="476B454D" w14:textId="2115AB43" w:rsidR="00AE6E60" w:rsidRPr="00831A91" w:rsidRDefault="00AE6E60"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Šie </w:t>
            </w:r>
            <w:r w:rsidR="00711EA2" w:rsidRPr="00831A91">
              <w:rPr>
                <w:rFonts w:ascii="Times New Roman" w:hAnsi="Times New Roman"/>
                <w:sz w:val="24"/>
                <w:szCs w:val="24"/>
                <w:lang w:val="lv-LV"/>
              </w:rPr>
              <w:t>notek</w:t>
            </w:r>
            <w:r w:rsidRPr="00831A91">
              <w:rPr>
                <w:rFonts w:ascii="Times New Roman" w:hAnsi="Times New Roman"/>
                <w:sz w:val="24"/>
                <w:szCs w:val="24"/>
                <w:lang w:val="lv-LV"/>
              </w:rPr>
              <w:t xml:space="preserve">ūdeņi tiek novadīti ūdenī, jo: </w:t>
            </w:r>
          </w:p>
          <w:p w14:paraId="46A01EC9" w14:textId="77777777" w:rsidR="00AE6E60"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676805362"/>
                <w14:checkbox>
                  <w14:checked w14:val="0"/>
                  <w14:checkedState w14:val="2612" w14:font="MS Gothic"/>
                  <w14:uncheckedState w14:val="2610" w14:font="MS Gothic"/>
                </w14:checkbox>
              </w:sdtPr>
              <w:sdtContent>
                <w:r w:rsidR="00AE6E60" w:rsidRPr="00831A91">
                  <w:rPr>
                    <w:rFonts w:ascii="Segoe UI Symbol" w:hAnsi="Segoe UI Symbol" w:cs="Segoe UI Symbol"/>
                    <w:sz w:val="24"/>
                    <w:szCs w:val="24"/>
                    <w:lang w:val="lv-LV"/>
                  </w:rPr>
                  <w:t>☐</w:t>
                </w:r>
              </w:sdtContent>
            </w:sdt>
            <w:r w:rsidR="00AE6E60" w:rsidRPr="00831A91">
              <w:rPr>
                <w:rFonts w:ascii="Times New Roman" w:hAnsi="Times New Roman"/>
                <w:sz w:val="24"/>
                <w:szCs w:val="24"/>
                <w:lang w:val="lv-LV"/>
              </w:rPr>
              <w:t xml:space="preserve"> ostā nav citu iekārtu un iespēju to izdarīt</w:t>
            </w:r>
          </w:p>
          <w:p w14:paraId="2A152DC5" w14:textId="6A031B28" w:rsidR="00AE6E60" w:rsidRPr="00831A91" w:rsidRDefault="00000000" w:rsidP="00F5543B">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901670774"/>
                <w14:checkbox>
                  <w14:checked w14:val="0"/>
                  <w14:checkedState w14:val="2612" w14:font="MS Gothic"/>
                  <w14:uncheckedState w14:val="2610" w14:font="MS Gothic"/>
                </w14:checkbox>
              </w:sdtPr>
              <w:sdtContent>
                <w:r w:rsidR="0042748E" w:rsidRPr="00831A91">
                  <w:rPr>
                    <w:rFonts w:ascii="Segoe UI Symbol" w:eastAsia="MS Gothic" w:hAnsi="Segoe UI Symbol" w:cs="Segoe UI Symbol"/>
                    <w:sz w:val="24"/>
                    <w:szCs w:val="24"/>
                    <w:lang w:val="lv-LV"/>
                  </w:rPr>
                  <w:t>☐</w:t>
                </w:r>
              </w:sdtContent>
            </w:sdt>
            <w:r w:rsidR="00AE6E60" w:rsidRPr="00831A91">
              <w:rPr>
                <w:rFonts w:ascii="Times New Roman" w:hAnsi="Times New Roman"/>
                <w:sz w:val="24"/>
                <w:szCs w:val="24"/>
                <w:lang w:val="lv-LV"/>
              </w:rPr>
              <w:t xml:space="preserve"> </w:t>
            </w:r>
            <w:r w:rsidR="0042748E" w:rsidRPr="00831A91">
              <w:rPr>
                <w:rFonts w:ascii="Times New Roman" w:hAnsi="Times New Roman"/>
                <w:sz w:val="24"/>
                <w:szCs w:val="24"/>
                <w:lang w:val="lv-LV"/>
              </w:rPr>
              <w:t xml:space="preserve">uz kuģiem </w:t>
            </w:r>
            <w:r w:rsidR="00AE6E60" w:rsidRPr="00831A91">
              <w:rPr>
                <w:rFonts w:ascii="Times New Roman" w:hAnsi="Times New Roman"/>
                <w:sz w:val="24"/>
                <w:szCs w:val="24"/>
                <w:lang w:val="lv-LV"/>
              </w:rPr>
              <w:t>šiem ūdeņiem paredzēt</w:t>
            </w:r>
            <w:r w:rsidR="0042748E" w:rsidRPr="00831A91">
              <w:rPr>
                <w:rFonts w:ascii="Times New Roman" w:hAnsi="Times New Roman"/>
                <w:sz w:val="24"/>
                <w:szCs w:val="24"/>
                <w:lang w:val="lv-LV"/>
              </w:rPr>
              <w:t xml:space="preserve">o </w:t>
            </w:r>
            <w:r w:rsidR="00AE6E60" w:rsidRPr="00831A91">
              <w:rPr>
                <w:rFonts w:ascii="Times New Roman" w:hAnsi="Times New Roman"/>
                <w:sz w:val="24"/>
                <w:szCs w:val="24"/>
                <w:lang w:val="lv-LV"/>
              </w:rPr>
              <w:t>konteiner</w:t>
            </w:r>
            <w:r w:rsidR="0042748E" w:rsidRPr="00831A91">
              <w:rPr>
                <w:rFonts w:ascii="Times New Roman" w:hAnsi="Times New Roman"/>
                <w:sz w:val="24"/>
                <w:szCs w:val="24"/>
                <w:lang w:val="lv-LV"/>
              </w:rPr>
              <w:t>u</w:t>
            </w:r>
            <w:r w:rsidR="00AE6E60" w:rsidRPr="00831A91">
              <w:rPr>
                <w:rFonts w:ascii="Times New Roman" w:hAnsi="Times New Roman"/>
                <w:sz w:val="24"/>
                <w:szCs w:val="24"/>
                <w:lang w:val="lv-LV"/>
              </w:rPr>
              <w:t xml:space="preserve"> </w:t>
            </w:r>
            <w:r w:rsidR="0042748E" w:rsidRPr="00831A91">
              <w:rPr>
                <w:rFonts w:ascii="Times New Roman" w:hAnsi="Times New Roman"/>
                <w:sz w:val="24"/>
                <w:szCs w:val="24"/>
                <w:lang w:val="lv-LV"/>
              </w:rPr>
              <w:t>kapacitāte nav gana liela, lai tos uzkrātu visas tūres laikā</w:t>
            </w:r>
          </w:p>
          <w:p w14:paraId="58BFE39E" w14:textId="7E634F09" w:rsidR="0042748E"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86888793"/>
                <w14:checkbox>
                  <w14:checked w14:val="0"/>
                  <w14:checkedState w14:val="2612" w14:font="MS Gothic"/>
                  <w14:uncheckedState w14:val="2610" w14:font="MS Gothic"/>
                </w14:checkbox>
              </w:sdtPr>
              <w:sdtContent>
                <w:r w:rsidR="0042748E" w:rsidRPr="00831A91">
                  <w:rPr>
                    <w:rFonts w:ascii="Segoe UI Symbol" w:hAnsi="Segoe UI Symbol" w:cs="Segoe UI Symbol"/>
                    <w:sz w:val="24"/>
                    <w:szCs w:val="24"/>
                    <w:lang w:val="lv-LV"/>
                  </w:rPr>
                  <w:t>☐</w:t>
                </w:r>
              </w:sdtContent>
            </w:sdt>
            <w:r w:rsidR="0042748E" w:rsidRPr="00831A91">
              <w:rPr>
                <w:rFonts w:ascii="Times New Roman" w:hAnsi="Times New Roman"/>
                <w:sz w:val="24"/>
                <w:szCs w:val="24"/>
                <w:lang w:val="lv-LV"/>
              </w:rPr>
              <w:t xml:space="preserve">  kuģu kapacitāte nepieļauj šo ūdeņu uzkrāšanas tanku izvietošanu.</w:t>
            </w:r>
          </w:p>
          <w:p w14:paraId="6415B84A" w14:textId="47C7D8CE" w:rsidR="00AE6E60"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622184813"/>
                <w14:checkbox>
                  <w14:checked w14:val="0"/>
                  <w14:checkedState w14:val="2612" w14:font="MS Gothic"/>
                  <w14:uncheckedState w14:val="2610" w14:font="MS Gothic"/>
                </w14:checkbox>
              </w:sdtPr>
              <w:sdtContent>
                <w:r w:rsidR="0042748E" w:rsidRPr="00831A91">
                  <w:rPr>
                    <w:rFonts w:ascii="Segoe UI Symbol" w:hAnsi="Segoe UI Symbol" w:cs="Segoe UI Symbol"/>
                    <w:sz w:val="24"/>
                    <w:szCs w:val="24"/>
                    <w:lang w:val="lv-LV"/>
                  </w:rPr>
                  <w:t>☐</w:t>
                </w:r>
              </w:sdtContent>
            </w:sdt>
            <w:r w:rsidR="0042748E" w:rsidRPr="00831A91">
              <w:rPr>
                <w:rFonts w:ascii="Times New Roman" w:hAnsi="Times New Roman"/>
                <w:sz w:val="24"/>
                <w:szCs w:val="24"/>
                <w:lang w:val="lv-LV"/>
              </w:rPr>
              <w:t xml:space="preserve"> cits iemesls:</w:t>
            </w:r>
          </w:p>
        </w:tc>
      </w:tr>
    </w:tbl>
    <w:p w14:paraId="72F0BF2D" w14:textId="4D0EDB42" w:rsidR="00C0476E" w:rsidRPr="00831A91" w:rsidRDefault="00C0476E" w:rsidP="00831A91">
      <w:pPr>
        <w:ind w:left="142"/>
        <w:rPr>
          <w:rFonts w:ascii="Times New Roman" w:hAnsi="Times New Roman"/>
          <w:i/>
          <w:sz w:val="24"/>
          <w:szCs w:val="24"/>
          <w:lang w:val="lv-LV"/>
        </w:rPr>
      </w:pPr>
    </w:p>
    <w:p w14:paraId="4DFE4579" w14:textId="77777777" w:rsidR="00C0476E" w:rsidRPr="00831A91" w:rsidRDefault="00C0476E" w:rsidP="00831A91">
      <w:pPr>
        <w:tabs>
          <w:tab w:val="clear" w:pos="851"/>
          <w:tab w:val="clear" w:pos="9072"/>
        </w:tabs>
        <w:spacing w:after="160"/>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09FD14AD" w14:textId="77777777" w:rsidR="00465AFD" w:rsidRPr="00831A91" w:rsidRDefault="00465AFD" w:rsidP="00831A91">
      <w:pPr>
        <w:ind w:left="142"/>
        <w:rPr>
          <w:rFonts w:ascii="Times New Roman" w:hAnsi="Times New Roman"/>
          <w:i/>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8335A1D" w14:textId="77777777" w:rsidTr="00F5543B">
        <w:tc>
          <w:tcPr>
            <w:tcW w:w="9493" w:type="dxa"/>
            <w:shd w:val="clear" w:color="auto" w:fill="E2EFD9" w:themeFill="accent6" w:themeFillTint="33"/>
          </w:tcPr>
          <w:p w14:paraId="6E504351" w14:textId="0A2A7C5B" w:rsidR="00F2016B" w:rsidRPr="00831A91" w:rsidRDefault="00F2016B"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Izvēloties remonta un sadzīves ķīmijas līdzekļus (krāsas, krāsas noņēmēji, tīrīšanas un mazgāšanas līdzekļi u.c.), priekšroka tiek dota videi draudzīgiem un </w:t>
            </w:r>
            <w:proofErr w:type="spellStart"/>
            <w:r w:rsidRPr="00831A91">
              <w:rPr>
                <w:rFonts w:ascii="Times New Roman" w:hAnsi="Times New Roman"/>
                <w:sz w:val="24"/>
                <w:szCs w:val="24"/>
                <w:lang w:val="lv-LV"/>
              </w:rPr>
              <w:t>ekosertificētiem</w:t>
            </w:r>
            <w:proofErr w:type="spellEnd"/>
            <w:r w:rsidRPr="00831A91">
              <w:rPr>
                <w:rFonts w:ascii="Times New Roman" w:hAnsi="Times New Roman"/>
                <w:sz w:val="24"/>
                <w:szCs w:val="24"/>
                <w:lang w:val="lv-LV"/>
              </w:rPr>
              <w:t xml:space="preserve"> produktiem, ja to tehniskā specifikācija atbilst pielietojuma nolūkiem. Tīrīšanas līdzekļi, kas nonāk pelēkajos notekūdeņos,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w:t>
            </w:r>
          </w:p>
        </w:tc>
      </w:tr>
      <w:tr w:rsidR="00644D23" w:rsidRPr="00831A91" w14:paraId="084140B9" w14:textId="77777777" w:rsidTr="00F5543B">
        <w:tc>
          <w:tcPr>
            <w:tcW w:w="9493" w:type="dxa"/>
            <w:shd w:val="clear" w:color="auto" w:fill="F2F2F2" w:themeFill="background1" w:themeFillShade="F2"/>
          </w:tcPr>
          <w:p w14:paraId="3D73383D" w14:textId="54B46FD1" w:rsidR="00F2016B" w:rsidRPr="00831A91" w:rsidRDefault="00711EA2"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C0476E" w:rsidRPr="00831A91">
              <w:rPr>
                <w:rFonts w:ascii="Times New Roman" w:hAnsi="Times New Roman"/>
                <w:sz w:val="24"/>
                <w:szCs w:val="24"/>
                <w:lang w:val="lv-LV"/>
              </w:rPr>
              <w:t>kuģu</w:t>
            </w:r>
            <w:r w:rsidRPr="00831A91">
              <w:rPr>
                <w:rFonts w:ascii="Times New Roman" w:hAnsi="Times New Roman"/>
                <w:sz w:val="24"/>
                <w:szCs w:val="24"/>
                <w:lang w:val="lv-LV"/>
              </w:rPr>
              <w:t xml:space="preserve"> un </w:t>
            </w:r>
            <w:r w:rsidR="00C0476E" w:rsidRPr="00831A91">
              <w:rPr>
                <w:rFonts w:ascii="Times New Roman" w:hAnsi="Times New Roman"/>
                <w:sz w:val="24"/>
                <w:szCs w:val="24"/>
                <w:lang w:val="lv-LV"/>
              </w:rPr>
              <w:t xml:space="preserve">uzņēmuma </w:t>
            </w:r>
            <w:r w:rsidRPr="00831A91">
              <w:rPr>
                <w:rFonts w:ascii="Times New Roman" w:hAnsi="Times New Roman"/>
                <w:sz w:val="24"/>
                <w:szCs w:val="24"/>
                <w:lang w:val="lv-LV"/>
              </w:rPr>
              <w:t xml:space="preserve">ēku tīrīšanai tiek izmantoti videi draudzīgi tīrīšanas un mazgāšanas līdzekļi? </w:t>
            </w:r>
          </w:p>
        </w:tc>
      </w:tr>
      <w:tr w:rsidR="00644D23" w:rsidRPr="00831A91" w14:paraId="0ACB4024" w14:textId="77777777" w:rsidTr="00F5543B">
        <w:tc>
          <w:tcPr>
            <w:tcW w:w="9493" w:type="dxa"/>
          </w:tcPr>
          <w:p w14:paraId="409A594F"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647664008"/>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26CFBE7B" w14:textId="7C610203" w:rsidR="00711EA2"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2545707"/>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6B79B949" w14:textId="77777777" w:rsidTr="00F5543B">
        <w:tc>
          <w:tcPr>
            <w:tcW w:w="9493" w:type="dxa"/>
          </w:tcPr>
          <w:p w14:paraId="5653E4B4" w14:textId="1A8E0801"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i videi draudzīgi tīrīšanas līdzekļi/produkti tiek izmantoti (piemēram, ekomarķējums, ražotājs, </w:t>
            </w:r>
            <w:r w:rsidR="00E806FA" w:rsidRPr="00831A91">
              <w:rPr>
                <w:rFonts w:ascii="Times New Roman" w:hAnsi="Times New Roman"/>
                <w:sz w:val="24"/>
                <w:szCs w:val="24"/>
                <w:lang w:val="lv-LV"/>
              </w:rPr>
              <w:t>zīmols</w:t>
            </w:r>
            <w:r w:rsidRPr="00831A91">
              <w:rPr>
                <w:rFonts w:ascii="Times New Roman" w:hAnsi="Times New Roman"/>
                <w:sz w:val="24"/>
                <w:szCs w:val="24"/>
                <w:lang w:val="lv-LV"/>
              </w:rPr>
              <w:t>) vai arī pievienojiet produktu attēlus.</w:t>
            </w:r>
          </w:p>
        </w:tc>
      </w:tr>
      <w:tr w:rsidR="00644D23" w:rsidRPr="00831A91" w14:paraId="00BE4223" w14:textId="77777777" w:rsidTr="00F5543B">
        <w:tc>
          <w:tcPr>
            <w:tcW w:w="9493" w:type="dxa"/>
          </w:tcPr>
          <w:p w14:paraId="3F0A146C" w14:textId="31AFEE31" w:rsidR="00E806FA" w:rsidRPr="00831A91" w:rsidRDefault="00E806FA" w:rsidP="00F5543B">
            <w:pPr>
              <w:ind w:left="142" w:firstLine="39"/>
              <w:jc w:val="both"/>
              <w:rPr>
                <w:rFonts w:ascii="Times New Roman" w:hAnsi="Times New Roman"/>
                <w:sz w:val="24"/>
                <w:szCs w:val="24"/>
                <w:lang w:val="lv-LV"/>
              </w:rPr>
            </w:pPr>
          </w:p>
        </w:tc>
      </w:tr>
      <w:tr w:rsidR="00644D23" w:rsidRPr="00831A91" w14:paraId="3CEE47D2" w14:textId="77777777" w:rsidTr="00F5543B">
        <w:tc>
          <w:tcPr>
            <w:tcW w:w="9493" w:type="dxa"/>
            <w:shd w:val="clear" w:color="auto" w:fill="F2F2F2" w:themeFill="background1" w:themeFillShade="F2"/>
          </w:tcPr>
          <w:p w14:paraId="4618B541" w14:textId="789D091C" w:rsidR="00711EA2" w:rsidRPr="00831A91" w:rsidRDefault="00711EA2"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īrīšanas līdzekļi, kas tiek izmantoti tūrisma </w:t>
            </w:r>
            <w:r w:rsidR="00E806FA" w:rsidRPr="00831A91">
              <w:rPr>
                <w:rFonts w:ascii="Times New Roman" w:hAnsi="Times New Roman"/>
                <w:sz w:val="24"/>
                <w:szCs w:val="24"/>
                <w:lang w:val="lv-LV"/>
              </w:rPr>
              <w:t>kuģos</w:t>
            </w:r>
            <w:r w:rsidRPr="00831A91">
              <w:rPr>
                <w:rFonts w:ascii="Times New Roman" w:hAnsi="Times New Roman"/>
                <w:sz w:val="24"/>
                <w:szCs w:val="24"/>
                <w:lang w:val="lv-LV"/>
              </w:rPr>
              <w:t xml:space="preserve"> un nonāk melnajos un/vai pelēkajos notekūdeņos,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 xml:space="preserve">? </w:t>
            </w:r>
          </w:p>
        </w:tc>
      </w:tr>
      <w:tr w:rsidR="00644D23" w:rsidRPr="00831A91" w14:paraId="22C0F67C" w14:textId="77777777" w:rsidTr="00F5543B">
        <w:tc>
          <w:tcPr>
            <w:tcW w:w="9493" w:type="dxa"/>
          </w:tcPr>
          <w:p w14:paraId="3A43DBE8"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16506132"/>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667E9FAF" w14:textId="585830DE"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208021290"/>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3C9AFF58" w14:textId="77777777" w:rsidTr="00F5543B">
        <w:tc>
          <w:tcPr>
            <w:tcW w:w="9493" w:type="dxa"/>
          </w:tcPr>
          <w:p w14:paraId="1B418BC0" w14:textId="1FA68663"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i </w:t>
            </w:r>
            <w:proofErr w:type="spellStart"/>
            <w:r w:rsidRPr="00831A91">
              <w:rPr>
                <w:rFonts w:ascii="Times New Roman" w:hAnsi="Times New Roman"/>
                <w:sz w:val="24"/>
                <w:szCs w:val="24"/>
                <w:lang w:val="lv-LV"/>
              </w:rPr>
              <w:t>biodegradablie</w:t>
            </w:r>
            <w:proofErr w:type="spellEnd"/>
            <w:r w:rsidRPr="00831A91">
              <w:rPr>
                <w:rFonts w:ascii="Times New Roman" w:hAnsi="Times New Roman"/>
                <w:sz w:val="24"/>
                <w:szCs w:val="24"/>
                <w:lang w:val="lv-LV"/>
              </w:rPr>
              <w:t xml:space="preserve"> produkti tiek izmantoti vai pievienojiet šo produktu attēlus.</w:t>
            </w:r>
          </w:p>
        </w:tc>
      </w:tr>
      <w:tr w:rsidR="00644D23" w:rsidRPr="00831A91" w14:paraId="5DD42B72" w14:textId="77777777" w:rsidTr="00F5543B">
        <w:tc>
          <w:tcPr>
            <w:tcW w:w="9493" w:type="dxa"/>
          </w:tcPr>
          <w:p w14:paraId="50FEE641" w14:textId="45519C7A" w:rsidR="00711EA2" w:rsidRPr="00831A91" w:rsidRDefault="00711EA2" w:rsidP="00F5543B">
            <w:pPr>
              <w:ind w:left="142" w:firstLine="39"/>
              <w:jc w:val="both"/>
              <w:rPr>
                <w:rFonts w:ascii="Times New Roman" w:hAnsi="Times New Roman"/>
                <w:sz w:val="24"/>
                <w:szCs w:val="24"/>
                <w:lang w:val="lv-LV"/>
              </w:rPr>
            </w:pPr>
          </w:p>
        </w:tc>
      </w:tr>
      <w:tr w:rsidR="00644D23" w:rsidRPr="00831A91" w14:paraId="3F09A716" w14:textId="77777777" w:rsidTr="00F5543B">
        <w:tc>
          <w:tcPr>
            <w:tcW w:w="9493" w:type="dxa"/>
            <w:shd w:val="clear" w:color="auto" w:fill="F2F2F2" w:themeFill="background1" w:themeFillShade="F2"/>
          </w:tcPr>
          <w:p w14:paraId="4C99B034" w14:textId="6AEF1044" w:rsidR="00711EA2" w:rsidRPr="00831A91" w:rsidRDefault="00711EA2"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E806FA" w:rsidRPr="00831A91">
              <w:rPr>
                <w:rFonts w:ascii="Times New Roman" w:hAnsi="Times New Roman"/>
                <w:sz w:val="24"/>
                <w:szCs w:val="24"/>
                <w:lang w:val="lv-LV"/>
              </w:rPr>
              <w:t>kuģu remonta un apkopes darbos</w:t>
            </w:r>
            <w:r w:rsidRPr="00831A91">
              <w:rPr>
                <w:rFonts w:ascii="Times New Roman" w:hAnsi="Times New Roman"/>
                <w:sz w:val="24"/>
                <w:szCs w:val="24"/>
                <w:lang w:val="lv-LV"/>
              </w:rPr>
              <w:t xml:space="preserve"> tiek izmantotas videi draudzīgas krāsas? </w:t>
            </w:r>
          </w:p>
        </w:tc>
      </w:tr>
      <w:tr w:rsidR="00644D23" w:rsidRPr="00831A91" w14:paraId="01646507" w14:textId="77777777" w:rsidTr="00F5543B">
        <w:tc>
          <w:tcPr>
            <w:tcW w:w="9493" w:type="dxa"/>
          </w:tcPr>
          <w:p w14:paraId="55046441"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2124183666"/>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26E02E7E" w14:textId="2487054E"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57402400"/>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67368AF8" w14:textId="77777777" w:rsidTr="00F5543B">
        <w:tc>
          <w:tcPr>
            <w:tcW w:w="9493" w:type="dxa"/>
          </w:tcPr>
          <w:p w14:paraId="2C08C33B" w14:textId="1FA894BE"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as videi draudzīgas krāsas tiek izmantotas (piemēram, ekomarķējums, ražotājs, </w:t>
            </w:r>
            <w:r w:rsidR="00E806FA" w:rsidRPr="00831A91">
              <w:rPr>
                <w:rFonts w:ascii="Times New Roman" w:hAnsi="Times New Roman"/>
                <w:sz w:val="24"/>
                <w:szCs w:val="24"/>
                <w:lang w:val="lv-LV"/>
              </w:rPr>
              <w:t>zīmols</w:t>
            </w:r>
            <w:r w:rsidRPr="00831A91">
              <w:rPr>
                <w:rFonts w:ascii="Times New Roman" w:hAnsi="Times New Roman"/>
                <w:sz w:val="24"/>
                <w:szCs w:val="24"/>
                <w:lang w:val="lv-LV"/>
              </w:rPr>
              <w:t>) vai arī pievienojiet šo produktu attēlus.</w:t>
            </w:r>
          </w:p>
        </w:tc>
      </w:tr>
      <w:tr w:rsidR="00644D23" w:rsidRPr="00831A91" w14:paraId="080D8950" w14:textId="77777777" w:rsidTr="00F5543B">
        <w:tc>
          <w:tcPr>
            <w:tcW w:w="9493" w:type="dxa"/>
          </w:tcPr>
          <w:p w14:paraId="44B8FEA3" w14:textId="66ECC384" w:rsidR="00E806FA" w:rsidRPr="00831A91" w:rsidRDefault="00E806FA" w:rsidP="00F5543B">
            <w:pPr>
              <w:ind w:left="142" w:firstLine="39"/>
              <w:jc w:val="both"/>
              <w:rPr>
                <w:rFonts w:ascii="Times New Roman" w:hAnsi="Times New Roman"/>
                <w:sz w:val="24"/>
                <w:szCs w:val="24"/>
                <w:lang w:val="lv-LV"/>
              </w:rPr>
            </w:pPr>
          </w:p>
        </w:tc>
      </w:tr>
      <w:tr w:rsidR="00644D23" w:rsidRPr="00831A91" w14:paraId="0A4B13B2" w14:textId="77777777" w:rsidTr="00F5543B">
        <w:tc>
          <w:tcPr>
            <w:tcW w:w="9493" w:type="dxa"/>
            <w:shd w:val="clear" w:color="auto" w:fill="F2F2F2" w:themeFill="background1" w:themeFillShade="F2"/>
          </w:tcPr>
          <w:p w14:paraId="082B904A" w14:textId="0F31A936" w:rsidR="003E7D45" w:rsidRPr="00831A91" w:rsidRDefault="00712098"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E806FA" w:rsidRPr="00831A91">
              <w:rPr>
                <w:rFonts w:ascii="Times New Roman" w:hAnsi="Times New Roman"/>
                <w:sz w:val="24"/>
                <w:szCs w:val="24"/>
                <w:lang w:val="lv-LV"/>
              </w:rPr>
              <w:t>kuģu pārklājumam</w:t>
            </w:r>
            <w:r w:rsidRPr="00831A91">
              <w:rPr>
                <w:rFonts w:ascii="Times New Roman" w:hAnsi="Times New Roman"/>
                <w:sz w:val="24"/>
                <w:szCs w:val="24"/>
                <w:lang w:val="lv-LV"/>
              </w:rPr>
              <w:t xml:space="preserve"> ir </w:t>
            </w:r>
            <w:r w:rsidR="00E806FA" w:rsidRPr="00831A91">
              <w:rPr>
                <w:rFonts w:ascii="Times New Roman" w:hAnsi="Times New Roman"/>
                <w:sz w:val="24"/>
                <w:szCs w:val="24"/>
                <w:lang w:val="lv-LV"/>
              </w:rPr>
              <w:t>izmantots</w:t>
            </w:r>
            <w:r w:rsidRPr="00831A91">
              <w:rPr>
                <w:rFonts w:ascii="Times New Roman" w:hAnsi="Times New Roman"/>
                <w:sz w:val="24"/>
                <w:szCs w:val="24"/>
                <w:lang w:val="lv-LV"/>
              </w:rPr>
              <w:t xml:space="preserve"> TBT</w:t>
            </w:r>
            <w:r w:rsidR="00E806FA" w:rsidRPr="00831A91">
              <w:rPr>
                <w:rFonts w:ascii="Times New Roman" w:hAnsi="Times New Roman"/>
                <w:sz w:val="24"/>
                <w:szCs w:val="24"/>
                <w:lang w:val="lv-LV"/>
              </w:rPr>
              <w:t xml:space="preserve"> (</w:t>
            </w:r>
            <w:proofErr w:type="spellStart"/>
            <w:r w:rsidR="00E806FA" w:rsidRPr="00831A91">
              <w:rPr>
                <w:rFonts w:ascii="Times New Roman" w:hAnsi="Times New Roman"/>
                <w:sz w:val="24"/>
                <w:szCs w:val="24"/>
                <w:lang w:val="lv-LV"/>
              </w:rPr>
              <w:t>tribotilalva</w:t>
            </w:r>
            <w:proofErr w:type="spellEnd"/>
            <w:r w:rsidR="00E806FA" w:rsidRPr="00831A91">
              <w:rPr>
                <w:rFonts w:ascii="Times New Roman" w:hAnsi="Times New Roman"/>
                <w:sz w:val="24"/>
                <w:szCs w:val="24"/>
                <w:lang w:val="lv-LV"/>
              </w:rPr>
              <w:t xml:space="preserve">) </w:t>
            </w:r>
            <w:r w:rsidRPr="00831A91">
              <w:rPr>
                <w:rFonts w:ascii="Times New Roman" w:hAnsi="Times New Roman"/>
                <w:sz w:val="24"/>
                <w:szCs w:val="24"/>
                <w:lang w:val="lv-LV"/>
              </w:rPr>
              <w:t>nesaturoš</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biocīd</w:t>
            </w:r>
            <w:r w:rsidR="00E806FA" w:rsidRPr="00831A91">
              <w:rPr>
                <w:rFonts w:ascii="Times New Roman" w:hAnsi="Times New Roman"/>
                <w:sz w:val="24"/>
                <w:szCs w:val="24"/>
                <w:lang w:val="lv-LV"/>
              </w:rPr>
              <w:t>s</w:t>
            </w:r>
            <w:r w:rsidRPr="00831A91">
              <w:rPr>
                <w:rFonts w:ascii="Times New Roman" w:hAnsi="Times New Roman"/>
                <w:sz w:val="24"/>
                <w:szCs w:val="24"/>
                <w:lang w:val="lv-LV"/>
              </w:rPr>
              <w:t>?</w:t>
            </w:r>
          </w:p>
        </w:tc>
      </w:tr>
      <w:tr w:rsidR="00644D23" w:rsidRPr="00831A91" w14:paraId="39C13B9B" w14:textId="77777777" w:rsidTr="00F5543B">
        <w:tc>
          <w:tcPr>
            <w:tcW w:w="9493" w:type="dxa"/>
          </w:tcPr>
          <w:p w14:paraId="38EBDD10" w14:textId="77777777" w:rsidR="00712098"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835837350"/>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Jā</w:t>
            </w:r>
          </w:p>
          <w:p w14:paraId="7F2496FC" w14:textId="4B8C8BCC" w:rsidR="003E7D45"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450450456"/>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Nē</w:t>
            </w:r>
          </w:p>
        </w:tc>
      </w:tr>
      <w:tr w:rsidR="00644D23" w:rsidRPr="00831A91" w14:paraId="1AD88761" w14:textId="77777777" w:rsidTr="00F5543B">
        <w:tc>
          <w:tcPr>
            <w:tcW w:w="9493" w:type="dxa"/>
          </w:tcPr>
          <w:p w14:paraId="37358267" w14:textId="2E0A9DC5" w:rsidR="00712098" w:rsidRPr="00831A91" w:rsidRDefault="00712098"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nē”, vai tuvāko 5 gadu laikā tiek plānots no tā atteikties?</w:t>
            </w:r>
          </w:p>
        </w:tc>
      </w:tr>
      <w:tr w:rsidR="00644D23" w:rsidRPr="00831A91" w14:paraId="50093A8C" w14:textId="77777777" w:rsidTr="00F5543B">
        <w:tc>
          <w:tcPr>
            <w:tcW w:w="9493" w:type="dxa"/>
          </w:tcPr>
          <w:p w14:paraId="76F61628" w14:textId="24C0907E" w:rsidR="001F148B"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54513546"/>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Jā</w:t>
            </w:r>
          </w:p>
          <w:p w14:paraId="445D72C8" w14:textId="59EE8253" w:rsidR="00712098"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065383563"/>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Nē</w:t>
            </w:r>
          </w:p>
        </w:tc>
      </w:tr>
      <w:tr w:rsidR="00644D23" w:rsidRPr="00831A91" w14:paraId="14660551" w14:textId="77777777" w:rsidTr="00F5543B">
        <w:tc>
          <w:tcPr>
            <w:tcW w:w="9493" w:type="dxa"/>
          </w:tcPr>
          <w:p w14:paraId="5EA8FFB1" w14:textId="732A3E05" w:rsidR="00712098" w:rsidRPr="00831A91" w:rsidRDefault="00712098"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pievienojiet šo faktu</w:t>
            </w:r>
            <w:r w:rsidR="00E806FA" w:rsidRPr="00831A91">
              <w:rPr>
                <w:rFonts w:ascii="Times New Roman" w:hAnsi="Times New Roman"/>
                <w:sz w:val="24"/>
                <w:szCs w:val="24"/>
                <w:lang w:val="lv-LV"/>
              </w:rPr>
              <w:t xml:space="preserve"> kā prioritāti</w:t>
            </w:r>
            <w:r w:rsidRPr="00831A91">
              <w:rPr>
                <w:rFonts w:ascii="Times New Roman" w:hAnsi="Times New Roman"/>
                <w:sz w:val="24"/>
                <w:szCs w:val="24"/>
                <w:lang w:val="lv-LV"/>
              </w:rPr>
              <w:t xml:space="preserve"> attiecīgā</w:t>
            </w:r>
            <w:r w:rsidR="00E806FA" w:rsidRPr="00831A91">
              <w:rPr>
                <w:rFonts w:ascii="Times New Roman" w:hAnsi="Times New Roman"/>
                <w:sz w:val="24"/>
                <w:szCs w:val="24"/>
                <w:lang w:val="lv-LV"/>
              </w:rPr>
              <w:t xml:space="preserve"> kuģa </w:t>
            </w:r>
            <w:r w:rsidRPr="00831A91">
              <w:rPr>
                <w:rFonts w:ascii="Times New Roman" w:hAnsi="Times New Roman"/>
                <w:sz w:val="24"/>
                <w:szCs w:val="24"/>
                <w:lang w:val="lv-LV"/>
              </w:rPr>
              <w:t>vides plānā.</w:t>
            </w:r>
          </w:p>
        </w:tc>
      </w:tr>
    </w:tbl>
    <w:p w14:paraId="536F4253" w14:textId="33864862" w:rsidR="00C0476E" w:rsidRPr="00831A91" w:rsidRDefault="00C0476E" w:rsidP="00831A91">
      <w:pPr>
        <w:ind w:left="142"/>
        <w:rPr>
          <w:rFonts w:ascii="Times New Roman" w:hAnsi="Times New Roman"/>
          <w:i/>
          <w:sz w:val="24"/>
          <w:szCs w:val="24"/>
          <w:lang w:val="lv-LV"/>
        </w:rPr>
      </w:pPr>
    </w:p>
    <w:p w14:paraId="419398CA"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41C4BCA8" w14:textId="77777777" w:rsidR="00F2016B" w:rsidRPr="00831A91" w:rsidRDefault="00F2016B" w:rsidP="00831A91">
      <w:pPr>
        <w:ind w:left="142"/>
        <w:rPr>
          <w:rFonts w:ascii="Times New Roman" w:hAnsi="Times New Roman"/>
          <w:i/>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7E34317B" w14:textId="77777777" w:rsidTr="00F5543B">
        <w:trPr>
          <w:trHeight w:val="312"/>
        </w:trPr>
        <w:tc>
          <w:tcPr>
            <w:tcW w:w="9493" w:type="dxa"/>
            <w:shd w:val="clear" w:color="auto" w:fill="E2EFD9" w:themeFill="accent6" w:themeFillTint="33"/>
          </w:tcPr>
          <w:p w14:paraId="6C186053" w14:textId="512D8DF0" w:rsidR="00D6153E" w:rsidRPr="00831A91" w:rsidRDefault="00D6153E" w:rsidP="00F5543B">
            <w:pPr>
              <w:pStyle w:val="ListParagraph"/>
              <w:numPr>
                <w:ilvl w:val="0"/>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Kuģu remonta un krāsošanas darbi ostā notiek tikai speciāli noteiktās un aprīkotās zonās, kur toksisko vielu noplūžu riski ūdenī vai augsnē ir novērsti.</w:t>
            </w:r>
          </w:p>
        </w:tc>
      </w:tr>
      <w:tr w:rsidR="00644D23" w:rsidRPr="00831A91" w14:paraId="36593105" w14:textId="77777777" w:rsidTr="00F5543B">
        <w:trPr>
          <w:trHeight w:val="312"/>
        </w:trPr>
        <w:tc>
          <w:tcPr>
            <w:tcW w:w="9493" w:type="dxa"/>
            <w:shd w:val="clear" w:color="auto" w:fill="F2F2F2" w:themeFill="background1" w:themeFillShade="F2"/>
          </w:tcPr>
          <w:p w14:paraId="7A6CADEC" w14:textId="2965C2DA" w:rsidR="00D6153E" w:rsidRPr="00831A91" w:rsidRDefault="00D6153E" w:rsidP="00F5543B">
            <w:pPr>
              <w:pStyle w:val="ListParagraph"/>
              <w:numPr>
                <w:ilvl w:val="1"/>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Vai tūrisma laivām tiek veikti remonta, krāsošanas darbi?</w:t>
            </w:r>
          </w:p>
        </w:tc>
      </w:tr>
      <w:tr w:rsidR="00644D23" w:rsidRPr="00831A91" w14:paraId="59EF6B5D" w14:textId="77777777" w:rsidTr="00F5543B">
        <w:trPr>
          <w:trHeight w:val="312"/>
        </w:trPr>
        <w:tc>
          <w:tcPr>
            <w:tcW w:w="9493" w:type="dxa"/>
          </w:tcPr>
          <w:p w14:paraId="423F08CA"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827215272"/>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17D177D9" w14:textId="78312C51" w:rsidR="00D6153E" w:rsidRPr="00831A91" w:rsidRDefault="00000000" w:rsidP="00F5543B">
            <w:pPr>
              <w:tabs>
                <w:tab w:val="clear" w:pos="9072"/>
                <w:tab w:val="left" w:pos="3402"/>
                <w:tab w:val="right" w:pos="7938"/>
              </w:tabs>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803193041"/>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6C9AD1E9" w14:textId="77777777" w:rsidTr="00F5543B">
        <w:trPr>
          <w:trHeight w:val="312"/>
        </w:trPr>
        <w:tc>
          <w:tcPr>
            <w:tcW w:w="9493" w:type="dxa"/>
          </w:tcPr>
          <w:p w14:paraId="797A8705" w14:textId="0B274561"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Ja atbilde ir “JĀ”, vai toksisko vielu savākšanai tiek izmantotas funkcionālas savākšanas iekārtas vai līdzīgas sistēmas?</w:t>
            </w:r>
          </w:p>
        </w:tc>
      </w:tr>
      <w:tr w:rsidR="00644D23" w:rsidRPr="00831A91" w14:paraId="2A7D53B3" w14:textId="77777777" w:rsidTr="00F5543B">
        <w:trPr>
          <w:trHeight w:val="312"/>
        </w:trPr>
        <w:tc>
          <w:tcPr>
            <w:tcW w:w="9493" w:type="dxa"/>
          </w:tcPr>
          <w:p w14:paraId="0F58236E"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1432345089"/>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00BB3F70" w14:textId="4353F63F" w:rsidR="00D6153E"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75482389"/>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190E5693" w14:textId="77777777" w:rsidTr="00F5543B">
        <w:trPr>
          <w:trHeight w:val="312"/>
        </w:trPr>
        <w:tc>
          <w:tcPr>
            <w:tcW w:w="9493" w:type="dxa"/>
          </w:tcPr>
          <w:p w14:paraId="256E71BE" w14:textId="17BE0A98"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Ja atbilde ir “JĀ”, vai toksiskās vielas tiek kategorizētas un apsaimniekotas kā bīstamie atkritumi?</w:t>
            </w:r>
          </w:p>
        </w:tc>
      </w:tr>
      <w:tr w:rsidR="00644D23" w:rsidRPr="00831A91" w14:paraId="18F5BF37" w14:textId="77777777" w:rsidTr="00F5543B">
        <w:trPr>
          <w:trHeight w:val="312"/>
        </w:trPr>
        <w:tc>
          <w:tcPr>
            <w:tcW w:w="9493" w:type="dxa"/>
          </w:tcPr>
          <w:p w14:paraId="485858A9"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696309700"/>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777685BE" w14:textId="004E290F" w:rsidR="00D6153E"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692840184"/>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697DA75B" w14:textId="77777777" w:rsidTr="00F5543B">
        <w:trPr>
          <w:trHeight w:val="312"/>
        </w:trPr>
        <w:tc>
          <w:tcPr>
            <w:tcW w:w="9493" w:type="dxa"/>
          </w:tcPr>
          <w:p w14:paraId="262B62E5" w14:textId="1BAC10A5"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apjomīgāki remontdarbi tiek veikti iekštelpās vai, tos īpaši norobežojot? </w:t>
            </w:r>
          </w:p>
        </w:tc>
      </w:tr>
      <w:tr w:rsidR="00644D23" w:rsidRPr="00831A91" w14:paraId="1BD44A0D" w14:textId="77777777" w:rsidTr="00F5543B">
        <w:trPr>
          <w:trHeight w:val="92"/>
        </w:trPr>
        <w:tc>
          <w:tcPr>
            <w:tcW w:w="9493" w:type="dxa"/>
          </w:tcPr>
          <w:p w14:paraId="21DB17E6" w14:textId="77777777" w:rsidR="00285FB1"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315775761"/>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59DA03E5" w14:textId="6D30A952" w:rsidR="00285FB1"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233857906"/>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bl>
    <w:p w14:paraId="21901A23" w14:textId="61344FCF" w:rsidR="00C0476E" w:rsidRPr="00831A91" w:rsidRDefault="00C0476E" w:rsidP="00831A91">
      <w:pPr>
        <w:pStyle w:val="NoSpacing"/>
        <w:ind w:left="142"/>
        <w:rPr>
          <w:rFonts w:ascii="Times New Roman" w:hAnsi="Times New Roman"/>
          <w:bCs/>
          <w:sz w:val="24"/>
          <w:szCs w:val="24"/>
          <w:lang w:val="lv-LV"/>
        </w:rPr>
      </w:pPr>
    </w:p>
    <w:p w14:paraId="2EE6AA51" w14:textId="77777777" w:rsidR="00C0476E" w:rsidRPr="00831A91" w:rsidRDefault="00C0476E" w:rsidP="00831A91">
      <w:pPr>
        <w:tabs>
          <w:tab w:val="clear" w:pos="851"/>
          <w:tab w:val="clear" w:pos="9072"/>
        </w:tabs>
        <w:spacing w:after="160" w:line="259" w:lineRule="auto"/>
        <w:ind w:left="142"/>
        <w:rPr>
          <w:rFonts w:ascii="Times New Roman" w:hAnsi="Times New Roman"/>
          <w:bCs/>
          <w:sz w:val="24"/>
          <w:szCs w:val="24"/>
          <w:lang w:val="lv-LV"/>
        </w:rPr>
      </w:pPr>
      <w:r w:rsidRPr="00831A91">
        <w:rPr>
          <w:rFonts w:ascii="Times New Roman" w:hAnsi="Times New Roman"/>
          <w:bCs/>
          <w:sz w:val="24"/>
          <w:szCs w:val="24"/>
          <w:lang w:val="lv-LV"/>
        </w:rPr>
        <w:br w:type="page"/>
      </w:r>
    </w:p>
    <w:p w14:paraId="7F2FA0AF" w14:textId="77777777" w:rsidR="00AB5DE4" w:rsidRPr="00831A91" w:rsidRDefault="00AB5DE4" w:rsidP="00831A91">
      <w:pPr>
        <w:pStyle w:val="NoSpacing"/>
        <w:ind w:left="142"/>
        <w:rPr>
          <w:rFonts w:ascii="Times New Roman" w:hAnsi="Times New Roman"/>
          <w:bCs/>
          <w:sz w:val="24"/>
          <w:szCs w:val="24"/>
          <w:lang w:val="lv-LV"/>
        </w:rPr>
      </w:pPr>
    </w:p>
    <w:tbl>
      <w:tblPr>
        <w:tblW w:w="938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5"/>
      </w:tblGrid>
      <w:tr w:rsidR="00285FB1" w:rsidRPr="00831A91" w14:paraId="50EA0D27" w14:textId="77777777" w:rsidTr="00F5543B">
        <w:trPr>
          <w:trHeight w:val="312"/>
        </w:trPr>
        <w:tc>
          <w:tcPr>
            <w:tcW w:w="9385" w:type="dxa"/>
            <w:shd w:val="clear" w:color="auto" w:fill="E2EFD9" w:themeFill="accent6" w:themeFillTint="33"/>
          </w:tcPr>
          <w:p w14:paraId="67F58487" w14:textId="18A044A6" w:rsidR="00285FB1" w:rsidRPr="00831A91" w:rsidRDefault="00285FB1" w:rsidP="00F5543B">
            <w:pPr>
              <w:pStyle w:val="ListParagraph"/>
              <w:numPr>
                <w:ilvl w:val="0"/>
                <w:numId w:val="27"/>
              </w:numPr>
              <w:tabs>
                <w:tab w:val="clear" w:pos="9072"/>
                <w:tab w:val="left" w:pos="3402"/>
                <w:tab w:val="right" w:pos="7938"/>
              </w:tabs>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Darbiniekiem un klientiem tiek nodrošināti videi draudzīgi kosmētikas un higiēnas līdzekļi. Visi uz kuģa izmantotie kosmētikas un higiēnas līdzekļi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w:t>
            </w:r>
          </w:p>
        </w:tc>
      </w:tr>
      <w:tr w:rsidR="00285FB1" w:rsidRPr="00831A91" w14:paraId="2E93A9A6" w14:textId="77777777" w:rsidTr="00F5543B">
        <w:trPr>
          <w:trHeight w:val="312"/>
        </w:trPr>
        <w:tc>
          <w:tcPr>
            <w:tcW w:w="9385" w:type="dxa"/>
            <w:shd w:val="clear" w:color="auto" w:fill="F2F2F2" w:themeFill="background1" w:themeFillShade="F2"/>
          </w:tcPr>
          <w:p w14:paraId="0E8F67F4" w14:textId="768F1AB3" w:rsidR="00285FB1" w:rsidRPr="00831A91" w:rsidRDefault="00285FB1" w:rsidP="00F5543B">
            <w:pPr>
              <w:pStyle w:val="ListParagraph"/>
              <w:numPr>
                <w:ilvl w:val="1"/>
                <w:numId w:val="27"/>
              </w:numPr>
              <w:tabs>
                <w:tab w:val="clear" w:pos="9072"/>
                <w:tab w:val="left" w:pos="3402"/>
                <w:tab w:val="right" w:pos="7938"/>
              </w:tabs>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Vai uzņēmuma ēkās darbiniekiem un </w:t>
            </w:r>
            <w:r w:rsidR="00E806FA" w:rsidRPr="00831A91">
              <w:rPr>
                <w:rFonts w:ascii="Times New Roman" w:hAnsi="Times New Roman"/>
                <w:sz w:val="24"/>
                <w:szCs w:val="24"/>
                <w:lang w:val="lv-LV"/>
              </w:rPr>
              <w:t>klientiem</w:t>
            </w:r>
            <w:r w:rsidRPr="00831A91">
              <w:rPr>
                <w:rFonts w:ascii="Times New Roman" w:hAnsi="Times New Roman"/>
                <w:sz w:val="24"/>
                <w:szCs w:val="24"/>
                <w:lang w:val="lv-LV"/>
              </w:rPr>
              <w:t xml:space="preserve"> tiek nodrošināti tikai videi draudzīgi kosmētikas un higiēnas līdzekļi?</w:t>
            </w:r>
          </w:p>
        </w:tc>
      </w:tr>
      <w:tr w:rsidR="00285FB1" w:rsidRPr="00831A91" w14:paraId="62118C11" w14:textId="77777777" w:rsidTr="00F5543B">
        <w:trPr>
          <w:trHeight w:val="312"/>
        </w:trPr>
        <w:tc>
          <w:tcPr>
            <w:tcW w:w="9385" w:type="dxa"/>
          </w:tcPr>
          <w:p w14:paraId="03B8875B"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991130471"/>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390DD0D7" w14:textId="592D565E" w:rsidR="00285FB1" w:rsidRPr="00831A91" w:rsidRDefault="00000000" w:rsidP="00F5543B">
            <w:pPr>
              <w:tabs>
                <w:tab w:val="clear" w:pos="9072"/>
                <w:tab w:val="left" w:pos="3402"/>
                <w:tab w:val="right" w:pos="7938"/>
              </w:tabs>
              <w:ind w:left="142" w:right="30" w:firstLine="39"/>
              <w:jc w:val="both"/>
              <w:rPr>
                <w:rFonts w:ascii="Times New Roman" w:hAnsi="Times New Roman"/>
                <w:sz w:val="24"/>
                <w:szCs w:val="24"/>
                <w:lang w:val="lv-LV"/>
              </w:rPr>
            </w:pPr>
            <w:sdt>
              <w:sdtPr>
                <w:rPr>
                  <w:rFonts w:ascii="Times New Roman" w:hAnsi="Times New Roman"/>
                  <w:sz w:val="24"/>
                  <w:szCs w:val="24"/>
                  <w:lang w:val="lv-LV"/>
                </w:rPr>
                <w:id w:val="-645511869"/>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0DAFA2E3" w14:textId="77777777" w:rsidTr="00F5543B">
        <w:trPr>
          <w:trHeight w:val="312"/>
        </w:trPr>
        <w:tc>
          <w:tcPr>
            <w:tcW w:w="9385" w:type="dxa"/>
          </w:tcPr>
          <w:p w14:paraId="759FC759" w14:textId="749A48EC"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i videi draudzīgi līdzekļi tiek izmantoti (piemēram, ekomarķējums, ražotājs) vai pievienojiet šo produktu attēlus.</w:t>
            </w:r>
          </w:p>
        </w:tc>
      </w:tr>
      <w:tr w:rsidR="00E806FA" w:rsidRPr="00831A91" w14:paraId="4CA0E07B" w14:textId="77777777" w:rsidTr="00F5543B">
        <w:trPr>
          <w:trHeight w:val="312"/>
        </w:trPr>
        <w:tc>
          <w:tcPr>
            <w:tcW w:w="9385" w:type="dxa"/>
          </w:tcPr>
          <w:p w14:paraId="030E09F6" w14:textId="6C7EF397" w:rsidR="00E806FA" w:rsidRPr="00831A91" w:rsidRDefault="00E806FA" w:rsidP="00F5543B">
            <w:pPr>
              <w:ind w:left="142" w:right="30" w:firstLine="39"/>
              <w:jc w:val="both"/>
              <w:rPr>
                <w:rFonts w:ascii="Times New Roman" w:hAnsi="Times New Roman"/>
                <w:sz w:val="24"/>
                <w:szCs w:val="24"/>
                <w:lang w:val="lv-LV"/>
              </w:rPr>
            </w:pPr>
          </w:p>
        </w:tc>
      </w:tr>
      <w:tr w:rsidR="00285FB1" w:rsidRPr="00831A91" w14:paraId="21FC5F00" w14:textId="77777777" w:rsidTr="00F5543B">
        <w:trPr>
          <w:trHeight w:val="312"/>
        </w:trPr>
        <w:tc>
          <w:tcPr>
            <w:tcW w:w="9385" w:type="dxa"/>
            <w:shd w:val="clear" w:color="auto" w:fill="F2F2F2" w:themeFill="background1" w:themeFillShade="F2"/>
          </w:tcPr>
          <w:p w14:paraId="2DAB5C30" w14:textId="4EB267E4" w:rsidR="00285FB1" w:rsidRPr="00831A91" w:rsidRDefault="00285FB1" w:rsidP="00F5543B">
            <w:pPr>
              <w:pStyle w:val="ListParagraph"/>
              <w:numPr>
                <w:ilvl w:val="1"/>
                <w:numId w:val="27"/>
              </w:num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Vai uz tūrisma kuģiem darbiniekiem un tūristiem tiek nodrošināti tikai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 xml:space="preserve"> kosmētiskie un higiēnas līdzekļi?</w:t>
            </w:r>
          </w:p>
        </w:tc>
      </w:tr>
      <w:tr w:rsidR="00285FB1" w:rsidRPr="00831A91" w14:paraId="6D28C901" w14:textId="77777777" w:rsidTr="00F5543B">
        <w:trPr>
          <w:trHeight w:val="312"/>
        </w:trPr>
        <w:tc>
          <w:tcPr>
            <w:tcW w:w="9385" w:type="dxa"/>
          </w:tcPr>
          <w:p w14:paraId="1DDD2568"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992552362"/>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285C0496" w14:textId="47F0BAEE"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240296688"/>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097940DE" w14:textId="77777777" w:rsidTr="00F5543B">
        <w:trPr>
          <w:trHeight w:val="312"/>
        </w:trPr>
        <w:tc>
          <w:tcPr>
            <w:tcW w:w="9385" w:type="dxa"/>
          </w:tcPr>
          <w:p w14:paraId="2D113DB6" w14:textId="6DF895DE"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i videi draudzīgi līdzekļi tiek izmantoti (piemēram, ekomarķējums, ražotājs) vai pievienojiet šo produktu attēlus.</w:t>
            </w:r>
          </w:p>
        </w:tc>
      </w:tr>
      <w:tr w:rsidR="00E806FA" w:rsidRPr="00831A91" w14:paraId="7013FDCA" w14:textId="77777777" w:rsidTr="00F5543B">
        <w:trPr>
          <w:trHeight w:val="312"/>
        </w:trPr>
        <w:tc>
          <w:tcPr>
            <w:tcW w:w="9385" w:type="dxa"/>
          </w:tcPr>
          <w:p w14:paraId="4EDF8591" w14:textId="24159EEF" w:rsidR="00E806FA" w:rsidRPr="00831A91" w:rsidRDefault="00E806FA" w:rsidP="00F5543B">
            <w:pPr>
              <w:ind w:left="142" w:right="30" w:firstLine="39"/>
              <w:jc w:val="both"/>
              <w:rPr>
                <w:rFonts w:ascii="Times New Roman" w:hAnsi="Times New Roman"/>
                <w:sz w:val="24"/>
                <w:szCs w:val="24"/>
                <w:lang w:val="lv-LV"/>
              </w:rPr>
            </w:pPr>
          </w:p>
        </w:tc>
      </w:tr>
      <w:tr w:rsidR="00285FB1" w:rsidRPr="00831A91" w14:paraId="446CC3F3" w14:textId="77777777" w:rsidTr="00F5543B">
        <w:trPr>
          <w:trHeight w:val="312"/>
        </w:trPr>
        <w:tc>
          <w:tcPr>
            <w:tcW w:w="9385" w:type="dxa"/>
            <w:shd w:val="clear" w:color="auto" w:fill="F2F2F2" w:themeFill="background1" w:themeFillShade="F2"/>
          </w:tcPr>
          <w:p w14:paraId="51910B56" w14:textId="787B4AB5" w:rsidR="00285FB1" w:rsidRPr="00831A91" w:rsidRDefault="00285FB1" w:rsidP="00F5543B">
            <w:pPr>
              <w:pStyle w:val="ListParagraph"/>
              <w:numPr>
                <w:ilvl w:val="1"/>
                <w:numId w:val="27"/>
              </w:num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Vai tūrē</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ir iekļautas arī ūdens aktivitātes?</w:t>
            </w:r>
          </w:p>
        </w:tc>
      </w:tr>
      <w:tr w:rsidR="00285FB1" w:rsidRPr="00831A91" w14:paraId="4133C8F0" w14:textId="77777777" w:rsidTr="00F5543B">
        <w:trPr>
          <w:trHeight w:val="312"/>
        </w:trPr>
        <w:tc>
          <w:tcPr>
            <w:tcW w:w="9385" w:type="dxa"/>
          </w:tcPr>
          <w:p w14:paraId="62D26D49"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658616516"/>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1EEB3A99" w14:textId="3DB779EA"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331038074"/>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65F0596D" w14:textId="77777777" w:rsidTr="00F5543B">
        <w:trPr>
          <w:trHeight w:val="312"/>
        </w:trPr>
        <w:tc>
          <w:tcPr>
            <w:tcW w:w="9385" w:type="dxa"/>
          </w:tcPr>
          <w:p w14:paraId="459AFD33" w14:textId="6EC79F15"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tiek nodrošināti videi draudzīgi </w:t>
            </w:r>
            <w:proofErr w:type="spellStart"/>
            <w:r w:rsidRPr="00831A91">
              <w:rPr>
                <w:rFonts w:ascii="Times New Roman" w:hAnsi="Times New Roman"/>
                <w:sz w:val="24"/>
                <w:szCs w:val="24"/>
                <w:lang w:val="lv-LV"/>
              </w:rPr>
              <w:t>pretapdeguma</w:t>
            </w:r>
            <w:proofErr w:type="spellEnd"/>
            <w:r w:rsidRPr="00831A91">
              <w:rPr>
                <w:rFonts w:ascii="Times New Roman" w:hAnsi="Times New Roman"/>
                <w:sz w:val="24"/>
                <w:szCs w:val="24"/>
                <w:lang w:val="lv-LV"/>
              </w:rPr>
              <w:t xml:space="preserve"> krēmi?</w:t>
            </w:r>
          </w:p>
        </w:tc>
      </w:tr>
      <w:tr w:rsidR="00285FB1" w:rsidRPr="00831A91" w14:paraId="11DFD58D" w14:textId="77777777" w:rsidTr="00F5543B">
        <w:trPr>
          <w:trHeight w:val="312"/>
        </w:trPr>
        <w:tc>
          <w:tcPr>
            <w:tcW w:w="9385" w:type="dxa"/>
          </w:tcPr>
          <w:p w14:paraId="5AA5CA19"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077483469"/>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4F232218" w14:textId="2546F78D" w:rsidR="00285FB1" w:rsidRPr="00831A91" w:rsidRDefault="00000000" w:rsidP="00F5543B">
            <w:pPr>
              <w:tabs>
                <w:tab w:val="clear" w:pos="9072"/>
                <w:tab w:val="right" w:pos="9275"/>
              </w:tabs>
              <w:ind w:left="142" w:right="30" w:firstLine="39"/>
              <w:jc w:val="both"/>
              <w:rPr>
                <w:rFonts w:ascii="Times New Roman" w:hAnsi="Times New Roman"/>
                <w:sz w:val="24"/>
                <w:szCs w:val="24"/>
                <w:lang w:val="lv-LV"/>
              </w:rPr>
            </w:pPr>
            <w:sdt>
              <w:sdtPr>
                <w:rPr>
                  <w:rFonts w:ascii="Times New Roman" w:hAnsi="Times New Roman"/>
                  <w:sz w:val="24"/>
                  <w:szCs w:val="24"/>
                  <w:lang w:val="lv-LV"/>
                </w:rPr>
                <w:id w:val="1506705033"/>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bl>
    <w:p w14:paraId="381002BE" w14:textId="6599677D" w:rsidR="00C0476E" w:rsidRPr="00831A91" w:rsidRDefault="00C0476E" w:rsidP="00831A91">
      <w:pPr>
        <w:pStyle w:val="NoSpacing"/>
        <w:ind w:left="142"/>
        <w:rPr>
          <w:rFonts w:ascii="Times New Roman" w:hAnsi="Times New Roman"/>
          <w:sz w:val="24"/>
          <w:szCs w:val="24"/>
          <w:lang w:val="lv-LV"/>
        </w:rPr>
      </w:pPr>
    </w:p>
    <w:p w14:paraId="4924226B"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B429D4E" w14:textId="77777777" w:rsidR="00F620D5" w:rsidRPr="00831A91" w:rsidRDefault="00F620D5"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FD13B8E" w14:textId="77777777" w:rsidTr="00F5543B">
        <w:trPr>
          <w:trHeight w:val="312"/>
        </w:trPr>
        <w:tc>
          <w:tcPr>
            <w:tcW w:w="9493" w:type="dxa"/>
            <w:shd w:val="clear" w:color="auto" w:fill="E2EFD9" w:themeFill="accent6" w:themeFillTint="33"/>
          </w:tcPr>
          <w:p w14:paraId="3A2B07A6" w14:textId="46F73ED0" w:rsidR="008D1795" w:rsidRPr="00831A91" w:rsidRDefault="008D1795"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ņēmums popularizē ilgtspējīgu mobilitāti.</w:t>
            </w:r>
          </w:p>
        </w:tc>
      </w:tr>
      <w:tr w:rsidR="00644D23" w:rsidRPr="00831A91" w14:paraId="7C5915A6" w14:textId="77777777" w:rsidTr="00F5543B">
        <w:trPr>
          <w:trHeight w:val="312"/>
        </w:trPr>
        <w:tc>
          <w:tcPr>
            <w:tcW w:w="9493" w:type="dxa"/>
            <w:shd w:val="clear" w:color="auto" w:fill="F2F2F2" w:themeFill="background1" w:themeFillShade="F2"/>
          </w:tcPr>
          <w:p w14:paraId="314D44E7" w14:textId="7742717F" w:rsidR="008D1795" w:rsidRPr="00831A91" w:rsidRDefault="008D1795"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tūristiem ir pieejamas ilgtspējīga transporta opcijas</w:t>
            </w:r>
            <w:r w:rsidR="00E806FA" w:rsidRPr="00831A91">
              <w:rPr>
                <w:rFonts w:ascii="Times New Roman" w:hAnsi="Times New Roman"/>
                <w:sz w:val="24"/>
                <w:szCs w:val="24"/>
                <w:lang w:val="lv-LV"/>
              </w:rPr>
              <w:t xml:space="preserve"> nokļūšanai</w:t>
            </w:r>
            <w:r w:rsidRPr="00831A91">
              <w:rPr>
                <w:rFonts w:ascii="Times New Roman" w:hAnsi="Times New Roman"/>
                <w:sz w:val="24"/>
                <w:szCs w:val="24"/>
                <w:lang w:val="lv-LV"/>
              </w:rPr>
              <w:t xml:space="preserve"> uz/no uzņēmuma biļešu kases/tūres kuģa?</w:t>
            </w:r>
          </w:p>
        </w:tc>
      </w:tr>
      <w:tr w:rsidR="00644D23" w:rsidRPr="00831A91" w14:paraId="08E51A7E" w14:textId="77777777" w:rsidTr="00F5543B">
        <w:trPr>
          <w:trHeight w:val="312"/>
        </w:trPr>
        <w:tc>
          <w:tcPr>
            <w:tcW w:w="9493" w:type="dxa"/>
          </w:tcPr>
          <w:p w14:paraId="0B62154C" w14:textId="77777777" w:rsidR="008D1795"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728770794"/>
                <w14:checkbox>
                  <w14:checked w14:val="0"/>
                  <w14:checkedState w14:val="2612" w14:font="MS Gothic"/>
                  <w14:uncheckedState w14:val="2610" w14:font="MS Gothic"/>
                </w14:checkbox>
              </w:sdtPr>
              <w:sdtContent>
                <w:r w:rsidR="008D1795" w:rsidRPr="00831A91">
                  <w:rPr>
                    <w:rFonts w:ascii="Segoe UI Symbol" w:eastAsia="MS Gothic" w:hAnsi="Segoe UI Symbol" w:cs="Segoe UI Symbol"/>
                    <w:sz w:val="24"/>
                    <w:szCs w:val="24"/>
                    <w:lang w:val="lv-LV"/>
                  </w:rPr>
                  <w:t>☐</w:t>
                </w:r>
              </w:sdtContent>
            </w:sdt>
            <w:r w:rsidR="008D1795" w:rsidRPr="00831A91">
              <w:rPr>
                <w:rFonts w:ascii="Times New Roman" w:hAnsi="Times New Roman"/>
                <w:sz w:val="24"/>
                <w:szCs w:val="24"/>
                <w:lang w:val="lv-LV"/>
              </w:rPr>
              <w:t>Jā</w:t>
            </w:r>
          </w:p>
          <w:p w14:paraId="575F9507" w14:textId="4CD7CE90" w:rsidR="008D1795"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73441183"/>
                <w14:checkbox>
                  <w14:checked w14:val="0"/>
                  <w14:checkedState w14:val="2612" w14:font="MS Gothic"/>
                  <w14:uncheckedState w14:val="2610" w14:font="MS Gothic"/>
                </w14:checkbox>
              </w:sdtPr>
              <w:sdtContent>
                <w:r w:rsidR="008D1795" w:rsidRPr="00831A91">
                  <w:rPr>
                    <w:rFonts w:ascii="Segoe UI Symbol" w:eastAsia="MS Gothic" w:hAnsi="Segoe UI Symbol" w:cs="Segoe UI Symbol"/>
                    <w:sz w:val="24"/>
                    <w:szCs w:val="24"/>
                    <w:lang w:val="lv-LV"/>
                  </w:rPr>
                  <w:t>☐</w:t>
                </w:r>
              </w:sdtContent>
            </w:sdt>
            <w:r w:rsidR="008D1795" w:rsidRPr="00831A91">
              <w:rPr>
                <w:rFonts w:ascii="Times New Roman" w:hAnsi="Times New Roman"/>
                <w:sz w:val="24"/>
                <w:szCs w:val="24"/>
                <w:lang w:val="lv-LV"/>
              </w:rPr>
              <w:t>Nē</w:t>
            </w:r>
          </w:p>
        </w:tc>
      </w:tr>
      <w:tr w:rsidR="00644D23" w:rsidRPr="00831A91" w14:paraId="7DC500DB" w14:textId="77777777" w:rsidTr="00F5543B">
        <w:trPr>
          <w:trHeight w:val="312"/>
        </w:trPr>
        <w:tc>
          <w:tcPr>
            <w:tcW w:w="9493" w:type="dxa"/>
          </w:tcPr>
          <w:p w14:paraId="6F0A6B58" w14:textId="0B14EA9E" w:rsidR="00B502F4" w:rsidRPr="00831A91" w:rsidRDefault="00E806FA"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norādiet, kādas:</w:t>
            </w:r>
          </w:p>
        </w:tc>
      </w:tr>
      <w:tr w:rsidR="00644D23" w:rsidRPr="00831A91" w14:paraId="5AC7FBB4" w14:textId="77777777" w:rsidTr="00F5543B">
        <w:trPr>
          <w:trHeight w:val="312"/>
        </w:trPr>
        <w:tc>
          <w:tcPr>
            <w:tcW w:w="9493" w:type="dxa"/>
          </w:tcPr>
          <w:p w14:paraId="18818EC1"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636791816"/>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Autobuss</w:t>
            </w:r>
          </w:p>
          <w:p w14:paraId="3D4E49AC"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98626616"/>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Nomas velosipēdi</w:t>
            </w:r>
          </w:p>
          <w:p w14:paraId="7F6D10DD"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65307814"/>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Tūristu grupu transports</w:t>
            </w:r>
          </w:p>
          <w:p w14:paraId="35034DAF" w14:textId="3C796D9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343740393"/>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Cits variants (lūdzu, norādiet, kāds):</w:t>
            </w:r>
          </w:p>
        </w:tc>
      </w:tr>
      <w:tr w:rsidR="00644D23" w:rsidRPr="00831A91" w14:paraId="000F9A2E" w14:textId="77777777" w:rsidTr="00F5543B">
        <w:trPr>
          <w:trHeight w:val="312"/>
        </w:trPr>
        <w:tc>
          <w:tcPr>
            <w:tcW w:w="9493" w:type="dxa"/>
          </w:tcPr>
          <w:p w14:paraId="031CB9C6" w14:textId="476C8F17" w:rsidR="00E806FA" w:rsidRPr="00831A91" w:rsidRDefault="00E806FA"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kā darbiniekiem un tūristiem tiek popularizēta informācija par ilgtspējīga transporta iespējām? Lūdzu, paskaidrojiet.</w:t>
            </w:r>
          </w:p>
        </w:tc>
      </w:tr>
      <w:tr w:rsidR="00644D23" w:rsidRPr="00831A91" w14:paraId="6B1B5E67" w14:textId="77777777" w:rsidTr="00F5543B">
        <w:trPr>
          <w:trHeight w:val="92"/>
        </w:trPr>
        <w:tc>
          <w:tcPr>
            <w:tcW w:w="9493" w:type="dxa"/>
          </w:tcPr>
          <w:p w14:paraId="47CEFF0D" w14:textId="5D53CD9B" w:rsidR="00E806FA" w:rsidRPr="00831A91" w:rsidRDefault="00E806FA" w:rsidP="00F5543B">
            <w:pPr>
              <w:ind w:left="142" w:firstLine="39"/>
              <w:rPr>
                <w:rFonts w:ascii="Times New Roman" w:hAnsi="Times New Roman"/>
                <w:sz w:val="24"/>
                <w:szCs w:val="24"/>
                <w:lang w:val="lv-LV"/>
              </w:rPr>
            </w:pPr>
          </w:p>
        </w:tc>
      </w:tr>
    </w:tbl>
    <w:p w14:paraId="74CE0D39" w14:textId="78C2194F" w:rsidR="00C0476E" w:rsidRPr="00831A91" w:rsidRDefault="00C0476E" w:rsidP="00831A91">
      <w:pPr>
        <w:pStyle w:val="NoSpacing"/>
        <w:ind w:left="142"/>
        <w:rPr>
          <w:rFonts w:ascii="Times New Roman" w:hAnsi="Times New Roman"/>
          <w:b/>
          <w:sz w:val="24"/>
          <w:szCs w:val="24"/>
          <w:lang w:val="lv-LV"/>
        </w:rPr>
      </w:pPr>
    </w:p>
    <w:p w14:paraId="4951E336"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34749D44" w14:textId="77777777" w:rsidR="00E2552B" w:rsidRPr="00831A91" w:rsidRDefault="00E2552B" w:rsidP="00831A91">
      <w:pPr>
        <w:pStyle w:val="NoSpacing"/>
        <w:ind w:left="142"/>
        <w:rPr>
          <w:rFonts w:ascii="Times New Roman" w:hAnsi="Times New Roman"/>
          <w:b/>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43FB1329" w14:textId="77777777" w:rsidTr="00B84F7D">
        <w:trPr>
          <w:trHeight w:val="312"/>
        </w:trPr>
        <w:tc>
          <w:tcPr>
            <w:tcW w:w="9493" w:type="dxa"/>
            <w:shd w:val="clear" w:color="auto" w:fill="E2EFD9" w:themeFill="accent6" w:themeFillTint="33"/>
          </w:tcPr>
          <w:p w14:paraId="10AFD13F" w14:textId="6C218DC0" w:rsidR="00B502F4" w:rsidRPr="00831A91" w:rsidRDefault="00B502F4" w:rsidP="00B84F7D">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Piesārņojuma vai ārkārtas situāciju gadījumā nekavējoties tiek informētas atbildīgās institūcijas.</w:t>
            </w:r>
          </w:p>
        </w:tc>
      </w:tr>
      <w:tr w:rsidR="00644D23" w:rsidRPr="00831A91" w14:paraId="5A85FF67" w14:textId="77777777" w:rsidTr="00B84F7D">
        <w:trPr>
          <w:trHeight w:val="312"/>
        </w:trPr>
        <w:tc>
          <w:tcPr>
            <w:tcW w:w="9493" w:type="dxa"/>
            <w:shd w:val="clear" w:color="auto" w:fill="F2F2F2" w:themeFill="background1" w:themeFillShade="F2"/>
          </w:tcPr>
          <w:p w14:paraId="12AEE4A3" w14:textId="167C7701" w:rsidR="00B502F4" w:rsidRPr="00831A91" w:rsidRDefault="00B502F4" w:rsidP="00B84F7D">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r kādām vietējām institūcijām, iestādēm notiek saziņa negadījumu</w:t>
            </w:r>
            <w:r w:rsidR="00E806FA" w:rsidRPr="00831A91">
              <w:rPr>
                <w:rFonts w:ascii="Times New Roman" w:hAnsi="Times New Roman"/>
                <w:sz w:val="24"/>
                <w:szCs w:val="24"/>
                <w:lang w:val="lv-LV"/>
              </w:rPr>
              <w:t xml:space="preserve"> un ārkārtas situāciju</w:t>
            </w:r>
            <w:r w:rsidRPr="00831A91">
              <w:rPr>
                <w:rFonts w:ascii="Times New Roman" w:hAnsi="Times New Roman"/>
                <w:sz w:val="24"/>
                <w:szCs w:val="24"/>
                <w:lang w:val="lv-LV"/>
              </w:rPr>
              <w:t xml:space="preserve"> gadījumā? </w:t>
            </w:r>
          </w:p>
        </w:tc>
      </w:tr>
      <w:tr w:rsidR="00644D23" w:rsidRPr="00831A91" w14:paraId="6EC2E790" w14:textId="77777777" w:rsidTr="00B84F7D">
        <w:trPr>
          <w:trHeight w:val="312"/>
        </w:trPr>
        <w:tc>
          <w:tcPr>
            <w:tcW w:w="9493" w:type="dxa"/>
          </w:tcPr>
          <w:p w14:paraId="084589C4" w14:textId="7303A6C5" w:rsidR="00B502F4" w:rsidRPr="00831A91" w:rsidRDefault="00B502F4" w:rsidP="00B84F7D">
            <w:pPr>
              <w:tabs>
                <w:tab w:val="clear" w:pos="9072"/>
                <w:tab w:val="left" w:pos="3402"/>
                <w:tab w:val="right" w:pos="7938"/>
              </w:tabs>
              <w:ind w:left="142" w:hanging="103"/>
              <w:rPr>
                <w:rFonts w:ascii="Times New Roman" w:hAnsi="Times New Roman"/>
                <w:sz w:val="24"/>
                <w:szCs w:val="24"/>
                <w:lang w:val="lv-LV"/>
              </w:rPr>
            </w:pPr>
          </w:p>
        </w:tc>
      </w:tr>
    </w:tbl>
    <w:p w14:paraId="1C3A04A5" w14:textId="782A617B" w:rsidR="00C0476E" w:rsidRPr="00831A91" w:rsidRDefault="00C0476E" w:rsidP="00831A91">
      <w:pPr>
        <w:pStyle w:val="NoSpacing"/>
        <w:ind w:left="142"/>
        <w:rPr>
          <w:rFonts w:ascii="Times New Roman" w:hAnsi="Times New Roman"/>
          <w:b/>
          <w:sz w:val="24"/>
          <w:szCs w:val="24"/>
          <w:lang w:val="lv-LV"/>
        </w:rPr>
      </w:pPr>
    </w:p>
    <w:p w14:paraId="0CEA90C4"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6EC434CC" w14:textId="77777777" w:rsidR="00A71F1C" w:rsidRPr="00831A91" w:rsidRDefault="00A71F1C" w:rsidP="00831A91">
      <w:pPr>
        <w:pStyle w:val="NoSpacing"/>
        <w:ind w:left="142"/>
        <w:rPr>
          <w:rFonts w:ascii="Times New Roman" w:hAnsi="Times New Roman"/>
          <w:b/>
          <w:sz w:val="24"/>
          <w:szCs w:val="24"/>
          <w:lang w:val="lv-LV"/>
        </w:rPr>
      </w:pPr>
    </w:p>
    <w:tbl>
      <w:tblPr>
        <w:tblW w:w="949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FB3C62D" w14:textId="77777777" w:rsidTr="00B84F7D">
        <w:trPr>
          <w:trHeight w:val="312"/>
        </w:trPr>
        <w:tc>
          <w:tcPr>
            <w:tcW w:w="9493" w:type="dxa"/>
            <w:shd w:val="clear" w:color="auto" w:fill="E2EFD9" w:themeFill="accent6" w:themeFillTint="33"/>
          </w:tcPr>
          <w:p w14:paraId="699E0F09" w14:textId="1CBB7631" w:rsidR="00B502F4" w:rsidRPr="00831A91" w:rsidRDefault="00B502F4"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Dzinēju apkopes biežumam un ātruma režīmam ekspluatācijas laikā jābūt mērķētam uz energoefektivitātes paaugstināšanu un piesārņojuma samazināšanu.</w:t>
            </w:r>
          </w:p>
        </w:tc>
      </w:tr>
      <w:tr w:rsidR="00644D23" w:rsidRPr="00831A91" w14:paraId="2D250674" w14:textId="77777777" w:rsidTr="00B84F7D">
        <w:trPr>
          <w:trHeight w:val="312"/>
        </w:trPr>
        <w:tc>
          <w:tcPr>
            <w:tcW w:w="9493" w:type="dxa"/>
          </w:tcPr>
          <w:p w14:paraId="7F424A30" w14:textId="546FCDA8" w:rsidR="00B502F4" w:rsidRPr="00831A91" w:rsidRDefault="00E806FA" w:rsidP="00B84F7D">
            <w:p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Apliecinājums, ka uzņēmums ir </w:t>
            </w:r>
            <w:r w:rsidR="00B502F4" w:rsidRPr="00831A91">
              <w:rPr>
                <w:rFonts w:ascii="Times New Roman" w:hAnsi="Times New Roman"/>
                <w:sz w:val="24"/>
                <w:szCs w:val="24"/>
                <w:lang w:val="lv-LV"/>
              </w:rPr>
              <w:t>iepazinies ar šī kritērija</w:t>
            </w:r>
            <w:r w:rsidRPr="00831A91">
              <w:rPr>
                <w:rFonts w:ascii="Times New Roman" w:hAnsi="Times New Roman"/>
                <w:sz w:val="24"/>
                <w:szCs w:val="24"/>
                <w:lang w:val="lv-LV"/>
              </w:rPr>
              <w:t xml:space="preserve"> normām </w:t>
            </w:r>
            <w:r w:rsidR="00B502F4" w:rsidRPr="00831A91">
              <w:rPr>
                <w:rFonts w:ascii="Times New Roman" w:hAnsi="Times New Roman"/>
                <w:sz w:val="24"/>
                <w:szCs w:val="24"/>
                <w:lang w:val="lv-LV"/>
              </w:rPr>
              <w:t>un nodrošin</w:t>
            </w:r>
            <w:r w:rsidRPr="00831A91">
              <w:rPr>
                <w:rFonts w:ascii="Times New Roman" w:hAnsi="Times New Roman"/>
                <w:sz w:val="24"/>
                <w:szCs w:val="24"/>
                <w:lang w:val="lv-LV"/>
              </w:rPr>
              <w:t xml:space="preserve">a </w:t>
            </w:r>
            <w:r w:rsidR="00B502F4" w:rsidRPr="00831A91">
              <w:rPr>
                <w:rFonts w:ascii="Times New Roman" w:hAnsi="Times New Roman"/>
                <w:sz w:val="24"/>
                <w:szCs w:val="24"/>
                <w:lang w:val="lv-LV"/>
              </w:rPr>
              <w:t xml:space="preserve">atbilstību </w:t>
            </w:r>
            <w:r w:rsidRPr="00831A91">
              <w:rPr>
                <w:rFonts w:ascii="Times New Roman" w:hAnsi="Times New Roman"/>
                <w:sz w:val="24"/>
                <w:szCs w:val="24"/>
                <w:lang w:val="lv-LV"/>
              </w:rPr>
              <w:t>kritērija prasībām</w:t>
            </w:r>
            <w:r w:rsidR="00B502F4" w:rsidRPr="00831A91">
              <w:rPr>
                <w:rFonts w:ascii="Times New Roman" w:hAnsi="Times New Roman"/>
                <w:sz w:val="24"/>
                <w:szCs w:val="24"/>
                <w:lang w:val="lv-LV"/>
              </w:rPr>
              <w:t>.</w:t>
            </w:r>
          </w:p>
        </w:tc>
      </w:tr>
      <w:tr w:rsidR="00644D23" w:rsidRPr="00831A91" w14:paraId="7BC35760" w14:textId="77777777" w:rsidTr="00B84F7D">
        <w:trPr>
          <w:trHeight w:val="312"/>
        </w:trPr>
        <w:tc>
          <w:tcPr>
            <w:tcW w:w="9493" w:type="dxa"/>
          </w:tcPr>
          <w:p w14:paraId="12B28E45" w14:textId="77777777" w:rsidR="00B502F4"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321845697"/>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Jā</w:t>
            </w:r>
          </w:p>
          <w:p w14:paraId="27E448A3" w14:textId="6708A735" w:rsidR="00B502F4"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44815145"/>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Nē</w:t>
            </w:r>
          </w:p>
        </w:tc>
      </w:tr>
    </w:tbl>
    <w:p w14:paraId="45D07825" w14:textId="0181EF87" w:rsidR="00C0476E" w:rsidRPr="00831A91" w:rsidRDefault="00C0476E" w:rsidP="00831A91">
      <w:pPr>
        <w:pStyle w:val="NoSpacing"/>
        <w:ind w:left="142"/>
        <w:rPr>
          <w:rFonts w:ascii="Times New Roman" w:hAnsi="Times New Roman"/>
          <w:b/>
          <w:sz w:val="24"/>
          <w:szCs w:val="24"/>
          <w:lang w:val="lv-LV"/>
        </w:rPr>
      </w:pPr>
    </w:p>
    <w:p w14:paraId="70CEBCB8"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78CA3C8D" w14:textId="77777777" w:rsidR="00B502F4" w:rsidRPr="00831A91" w:rsidRDefault="00B502F4"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29B07DF" w14:textId="77777777" w:rsidTr="00B84F7D">
        <w:trPr>
          <w:trHeight w:val="312"/>
        </w:trPr>
        <w:tc>
          <w:tcPr>
            <w:tcW w:w="9493" w:type="dxa"/>
            <w:shd w:val="clear" w:color="auto" w:fill="E2EFD9" w:themeFill="accent6" w:themeFillTint="33"/>
          </w:tcPr>
          <w:p w14:paraId="2D6DA68C" w14:textId="214FE80D" w:rsidR="00B502F4" w:rsidRPr="00831A91" w:rsidRDefault="00B502F4"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Stingri tiek ievēroti noenkurošanās ierobežojumi dabas teritorijās un citur, kur tādi noteikti. Kur iespējams, tiek izmantotas pietauvošanās bojas.</w:t>
            </w:r>
          </w:p>
        </w:tc>
      </w:tr>
      <w:tr w:rsidR="00644D23" w:rsidRPr="00831A91" w14:paraId="02E14009" w14:textId="77777777" w:rsidTr="00B84F7D">
        <w:trPr>
          <w:trHeight w:val="312"/>
        </w:trPr>
        <w:tc>
          <w:tcPr>
            <w:tcW w:w="9493" w:type="dxa"/>
            <w:shd w:val="clear" w:color="auto" w:fill="F2F2F2" w:themeFill="background1" w:themeFillShade="F2"/>
          </w:tcPr>
          <w:p w14:paraId="269A2745" w14:textId="426D5D49" w:rsidR="00B502F4" w:rsidRPr="00831A91" w:rsidRDefault="00B502F4" w:rsidP="00B84F7D">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ūru laikā kuģi tiek noenkuroti?</w:t>
            </w:r>
          </w:p>
        </w:tc>
      </w:tr>
      <w:tr w:rsidR="00644D23" w:rsidRPr="00831A91" w14:paraId="33A2F556" w14:textId="77777777" w:rsidTr="00B84F7D">
        <w:trPr>
          <w:trHeight w:val="312"/>
        </w:trPr>
        <w:tc>
          <w:tcPr>
            <w:tcW w:w="9493" w:type="dxa"/>
          </w:tcPr>
          <w:p w14:paraId="406A0613" w14:textId="77777777" w:rsidR="00B502F4"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322207094"/>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Jā</w:t>
            </w:r>
          </w:p>
          <w:p w14:paraId="0E998C2B" w14:textId="3E77E2FD" w:rsidR="00B502F4"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345975653"/>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Nē</w:t>
            </w:r>
          </w:p>
        </w:tc>
      </w:tr>
      <w:tr w:rsidR="00644D23" w:rsidRPr="00831A91" w14:paraId="3DA47565" w14:textId="77777777" w:rsidTr="00B84F7D">
        <w:trPr>
          <w:trHeight w:val="312"/>
        </w:trPr>
        <w:tc>
          <w:tcPr>
            <w:tcW w:w="9493" w:type="dxa"/>
          </w:tcPr>
          <w:p w14:paraId="32E2B0C6" w14:textId="346B89D8" w:rsidR="00B502F4" w:rsidRPr="00831A91" w:rsidRDefault="00B502F4"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pievienojiet noenkurošanās ierobežojumu uzņēmuma darbības zonā/valstī, </w:t>
            </w:r>
            <w:r w:rsidR="000750E6" w:rsidRPr="00831A91">
              <w:rPr>
                <w:rFonts w:ascii="Times New Roman" w:hAnsi="Times New Roman"/>
                <w:sz w:val="24"/>
                <w:szCs w:val="24"/>
                <w:lang w:val="lv-LV"/>
              </w:rPr>
              <w:t xml:space="preserve">kopiju, </w:t>
            </w:r>
            <w:r w:rsidRPr="00831A91">
              <w:rPr>
                <w:rFonts w:ascii="Times New Roman" w:hAnsi="Times New Roman"/>
                <w:sz w:val="24"/>
                <w:szCs w:val="24"/>
                <w:lang w:val="lv-LV"/>
              </w:rPr>
              <w:t>ja attiecināms. (Pielikums U).</w:t>
            </w:r>
          </w:p>
        </w:tc>
      </w:tr>
      <w:tr w:rsidR="00644D23" w:rsidRPr="00831A91" w14:paraId="52532BDC" w14:textId="77777777" w:rsidTr="00B84F7D">
        <w:trPr>
          <w:trHeight w:val="312"/>
        </w:trPr>
        <w:tc>
          <w:tcPr>
            <w:tcW w:w="9493" w:type="dxa"/>
          </w:tcPr>
          <w:p w14:paraId="1138FD1E" w14:textId="30055514" w:rsidR="000750E6" w:rsidRPr="00831A91" w:rsidRDefault="000750E6" w:rsidP="00B84F7D">
            <w:pPr>
              <w:ind w:left="142" w:firstLine="39"/>
              <w:jc w:val="both"/>
              <w:rPr>
                <w:rFonts w:ascii="Times New Roman" w:hAnsi="Times New Roman"/>
                <w:sz w:val="24"/>
                <w:szCs w:val="24"/>
                <w:lang w:val="lv-LV"/>
              </w:rPr>
            </w:pPr>
          </w:p>
        </w:tc>
      </w:tr>
      <w:tr w:rsidR="00644D23" w:rsidRPr="00831A91" w14:paraId="44E4B115" w14:textId="77777777" w:rsidTr="00B84F7D">
        <w:trPr>
          <w:trHeight w:val="312"/>
        </w:trPr>
        <w:tc>
          <w:tcPr>
            <w:tcW w:w="9493" w:type="dxa"/>
          </w:tcPr>
          <w:p w14:paraId="656DEB31" w14:textId="3D6D49FB"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vai uzņēmuma darbības zonā ir pieejamas pietauvošanās bojas, kas tiek izmantotas?</w:t>
            </w:r>
          </w:p>
        </w:tc>
      </w:tr>
      <w:tr w:rsidR="00644D23" w:rsidRPr="00831A91" w14:paraId="0D6980DA" w14:textId="77777777" w:rsidTr="00B84F7D">
        <w:trPr>
          <w:trHeight w:val="312"/>
        </w:trPr>
        <w:tc>
          <w:tcPr>
            <w:tcW w:w="9493" w:type="dxa"/>
          </w:tcPr>
          <w:p w14:paraId="27DB77FA"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933783992"/>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037A7F12" w14:textId="29968BD0" w:rsidR="000750E6" w:rsidRPr="00831A91" w:rsidRDefault="00000000" w:rsidP="00B84F7D">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667590759"/>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bl>
    <w:p w14:paraId="1B07C68D" w14:textId="7CAC8A4D" w:rsidR="00C0476E" w:rsidRPr="00831A91" w:rsidRDefault="00C0476E" w:rsidP="00831A91">
      <w:pPr>
        <w:pStyle w:val="NoSpacing"/>
        <w:ind w:left="142"/>
        <w:rPr>
          <w:rFonts w:ascii="Times New Roman" w:hAnsi="Times New Roman"/>
          <w:b/>
          <w:sz w:val="24"/>
          <w:szCs w:val="24"/>
          <w:lang w:val="lv-LV"/>
        </w:rPr>
      </w:pPr>
    </w:p>
    <w:p w14:paraId="0242AAFB"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76AA41D5" w14:textId="77777777" w:rsidR="00B502F4" w:rsidRPr="00831A91" w:rsidRDefault="00B502F4" w:rsidP="00831A91">
      <w:pPr>
        <w:pStyle w:val="NoSpacing"/>
        <w:ind w:left="142"/>
        <w:rPr>
          <w:rFonts w:ascii="Times New Roman" w:hAnsi="Times New Roman"/>
          <w:b/>
          <w:sz w:val="24"/>
          <w:szCs w:val="24"/>
          <w:lang w:val="lv-LV"/>
        </w:rPr>
      </w:pPr>
    </w:p>
    <w:p w14:paraId="33F563B3" w14:textId="77777777" w:rsidR="00E2552B" w:rsidRPr="00831A91" w:rsidRDefault="00E2552B" w:rsidP="00831A91">
      <w:pPr>
        <w:pStyle w:val="NoSpacing"/>
        <w:ind w:left="142"/>
        <w:rPr>
          <w:rFonts w:ascii="Times New Roman" w:hAnsi="Times New Roman"/>
          <w:b/>
          <w:sz w:val="24"/>
          <w:szCs w:val="24"/>
          <w:lang w:val="lv-LV"/>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44D23" w:rsidRPr="00831A91" w14:paraId="1E16466D" w14:textId="77777777" w:rsidTr="00644D23">
        <w:trPr>
          <w:trHeight w:val="312"/>
        </w:trPr>
        <w:tc>
          <w:tcPr>
            <w:tcW w:w="9634" w:type="dxa"/>
            <w:shd w:val="clear" w:color="auto" w:fill="E2EFD9" w:themeFill="accent6" w:themeFillTint="33"/>
          </w:tcPr>
          <w:p w14:paraId="72901F86" w14:textId="0BE50A2A" w:rsidR="000750E6" w:rsidRPr="00831A91" w:rsidRDefault="000750E6"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Nolietoto peldlīdzekļu utilizācija tiek veikta, nodrošinot pilnīgu atbilstību nacionālajai likumdošanai.</w:t>
            </w:r>
          </w:p>
        </w:tc>
      </w:tr>
      <w:tr w:rsidR="00644D23" w:rsidRPr="00831A91" w14:paraId="12696FCD" w14:textId="77777777" w:rsidTr="00644D23">
        <w:trPr>
          <w:trHeight w:val="312"/>
        </w:trPr>
        <w:tc>
          <w:tcPr>
            <w:tcW w:w="9634" w:type="dxa"/>
            <w:shd w:val="clear" w:color="auto" w:fill="F2F2F2" w:themeFill="background1" w:themeFillShade="F2"/>
          </w:tcPr>
          <w:p w14:paraId="3760AA13" w14:textId="7FA60E78" w:rsidR="000750E6" w:rsidRPr="00831A91" w:rsidRDefault="000750E6" w:rsidP="00B84F7D">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uvākajā nākotnē ir plānota kādu no esošo peldlīdzekļu utilizācija?</w:t>
            </w:r>
          </w:p>
        </w:tc>
      </w:tr>
      <w:tr w:rsidR="00644D23" w:rsidRPr="00831A91" w14:paraId="79FFD5B2" w14:textId="77777777" w:rsidTr="00644D23">
        <w:trPr>
          <w:trHeight w:val="312"/>
        </w:trPr>
        <w:tc>
          <w:tcPr>
            <w:tcW w:w="9634" w:type="dxa"/>
          </w:tcPr>
          <w:p w14:paraId="4ADD4791"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399245358"/>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526B5099" w14:textId="260F69DB" w:rsidR="000750E6"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471432121"/>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r w:rsidR="00644D23" w:rsidRPr="00831A91" w14:paraId="48087529" w14:textId="77777777" w:rsidTr="00644D23">
        <w:trPr>
          <w:trHeight w:val="312"/>
        </w:trPr>
        <w:tc>
          <w:tcPr>
            <w:tcW w:w="9634" w:type="dxa"/>
          </w:tcPr>
          <w:p w14:paraId="5ADC146D" w14:textId="6022A42E"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kā tiek plānots to darīt?</w:t>
            </w:r>
          </w:p>
        </w:tc>
      </w:tr>
      <w:tr w:rsidR="00644D23" w:rsidRPr="00831A91" w14:paraId="7BE9CF04" w14:textId="77777777" w:rsidTr="00644D23">
        <w:trPr>
          <w:trHeight w:val="312"/>
        </w:trPr>
        <w:tc>
          <w:tcPr>
            <w:tcW w:w="9634" w:type="dxa"/>
          </w:tcPr>
          <w:p w14:paraId="49BD3D69" w14:textId="579DB5FC" w:rsidR="000750E6" w:rsidRPr="00831A91" w:rsidRDefault="000750E6" w:rsidP="00B84F7D">
            <w:pPr>
              <w:ind w:left="142" w:firstLine="39"/>
              <w:jc w:val="both"/>
              <w:rPr>
                <w:rFonts w:ascii="Times New Roman" w:hAnsi="Times New Roman"/>
                <w:sz w:val="24"/>
                <w:szCs w:val="24"/>
                <w:lang w:val="lv-LV"/>
              </w:rPr>
            </w:pPr>
          </w:p>
        </w:tc>
      </w:tr>
      <w:tr w:rsidR="00644D23" w:rsidRPr="00831A91" w14:paraId="5A71E1EA" w14:textId="77777777" w:rsidTr="00644D23">
        <w:trPr>
          <w:trHeight w:val="312"/>
        </w:trPr>
        <w:tc>
          <w:tcPr>
            <w:tcW w:w="9634" w:type="dxa"/>
          </w:tcPr>
          <w:p w14:paraId="4B3C1156" w14:textId="2104DF0B"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un konkrētais (-</w:t>
            </w:r>
            <w:proofErr w:type="spellStart"/>
            <w:r w:rsidRPr="00831A91">
              <w:rPr>
                <w:rFonts w:ascii="Times New Roman" w:hAnsi="Times New Roman"/>
                <w:sz w:val="24"/>
                <w:szCs w:val="24"/>
                <w:lang w:val="lv-LV"/>
              </w:rPr>
              <w:t>ie</w:t>
            </w:r>
            <w:proofErr w:type="spellEnd"/>
            <w:r w:rsidRPr="00831A91">
              <w:rPr>
                <w:rFonts w:ascii="Times New Roman" w:hAnsi="Times New Roman"/>
                <w:sz w:val="24"/>
                <w:szCs w:val="24"/>
                <w:lang w:val="lv-LV"/>
              </w:rPr>
              <w:t>) peldlīdzekļi jau vairs netiek izmantoti, kur tie līdz utilizācijai tiek uzglabāti?</w:t>
            </w:r>
          </w:p>
        </w:tc>
      </w:tr>
      <w:tr w:rsidR="00644D23" w:rsidRPr="00831A91" w14:paraId="29C84F70" w14:textId="77777777" w:rsidTr="00644D23">
        <w:trPr>
          <w:trHeight w:val="312"/>
        </w:trPr>
        <w:tc>
          <w:tcPr>
            <w:tcW w:w="9634" w:type="dxa"/>
          </w:tcPr>
          <w:p w14:paraId="79D2DF2A" w14:textId="585B5698" w:rsidR="000750E6" w:rsidRPr="00831A91" w:rsidRDefault="000750E6" w:rsidP="00B84F7D">
            <w:pPr>
              <w:ind w:left="142" w:firstLine="39"/>
              <w:jc w:val="both"/>
              <w:rPr>
                <w:rFonts w:ascii="Times New Roman" w:hAnsi="Times New Roman"/>
                <w:sz w:val="24"/>
                <w:szCs w:val="24"/>
                <w:lang w:val="lv-LV"/>
              </w:rPr>
            </w:pPr>
          </w:p>
        </w:tc>
      </w:tr>
      <w:tr w:rsidR="00644D23" w:rsidRPr="00831A91" w14:paraId="79C4D4AB" w14:textId="77777777" w:rsidTr="00644D23">
        <w:trPr>
          <w:trHeight w:val="73"/>
        </w:trPr>
        <w:tc>
          <w:tcPr>
            <w:tcW w:w="9634" w:type="dxa"/>
            <w:shd w:val="clear" w:color="auto" w:fill="F2F2F2" w:themeFill="background1" w:themeFillShade="F2"/>
          </w:tcPr>
          <w:p w14:paraId="1CD385E8" w14:textId="02B8BF7E" w:rsidR="000750E6" w:rsidRPr="00831A91" w:rsidRDefault="000750E6" w:rsidP="00B84F7D">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peldlīdzekļi ir publikai nepieejami?</w:t>
            </w:r>
          </w:p>
        </w:tc>
      </w:tr>
      <w:tr w:rsidR="00644D23" w:rsidRPr="00831A91" w14:paraId="3A10BF02" w14:textId="77777777" w:rsidTr="00644D23">
        <w:trPr>
          <w:trHeight w:val="312"/>
        </w:trPr>
        <w:tc>
          <w:tcPr>
            <w:tcW w:w="9634" w:type="dxa"/>
          </w:tcPr>
          <w:p w14:paraId="28456053"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98431093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2E096913" w14:textId="088D2653" w:rsidR="000750E6" w:rsidRPr="00831A91" w:rsidRDefault="00000000" w:rsidP="00B84F7D">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4506876"/>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bl>
    <w:p w14:paraId="1C6F9D33" w14:textId="36963E21" w:rsidR="00C0476E" w:rsidRPr="00831A91" w:rsidRDefault="00C0476E" w:rsidP="00831A91">
      <w:pPr>
        <w:pStyle w:val="NoSpacing"/>
        <w:ind w:left="142"/>
        <w:rPr>
          <w:rFonts w:ascii="Times New Roman" w:eastAsiaTheme="minorHAnsi" w:hAnsi="Times New Roman"/>
          <w:sz w:val="24"/>
          <w:szCs w:val="24"/>
          <w:lang w:val="lv-LV"/>
        </w:rPr>
      </w:pPr>
    </w:p>
    <w:p w14:paraId="3CDA4D08" w14:textId="77777777" w:rsidR="00C0476E" w:rsidRPr="00831A91" w:rsidRDefault="00C0476E" w:rsidP="00831A91">
      <w:pPr>
        <w:tabs>
          <w:tab w:val="clear" w:pos="851"/>
          <w:tab w:val="clear" w:pos="9072"/>
        </w:tabs>
        <w:spacing w:after="160" w:line="259" w:lineRule="auto"/>
        <w:ind w:left="142"/>
        <w:rPr>
          <w:rFonts w:ascii="Times New Roman" w:eastAsiaTheme="minorHAnsi" w:hAnsi="Times New Roman"/>
          <w:sz w:val="24"/>
          <w:szCs w:val="24"/>
          <w:lang w:val="lv-LV"/>
        </w:rPr>
      </w:pPr>
      <w:r w:rsidRPr="00831A91">
        <w:rPr>
          <w:rFonts w:ascii="Times New Roman" w:eastAsiaTheme="minorHAnsi" w:hAnsi="Times New Roman"/>
          <w:sz w:val="24"/>
          <w:szCs w:val="24"/>
          <w:lang w:val="lv-LV"/>
        </w:rPr>
        <w:br w:type="page"/>
      </w:r>
    </w:p>
    <w:p w14:paraId="477A36D4" w14:textId="77777777" w:rsidR="00E2552B" w:rsidRPr="00831A91" w:rsidRDefault="00E2552B" w:rsidP="00831A91">
      <w:pPr>
        <w:pStyle w:val="NoSpacing"/>
        <w:ind w:left="142"/>
        <w:rPr>
          <w:rFonts w:ascii="Times New Roman" w:eastAsiaTheme="minorHAnsi"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0750E6" w:rsidRPr="00831A91" w14:paraId="426D101B" w14:textId="77777777" w:rsidTr="00FA73A9">
        <w:trPr>
          <w:trHeight w:val="312"/>
        </w:trPr>
        <w:tc>
          <w:tcPr>
            <w:tcW w:w="9493" w:type="dxa"/>
            <w:shd w:val="clear" w:color="auto" w:fill="E2EFD9" w:themeFill="accent6" w:themeFillTint="33"/>
          </w:tcPr>
          <w:p w14:paraId="3C69D069" w14:textId="670343D2" w:rsidR="000750E6" w:rsidRPr="00831A91" w:rsidRDefault="000750E6"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Tiek īstenoti trokšņa piesārņojuma samazināšanas pasākumi.</w:t>
            </w:r>
          </w:p>
        </w:tc>
      </w:tr>
      <w:tr w:rsidR="000750E6" w:rsidRPr="00831A91" w14:paraId="46E4E0B7" w14:textId="77777777" w:rsidTr="00FA73A9">
        <w:trPr>
          <w:trHeight w:val="312"/>
        </w:trPr>
        <w:tc>
          <w:tcPr>
            <w:tcW w:w="9493" w:type="dxa"/>
            <w:shd w:val="clear" w:color="auto" w:fill="F2F2F2" w:themeFill="background1" w:themeFillShade="F2"/>
          </w:tcPr>
          <w:p w14:paraId="5DBD6BFE" w14:textId="09B78484" w:rsidR="000750E6" w:rsidRPr="00831A91" w:rsidRDefault="000750E6"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iek ievērota vietējā likumdošana, kas regulē noteikumus par trokšņa piesārņojumu?</w:t>
            </w:r>
          </w:p>
        </w:tc>
      </w:tr>
      <w:tr w:rsidR="000750E6" w:rsidRPr="00831A91" w14:paraId="57C98865" w14:textId="77777777" w:rsidTr="00FA73A9">
        <w:trPr>
          <w:trHeight w:val="312"/>
        </w:trPr>
        <w:tc>
          <w:tcPr>
            <w:tcW w:w="9493" w:type="dxa"/>
          </w:tcPr>
          <w:p w14:paraId="589DF8F4" w14:textId="77777777"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98311273"/>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2C33F5FC" w14:textId="77777777" w:rsidR="000750E6"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94654382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p w14:paraId="6149658C" w14:textId="1186B798"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59015485"/>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 xml:space="preserve"> N/A</w:t>
            </w:r>
          </w:p>
        </w:tc>
      </w:tr>
      <w:tr w:rsidR="000750E6" w:rsidRPr="00831A91" w14:paraId="4487C15B" w14:textId="77777777" w:rsidTr="00FA73A9">
        <w:trPr>
          <w:trHeight w:val="312"/>
        </w:trPr>
        <w:tc>
          <w:tcPr>
            <w:tcW w:w="9493" w:type="dxa"/>
            <w:shd w:val="clear" w:color="auto" w:fill="F2F2F2" w:themeFill="background1" w:themeFillShade="F2"/>
          </w:tcPr>
          <w:p w14:paraId="7D15B32D" w14:textId="1027DB32" w:rsidR="000750E6" w:rsidRPr="00831A91" w:rsidRDefault="000750E6"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ir veikts uzņēmuma tūrisma laivu/kuģu tūru trokšņa līmeņa novērtējums?</w:t>
            </w:r>
          </w:p>
        </w:tc>
      </w:tr>
      <w:tr w:rsidR="000750E6" w:rsidRPr="00831A91" w14:paraId="64544A4E" w14:textId="77777777" w:rsidTr="00FA73A9">
        <w:trPr>
          <w:trHeight w:val="312"/>
        </w:trPr>
        <w:tc>
          <w:tcPr>
            <w:tcW w:w="9493" w:type="dxa"/>
          </w:tcPr>
          <w:p w14:paraId="546D7F41" w14:textId="77777777"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977254122"/>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7489C4EA" w14:textId="07B7D2CF" w:rsidR="000750E6"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704765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r w:rsidR="000750E6" w:rsidRPr="00831A91" w14:paraId="53EC51C4" w14:textId="77777777" w:rsidTr="00FA73A9">
        <w:trPr>
          <w:trHeight w:val="312"/>
        </w:trPr>
        <w:tc>
          <w:tcPr>
            <w:tcW w:w="9493" w:type="dxa"/>
          </w:tcPr>
          <w:p w14:paraId="69AE046A" w14:textId="37A169FE" w:rsidR="000750E6" w:rsidRPr="00831A91" w:rsidRDefault="000750E6"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kā šis novērtējums tika veikts?</w:t>
            </w:r>
          </w:p>
        </w:tc>
      </w:tr>
      <w:tr w:rsidR="000750E6" w:rsidRPr="00831A91" w14:paraId="35B7251C" w14:textId="77777777" w:rsidTr="00FA73A9">
        <w:trPr>
          <w:trHeight w:val="312"/>
        </w:trPr>
        <w:tc>
          <w:tcPr>
            <w:tcW w:w="9493" w:type="dxa"/>
          </w:tcPr>
          <w:p w14:paraId="39FCE3AD" w14:textId="4315DB16" w:rsidR="000750E6" w:rsidRPr="00831A91" w:rsidRDefault="000750E6" w:rsidP="00FA73A9">
            <w:pPr>
              <w:ind w:left="142" w:firstLine="39"/>
              <w:jc w:val="both"/>
              <w:rPr>
                <w:rFonts w:ascii="Times New Roman" w:hAnsi="Times New Roman"/>
                <w:sz w:val="24"/>
                <w:szCs w:val="24"/>
                <w:lang w:val="lv-LV"/>
              </w:rPr>
            </w:pPr>
          </w:p>
        </w:tc>
      </w:tr>
      <w:tr w:rsidR="000750E6" w:rsidRPr="00831A91" w14:paraId="693C2D87" w14:textId="77777777" w:rsidTr="00FA73A9">
        <w:trPr>
          <w:trHeight w:val="312"/>
        </w:trPr>
        <w:tc>
          <w:tcPr>
            <w:tcW w:w="9493" w:type="dxa"/>
            <w:shd w:val="clear" w:color="auto" w:fill="F2F2F2" w:themeFill="background1" w:themeFillShade="F2"/>
          </w:tcPr>
          <w:p w14:paraId="77573FEC" w14:textId="4CC9434C" w:rsidR="000750E6" w:rsidRPr="00831A91" w:rsidRDefault="003F0438"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tūru laikā konkrētās situācijās ir nepieciešams samazināt trokšņa līmeni?</w:t>
            </w:r>
          </w:p>
        </w:tc>
      </w:tr>
      <w:tr w:rsidR="003F0438" w:rsidRPr="00831A91" w14:paraId="1A14B1E0" w14:textId="77777777" w:rsidTr="00FA73A9">
        <w:trPr>
          <w:trHeight w:val="312"/>
        </w:trPr>
        <w:tc>
          <w:tcPr>
            <w:tcW w:w="9493" w:type="dxa"/>
          </w:tcPr>
          <w:p w14:paraId="33F1093C" w14:textId="77777777" w:rsidR="003F0438"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581573543"/>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Jā</w:t>
            </w:r>
          </w:p>
          <w:p w14:paraId="69B32EBB" w14:textId="40FC16A4" w:rsidR="003F0438"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89170337"/>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Nē</w:t>
            </w:r>
          </w:p>
        </w:tc>
      </w:tr>
      <w:tr w:rsidR="003F0438" w:rsidRPr="00831A91" w14:paraId="47F91290" w14:textId="77777777" w:rsidTr="00FA73A9">
        <w:trPr>
          <w:trHeight w:val="312"/>
        </w:trPr>
        <w:tc>
          <w:tcPr>
            <w:tcW w:w="9493" w:type="dxa"/>
          </w:tcPr>
          <w:p w14:paraId="1387489B" w14:textId="0D626453" w:rsidR="003F0438" w:rsidRPr="00831A91" w:rsidRDefault="003F0438"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ās situācijās tas nepieciešams.</w:t>
            </w:r>
          </w:p>
        </w:tc>
      </w:tr>
      <w:tr w:rsidR="003F0438" w:rsidRPr="00831A91" w14:paraId="56F4811B" w14:textId="77777777" w:rsidTr="00FA73A9">
        <w:trPr>
          <w:trHeight w:val="312"/>
        </w:trPr>
        <w:tc>
          <w:tcPr>
            <w:tcW w:w="9493" w:type="dxa"/>
          </w:tcPr>
          <w:p w14:paraId="73A68977" w14:textId="3882BAFA" w:rsidR="003F0438" w:rsidRPr="00831A91" w:rsidRDefault="003F0438" w:rsidP="00FA73A9">
            <w:pPr>
              <w:ind w:left="142" w:firstLine="39"/>
              <w:jc w:val="both"/>
              <w:rPr>
                <w:rFonts w:ascii="Times New Roman" w:hAnsi="Times New Roman"/>
                <w:sz w:val="24"/>
                <w:szCs w:val="24"/>
                <w:lang w:val="lv-LV"/>
              </w:rPr>
            </w:pPr>
          </w:p>
        </w:tc>
      </w:tr>
      <w:tr w:rsidR="003F0438" w:rsidRPr="00831A91" w14:paraId="329C7D20" w14:textId="77777777" w:rsidTr="00FA73A9">
        <w:trPr>
          <w:trHeight w:val="312"/>
        </w:trPr>
        <w:tc>
          <w:tcPr>
            <w:tcW w:w="9493" w:type="dxa"/>
          </w:tcPr>
          <w:p w14:paraId="7CC1D1D9" w14:textId="0755831E" w:rsidR="003F0438" w:rsidRPr="00831A91" w:rsidRDefault="003F0438"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NĒ”, lūdzu, norādiet, kāpēc tas nav nepieciešams.</w:t>
            </w:r>
          </w:p>
        </w:tc>
      </w:tr>
      <w:tr w:rsidR="003F0438" w:rsidRPr="00831A91" w14:paraId="7947038C" w14:textId="77777777" w:rsidTr="00FA73A9">
        <w:trPr>
          <w:trHeight w:val="312"/>
        </w:trPr>
        <w:tc>
          <w:tcPr>
            <w:tcW w:w="9493" w:type="dxa"/>
          </w:tcPr>
          <w:p w14:paraId="1C8D717A" w14:textId="0A4BD673" w:rsidR="003F0438" w:rsidRPr="00831A91" w:rsidRDefault="003F0438" w:rsidP="00FA73A9">
            <w:pPr>
              <w:ind w:left="142" w:firstLine="39"/>
              <w:jc w:val="both"/>
              <w:rPr>
                <w:rFonts w:ascii="Times New Roman" w:hAnsi="Times New Roman"/>
                <w:sz w:val="24"/>
                <w:szCs w:val="24"/>
                <w:lang w:val="lv-LV"/>
              </w:rPr>
            </w:pPr>
          </w:p>
        </w:tc>
      </w:tr>
    </w:tbl>
    <w:p w14:paraId="178741FC" w14:textId="250667C4" w:rsidR="00C0476E" w:rsidRPr="00831A91" w:rsidRDefault="00C0476E" w:rsidP="00831A91">
      <w:pPr>
        <w:pStyle w:val="NoSpacing"/>
        <w:ind w:left="142"/>
        <w:rPr>
          <w:rFonts w:ascii="Times New Roman" w:hAnsi="Times New Roman"/>
          <w:sz w:val="24"/>
          <w:szCs w:val="24"/>
          <w:lang w:val="lv-LV"/>
        </w:rPr>
      </w:pPr>
    </w:p>
    <w:p w14:paraId="01C7912A"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6B39D752" w14:textId="77777777" w:rsidR="00C66E9C" w:rsidRPr="00831A91" w:rsidRDefault="00C66E9C" w:rsidP="00831A91">
      <w:pPr>
        <w:pStyle w:val="NoSpacing"/>
        <w:ind w:left="142"/>
        <w:rPr>
          <w:rFonts w:ascii="Times New Roman" w:hAnsi="Times New Roman"/>
          <w:sz w:val="24"/>
          <w:szCs w:val="24"/>
          <w:lang w:val="lv-LV"/>
        </w:rPr>
      </w:pPr>
    </w:p>
    <w:tbl>
      <w:tblPr>
        <w:tblW w:w="949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1D0A239B" w14:textId="77777777" w:rsidTr="00FA73A9">
        <w:trPr>
          <w:trHeight w:val="312"/>
        </w:trPr>
        <w:tc>
          <w:tcPr>
            <w:tcW w:w="9493" w:type="dxa"/>
            <w:shd w:val="clear" w:color="auto" w:fill="E2EFD9" w:themeFill="accent6" w:themeFillTint="33"/>
          </w:tcPr>
          <w:p w14:paraId="3D771916" w14:textId="44524DC0" w:rsidR="003F0438" w:rsidRPr="00831A91" w:rsidRDefault="003F0438"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Labo prakšu pārņemšana un ieviešana tiek attiecināta arī uz tām uzņēmuma ēkām un infrastruktūru, kas netiek izmantota publiski.</w:t>
            </w:r>
          </w:p>
        </w:tc>
      </w:tr>
      <w:tr w:rsidR="00541BEE" w:rsidRPr="00831A91" w14:paraId="085A98AF" w14:textId="77777777" w:rsidTr="00FA73A9">
        <w:trPr>
          <w:trHeight w:val="312"/>
        </w:trPr>
        <w:tc>
          <w:tcPr>
            <w:tcW w:w="9493" w:type="dxa"/>
            <w:shd w:val="clear" w:color="auto" w:fill="F2F2F2" w:themeFill="background1" w:themeFillShade="F2"/>
          </w:tcPr>
          <w:p w14:paraId="3FA06BF6" w14:textId="5FDC52DE" w:rsidR="003F0438" w:rsidRPr="00831A91" w:rsidRDefault="003F0438"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ēkas, kas nav publiski brīvi pieejamas, arī atbilst kritērijiem, kas attiecināmi uz ēku uzturēšanu un apsaimniekošanu?</w:t>
            </w:r>
          </w:p>
        </w:tc>
      </w:tr>
      <w:tr w:rsidR="00541BEE" w:rsidRPr="00831A91" w14:paraId="752E7745" w14:textId="77777777" w:rsidTr="00FA73A9">
        <w:trPr>
          <w:trHeight w:val="312"/>
        </w:trPr>
        <w:tc>
          <w:tcPr>
            <w:tcW w:w="9493" w:type="dxa"/>
          </w:tcPr>
          <w:p w14:paraId="3A6C56E4" w14:textId="77777777" w:rsidR="003F0438"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49579623"/>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Jā</w:t>
            </w:r>
          </w:p>
          <w:p w14:paraId="6EC0CABC" w14:textId="55DC97DE" w:rsidR="003F0438"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065360501"/>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Nē</w:t>
            </w:r>
          </w:p>
        </w:tc>
      </w:tr>
    </w:tbl>
    <w:p w14:paraId="5D353414" w14:textId="512E2BB8" w:rsidR="00C0476E" w:rsidRPr="00831A91" w:rsidRDefault="00C0476E" w:rsidP="00831A91">
      <w:pPr>
        <w:pStyle w:val="NoSpacing"/>
        <w:ind w:left="142"/>
        <w:rPr>
          <w:rFonts w:ascii="Times New Roman" w:hAnsi="Times New Roman"/>
          <w:sz w:val="24"/>
          <w:szCs w:val="24"/>
          <w:lang w:val="lv-LV"/>
        </w:rPr>
      </w:pPr>
    </w:p>
    <w:p w14:paraId="73501FFC"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2D953C11" w14:textId="77777777" w:rsidR="003F0438" w:rsidRPr="00831A91" w:rsidRDefault="003F0438" w:rsidP="00831A91">
      <w:pPr>
        <w:pStyle w:val="NoSpacing"/>
        <w:ind w:left="142"/>
        <w:rPr>
          <w:rFonts w:ascii="Times New Roman" w:hAnsi="Times New Roman"/>
          <w:sz w:val="24"/>
          <w:szCs w:val="24"/>
          <w:lang w:val="lv-LV"/>
        </w:rPr>
      </w:pPr>
    </w:p>
    <w:p w14:paraId="22389424" w14:textId="77777777" w:rsidR="009D5CC3" w:rsidRPr="00831A91" w:rsidRDefault="009D5CC3" w:rsidP="00831A91">
      <w:pPr>
        <w:pStyle w:val="NoSpacing"/>
        <w:tabs>
          <w:tab w:val="left" w:pos="8789"/>
        </w:tabs>
        <w:ind w:left="142"/>
        <w:rPr>
          <w:rFonts w:ascii="Times New Roman" w:hAnsi="Times New Roman"/>
          <w:sz w:val="24"/>
          <w:szCs w:val="24"/>
          <w:lang w:val="lv-LV"/>
        </w:rPr>
      </w:pPr>
    </w:p>
    <w:p w14:paraId="29C84E04" w14:textId="4E91DB3B" w:rsidR="00A71F1C" w:rsidRPr="00831A91" w:rsidRDefault="00A71F1C" w:rsidP="00831A91">
      <w:pPr>
        <w:tabs>
          <w:tab w:val="clear" w:pos="851"/>
          <w:tab w:val="clear" w:pos="9072"/>
        </w:tabs>
        <w:spacing w:after="160" w:line="259" w:lineRule="auto"/>
        <w:ind w:left="142"/>
        <w:rPr>
          <w:rFonts w:ascii="Times New Roman" w:hAnsi="Times New Roman"/>
          <w:b/>
          <w:sz w:val="24"/>
          <w:szCs w:val="24"/>
          <w:lang w:val="lv-LV"/>
        </w:rPr>
      </w:pPr>
    </w:p>
    <w:p w14:paraId="5B2349A0" w14:textId="37443AE9" w:rsidR="002C4281" w:rsidRPr="00831A91" w:rsidRDefault="002B298F" w:rsidP="00831A91">
      <w:pPr>
        <w:tabs>
          <w:tab w:val="clear" w:pos="851"/>
          <w:tab w:val="clear" w:pos="9072"/>
        </w:tabs>
        <w:spacing w:after="160" w:line="259"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Drošība un pakalpojumi</w:t>
      </w: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732327" w:rsidRPr="00831A91" w14:paraId="076A433F" w14:textId="77777777" w:rsidTr="00FA73A9">
        <w:trPr>
          <w:trHeight w:val="312"/>
        </w:trPr>
        <w:tc>
          <w:tcPr>
            <w:tcW w:w="9493" w:type="dxa"/>
            <w:shd w:val="clear" w:color="auto" w:fill="E2EFD9" w:themeFill="accent6" w:themeFillTint="33"/>
          </w:tcPr>
          <w:p w14:paraId="30A6BB40" w14:textId="0D2DB508" w:rsidR="00732327" w:rsidRPr="00831A91" w:rsidRDefault="00732327"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 kuģa ir izvietots atbilstošs un pamanāms dzīvības glābšanas, pirmās palīdzības sniegšanas un ugunsdzēsības aprīkojums, kas atbilst visām nacionālo institūciju izvirzītajām prasībām un standartiem.</w:t>
            </w:r>
          </w:p>
        </w:tc>
      </w:tr>
      <w:tr w:rsidR="00732327" w:rsidRPr="00831A91" w14:paraId="675F85A0" w14:textId="77777777" w:rsidTr="00FA73A9">
        <w:trPr>
          <w:trHeight w:val="312"/>
        </w:trPr>
        <w:tc>
          <w:tcPr>
            <w:tcW w:w="9493" w:type="dxa"/>
            <w:shd w:val="clear" w:color="auto" w:fill="F2F2F2" w:themeFill="background1" w:themeFillShade="F2"/>
          </w:tcPr>
          <w:p w14:paraId="574E0696" w14:textId="4BBAC5C4" w:rsidR="00732327" w:rsidRPr="00831A91" w:rsidRDefault="00732327"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dzīvības glābšanas aprīkojums?</w:t>
            </w:r>
          </w:p>
        </w:tc>
      </w:tr>
      <w:tr w:rsidR="00732327" w:rsidRPr="00831A91" w14:paraId="3E8D4092" w14:textId="77777777" w:rsidTr="00FA73A9">
        <w:trPr>
          <w:trHeight w:val="312"/>
        </w:trPr>
        <w:tc>
          <w:tcPr>
            <w:tcW w:w="9493" w:type="dxa"/>
          </w:tcPr>
          <w:p w14:paraId="358FD037"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9462901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10E86592" w14:textId="69339888" w:rsidR="00732327" w:rsidRPr="00831A91" w:rsidRDefault="00000000" w:rsidP="00FA73A9">
            <w:pPr>
              <w:tabs>
                <w:tab w:val="clear" w:pos="9072"/>
                <w:tab w:val="left" w:pos="3402"/>
                <w:tab w:val="right" w:pos="7938"/>
              </w:tabs>
              <w:ind w:left="142" w:firstLine="39"/>
              <w:rPr>
                <w:rFonts w:ascii="Times New Roman" w:hAnsi="Times New Roman"/>
                <w:sz w:val="24"/>
                <w:szCs w:val="24"/>
                <w:lang w:val="lv-LV"/>
              </w:rPr>
            </w:pPr>
            <w:sdt>
              <w:sdtPr>
                <w:rPr>
                  <w:rFonts w:ascii="Times New Roman" w:eastAsia="MS Gothic" w:hAnsi="Times New Roman"/>
                  <w:sz w:val="24"/>
                  <w:szCs w:val="24"/>
                  <w:lang w:val="lv-LV"/>
                </w:rPr>
                <w:id w:val="155589623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4891A969" w14:textId="77777777" w:rsidTr="00FA73A9">
        <w:trPr>
          <w:trHeight w:val="312"/>
        </w:trPr>
        <w:tc>
          <w:tcPr>
            <w:tcW w:w="9493" w:type="dxa"/>
          </w:tcPr>
          <w:p w14:paraId="01DAF911" w14:textId="4628CBEE"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Kāda veida dzīvības glābšanas aprīkojums ir pieejams?</w:t>
            </w:r>
          </w:p>
        </w:tc>
      </w:tr>
      <w:tr w:rsidR="00732327" w:rsidRPr="00831A91" w14:paraId="61099F14" w14:textId="77777777" w:rsidTr="00FA73A9">
        <w:trPr>
          <w:trHeight w:val="312"/>
        </w:trPr>
        <w:tc>
          <w:tcPr>
            <w:tcW w:w="9493" w:type="dxa"/>
          </w:tcPr>
          <w:p w14:paraId="3A35940A" w14:textId="574FBBD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381521850"/>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glābšanas riņķi</w:t>
            </w:r>
          </w:p>
          <w:p w14:paraId="28E617F3" w14:textId="7D5B3D02"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13111865"/>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kāpnes</w:t>
            </w:r>
          </w:p>
          <w:p w14:paraId="30405F74" w14:textId="34CCC06F"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3082627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laivas āķi</w:t>
            </w:r>
          </w:p>
          <w:p w14:paraId="2DFF2D67" w14:textId="3F1E6729"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60581784"/>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glābšanas laivas</w:t>
            </w:r>
          </w:p>
          <w:p w14:paraId="43BF3BC5" w14:textId="3DCCA900"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90949766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cita veida aprīkojums, lūdzu, norādiet: </w:t>
            </w:r>
          </w:p>
          <w:p w14:paraId="5808B4B6" w14:textId="60D04675" w:rsidR="00732327" w:rsidRPr="00831A91" w:rsidRDefault="00732327" w:rsidP="00FA73A9">
            <w:pPr>
              <w:ind w:left="142" w:firstLine="39"/>
              <w:rPr>
                <w:rFonts w:ascii="Times New Roman" w:hAnsi="Times New Roman"/>
                <w:sz w:val="24"/>
                <w:szCs w:val="24"/>
                <w:lang w:val="lv-LV"/>
              </w:rPr>
            </w:pPr>
          </w:p>
        </w:tc>
      </w:tr>
      <w:tr w:rsidR="00732327" w:rsidRPr="00831A91" w14:paraId="054600A4" w14:textId="77777777" w:rsidTr="00FA73A9">
        <w:trPr>
          <w:trHeight w:val="312"/>
        </w:trPr>
        <w:tc>
          <w:tcPr>
            <w:tcW w:w="9493" w:type="dxa"/>
          </w:tcPr>
          <w:p w14:paraId="09DD2E4D" w14:textId="3498739B"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dzīvības glābšanas aprīkojums ir viegli pieejams un pamanāms?</w:t>
            </w:r>
          </w:p>
        </w:tc>
      </w:tr>
      <w:tr w:rsidR="00732327" w:rsidRPr="00831A91" w14:paraId="069CEE1F" w14:textId="77777777" w:rsidTr="00FA73A9">
        <w:trPr>
          <w:trHeight w:val="312"/>
        </w:trPr>
        <w:tc>
          <w:tcPr>
            <w:tcW w:w="9493" w:type="dxa"/>
          </w:tcPr>
          <w:p w14:paraId="0DCA0C18"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849327892"/>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7401DD8A" w14:textId="1B3EB29D"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683442780"/>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6318F7B4" w14:textId="77777777" w:rsidTr="00FA73A9">
        <w:trPr>
          <w:trHeight w:val="312"/>
        </w:trPr>
        <w:tc>
          <w:tcPr>
            <w:tcW w:w="9493" w:type="dxa"/>
          </w:tcPr>
          <w:p w14:paraId="267B4BD5" w14:textId="489BAE22"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dzīvības glābšanas aprīkojums ir nacionālo institūciju apstiprināts?</w:t>
            </w:r>
          </w:p>
        </w:tc>
      </w:tr>
      <w:tr w:rsidR="00732327" w:rsidRPr="00831A91" w14:paraId="163A0024" w14:textId="77777777" w:rsidTr="00FA73A9">
        <w:trPr>
          <w:trHeight w:val="312"/>
        </w:trPr>
        <w:tc>
          <w:tcPr>
            <w:tcW w:w="9493" w:type="dxa"/>
          </w:tcPr>
          <w:p w14:paraId="6D64B749"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32786567"/>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611C501B" w14:textId="4BD86AAC"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71978021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1B24E545" w14:textId="77777777" w:rsidTr="00FA73A9">
        <w:trPr>
          <w:trHeight w:val="312"/>
        </w:trPr>
        <w:tc>
          <w:tcPr>
            <w:tcW w:w="9493" w:type="dxa"/>
          </w:tcPr>
          <w:p w14:paraId="1E78CB88" w14:textId="510D28A6" w:rsidR="00732327" w:rsidRPr="00831A91" w:rsidRDefault="00732327" w:rsidP="00FA73A9">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atbilde ir “NĒ”, lūdzu, paskaidrojiet, kā nodrošinātais dzīvības glābšanas aprīkojums alternatīvi atbilst starptautiskajiem standartiem. </w:t>
            </w:r>
          </w:p>
        </w:tc>
      </w:tr>
      <w:tr w:rsidR="00B73A3C" w:rsidRPr="00831A91" w14:paraId="7FBA81CA" w14:textId="77777777" w:rsidTr="00FA73A9">
        <w:trPr>
          <w:trHeight w:val="312"/>
        </w:trPr>
        <w:tc>
          <w:tcPr>
            <w:tcW w:w="9493" w:type="dxa"/>
          </w:tcPr>
          <w:p w14:paraId="3BA68EA1" w14:textId="3F06CE10" w:rsidR="00B73A3C" w:rsidRPr="00831A91" w:rsidRDefault="00B73A3C" w:rsidP="00FA73A9">
            <w:pPr>
              <w:ind w:left="142" w:firstLine="39"/>
              <w:rPr>
                <w:rFonts w:ascii="Times New Roman" w:hAnsi="Times New Roman"/>
                <w:sz w:val="24"/>
                <w:szCs w:val="24"/>
                <w:lang w:val="lv-LV"/>
              </w:rPr>
            </w:pPr>
          </w:p>
        </w:tc>
      </w:tr>
      <w:tr w:rsidR="00732327" w:rsidRPr="00831A91" w14:paraId="7554E345" w14:textId="77777777" w:rsidTr="00FA73A9">
        <w:trPr>
          <w:trHeight w:val="312"/>
        </w:trPr>
        <w:tc>
          <w:tcPr>
            <w:tcW w:w="9493" w:type="dxa"/>
          </w:tcPr>
          <w:p w14:paraId="0FBA3376" w14:textId="01012532" w:rsidR="00732327" w:rsidRPr="00831A91" w:rsidRDefault="00B73A3C"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glābšanas vestes ir pieejamas pietiekamā daudzumā?</w:t>
            </w:r>
          </w:p>
        </w:tc>
      </w:tr>
      <w:tr w:rsidR="00732327" w:rsidRPr="00831A91" w14:paraId="5E05FC9A" w14:textId="77777777" w:rsidTr="00FA73A9">
        <w:trPr>
          <w:trHeight w:val="312"/>
        </w:trPr>
        <w:tc>
          <w:tcPr>
            <w:tcW w:w="9493" w:type="dxa"/>
          </w:tcPr>
          <w:p w14:paraId="2BB6CB42"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4587537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44B7E62C" w14:textId="1EA07420"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738941040"/>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6CC27C0C" w14:textId="77777777" w:rsidTr="00FA73A9">
        <w:trPr>
          <w:trHeight w:val="312"/>
        </w:trPr>
        <w:tc>
          <w:tcPr>
            <w:tcW w:w="9493" w:type="dxa"/>
            <w:shd w:val="clear" w:color="auto" w:fill="F2F2F2" w:themeFill="background1" w:themeFillShade="F2"/>
          </w:tcPr>
          <w:p w14:paraId="6254DD81" w14:textId="1BD7CF80" w:rsidR="00B73A3C" w:rsidRPr="00831A91" w:rsidRDefault="00B73A3C"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ugunsdzēšanas aprīkojums?</w:t>
            </w:r>
          </w:p>
        </w:tc>
      </w:tr>
      <w:tr w:rsidR="00B73A3C" w:rsidRPr="00831A91" w14:paraId="2A47BCC9" w14:textId="77777777" w:rsidTr="00FA73A9">
        <w:trPr>
          <w:trHeight w:val="312"/>
        </w:trPr>
        <w:tc>
          <w:tcPr>
            <w:tcW w:w="9493" w:type="dxa"/>
          </w:tcPr>
          <w:p w14:paraId="7FE65320"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42492413"/>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70D158C7" w14:textId="420FEF9B"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29669238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1D1D212D" w14:textId="77777777" w:rsidTr="00FA73A9">
        <w:trPr>
          <w:trHeight w:val="312"/>
        </w:trPr>
        <w:tc>
          <w:tcPr>
            <w:tcW w:w="9493" w:type="dxa"/>
          </w:tcPr>
          <w:p w14:paraId="44F8F007" w14:textId="7DC9D8AF"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Kāda veida ugunsdzēšanas aprīkojums ir pieejams? </w:t>
            </w:r>
          </w:p>
        </w:tc>
      </w:tr>
      <w:tr w:rsidR="00B73A3C" w:rsidRPr="00831A91" w14:paraId="0E536464" w14:textId="77777777" w:rsidTr="00FA73A9">
        <w:trPr>
          <w:trHeight w:val="312"/>
        </w:trPr>
        <w:tc>
          <w:tcPr>
            <w:tcW w:w="9493" w:type="dxa"/>
          </w:tcPr>
          <w:p w14:paraId="30A89274" w14:textId="64937859"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37810170"/>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ugunsdzēšamie aparāti</w:t>
            </w:r>
          </w:p>
          <w:p w14:paraId="75EEA27C" w14:textId="43E2E641"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900558771"/>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ūdens šļūtenes</w:t>
            </w:r>
          </w:p>
          <w:p w14:paraId="72A832C9" w14:textId="4249D69D"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935852547"/>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ugunsdzēsības paklāji</w:t>
            </w:r>
          </w:p>
          <w:p w14:paraId="25BB2159" w14:textId="76A2F2AD"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771127165"/>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cita veida aprīkojums, lūdzu, norādiet: </w:t>
            </w:r>
          </w:p>
          <w:p w14:paraId="3B1ACDBB" w14:textId="6444D89F" w:rsidR="00B73A3C" w:rsidRPr="00831A91" w:rsidRDefault="00B73A3C" w:rsidP="00FA73A9">
            <w:pPr>
              <w:ind w:left="142" w:firstLine="39"/>
              <w:rPr>
                <w:rFonts w:ascii="Times New Roman" w:hAnsi="Times New Roman"/>
                <w:sz w:val="24"/>
                <w:szCs w:val="24"/>
                <w:lang w:val="lv-LV"/>
              </w:rPr>
            </w:pPr>
            <w:r w:rsidRPr="00831A91">
              <w:rPr>
                <w:rFonts w:ascii="Times New Roman" w:hAnsi="Times New Roman"/>
                <w:i/>
                <w:sz w:val="24"/>
                <w:szCs w:val="24"/>
                <w:lang w:val="lv-LV"/>
              </w:rPr>
              <w:t xml:space="preserve"> </w:t>
            </w:r>
          </w:p>
        </w:tc>
      </w:tr>
      <w:tr w:rsidR="00B73A3C" w:rsidRPr="00831A91" w14:paraId="34812B1D" w14:textId="77777777" w:rsidTr="00FA73A9">
        <w:trPr>
          <w:trHeight w:val="312"/>
        </w:trPr>
        <w:tc>
          <w:tcPr>
            <w:tcW w:w="9493" w:type="dxa"/>
          </w:tcPr>
          <w:p w14:paraId="221FAEC9" w14:textId="370DDBC2"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Vai ugunsdzēšanas aprīkojums ir viegli pieejams un pamanāms?</w:t>
            </w:r>
          </w:p>
        </w:tc>
      </w:tr>
      <w:tr w:rsidR="00B73A3C" w:rsidRPr="00831A91" w14:paraId="5849965C" w14:textId="77777777" w:rsidTr="00FA73A9">
        <w:trPr>
          <w:trHeight w:val="312"/>
        </w:trPr>
        <w:tc>
          <w:tcPr>
            <w:tcW w:w="9493" w:type="dxa"/>
          </w:tcPr>
          <w:p w14:paraId="46114E24"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63427487"/>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0BEE83F9" w14:textId="20EFA2A2"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238248870"/>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4471114C" w14:textId="77777777" w:rsidTr="00FA73A9">
        <w:trPr>
          <w:trHeight w:val="312"/>
        </w:trPr>
        <w:tc>
          <w:tcPr>
            <w:tcW w:w="9493" w:type="dxa"/>
          </w:tcPr>
          <w:p w14:paraId="198CAA61" w14:textId="34509175"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Vai ugunsdzēšanas aprīkojums ir nacionālo institūciju apstiprināts?</w:t>
            </w:r>
          </w:p>
        </w:tc>
      </w:tr>
      <w:tr w:rsidR="00B73A3C" w:rsidRPr="00831A91" w14:paraId="2997F837" w14:textId="77777777" w:rsidTr="00FA73A9">
        <w:trPr>
          <w:trHeight w:val="312"/>
        </w:trPr>
        <w:tc>
          <w:tcPr>
            <w:tcW w:w="9493" w:type="dxa"/>
          </w:tcPr>
          <w:p w14:paraId="15901F86"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36935716"/>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29FEA8A1" w14:textId="55160443"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714692351"/>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20BCB580" w14:textId="77777777" w:rsidTr="00FA73A9">
        <w:trPr>
          <w:trHeight w:val="312"/>
        </w:trPr>
        <w:tc>
          <w:tcPr>
            <w:tcW w:w="9493" w:type="dxa"/>
          </w:tcPr>
          <w:p w14:paraId="1DE97866" w14:textId="1EECA5C0" w:rsidR="00B73A3C" w:rsidRPr="00831A91" w:rsidRDefault="00B73A3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NĒ”, lūdzu, paskaidrojiet, kā nodrošinātais ugunsdzēšanas aprīkojums alternatīvi atbilst starptautiskajiem un nacionālajiem standartiem.</w:t>
            </w:r>
          </w:p>
        </w:tc>
      </w:tr>
      <w:tr w:rsidR="00B73A3C" w:rsidRPr="00831A91" w14:paraId="7AFAE5E7" w14:textId="77777777" w:rsidTr="00FA73A9">
        <w:trPr>
          <w:trHeight w:val="312"/>
        </w:trPr>
        <w:tc>
          <w:tcPr>
            <w:tcW w:w="9493" w:type="dxa"/>
          </w:tcPr>
          <w:p w14:paraId="1D2DA40A" w14:textId="77777777" w:rsidR="00B73A3C" w:rsidRPr="00831A91" w:rsidRDefault="00B73A3C" w:rsidP="00FA73A9">
            <w:pPr>
              <w:ind w:left="142" w:firstLine="39"/>
              <w:rPr>
                <w:rFonts w:ascii="Times New Roman" w:hAnsi="Times New Roman"/>
                <w:sz w:val="24"/>
                <w:szCs w:val="24"/>
                <w:lang w:val="lv-LV"/>
              </w:rPr>
            </w:pPr>
          </w:p>
        </w:tc>
      </w:tr>
      <w:tr w:rsidR="00B73A3C" w:rsidRPr="00831A91" w14:paraId="603CA25A" w14:textId="77777777" w:rsidTr="00FA73A9">
        <w:trPr>
          <w:trHeight w:val="312"/>
        </w:trPr>
        <w:tc>
          <w:tcPr>
            <w:tcW w:w="9493" w:type="dxa"/>
            <w:shd w:val="clear" w:color="auto" w:fill="F2F2F2" w:themeFill="background1" w:themeFillShade="F2"/>
          </w:tcPr>
          <w:p w14:paraId="2EAA8EFF" w14:textId="3D089A49" w:rsidR="00B73A3C" w:rsidRPr="00831A91" w:rsidRDefault="00B73A3C"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pirmās palīdzības sniegšanas aprīkojums</w:t>
            </w:r>
            <w:r w:rsidR="00647B34" w:rsidRPr="00831A91">
              <w:rPr>
                <w:rFonts w:ascii="Times New Roman" w:hAnsi="Times New Roman"/>
                <w:sz w:val="24"/>
                <w:szCs w:val="24"/>
                <w:lang w:val="lv-LV"/>
              </w:rPr>
              <w:t xml:space="preserve"> (aptieciņa)</w:t>
            </w:r>
            <w:r w:rsidRPr="00831A91">
              <w:rPr>
                <w:rFonts w:ascii="Times New Roman" w:hAnsi="Times New Roman"/>
                <w:sz w:val="24"/>
                <w:szCs w:val="24"/>
                <w:lang w:val="lv-LV"/>
              </w:rPr>
              <w:t xml:space="preserve">? </w:t>
            </w:r>
          </w:p>
        </w:tc>
      </w:tr>
      <w:tr w:rsidR="00B73A3C" w:rsidRPr="00831A91" w14:paraId="355CB5AF" w14:textId="77777777" w:rsidTr="00FA73A9">
        <w:trPr>
          <w:trHeight w:val="312"/>
        </w:trPr>
        <w:tc>
          <w:tcPr>
            <w:tcW w:w="9493" w:type="dxa"/>
          </w:tcPr>
          <w:p w14:paraId="6F7CC551"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67734452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3E11364B" w14:textId="20AA9B74"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502667189"/>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5D70B081" w14:textId="77777777" w:rsidTr="00FA73A9">
        <w:trPr>
          <w:trHeight w:val="312"/>
        </w:trPr>
        <w:tc>
          <w:tcPr>
            <w:tcW w:w="9493" w:type="dxa"/>
          </w:tcPr>
          <w:p w14:paraId="2FEE20E5" w14:textId="09E69CD2" w:rsidR="00B73A3C" w:rsidRPr="00831A91" w:rsidRDefault="00B73A3C"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Vai pirmās palīdzības sniegšanas aprīkojums ir viegli pieejams un pamanāms?</w:t>
            </w:r>
          </w:p>
        </w:tc>
      </w:tr>
      <w:tr w:rsidR="00B73A3C" w:rsidRPr="00831A91" w14:paraId="2E256D5C" w14:textId="77777777" w:rsidTr="00FA73A9">
        <w:trPr>
          <w:trHeight w:val="312"/>
        </w:trPr>
        <w:tc>
          <w:tcPr>
            <w:tcW w:w="9493" w:type="dxa"/>
          </w:tcPr>
          <w:p w14:paraId="676F2A39"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2981693"/>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75F0B38F" w14:textId="2EB3B3CF"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284463857"/>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36F4503A" w14:textId="77777777" w:rsidTr="00FA73A9">
        <w:trPr>
          <w:trHeight w:val="312"/>
        </w:trPr>
        <w:tc>
          <w:tcPr>
            <w:tcW w:w="9493" w:type="dxa"/>
          </w:tcPr>
          <w:p w14:paraId="5FFAE371" w14:textId="7FE3A5AA" w:rsidR="00B73A3C" w:rsidRPr="00831A91" w:rsidRDefault="00B73A3C"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Vai pirmās palīdzības sniegšanas kast</w:t>
            </w:r>
            <w:r w:rsidR="00647B34" w:rsidRPr="00831A91">
              <w:rPr>
                <w:rFonts w:ascii="Times New Roman" w:hAnsi="Times New Roman"/>
                <w:sz w:val="24"/>
                <w:szCs w:val="24"/>
                <w:lang w:val="lv-LV"/>
              </w:rPr>
              <w:t>īte</w:t>
            </w:r>
            <w:r w:rsidRPr="00831A91">
              <w:rPr>
                <w:rFonts w:ascii="Times New Roman" w:hAnsi="Times New Roman"/>
                <w:sz w:val="24"/>
                <w:szCs w:val="24"/>
                <w:lang w:val="lv-LV"/>
              </w:rPr>
              <w:t>s saturs atbilst prasībām?</w:t>
            </w:r>
          </w:p>
        </w:tc>
      </w:tr>
      <w:tr w:rsidR="00B73A3C" w:rsidRPr="00831A91" w14:paraId="62D7F618" w14:textId="77777777" w:rsidTr="00FA73A9">
        <w:trPr>
          <w:trHeight w:val="312"/>
        </w:trPr>
        <w:tc>
          <w:tcPr>
            <w:tcW w:w="9493" w:type="dxa"/>
          </w:tcPr>
          <w:p w14:paraId="46C6B873"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670604349"/>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06E38E55" w14:textId="509EEDFE"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63021969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64A2E0D9" w14:textId="77777777" w:rsidTr="00FA73A9">
        <w:trPr>
          <w:trHeight w:val="312"/>
        </w:trPr>
        <w:tc>
          <w:tcPr>
            <w:tcW w:w="9493" w:type="dxa"/>
          </w:tcPr>
          <w:p w14:paraId="7E4CD561" w14:textId="647001C5" w:rsidR="00B73A3C" w:rsidRPr="00831A91" w:rsidRDefault="00647B34"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pirmās palīdzības sniegšanas aprīkojums atbilst Sarkanā Krusta pirmās palīdzības kastīšu saturam? </w:t>
            </w:r>
          </w:p>
        </w:tc>
      </w:tr>
      <w:tr w:rsidR="00647B34" w:rsidRPr="00831A91" w14:paraId="38B0B216" w14:textId="77777777" w:rsidTr="00FA73A9">
        <w:trPr>
          <w:trHeight w:val="312"/>
        </w:trPr>
        <w:tc>
          <w:tcPr>
            <w:tcW w:w="9493" w:type="dxa"/>
          </w:tcPr>
          <w:p w14:paraId="7F1AA177" w14:textId="77777777" w:rsidR="00647B34"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389729189"/>
                <w14:checkbox>
                  <w14:checked w14:val="0"/>
                  <w14:checkedState w14:val="2612" w14:font="MS Gothic"/>
                  <w14:uncheckedState w14:val="2610" w14:font="MS Gothic"/>
                </w14:checkbox>
              </w:sdtPr>
              <w:sdtContent>
                <w:r w:rsidR="00647B34" w:rsidRPr="00831A91">
                  <w:rPr>
                    <w:rFonts w:ascii="Segoe UI Symbol" w:eastAsia="MS Gothic" w:hAnsi="Segoe UI Symbol" w:cs="Segoe UI Symbol"/>
                    <w:sz w:val="24"/>
                    <w:szCs w:val="24"/>
                    <w:lang w:val="lv-LV"/>
                  </w:rPr>
                  <w:t>☐</w:t>
                </w:r>
              </w:sdtContent>
            </w:sdt>
            <w:r w:rsidR="00647B34" w:rsidRPr="00831A91">
              <w:rPr>
                <w:rFonts w:ascii="Times New Roman" w:hAnsi="Times New Roman"/>
                <w:sz w:val="24"/>
                <w:szCs w:val="24"/>
                <w:lang w:val="lv-LV"/>
              </w:rPr>
              <w:t>Jā</w:t>
            </w:r>
          </w:p>
          <w:p w14:paraId="44E5A326" w14:textId="3BB14E50" w:rsidR="00647B34"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958565953"/>
                <w14:checkbox>
                  <w14:checked w14:val="0"/>
                  <w14:checkedState w14:val="2612" w14:font="MS Gothic"/>
                  <w14:uncheckedState w14:val="2610" w14:font="MS Gothic"/>
                </w14:checkbox>
              </w:sdtPr>
              <w:sdtContent>
                <w:r w:rsidR="00647B34" w:rsidRPr="00831A91">
                  <w:rPr>
                    <w:rFonts w:ascii="Segoe UI Symbol" w:eastAsia="MS Gothic" w:hAnsi="Segoe UI Symbol" w:cs="Segoe UI Symbol"/>
                    <w:sz w:val="24"/>
                    <w:szCs w:val="24"/>
                    <w:lang w:val="lv-LV"/>
                  </w:rPr>
                  <w:t>☐</w:t>
                </w:r>
              </w:sdtContent>
            </w:sdt>
            <w:r w:rsidR="00647B34" w:rsidRPr="00831A91">
              <w:rPr>
                <w:rFonts w:ascii="Times New Roman" w:hAnsi="Times New Roman"/>
                <w:sz w:val="24"/>
                <w:szCs w:val="24"/>
                <w:lang w:val="lv-LV"/>
              </w:rPr>
              <w:t>Nē</w:t>
            </w:r>
          </w:p>
        </w:tc>
      </w:tr>
      <w:tr w:rsidR="00647B34" w:rsidRPr="00831A91" w14:paraId="7922549D" w14:textId="77777777" w:rsidTr="00FA73A9">
        <w:trPr>
          <w:trHeight w:val="312"/>
        </w:trPr>
        <w:tc>
          <w:tcPr>
            <w:tcW w:w="9493" w:type="dxa"/>
          </w:tcPr>
          <w:p w14:paraId="189A790B" w14:textId="5E2C3F88" w:rsidR="00647B34" w:rsidRPr="00831A91" w:rsidRDefault="00647B34"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NĒ”, lūdzu, paskaidrojiet, kā nodrošinātais pirmās palīdzības sniegšanas aprīkojums alternatīvi atbilst starptautiskajiem un nacionālajiem standartiem.</w:t>
            </w:r>
          </w:p>
        </w:tc>
      </w:tr>
      <w:tr w:rsidR="00647B34" w:rsidRPr="00831A91" w14:paraId="40A405E5" w14:textId="77777777" w:rsidTr="00FA73A9">
        <w:trPr>
          <w:trHeight w:val="312"/>
        </w:trPr>
        <w:tc>
          <w:tcPr>
            <w:tcW w:w="9493" w:type="dxa"/>
          </w:tcPr>
          <w:p w14:paraId="236DA6C8" w14:textId="031C1774" w:rsidR="00647B34" w:rsidRPr="00831A91" w:rsidRDefault="00647B34" w:rsidP="00FA73A9">
            <w:pPr>
              <w:ind w:left="142" w:firstLine="39"/>
              <w:rPr>
                <w:rFonts w:ascii="Times New Roman" w:hAnsi="Times New Roman"/>
                <w:sz w:val="24"/>
                <w:szCs w:val="24"/>
                <w:lang w:val="lv-LV"/>
              </w:rPr>
            </w:pPr>
          </w:p>
        </w:tc>
      </w:tr>
      <w:tr w:rsidR="006C166B" w:rsidRPr="00831A91" w14:paraId="341EA527" w14:textId="77777777" w:rsidTr="00FA73A9">
        <w:trPr>
          <w:trHeight w:val="312"/>
        </w:trPr>
        <w:tc>
          <w:tcPr>
            <w:tcW w:w="9493" w:type="dxa"/>
          </w:tcPr>
          <w:p w14:paraId="2BC4B348" w14:textId="5CD04590" w:rsidR="006C166B" w:rsidRPr="00831A91" w:rsidRDefault="006C166B" w:rsidP="00FA73A9">
            <w:pPr>
              <w:ind w:left="142" w:firstLine="39"/>
              <w:rPr>
                <w:rFonts w:ascii="Times New Roman" w:hAnsi="Times New Roman"/>
                <w:sz w:val="24"/>
                <w:szCs w:val="24"/>
                <w:lang w:val="lv-LV"/>
              </w:rPr>
            </w:pPr>
            <w:r w:rsidRPr="00831A91">
              <w:rPr>
                <w:rFonts w:ascii="Times New Roman" w:hAnsi="Times New Roman"/>
                <w:sz w:val="24"/>
                <w:szCs w:val="24"/>
                <w:lang w:val="lv-LV"/>
              </w:rPr>
              <w:t>Lūdzu, pievienojiet attēlu ar dzīvības glābšanas / ugunsdzēšanas / pirmās palīdzības sniegšanas aprīkojumu. (Pielikums V).</w:t>
            </w:r>
          </w:p>
        </w:tc>
      </w:tr>
    </w:tbl>
    <w:p w14:paraId="73CC7330" w14:textId="72E6F4D6" w:rsidR="00C0476E" w:rsidRPr="00831A91" w:rsidRDefault="00C0476E" w:rsidP="00831A91">
      <w:pPr>
        <w:pStyle w:val="NoSpacing"/>
        <w:ind w:left="142"/>
        <w:rPr>
          <w:rFonts w:ascii="Times New Roman" w:hAnsi="Times New Roman"/>
          <w:sz w:val="24"/>
          <w:szCs w:val="24"/>
          <w:u w:val="single"/>
          <w:lang w:val="lv-LV"/>
        </w:rPr>
      </w:pPr>
    </w:p>
    <w:p w14:paraId="214BA876"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576904B8" w14:textId="77777777" w:rsidR="002C4281" w:rsidRPr="00831A91" w:rsidRDefault="002C4281" w:rsidP="00831A91">
      <w:pPr>
        <w:pStyle w:val="NoSpacing"/>
        <w:ind w:left="142"/>
        <w:rPr>
          <w:rFonts w:ascii="Times New Roman" w:hAnsi="Times New Roman"/>
          <w:sz w:val="24"/>
          <w:szCs w:val="24"/>
          <w:u w:val="single"/>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B73A3C" w:rsidRPr="00831A91" w14:paraId="1E9524A7" w14:textId="77777777" w:rsidTr="00FA73A9">
        <w:trPr>
          <w:trHeight w:val="312"/>
        </w:trPr>
        <w:tc>
          <w:tcPr>
            <w:tcW w:w="9493" w:type="dxa"/>
            <w:shd w:val="clear" w:color="auto" w:fill="E2EFD9" w:themeFill="accent6" w:themeFillTint="33"/>
          </w:tcPr>
          <w:p w14:paraId="39A8DF8E" w14:textId="6ABDEF22" w:rsidR="00B73A3C" w:rsidRPr="00831A91" w:rsidRDefault="00375016"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Rīcībām ārkārtas situācijās ir spēkā esoši rīcības plāni un algoritmi. Darbinieki ir saņēmuši regulāras apmācības par drošības un glābšanas pasākumiem, kā arī rīcību ārkārtas situācijās un spēkā esošajiem rīcības plāniem un to prasībām.</w:t>
            </w:r>
          </w:p>
        </w:tc>
      </w:tr>
      <w:tr w:rsidR="00B73A3C" w:rsidRPr="00831A91" w14:paraId="5F32B949" w14:textId="77777777" w:rsidTr="00FA73A9">
        <w:trPr>
          <w:trHeight w:val="312"/>
        </w:trPr>
        <w:tc>
          <w:tcPr>
            <w:tcW w:w="9493" w:type="dxa"/>
            <w:shd w:val="clear" w:color="auto" w:fill="F2F2F2" w:themeFill="background1" w:themeFillShade="F2"/>
          </w:tcPr>
          <w:p w14:paraId="1D018AB3" w14:textId="22E7D6BB" w:rsidR="00B73A3C" w:rsidRPr="00831A91" w:rsidRDefault="00A53AF3"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katram tūrisma kuģim ir izstrādāts rīcības ārkārtas situācijas gadījumā pl</w:t>
            </w:r>
            <w:r w:rsidR="00E84CF1" w:rsidRPr="00831A91">
              <w:rPr>
                <w:rFonts w:ascii="Times New Roman" w:hAnsi="Times New Roman"/>
                <w:sz w:val="24"/>
                <w:szCs w:val="24"/>
                <w:lang w:val="lv-LV"/>
              </w:rPr>
              <w:t>ā</w:t>
            </w:r>
            <w:r w:rsidRPr="00831A91">
              <w:rPr>
                <w:rFonts w:ascii="Times New Roman" w:hAnsi="Times New Roman"/>
                <w:sz w:val="24"/>
                <w:szCs w:val="24"/>
                <w:lang w:val="lv-LV"/>
              </w:rPr>
              <w:t>ns?</w:t>
            </w:r>
          </w:p>
        </w:tc>
      </w:tr>
      <w:tr w:rsidR="00E84CF1" w:rsidRPr="00831A91" w14:paraId="6719FAD9" w14:textId="77777777" w:rsidTr="00FA73A9">
        <w:trPr>
          <w:trHeight w:val="312"/>
        </w:trPr>
        <w:tc>
          <w:tcPr>
            <w:tcW w:w="9493" w:type="dxa"/>
          </w:tcPr>
          <w:p w14:paraId="0DBFBA99" w14:textId="77777777"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401574480"/>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Jā</w:t>
            </w:r>
          </w:p>
          <w:p w14:paraId="40AA7A13" w14:textId="0F663B61" w:rsidR="00E84CF1"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132997177"/>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Nē</w:t>
            </w:r>
          </w:p>
        </w:tc>
      </w:tr>
      <w:tr w:rsidR="00E84CF1" w:rsidRPr="00831A91" w14:paraId="3283B967" w14:textId="77777777" w:rsidTr="00FA73A9">
        <w:trPr>
          <w:trHeight w:val="312"/>
        </w:trPr>
        <w:tc>
          <w:tcPr>
            <w:tcW w:w="9493" w:type="dxa"/>
          </w:tcPr>
          <w:p w14:paraId="147DA085" w14:textId="796BB820" w:rsidR="00E84CF1" w:rsidRPr="00831A91" w:rsidRDefault="00E84CF1"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pievienojiet ārkārtas situācijas </w:t>
            </w:r>
            <w:r w:rsidR="00E806FA" w:rsidRPr="00831A91">
              <w:rPr>
                <w:rFonts w:ascii="Times New Roman" w:hAnsi="Times New Roman"/>
                <w:sz w:val="24"/>
                <w:szCs w:val="24"/>
                <w:lang w:val="lv-LV"/>
              </w:rPr>
              <w:t xml:space="preserve">rīcības </w:t>
            </w:r>
            <w:r w:rsidRPr="00831A91">
              <w:rPr>
                <w:rFonts w:ascii="Times New Roman" w:hAnsi="Times New Roman"/>
                <w:sz w:val="24"/>
                <w:szCs w:val="24"/>
                <w:lang w:val="lv-LV"/>
              </w:rPr>
              <w:t xml:space="preserve">plāna kopiju </w:t>
            </w:r>
            <w:r w:rsidRPr="00831A91">
              <w:rPr>
                <w:rFonts w:ascii="Times New Roman" w:hAnsi="Times New Roman"/>
                <w:b/>
                <w:bCs/>
                <w:i/>
                <w:iCs/>
                <w:sz w:val="24"/>
                <w:szCs w:val="24"/>
                <w:lang w:val="lv-LV"/>
              </w:rPr>
              <w:t>(pielikums W)</w:t>
            </w:r>
            <w:r w:rsidRPr="00831A91">
              <w:rPr>
                <w:rFonts w:ascii="Times New Roman" w:hAnsi="Times New Roman"/>
                <w:sz w:val="24"/>
                <w:szCs w:val="24"/>
                <w:lang w:val="lv-LV"/>
              </w:rPr>
              <w:t>.</w:t>
            </w:r>
          </w:p>
        </w:tc>
      </w:tr>
      <w:tr w:rsidR="00E84CF1" w:rsidRPr="00831A91" w14:paraId="20133D43" w14:textId="77777777" w:rsidTr="00FA73A9">
        <w:trPr>
          <w:trHeight w:val="312"/>
        </w:trPr>
        <w:tc>
          <w:tcPr>
            <w:tcW w:w="9493" w:type="dxa"/>
            <w:shd w:val="clear" w:color="auto" w:fill="F2F2F2" w:themeFill="background1" w:themeFillShade="F2"/>
          </w:tcPr>
          <w:p w14:paraId="145871D2" w14:textId="67E86AB4" w:rsidR="00E84CF1" w:rsidRPr="00831A91" w:rsidRDefault="00E84CF1"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plāns ietver arī šāda riska situācijas: </w:t>
            </w:r>
          </w:p>
        </w:tc>
      </w:tr>
      <w:tr w:rsidR="00E84CF1" w:rsidRPr="00831A91" w14:paraId="50E8E7D8" w14:textId="77777777" w:rsidTr="00FA73A9">
        <w:trPr>
          <w:trHeight w:val="312"/>
        </w:trPr>
        <w:tc>
          <w:tcPr>
            <w:tcW w:w="9493" w:type="dxa"/>
          </w:tcPr>
          <w:p w14:paraId="0CCBAE20" w14:textId="50E2748D"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2070491712"/>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cilvēks aiz borta</w:t>
            </w:r>
          </w:p>
          <w:p w14:paraId="393E553E" w14:textId="0CDD5A09"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735862050"/>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uguns</w:t>
            </w:r>
          </w:p>
          <w:p w14:paraId="210BBEE2" w14:textId="2C74ECED"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320237432"/>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w:t>
            </w:r>
            <w:r w:rsidR="00E806FA" w:rsidRPr="00831A91">
              <w:rPr>
                <w:rFonts w:ascii="Times New Roman" w:hAnsi="Times New Roman"/>
                <w:sz w:val="24"/>
                <w:szCs w:val="24"/>
                <w:lang w:val="lv-LV"/>
              </w:rPr>
              <w:t>uzsēšanās uz sēkļa</w:t>
            </w:r>
          </w:p>
          <w:p w14:paraId="0916F606" w14:textId="4801C910"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253274705"/>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noplūdes</w:t>
            </w:r>
          </w:p>
        </w:tc>
      </w:tr>
      <w:tr w:rsidR="00E84CF1" w:rsidRPr="00831A91" w14:paraId="6F9220B0" w14:textId="77777777" w:rsidTr="00FA73A9">
        <w:trPr>
          <w:trHeight w:val="312"/>
        </w:trPr>
        <w:tc>
          <w:tcPr>
            <w:tcW w:w="9493" w:type="dxa"/>
            <w:shd w:val="clear" w:color="auto" w:fill="F2F2F2" w:themeFill="background1" w:themeFillShade="F2"/>
          </w:tcPr>
          <w:p w14:paraId="071FF1F6" w14:textId="7D0FCAFE" w:rsidR="00E84CF1" w:rsidRPr="00831A91" w:rsidRDefault="00E84CF1"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plāns ietver sekojošus elementus: </w:t>
            </w:r>
          </w:p>
        </w:tc>
      </w:tr>
      <w:tr w:rsidR="00E84CF1" w:rsidRPr="00831A91" w14:paraId="030C3A9C" w14:textId="77777777" w:rsidTr="00FA73A9">
        <w:trPr>
          <w:trHeight w:val="312"/>
        </w:trPr>
        <w:tc>
          <w:tcPr>
            <w:tcW w:w="9493" w:type="dxa"/>
          </w:tcPr>
          <w:p w14:paraId="3B099A9B" w14:textId="5942CBB4" w:rsidR="006B4B3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73851176"/>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kontaktpersonas ārkārtas situāciju gadījumā</w:t>
            </w:r>
          </w:p>
          <w:p w14:paraId="305D6A08" w14:textId="1316205B" w:rsidR="006B4B3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2106146931"/>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informācija par administratīvo dienestu un cilvēku iesaisti</w:t>
            </w:r>
          </w:p>
          <w:p w14:paraId="6D079681" w14:textId="60E8674E"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657888405"/>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w:t>
            </w:r>
            <w:r w:rsidR="003A6AED" w:rsidRPr="00831A91">
              <w:rPr>
                <w:rFonts w:ascii="Times New Roman" w:hAnsi="Times New Roman"/>
                <w:sz w:val="24"/>
                <w:szCs w:val="24"/>
                <w:lang w:val="lv-LV"/>
              </w:rPr>
              <w:t>rīcības cilvēku aizsardzībai, glābšanai vai evakuācijai uz kuģa vai ūdenī</w:t>
            </w:r>
            <w:r w:rsidR="003A6AED" w:rsidRPr="00831A91">
              <w:rPr>
                <w:rFonts w:ascii="Times New Roman" w:hAnsi="Times New Roman"/>
                <w:sz w:val="24"/>
                <w:szCs w:val="24"/>
                <w:lang w:val="lv-LV"/>
              </w:rPr>
              <w:tab/>
            </w:r>
          </w:p>
          <w:p w14:paraId="5C42A04B" w14:textId="509CDFF4"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4532271"/>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 xml:space="preserve"> sabiedrības brīdināšanas un informēšanas kārtība</w:t>
            </w:r>
          </w:p>
        </w:tc>
      </w:tr>
      <w:tr w:rsidR="003A6AED" w:rsidRPr="00831A91" w14:paraId="43117587" w14:textId="77777777" w:rsidTr="00FA73A9">
        <w:trPr>
          <w:trHeight w:val="312"/>
        </w:trPr>
        <w:tc>
          <w:tcPr>
            <w:tcW w:w="9493" w:type="dxa"/>
            <w:shd w:val="clear" w:color="auto" w:fill="F2F2F2" w:themeFill="background1" w:themeFillShade="F2"/>
          </w:tcPr>
          <w:p w14:paraId="4E663BD0" w14:textId="3825BC21"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darbinieki ir informēti par plāna esamību un saturu? </w:t>
            </w:r>
          </w:p>
        </w:tc>
      </w:tr>
      <w:tr w:rsidR="003A6AED" w:rsidRPr="00831A91" w14:paraId="717049E8" w14:textId="77777777" w:rsidTr="00FA73A9">
        <w:trPr>
          <w:trHeight w:val="312"/>
        </w:trPr>
        <w:tc>
          <w:tcPr>
            <w:tcW w:w="9493" w:type="dxa"/>
          </w:tcPr>
          <w:p w14:paraId="63288634" w14:textId="77777777"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50979757"/>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Jā</w:t>
            </w:r>
          </w:p>
          <w:p w14:paraId="50F8BCD0" w14:textId="24B15D72" w:rsidR="003A6AED"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911115932"/>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Nē</w:t>
            </w:r>
          </w:p>
        </w:tc>
      </w:tr>
      <w:tr w:rsidR="003A6AED" w:rsidRPr="00831A91" w14:paraId="6207BE3F" w14:textId="77777777" w:rsidTr="00FA73A9">
        <w:trPr>
          <w:trHeight w:val="312"/>
        </w:trPr>
        <w:tc>
          <w:tcPr>
            <w:tcW w:w="9493" w:type="dxa"/>
            <w:shd w:val="clear" w:color="auto" w:fill="F2F2F2" w:themeFill="background1" w:themeFillShade="F2"/>
          </w:tcPr>
          <w:p w14:paraId="08FCB711" w14:textId="6BD1AE07"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katram darbiniekam ir zināma sava loma ārkārtas situācijas gadījumā?</w:t>
            </w:r>
          </w:p>
        </w:tc>
      </w:tr>
      <w:tr w:rsidR="003A6AED" w:rsidRPr="00831A91" w14:paraId="64DE4137" w14:textId="77777777" w:rsidTr="00FA73A9">
        <w:trPr>
          <w:trHeight w:val="312"/>
        </w:trPr>
        <w:tc>
          <w:tcPr>
            <w:tcW w:w="9493" w:type="dxa"/>
          </w:tcPr>
          <w:p w14:paraId="744A0296" w14:textId="77777777"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586212263"/>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Jā</w:t>
            </w:r>
          </w:p>
          <w:p w14:paraId="48EA702D" w14:textId="56521812" w:rsidR="003A6AED"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035185289"/>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Nē</w:t>
            </w:r>
          </w:p>
        </w:tc>
      </w:tr>
      <w:tr w:rsidR="003A6AED" w:rsidRPr="00831A91" w14:paraId="08100F84" w14:textId="77777777" w:rsidTr="00FA73A9">
        <w:trPr>
          <w:trHeight w:val="312"/>
        </w:trPr>
        <w:tc>
          <w:tcPr>
            <w:tcW w:w="9493" w:type="dxa"/>
            <w:shd w:val="clear" w:color="auto" w:fill="F2F2F2" w:themeFill="background1" w:themeFillShade="F2"/>
          </w:tcPr>
          <w:p w14:paraId="0B063446" w14:textId="46CAF8E0"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Cik regulāri notiek darbinieku apmācības</w:t>
            </w:r>
            <w:r w:rsidR="00321965" w:rsidRPr="00831A91">
              <w:rPr>
                <w:rFonts w:ascii="Times New Roman" w:hAnsi="Times New Roman"/>
                <w:sz w:val="24"/>
                <w:szCs w:val="24"/>
                <w:lang w:val="lv-LV"/>
              </w:rPr>
              <w:t xml:space="preserve"> rīcībai</w:t>
            </w:r>
            <w:r w:rsidRPr="00831A91">
              <w:rPr>
                <w:rFonts w:ascii="Times New Roman" w:hAnsi="Times New Roman"/>
                <w:sz w:val="24"/>
                <w:szCs w:val="24"/>
                <w:lang w:val="lv-LV"/>
              </w:rPr>
              <w:t xml:space="preserve"> ārkārtas situācijā</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w:t>
            </w:r>
          </w:p>
        </w:tc>
      </w:tr>
      <w:tr w:rsidR="003A6AED" w:rsidRPr="00831A91" w14:paraId="686A9D2F" w14:textId="77777777" w:rsidTr="00FA73A9">
        <w:trPr>
          <w:trHeight w:val="312"/>
        </w:trPr>
        <w:tc>
          <w:tcPr>
            <w:tcW w:w="9493" w:type="dxa"/>
          </w:tcPr>
          <w:p w14:paraId="3B207D10" w14:textId="67BC763C" w:rsidR="003A6AED" w:rsidRPr="00831A91" w:rsidRDefault="003A6AED" w:rsidP="00FA73A9">
            <w:pPr>
              <w:ind w:left="142" w:firstLine="39"/>
              <w:jc w:val="both"/>
              <w:rPr>
                <w:rFonts w:ascii="Times New Roman" w:hAnsi="Times New Roman"/>
                <w:sz w:val="24"/>
                <w:szCs w:val="24"/>
                <w:lang w:val="lv-LV"/>
              </w:rPr>
            </w:pPr>
          </w:p>
        </w:tc>
      </w:tr>
      <w:tr w:rsidR="003A6AED" w:rsidRPr="00831A91" w14:paraId="62F56662" w14:textId="77777777" w:rsidTr="00FA73A9">
        <w:trPr>
          <w:trHeight w:val="312"/>
        </w:trPr>
        <w:tc>
          <w:tcPr>
            <w:tcW w:w="9493" w:type="dxa"/>
            <w:shd w:val="clear" w:color="auto" w:fill="F2F2F2" w:themeFill="background1" w:themeFillShade="F2"/>
          </w:tcPr>
          <w:p w14:paraId="0ADD32E0" w14:textId="7B6EFC56"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Kad notika pēdējās darbinieku apmācības </w:t>
            </w:r>
            <w:r w:rsidR="00321965" w:rsidRPr="00831A91">
              <w:rPr>
                <w:rFonts w:ascii="Times New Roman" w:hAnsi="Times New Roman"/>
                <w:sz w:val="24"/>
                <w:szCs w:val="24"/>
                <w:lang w:val="lv-LV"/>
              </w:rPr>
              <w:t>rīcībai ārkārtas situācijās?</w:t>
            </w:r>
          </w:p>
        </w:tc>
      </w:tr>
      <w:tr w:rsidR="00321965" w:rsidRPr="00831A91" w14:paraId="35D135A9" w14:textId="77777777" w:rsidTr="00FA73A9">
        <w:trPr>
          <w:trHeight w:val="312"/>
        </w:trPr>
        <w:tc>
          <w:tcPr>
            <w:tcW w:w="9493" w:type="dxa"/>
          </w:tcPr>
          <w:p w14:paraId="25E0A2C5" w14:textId="706011E0" w:rsidR="00541BEE" w:rsidRPr="00831A91" w:rsidRDefault="00541BEE" w:rsidP="00FA73A9">
            <w:pPr>
              <w:ind w:left="142" w:firstLine="39"/>
              <w:jc w:val="both"/>
              <w:rPr>
                <w:rFonts w:ascii="Times New Roman" w:hAnsi="Times New Roman"/>
                <w:sz w:val="24"/>
                <w:szCs w:val="24"/>
                <w:lang w:val="lv-LV"/>
              </w:rPr>
            </w:pPr>
          </w:p>
        </w:tc>
      </w:tr>
    </w:tbl>
    <w:p w14:paraId="3C81B478" w14:textId="0DE0DEDF" w:rsidR="00C0476E" w:rsidRPr="00831A91" w:rsidRDefault="00C0476E" w:rsidP="00831A91">
      <w:pPr>
        <w:pStyle w:val="NoSpacing"/>
        <w:ind w:left="142"/>
        <w:rPr>
          <w:rFonts w:ascii="Times New Roman" w:hAnsi="Times New Roman"/>
          <w:sz w:val="24"/>
          <w:szCs w:val="24"/>
          <w:u w:val="single"/>
          <w:lang w:val="lv-LV"/>
        </w:rPr>
      </w:pPr>
    </w:p>
    <w:p w14:paraId="06D2D8CC"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4FA87D6F" w14:textId="77777777" w:rsidR="00B73A3C" w:rsidRPr="00831A91" w:rsidRDefault="00B73A3C" w:rsidP="00831A91">
      <w:pPr>
        <w:pStyle w:val="NoSpacing"/>
        <w:ind w:left="142"/>
        <w:rPr>
          <w:rFonts w:ascii="Times New Roman" w:hAnsi="Times New Roman"/>
          <w:sz w:val="24"/>
          <w:szCs w:val="24"/>
          <w:u w:val="single"/>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04B115EE" w14:textId="77777777" w:rsidTr="00FA73A9">
        <w:trPr>
          <w:trHeight w:val="312"/>
        </w:trPr>
        <w:tc>
          <w:tcPr>
            <w:tcW w:w="9493" w:type="dxa"/>
            <w:shd w:val="clear" w:color="auto" w:fill="E2EFD9" w:themeFill="accent6" w:themeFillTint="33"/>
          </w:tcPr>
          <w:p w14:paraId="699E9B1A" w14:textId="7BB809BD" w:rsidR="00321965" w:rsidRPr="00831A91" w:rsidRDefault="00321965"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 kuģa ir izvietota drošības informācija un informācija par drošības pasākumiem.</w:t>
            </w:r>
          </w:p>
        </w:tc>
      </w:tr>
      <w:tr w:rsidR="00541BEE" w:rsidRPr="00831A91" w14:paraId="3F8111BD" w14:textId="77777777" w:rsidTr="00FA73A9">
        <w:trPr>
          <w:trHeight w:val="312"/>
        </w:trPr>
        <w:tc>
          <w:tcPr>
            <w:tcW w:w="9493" w:type="dxa"/>
            <w:shd w:val="clear" w:color="auto" w:fill="F2F2F2" w:themeFill="background1" w:themeFillShade="F2"/>
          </w:tcPr>
          <w:p w14:paraId="77602BE6" w14:textId="54E0D8BC" w:rsidR="00321965" w:rsidRPr="00831A91" w:rsidRDefault="00321965"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gids vai kāds cits darbinieks pirms tūres iepazīstina tūristus ar drošības informāciju un pasākumiem?</w:t>
            </w:r>
          </w:p>
        </w:tc>
      </w:tr>
      <w:tr w:rsidR="00541BEE" w:rsidRPr="00831A91" w14:paraId="75400CC6" w14:textId="77777777" w:rsidTr="00FA73A9">
        <w:trPr>
          <w:trHeight w:val="312"/>
        </w:trPr>
        <w:tc>
          <w:tcPr>
            <w:tcW w:w="9493" w:type="dxa"/>
          </w:tcPr>
          <w:p w14:paraId="23208310" w14:textId="77777777" w:rsidR="00321965"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126124901"/>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Jā</w:t>
            </w:r>
          </w:p>
          <w:p w14:paraId="5BB97811" w14:textId="3150C1E6" w:rsidR="00321965"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104251149"/>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Nē</w:t>
            </w:r>
          </w:p>
        </w:tc>
      </w:tr>
      <w:tr w:rsidR="00541BEE" w:rsidRPr="00831A91" w14:paraId="22861CB3" w14:textId="77777777" w:rsidTr="00FA73A9">
        <w:trPr>
          <w:trHeight w:val="312"/>
        </w:trPr>
        <w:tc>
          <w:tcPr>
            <w:tcW w:w="9493" w:type="dxa"/>
          </w:tcPr>
          <w:p w14:paraId="542ECD48" w14:textId="51359DD2" w:rsidR="00321965" w:rsidRPr="00831A91" w:rsidRDefault="00321965"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 Vai sniegtā informācija ietver:</w:t>
            </w:r>
          </w:p>
        </w:tc>
      </w:tr>
      <w:tr w:rsidR="00541BEE" w:rsidRPr="00831A91" w14:paraId="2697FCE0" w14:textId="77777777" w:rsidTr="00FA73A9">
        <w:trPr>
          <w:trHeight w:val="312"/>
        </w:trPr>
        <w:tc>
          <w:tcPr>
            <w:tcW w:w="9493" w:type="dxa"/>
          </w:tcPr>
          <w:p w14:paraId="13529555" w14:textId="4C2E8DF1" w:rsidR="00321965"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83834682"/>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dzīvības glābšanas, ugunsdzēšanas un pirmās palīdzības aprīkojuma atrašanās vietu</w:t>
            </w:r>
          </w:p>
          <w:p w14:paraId="2208C09A" w14:textId="77777777"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330021869"/>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eastAsia="MS Gothic" w:hAnsi="Times New Roman"/>
                <w:sz w:val="24"/>
                <w:szCs w:val="24"/>
                <w:lang w:val="lv-LV"/>
              </w:rPr>
              <w:t xml:space="preserve"> </w:t>
            </w:r>
            <w:r w:rsidR="00321965" w:rsidRPr="00831A91">
              <w:rPr>
                <w:rFonts w:ascii="Times New Roman" w:hAnsi="Times New Roman"/>
                <w:sz w:val="24"/>
                <w:szCs w:val="24"/>
                <w:lang w:val="lv-LV"/>
              </w:rPr>
              <w:t>norādes par to, kā brīdināt citus par nedrošām situācijām, cilvēku aiz borta, veidiem, kā rīkoties un palīdzēt</w:t>
            </w:r>
          </w:p>
          <w:p w14:paraId="307F2ACC" w14:textId="49885742"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97148385"/>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sanitāro telpu atrašanās vietu</w:t>
            </w:r>
          </w:p>
          <w:p w14:paraId="6D409547" w14:textId="218B6453"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3628386"/>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pulcēšanās vietām ārkārtas situāciju/evakuācijas gadījumā</w:t>
            </w:r>
          </w:p>
          <w:p w14:paraId="127DF3BD" w14:textId="2016FB9D"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34644227"/>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eteikumus par drošu pārvietošanos un atrašanos uz kuģa</w:t>
            </w:r>
          </w:p>
          <w:p w14:paraId="2AEECF6B" w14:textId="3B93701F"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849705925"/>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noteikumiem par alkohola lietošanas ierobežojumiem uz kuģa tūres laikā</w:t>
            </w:r>
          </w:p>
        </w:tc>
      </w:tr>
      <w:tr w:rsidR="00541BEE" w:rsidRPr="00831A91" w14:paraId="547753F6" w14:textId="77777777" w:rsidTr="00FA73A9">
        <w:trPr>
          <w:trHeight w:val="312"/>
        </w:trPr>
        <w:tc>
          <w:tcPr>
            <w:tcW w:w="9493" w:type="dxa"/>
            <w:shd w:val="clear" w:color="auto" w:fill="F2F2F2" w:themeFill="background1" w:themeFillShade="F2"/>
          </w:tcPr>
          <w:p w14:paraId="364371F3" w14:textId="22DBD794" w:rsidR="00321965" w:rsidRPr="00831A91" w:rsidRDefault="00321965"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uzvedības kodeksā ir iekļauta vispārīga informācija </w:t>
            </w:r>
            <w:r w:rsidR="006E713A" w:rsidRPr="00831A91">
              <w:rPr>
                <w:rFonts w:ascii="Times New Roman" w:hAnsi="Times New Roman"/>
                <w:sz w:val="24"/>
                <w:szCs w:val="24"/>
                <w:lang w:val="lv-LV"/>
              </w:rPr>
              <w:t>par drošības pasākumiem?</w:t>
            </w:r>
          </w:p>
        </w:tc>
      </w:tr>
      <w:tr w:rsidR="00541BEE" w:rsidRPr="00831A91" w14:paraId="79868CD5" w14:textId="77777777" w:rsidTr="00FA73A9">
        <w:trPr>
          <w:trHeight w:val="312"/>
        </w:trPr>
        <w:tc>
          <w:tcPr>
            <w:tcW w:w="9493" w:type="dxa"/>
          </w:tcPr>
          <w:p w14:paraId="5CA8CC0A" w14:textId="77777777" w:rsidR="006E713A"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755346863"/>
                <w14:checkbox>
                  <w14:checked w14:val="0"/>
                  <w14:checkedState w14:val="2612" w14:font="MS Gothic"/>
                  <w14:uncheckedState w14:val="2610" w14:font="MS Gothic"/>
                </w14:checkbox>
              </w:sdtPr>
              <w:sdtContent>
                <w:r w:rsidR="006E713A" w:rsidRPr="00831A91">
                  <w:rPr>
                    <w:rFonts w:ascii="Segoe UI Symbol" w:eastAsia="MS Gothic" w:hAnsi="Segoe UI Symbol" w:cs="Segoe UI Symbol"/>
                    <w:sz w:val="24"/>
                    <w:szCs w:val="24"/>
                    <w:lang w:val="lv-LV"/>
                  </w:rPr>
                  <w:t>☐</w:t>
                </w:r>
              </w:sdtContent>
            </w:sdt>
            <w:r w:rsidR="006E713A" w:rsidRPr="00831A91">
              <w:rPr>
                <w:rFonts w:ascii="Times New Roman" w:hAnsi="Times New Roman"/>
                <w:sz w:val="24"/>
                <w:szCs w:val="24"/>
                <w:lang w:val="lv-LV"/>
              </w:rPr>
              <w:t>Jā</w:t>
            </w:r>
          </w:p>
          <w:p w14:paraId="3E16534D" w14:textId="52A88761" w:rsidR="006E713A"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66109866"/>
                <w14:checkbox>
                  <w14:checked w14:val="0"/>
                  <w14:checkedState w14:val="2612" w14:font="MS Gothic"/>
                  <w14:uncheckedState w14:val="2610" w14:font="MS Gothic"/>
                </w14:checkbox>
              </w:sdtPr>
              <w:sdtContent>
                <w:r w:rsidR="006E713A" w:rsidRPr="00831A91">
                  <w:rPr>
                    <w:rFonts w:ascii="Segoe UI Symbol" w:eastAsia="MS Gothic" w:hAnsi="Segoe UI Symbol" w:cs="Segoe UI Symbol"/>
                    <w:sz w:val="24"/>
                    <w:szCs w:val="24"/>
                    <w:lang w:val="lv-LV"/>
                  </w:rPr>
                  <w:t>☐</w:t>
                </w:r>
              </w:sdtContent>
            </w:sdt>
            <w:r w:rsidR="006E713A" w:rsidRPr="00831A91">
              <w:rPr>
                <w:rFonts w:ascii="Times New Roman" w:hAnsi="Times New Roman"/>
                <w:sz w:val="24"/>
                <w:szCs w:val="24"/>
                <w:lang w:val="lv-LV"/>
              </w:rPr>
              <w:t>Nē</w:t>
            </w:r>
          </w:p>
        </w:tc>
      </w:tr>
    </w:tbl>
    <w:p w14:paraId="14D3B36F" w14:textId="6E9CA0FD" w:rsidR="00C0476E" w:rsidRPr="00831A91" w:rsidRDefault="00C0476E" w:rsidP="00831A91">
      <w:pPr>
        <w:pStyle w:val="NoSpacing"/>
        <w:ind w:left="142"/>
        <w:rPr>
          <w:rFonts w:ascii="Times New Roman" w:hAnsi="Times New Roman"/>
          <w:sz w:val="24"/>
          <w:szCs w:val="24"/>
          <w:lang w:val="lv-LV"/>
        </w:rPr>
      </w:pPr>
    </w:p>
    <w:p w14:paraId="09D900C0"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32E3464" w14:textId="77777777" w:rsidR="007E707F" w:rsidRPr="00831A91" w:rsidRDefault="007E707F"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690EEEC5" w14:textId="77777777" w:rsidTr="00FA73A9">
        <w:trPr>
          <w:trHeight w:val="312"/>
        </w:trPr>
        <w:tc>
          <w:tcPr>
            <w:tcW w:w="9493" w:type="dxa"/>
            <w:shd w:val="clear" w:color="auto" w:fill="E2EFD9" w:themeFill="accent6" w:themeFillTint="33"/>
          </w:tcPr>
          <w:p w14:paraId="0B30C554" w14:textId="5F13FFA1" w:rsidR="00B42B2C" w:rsidRPr="00831A91" w:rsidRDefault="00B42B2C"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tūres laikā tiek piedāvāt</w:t>
            </w:r>
            <w:r w:rsidR="00E806FA" w:rsidRPr="00831A91">
              <w:rPr>
                <w:rFonts w:ascii="Times New Roman" w:hAnsi="Times New Roman"/>
                <w:sz w:val="24"/>
                <w:szCs w:val="24"/>
                <w:lang w:val="lv-LV"/>
              </w:rPr>
              <w:t>i iegādei vai lietošanai</w:t>
            </w:r>
            <w:r w:rsidRPr="00831A91">
              <w:rPr>
                <w:rFonts w:ascii="Times New Roman" w:hAnsi="Times New Roman"/>
                <w:sz w:val="24"/>
                <w:szCs w:val="24"/>
                <w:lang w:val="lv-LV"/>
              </w:rPr>
              <w:t xml:space="preserve"> alkohol</w:t>
            </w:r>
            <w:r w:rsidR="00E806FA" w:rsidRPr="00831A91">
              <w:rPr>
                <w:rFonts w:ascii="Times New Roman" w:hAnsi="Times New Roman"/>
                <w:sz w:val="24"/>
                <w:szCs w:val="24"/>
                <w:lang w:val="lv-LV"/>
              </w:rPr>
              <w:t>iskie dzērieni</w:t>
            </w:r>
            <w:r w:rsidRPr="00831A91">
              <w:rPr>
                <w:rFonts w:ascii="Times New Roman" w:hAnsi="Times New Roman"/>
                <w:sz w:val="24"/>
                <w:szCs w:val="24"/>
                <w:lang w:val="lv-LV"/>
              </w:rPr>
              <w:t>, tiek ievēroti visi noteiktie ierobežojumi un piesardzības pasākumi.</w:t>
            </w:r>
          </w:p>
        </w:tc>
      </w:tr>
      <w:tr w:rsidR="00541BEE" w:rsidRPr="00831A91" w14:paraId="42FFC59A" w14:textId="77777777" w:rsidTr="00FA73A9">
        <w:trPr>
          <w:trHeight w:val="312"/>
        </w:trPr>
        <w:tc>
          <w:tcPr>
            <w:tcW w:w="9493" w:type="dxa"/>
            <w:shd w:val="clear" w:color="auto" w:fill="F2F2F2" w:themeFill="background1" w:themeFillShade="F2"/>
          </w:tcPr>
          <w:p w14:paraId="5C3D9EBE" w14:textId="447055F6" w:rsidR="00B42B2C" w:rsidRPr="00831A91" w:rsidRDefault="00B42B2C"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tūres laikā uz kuģa tiek piedāvāts alkohols? </w:t>
            </w:r>
          </w:p>
        </w:tc>
      </w:tr>
      <w:tr w:rsidR="00541BEE" w:rsidRPr="00831A91" w14:paraId="35526056" w14:textId="77777777" w:rsidTr="00FA73A9">
        <w:trPr>
          <w:trHeight w:val="312"/>
        </w:trPr>
        <w:tc>
          <w:tcPr>
            <w:tcW w:w="9493" w:type="dxa"/>
          </w:tcPr>
          <w:p w14:paraId="646FEE4B"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77760420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74672DBB" w14:textId="3515AF7A" w:rsidR="00B42B2C" w:rsidRPr="00831A91" w:rsidRDefault="00000000" w:rsidP="00FA73A9">
            <w:pPr>
              <w:tabs>
                <w:tab w:val="clear" w:pos="9072"/>
                <w:tab w:val="left" w:pos="3402"/>
                <w:tab w:val="right" w:pos="7938"/>
              </w:tabs>
              <w:ind w:left="142" w:firstLine="39"/>
              <w:rPr>
                <w:rFonts w:ascii="Times New Roman" w:hAnsi="Times New Roman"/>
                <w:sz w:val="24"/>
                <w:szCs w:val="24"/>
                <w:lang w:val="lv-LV"/>
              </w:rPr>
            </w:pPr>
            <w:sdt>
              <w:sdtPr>
                <w:rPr>
                  <w:rFonts w:ascii="Times New Roman" w:eastAsia="MS Gothic" w:hAnsi="Times New Roman"/>
                  <w:sz w:val="24"/>
                  <w:szCs w:val="24"/>
                  <w:lang w:val="lv-LV"/>
                </w:rPr>
                <w:id w:val="-551698695"/>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r w:rsidR="00541BEE" w:rsidRPr="00831A91" w14:paraId="70C7FA19" w14:textId="77777777" w:rsidTr="00FA73A9">
        <w:trPr>
          <w:trHeight w:val="312"/>
        </w:trPr>
        <w:tc>
          <w:tcPr>
            <w:tcW w:w="9493" w:type="dxa"/>
          </w:tcPr>
          <w:p w14:paraId="56936CF6" w14:textId="51862C95" w:rsidR="00B42B2C" w:rsidRPr="00831A91" w:rsidRDefault="00B42B2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vai uzņēmums ir saņēmis tam nepieciešamās atļaujas?</w:t>
            </w:r>
          </w:p>
        </w:tc>
      </w:tr>
      <w:tr w:rsidR="00541BEE" w:rsidRPr="00831A91" w14:paraId="1C411C07" w14:textId="77777777" w:rsidTr="00FA73A9">
        <w:trPr>
          <w:trHeight w:val="312"/>
        </w:trPr>
        <w:tc>
          <w:tcPr>
            <w:tcW w:w="9493" w:type="dxa"/>
          </w:tcPr>
          <w:p w14:paraId="1E99660D"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18243382"/>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3B5E80EA" w14:textId="77777777" w:rsidR="00B42B2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543169371"/>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17366158" w14:textId="438709CE"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72863919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 N/A</w:t>
            </w:r>
          </w:p>
        </w:tc>
      </w:tr>
      <w:tr w:rsidR="00541BEE" w:rsidRPr="00831A91" w14:paraId="11D48EB3" w14:textId="77777777" w:rsidTr="00FA73A9">
        <w:trPr>
          <w:trHeight w:val="312"/>
        </w:trPr>
        <w:tc>
          <w:tcPr>
            <w:tcW w:w="9493" w:type="dxa"/>
          </w:tcPr>
          <w:p w14:paraId="6223C8A0" w14:textId="2F82758B" w:rsidR="00B42B2C" w:rsidRPr="00831A91" w:rsidRDefault="00B42B2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vai tūristi tiek mudināti alkoholu lietot atbildīgi?</w:t>
            </w:r>
          </w:p>
        </w:tc>
      </w:tr>
      <w:tr w:rsidR="00541BEE" w:rsidRPr="00831A91" w14:paraId="1DDFE0D2" w14:textId="77777777" w:rsidTr="00FA73A9">
        <w:trPr>
          <w:trHeight w:val="661"/>
        </w:trPr>
        <w:tc>
          <w:tcPr>
            <w:tcW w:w="9493" w:type="dxa"/>
          </w:tcPr>
          <w:p w14:paraId="5631B16B"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16608999"/>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6DDBA1ED" w14:textId="4B70491C" w:rsidR="00B42B2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176580692"/>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bl>
    <w:p w14:paraId="45197A9F" w14:textId="0981C09B" w:rsidR="00C0476E" w:rsidRPr="00831A91" w:rsidRDefault="00C0476E" w:rsidP="00831A91">
      <w:pPr>
        <w:pStyle w:val="NoSpacing"/>
        <w:ind w:left="142"/>
        <w:rPr>
          <w:rFonts w:ascii="Times New Roman" w:hAnsi="Times New Roman"/>
          <w:sz w:val="24"/>
          <w:szCs w:val="24"/>
          <w:lang w:val="lv-LV"/>
        </w:rPr>
      </w:pPr>
    </w:p>
    <w:p w14:paraId="51C6B2A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1FBF20E" w14:textId="77777777" w:rsidR="00475DBC" w:rsidRPr="00831A91" w:rsidRDefault="00475DBC"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2B63868E" w14:textId="77777777" w:rsidTr="00FA73A9">
        <w:trPr>
          <w:trHeight w:val="312"/>
        </w:trPr>
        <w:tc>
          <w:tcPr>
            <w:tcW w:w="9493" w:type="dxa"/>
            <w:shd w:val="clear" w:color="auto" w:fill="E2EFD9" w:themeFill="accent6" w:themeFillTint="33"/>
          </w:tcPr>
          <w:p w14:paraId="13D34750" w14:textId="6C2EC02A" w:rsidR="00B42B2C" w:rsidRPr="00831A91" w:rsidRDefault="00B42B2C"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Tūristiem ir pieejamas sanitārās labierīcības. Tās tiek uzturētas tīras, to atrašanās vieta ir atzīmēta, un pieeja tām ir droša. Tūres laikā ir nodrošināta dzeramā ūdens pieejamība.</w:t>
            </w:r>
          </w:p>
        </w:tc>
      </w:tr>
      <w:tr w:rsidR="00541BEE" w:rsidRPr="00831A91" w14:paraId="343B7E6A" w14:textId="77777777" w:rsidTr="00FA73A9">
        <w:trPr>
          <w:trHeight w:val="312"/>
        </w:trPr>
        <w:tc>
          <w:tcPr>
            <w:tcW w:w="9493" w:type="dxa"/>
            <w:shd w:val="clear" w:color="auto" w:fill="F2F2F2" w:themeFill="background1" w:themeFillShade="F2"/>
          </w:tcPr>
          <w:p w14:paraId="01C9C29C" w14:textId="7DD876B1" w:rsidR="00B42B2C" w:rsidRPr="00831A91" w:rsidRDefault="00B42B2C"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ir pieejamas tīras un atbilstošas sanitārās telpas?</w:t>
            </w:r>
          </w:p>
        </w:tc>
      </w:tr>
      <w:tr w:rsidR="00541BEE" w:rsidRPr="00831A91" w14:paraId="1ACDCAC4" w14:textId="77777777" w:rsidTr="00FA73A9">
        <w:trPr>
          <w:trHeight w:val="312"/>
        </w:trPr>
        <w:tc>
          <w:tcPr>
            <w:tcW w:w="9493" w:type="dxa"/>
          </w:tcPr>
          <w:p w14:paraId="28041EB0" w14:textId="05289F1B"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uz kuģiem</w:t>
            </w:r>
          </w:p>
          <w:p w14:paraId="1DDDA1DA" w14:textId="389D4D50"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21303373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907186045"/>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411A063A" w14:textId="1EB1AE09"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biļešu kasē</w:t>
            </w:r>
          </w:p>
          <w:p w14:paraId="1D85282F"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6737673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36217195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2D83A6DF" w14:textId="77777777"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citviet teritorijā, kur tās brīvi pieejamas tūristiem</w:t>
            </w:r>
          </w:p>
          <w:p w14:paraId="6000D3E4" w14:textId="4B5783B5"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6514526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61140244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r w:rsidR="00541BEE" w:rsidRPr="00831A91" w14:paraId="2443E3AC" w14:textId="77777777" w:rsidTr="00FA73A9">
        <w:trPr>
          <w:trHeight w:val="312"/>
        </w:trPr>
        <w:tc>
          <w:tcPr>
            <w:tcW w:w="9493" w:type="dxa"/>
            <w:shd w:val="clear" w:color="auto" w:fill="F2F2F2" w:themeFill="background1" w:themeFillShade="F2"/>
          </w:tcPr>
          <w:p w14:paraId="2E9BA634" w14:textId="155A1268" w:rsidR="00B42B2C" w:rsidRPr="00831A91" w:rsidRDefault="002836C1"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sanitārās telpas ir brīvi un viegli pieejamas? </w:t>
            </w:r>
          </w:p>
        </w:tc>
      </w:tr>
      <w:tr w:rsidR="00541BEE" w:rsidRPr="00831A91" w14:paraId="783F6DCB" w14:textId="77777777" w:rsidTr="00FA73A9">
        <w:trPr>
          <w:trHeight w:val="312"/>
        </w:trPr>
        <w:tc>
          <w:tcPr>
            <w:tcW w:w="9493" w:type="dxa"/>
          </w:tcPr>
          <w:p w14:paraId="6B460E9A" w14:textId="77777777" w:rsidR="002836C1"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06646735"/>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Jā</w:t>
            </w:r>
          </w:p>
          <w:p w14:paraId="5A40851C" w14:textId="79AB2772" w:rsidR="002836C1"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292253452"/>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Nē</w:t>
            </w:r>
          </w:p>
        </w:tc>
      </w:tr>
      <w:tr w:rsidR="00541BEE" w:rsidRPr="00831A91" w14:paraId="6C52C0CD" w14:textId="77777777" w:rsidTr="00FA73A9">
        <w:trPr>
          <w:trHeight w:val="312"/>
        </w:trPr>
        <w:tc>
          <w:tcPr>
            <w:tcW w:w="9493" w:type="dxa"/>
            <w:shd w:val="clear" w:color="auto" w:fill="F2F2F2" w:themeFill="background1" w:themeFillShade="F2"/>
          </w:tcPr>
          <w:p w14:paraId="69CCAE97" w14:textId="3B98DFB1" w:rsidR="002836C1" w:rsidRPr="00831A91" w:rsidRDefault="002836C1"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kuģiem ir pieejams dzeramais ūdens?</w:t>
            </w:r>
          </w:p>
        </w:tc>
      </w:tr>
      <w:tr w:rsidR="00541BEE" w:rsidRPr="00831A91" w14:paraId="54B050BA" w14:textId="77777777" w:rsidTr="00FA73A9">
        <w:trPr>
          <w:trHeight w:val="312"/>
        </w:trPr>
        <w:tc>
          <w:tcPr>
            <w:tcW w:w="9493" w:type="dxa"/>
          </w:tcPr>
          <w:p w14:paraId="7F5F3418" w14:textId="77777777" w:rsidR="002836C1"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8392911"/>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Jā</w:t>
            </w:r>
          </w:p>
          <w:p w14:paraId="593EAE44" w14:textId="025E66AC" w:rsidR="002836C1"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472054816"/>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Nē</w:t>
            </w:r>
          </w:p>
        </w:tc>
      </w:tr>
    </w:tbl>
    <w:p w14:paraId="08293A92" w14:textId="25DF05B5" w:rsidR="00C0476E" w:rsidRPr="00831A91" w:rsidRDefault="00C0476E" w:rsidP="00831A91">
      <w:pPr>
        <w:pStyle w:val="NoSpacing"/>
        <w:ind w:left="142"/>
        <w:rPr>
          <w:rFonts w:ascii="Times New Roman" w:hAnsi="Times New Roman"/>
          <w:sz w:val="24"/>
          <w:szCs w:val="24"/>
          <w:lang w:val="lv-LV"/>
        </w:rPr>
      </w:pPr>
    </w:p>
    <w:p w14:paraId="77EABDC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4EF84795" w14:textId="77777777" w:rsidR="007D7890" w:rsidRPr="00831A91" w:rsidRDefault="007D7890"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836C1" w:rsidRPr="00831A91" w14:paraId="17A56546" w14:textId="77777777" w:rsidTr="00884C0F">
        <w:trPr>
          <w:trHeight w:val="312"/>
        </w:trPr>
        <w:tc>
          <w:tcPr>
            <w:tcW w:w="9493" w:type="dxa"/>
            <w:shd w:val="clear" w:color="auto" w:fill="E2EFD9" w:themeFill="accent6" w:themeFillTint="33"/>
          </w:tcPr>
          <w:p w14:paraId="64AB388D" w14:textId="3ECF04D1" w:rsidR="002836C1" w:rsidRPr="00831A91" w:rsidRDefault="002836C1" w:rsidP="00884C0F">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Ir pieejama infrastruktūra un labierīcības, kas piemērotas cilvēkiem ar kustību traucējumiem un īpašām vajadzībām.</w:t>
            </w:r>
          </w:p>
        </w:tc>
      </w:tr>
      <w:tr w:rsidR="002836C1" w:rsidRPr="00831A91" w14:paraId="3838316F" w14:textId="77777777" w:rsidTr="00884C0F">
        <w:trPr>
          <w:trHeight w:val="312"/>
        </w:trPr>
        <w:tc>
          <w:tcPr>
            <w:tcW w:w="9493" w:type="dxa"/>
            <w:shd w:val="clear" w:color="auto" w:fill="F2F2F2" w:themeFill="background1" w:themeFillShade="F2"/>
          </w:tcPr>
          <w:p w14:paraId="2687864E" w14:textId="2986A948" w:rsidR="002836C1" w:rsidRPr="00831A91" w:rsidRDefault="002836C1" w:rsidP="00884C0F">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ir pieejama infrastruktūr</w:t>
            </w:r>
            <w:r w:rsidR="00646A11" w:rsidRPr="00831A91">
              <w:rPr>
                <w:rFonts w:ascii="Times New Roman" w:hAnsi="Times New Roman"/>
                <w:sz w:val="24"/>
                <w:szCs w:val="24"/>
                <w:lang w:val="lv-LV"/>
              </w:rPr>
              <w:t xml:space="preserve">a un labierīcības cilvēkiem ar kustību traucējumiem un īpašām vajadzībām? </w:t>
            </w:r>
          </w:p>
        </w:tc>
      </w:tr>
      <w:tr w:rsidR="00646A11" w:rsidRPr="00831A91" w14:paraId="71C5C434" w14:textId="77777777" w:rsidTr="00884C0F">
        <w:trPr>
          <w:trHeight w:val="312"/>
        </w:trPr>
        <w:tc>
          <w:tcPr>
            <w:tcW w:w="9493" w:type="dxa"/>
          </w:tcPr>
          <w:p w14:paraId="72B488E8"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545490054"/>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Jā</w:t>
            </w:r>
          </w:p>
          <w:p w14:paraId="0F6A081C" w14:textId="12F5297D"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571924345"/>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Nē</w:t>
            </w:r>
          </w:p>
        </w:tc>
      </w:tr>
      <w:tr w:rsidR="00646A11" w:rsidRPr="00831A91" w14:paraId="2445DBCE" w14:textId="77777777" w:rsidTr="00884C0F">
        <w:trPr>
          <w:trHeight w:val="312"/>
        </w:trPr>
        <w:tc>
          <w:tcPr>
            <w:tcW w:w="9493" w:type="dxa"/>
          </w:tcPr>
          <w:p w14:paraId="1BB25A7B" w14:textId="398B4A63" w:rsidR="00646A11" w:rsidRPr="00831A91" w:rsidRDefault="00646A11"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a infrastruktūra ir pieejama.</w:t>
            </w:r>
          </w:p>
        </w:tc>
      </w:tr>
      <w:tr w:rsidR="00646A11" w:rsidRPr="00831A91" w14:paraId="11F7BAB3" w14:textId="77777777" w:rsidTr="00884C0F">
        <w:trPr>
          <w:trHeight w:val="312"/>
        </w:trPr>
        <w:tc>
          <w:tcPr>
            <w:tcW w:w="9493" w:type="dxa"/>
          </w:tcPr>
          <w:p w14:paraId="3235479B" w14:textId="5A463C93"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25162611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ekļuve kuģim</w:t>
            </w:r>
          </w:p>
          <w:p w14:paraId="44D23AD4"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43231405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auto stāvvietas</w:t>
            </w:r>
          </w:p>
          <w:p w14:paraId="068B33D1" w14:textId="2B48493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60548718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labierīcības</w:t>
            </w:r>
          </w:p>
          <w:p w14:paraId="4AB4B7B0" w14:textId="309AAA0C"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03527285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cita infrast</w:t>
            </w:r>
            <w:r w:rsidR="00E806FA" w:rsidRPr="00831A91">
              <w:rPr>
                <w:rFonts w:ascii="Times New Roman" w:hAnsi="Times New Roman"/>
                <w:sz w:val="24"/>
                <w:szCs w:val="24"/>
                <w:lang w:val="lv-LV"/>
              </w:rPr>
              <w:t>r</w:t>
            </w:r>
            <w:r w:rsidR="00646A11" w:rsidRPr="00831A91">
              <w:rPr>
                <w:rFonts w:ascii="Times New Roman" w:hAnsi="Times New Roman"/>
                <w:sz w:val="24"/>
                <w:szCs w:val="24"/>
                <w:lang w:val="lv-LV"/>
              </w:rPr>
              <w:t xml:space="preserve">uktūra, lūdzu, norādiet: </w:t>
            </w:r>
          </w:p>
        </w:tc>
      </w:tr>
      <w:tr w:rsidR="00646A11" w:rsidRPr="00831A91" w14:paraId="69A4F34F" w14:textId="77777777" w:rsidTr="00884C0F">
        <w:trPr>
          <w:trHeight w:val="312"/>
        </w:trPr>
        <w:tc>
          <w:tcPr>
            <w:tcW w:w="9493" w:type="dxa"/>
          </w:tcPr>
          <w:p w14:paraId="7147C6DD" w14:textId="1CF55855" w:rsidR="00646A11" w:rsidRPr="00831A91" w:rsidRDefault="00646A11"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piekļuves iespējas / </w:t>
            </w:r>
            <w:proofErr w:type="spellStart"/>
            <w:r w:rsidRPr="00831A91">
              <w:rPr>
                <w:rFonts w:ascii="Times New Roman" w:hAnsi="Times New Roman"/>
                <w:sz w:val="24"/>
                <w:szCs w:val="24"/>
                <w:lang w:val="lv-LV"/>
              </w:rPr>
              <w:t>infrastuktūra</w:t>
            </w:r>
            <w:proofErr w:type="spellEnd"/>
            <w:r w:rsidRPr="00831A91">
              <w:rPr>
                <w:rFonts w:ascii="Times New Roman" w:hAnsi="Times New Roman"/>
                <w:sz w:val="24"/>
                <w:szCs w:val="24"/>
                <w:lang w:val="lv-LV"/>
              </w:rPr>
              <w:t xml:space="preserve"> atbilst nacionālajam/starptautiskajam regulējumam un standart</w:t>
            </w:r>
            <w:r w:rsidR="00E806FA" w:rsidRPr="00831A91">
              <w:rPr>
                <w:rFonts w:ascii="Times New Roman" w:hAnsi="Times New Roman"/>
                <w:sz w:val="24"/>
                <w:szCs w:val="24"/>
                <w:lang w:val="lv-LV"/>
              </w:rPr>
              <w:t>ie</w:t>
            </w:r>
            <w:r w:rsidRPr="00831A91">
              <w:rPr>
                <w:rFonts w:ascii="Times New Roman" w:hAnsi="Times New Roman"/>
                <w:sz w:val="24"/>
                <w:szCs w:val="24"/>
                <w:lang w:val="lv-LV"/>
              </w:rPr>
              <w:t xml:space="preserve">m? </w:t>
            </w:r>
          </w:p>
        </w:tc>
      </w:tr>
      <w:tr w:rsidR="00646A11" w:rsidRPr="00831A91" w14:paraId="170EA8FE" w14:textId="77777777" w:rsidTr="00884C0F">
        <w:trPr>
          <w:trHeight w:val="312"/>
        </w:trPr>
        <w:tc>
          <w:tcPr>
            <w:tcW w:w="9493" w:type="dxa"/>
          </w:tcPr>
          <w:p w14:paraId="1C9806B6"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080355020"/>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Jā</w:t>
            </w:r>
          </w:p>
          <w:p w14:paraId="1307387C" w14:textId="0F4637DB" w:rsidR="00646A11" w:rsidRPr="00831A91" w:rsidRDefault="00000000" w:rsidP="00884C0F">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335585512"/>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Nē</w:t>
            </w:r>
          </w:p>
        </w:tc>
      </w:tr>
    </w:tbl>
    <w:p w14:paraId="5EC23813" w14:textId="035B3DC5" w:rsidR="00C0476E" w:rsidRPr="00831A91" w:rsidRDefault="00C0476E" w:rsidP="00831A91">
      <w:pPr>
        <w:pStyle w:val="NoSpacing"/>
        <w:ind w:left="142"/>
        <w:rPr>
          <w:rFonts w:ascii="Times New Roman" w:hAnsi="Times New Roman"/>
          <w:sz w:val="24"/>
          <w:szCs w:val="24"/>
          <w:lang w:val="lv-LV"/>
        </w:rPr>
      </w:pPr>
    </w:p>
    <w:p w14:paraId="5E5D6A95"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4B1F1AFD" w14:textId="77777777" w:rsidR="007D7890" w:rsidRPr="00831A91" w:rsidRDefault="007D7890" w:rsidP="00831A91">
      <w:pPr>
        <w:pStyle w:val="NoSpacing"/>
        <w:ind w:left="142"/>
        <w:rPr>
          <w:rFonts w:ascii="Times New Roman" w:hAnsi="Times New Roman"/>
          <w:sz w:val="24"/>
          <w:szCs w:val="24"/>
          <w:lang w:val="lv-LV"/>
        </w:rPr>
      </w:pPr>
    </w:p>
    <w:tbl>
      <w:tblPr>
        <w:tblW w:w="963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41BEE" w:rsidRPr="00831A91" w14:paraId="4BC70C7F" w14:textId="77777777" w:rsidTr="00884C0F">
        <w:trPr>
          <w:trHeight w:val="312"/>
        </w:trPr>
        <w:tc>
          <w:tcPr>
            <w:tcW w:w="9634" w:type="dxa"/>
            <w:shd w:val="clear" w:color="auto" w:fill="E2EFD9" w:themeFill="accent6" w:themeFillTint="33"/>
          </w:tcPr>
          <w:p w14:paraId="5EAA713D" w14:textId="225AAEC7" w:rsidR="00646A11" w:rsidRPr="00831A91" w:rsidRDefault="00646A11" w:rsidP="00884C0F">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 klāja ir izvietota informācija un norādes par visiem svarīgākajiem labiekārtojuma un infrastruktūras elementiem.</w:t>
            </w:r>
          </w:p>
        </w:tc>
      </w:tr>
      <w:tr w:rsidR="00541BEE" w:rsidRPr="00831A91" w14:paraId="5EB646AA" w14:textId="77777777" w:rsidTr="00884C0F">
        <w:trPr>
          <w:trHeight w:val="312"/>
        </w:trPr>
        <w:tc>
          <w:tcPr>
            <w:tcW w:w="9634" w:type="dxa"/>
            <w:shd w:val="clear" w:color="auto" w:fill="F2F2F2" w:themeFill="background1" w:themeFillShade="F2"/>
          </w:tcPr>
          <w:p w14:paraId="7D05B323" w14:textId="78C8090A" w:rsidR="00646A11" w:rsidRPr="00831A91" w:rsidRDefault="00646A11" w:rsidP="00884C0F">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uz klāja ir informācija un norādes par sekojošiem infrastruktūras elementiem: </w:t>
            </w:r>
          </w:p>
        </w:tc>
      </w:tr>
      <w:tr w:rsidR="00646A11" w:rsidRPr="00831A91" w14:paraId="50272D16" w14:textId="77777777" w:rsidTr="00884C0F">
        <w:trPr>
          <w:trHeight w:val="312"/>
        </w:trPr>
        <w:tc>
          <w:tcPr>
            <w:tcW w:w="9634" w:type="dxa"/>
          </w:tcPr>
          <w:p w14:paraId="7C79025F" w14:textId="066B069E"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13425112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dzīvības glābšanas inventārs</w:t>
            </w:r>
          </w:p>
          <w:p w14:paraId="5D4BB43B" w14:textId="77777777"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681504106"/>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rmās palīdzības aptieciņa un aprīkojums</w:t>
            </w:r>
          </w:p>
          <w:p w14:paraId="013EA201" w14:textId="16327D93"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023437576"/>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ulcēšanās vietas ārkārtas situācijas gadījumā</w:t>
            </w:r>
          </w:p>
          <w:p w14:paraId="26C213B7" w14:textId="0F7DD2CF"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714962675"/>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evakuācijas izejas</w:t>
            </w:r>
          </w:p>
          <w:p w14:paraId="39D4FEC0" w14:textId="7213C582"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71292214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ugunsdzēšanas aprīkojums</w:t>
            </w:r>
          </w:p>
          <w:p w14:paraId="09FE0AD8" w14:textId="46143B2E"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63795391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smēķēšanas zonas</w:t>
            </w:r>
          </w:p>
          <w:p w14:paraId="420FF0AA" w14:textId="480F2713"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920032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labierīcības (tajā skaitā cilvēkiem ar īpašām vajadzībām)</w:t>
            </w:r>
          </w:p>
          <w:p w14:paraId="7FE08025" w14:textId="2030ACA3"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7351604"/>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ekļuves punkti (tajā skaitā cilvēkiem ar īpašām vajadzībām)</w:t>
            </w:r>
          </w:p>
          <w:p w14:paraId="3BE465C9" w14:textId="5A958367"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274147185"/>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atkritumu šķirošanas punkti</w:t>
            </w:r>
          </w:p>
          <w:p w14:paraId="4D47A238" w14:textId="3187CCAE"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87123583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ēdināšanas, uzkodu, dzērienu punkti</w:t>
            </w:r>
          </w:p>
        </w:tc>
      </w:tr>
      <w:tr w:rsidR="00541BEE" w:rsidRPr="00831A91" w14:paraId="0A1F17FE" w14:textId="77777777" w:rsidTr="00884C0F">
        <w:trPr>
          <w:trHeight w:val="312"/>
        </w:trPr>
        <w:tc>
          <w:tcPr>
            <w:tcW w:w="9634" w:type="dxa"/>
            <w:shd w:val="clear" w:color="auto" w:fill="F2F2F2" w:themeFill="background1" w:themeFillShade="F2"/>
          </w:tcPr>
          <w:p w14:paraId="262F92CA" w14:textId="38C63944" w:rsidR="00BE3F12" w:rsidRPr="00831A91" w:rsidRDefault="00BE3F12" w:rsidP="00884C0F">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Uz kura (kuriem) kuģa ir izvietota karte ar 37.1. punktā minētajiem infrastruktūras punktiem? Lūdzu, nosauciet tos</w:t>
            </w:r>
            <w:r w:rsidR="002E024B" w:rsidRPr="00831A91">
              <w:rPr>
                <w:rFonts w:ascii="Times New Roman" w:hAnsi="Times New Roman"/>
                <w:sz w:val="24"/>
                <w:szCs w:val="24"/>
                <w:lang w:val="lv-LV"/>
              </w:rPr>
              <w:t xml:space="preserve"> (ja attiecināms)</w:t>
            </w:r>
            <w:r w:rsidRPr="00831A91">
              <w:rPr>
                <w:rFonts w:ascii="Times New Roman" w:hAnsi="Times New Roman"/>
                <w:sz w:val="24"/>
                <w:szCs w:val="24"/>
                <w:lang w:val="lv-LV"/>
              </w:rPr>
              <w:t>.</w:t>
            </w:r>
          </w:p>
        </w:tc>
      </w:tr>
      <w:tr w:rsidR="002E024B" w:rsidRPr="00831A91" w14:paraId="7A0BFCAA" w14:textId="77777777" w:rsidTr="00884C0F">
        <w:trPr>
          <w:trHeight w:val="312"/>
        </w:trPr>
        <w:tc>
          <w:tcPr>
            <w:tcW w:w="9634" w:type="dxa"/>
          </w:tcPr>
          <w:p w14:paraId="1432C067" w14:textId="387A68F3" w:rsidR="002E024B" w:rsidRPr="00831A91" w:rsidRDefault="002E024B" w:rsidP="00884C0F">
            <w:pPr>
              <w:ind w:left="142" w:firstLine="39"/>
              <w:jc w:val="both"/>
              <w:rPr>
                <w:rFonts w:ascii="Times New Roman" w:hAnsi="Times New Roman"/>
                <w:sz w:val="24"/>
                <w:szCs w:val="24"/>
                <w:lang w:val="lv-LV"/>
              </w:rPr>
            </w:pPr>
          </w:p>
        </w:tc>
      </w:tr>
      <w:tr w:rsidR="002E024B" w:rsidRPr="00831A91" w14:paraId="2EFC1791" w14:textId="77777777" w:rsidTr="00884C0F">
        <w:trPr>
          <w:trHeight w:val="312"/>
        </w:trPr>
        <w:tc>
          <w:tcPr>
            <w:tcW w:w="9634" w:type="dxa"/>
          </w:tcPr>
          <w:p w14:paraId="60260E36" w14:textId="05F8F277" w:rsidR="002E024B" w:rsidRPr="00831A91" w:rsidRDefault="002E024B"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Lūdzu, pievienojiet infrastruktūras elementu kartes kopiju vai tās attēlu (pielikums X).</w:t>
            </w:r>
          </w:p>
        </w:tc>
      </w:tr>
    </w:tbl>
    <w:p w14:paraId="6775B040" w14:textId="77777777" w:rsidR="00646A11" w:rsidRPr="00831A91" w:rsidRDefault="00646A11" w:rsidP="00831A91">
      <w:pPr>
        <w:pStyle w:val="NoSpacing"/>
        <w:ind w:left="142"/>
        <w:rPr>
          <w:rFonts w:ascii="Times New Roman" w:hAnsi="Times New Roman"/>
          <w:sz w:val="24"/>
          <w:szCs w:val="24"/>
          <w:lang w:val="lv-LV"/>
        </w:rPr>
      </w:pPr>
    </w:p>
    <w:p w14:paraId="7FEA6796" w14:textId="77777777" w:rsidR="000A7DFC" w:rsidRPr="00831A91" w:rsidRDefault="000A7DFC" w:rsidP="00831A91">
      <w:pPr>
        <w:pStyle w:val="NoSpacing"/>
        <w:ind w:left="142"/>
        <w:jc w:val="center"/>
        <w:rPr>
          <w:rFonts w:ascii="Times New Roman" w:hAnsi="Times New Roman"/>
          <w:b/>
          <w:sz w:val="24"/>
          <w:szCs w:val="24"/>
          <w:u w:val="single"/>
          <w:lang w:val="lv-LV"/>
        </w:rPr>
      </w:pPr>
    </w:p>
    <w:p w14:paraId="094F2EAE" w14:textId="77777777" w:rsidR="00C93228" w:rsidRPr="00831A91" w:rsidRDefault="00C93228" w:rsidP="00831A91">
      <w:pPr>
        <w:pStyle w:val="BodyText"/>
        <w:ind w:left="142"/>
        <w:rPr>
          <w:rFonts w:ascii="Times New Roman" w:hAnsi="Times New Roman" w:cs="Times New Roman"/>
          <w:sz w:val="24"/>
          <w:szCs w:val="24"/>
          <w:lang w:val="lv-LV"/>
        </w:rPr>
      </w:pPr>
    </w:p>
    <w:p w14:paraId="3DBE7951" w14:textId="77777777" w:rsidR="00C93228" w:rsidRPr="00831A91" w:rsidRDefault="00C93228" w:rsidP="00831A91">
      <w:pPr>
        <w:pStyle w:val="BodyText"/>
        <w:ind w:left="142"/>
        <w:rPr>
          <w:rFonts w:ascii="Times New Roman" w:hAnsi="Times New Roman" w:cs="Times New Roman"/>
          <w:color w:val="auto"/>
          <w:sz w:val="24"/>
          <w:szCs w:val="24"/>
          <w:lang w:val="lv-LV"/>
        </w:rPr>
      </w:pPr>
    </w:p>
    <w:p w14:paraId="3C239A43" w14:textId="77777777" w:rsidR="00C93228" w:rsidRPr="00831A91" w:rsidRDefault="00C93228" w:rsidP="00831A91">
      <w:pPr>
        <w:pStyle w:val="BodyText"/>
        <w:ind w:left="142"/>
        <w:rPr>
          <w:rFonts w:ascii="Times New Roman" w:hAnsi="Times New Roman" w:cs="Times New Roman"/>
          <w:color w:val="auto"/>
          <w:sz w:val="24"/>
          <w:szCs w:val="24"/>
          <w:lang w:val="lv-LV"/>
        </w:rPr>
      </w:pPr>
    </w:p>
    <w:p w14:paraId="02D1B9E2" w14:textId="436A429C" w:rsidR="00F869F6" w:rsidRPr="00831A91" w:rsidRDefault="00F869F6" w:rsidP="00831A91">
      <w:pPr>
        <w:tabs>
          <w:tab w:val="clear" w:pos="851"/>
          <w:tab w:val="clear" w:pos="9072"/>
        </w:tabs>
        <w:spacing w:after="160" w:line="259" w:lineRule="auto"/>
        <w:ind w:left="142"/>
        <w:rPr>
          <w:rFonts w:ascii="Times New Roman" w:hAnsi="Times New Roman"/>
          <w:caps/>
          <w:sz w:val="24"/>
          <w:szCs w:val="24"/>
          <w:lang w:val="lv-LV"/>
        </w:rPr>
      </w:pPr>
      <w:r w:rsidRPr="00831A91">
        <w:rPr>
          <w:rFonts w:ascii="Times New Roman" w:hAnsi="Times New Roman"/>
          <w:caps/>
          <w:sz w:val="24"/>
          <w:szCs w:val="24"/>
          <w:lang w:val="lv-LV"/>
        </w:rPr>
        <w:br w:type="page"/>
      </w:r>
    </w:p>
    <w:p w14:paraId="0748D770" w14:textId="4D1605A2" w:rsidR="00750A66" w:rsidRPr="00831A91" w:rsidRDefault="00E806FA" w:rsidP="00831A91">
      <w:pPr>
        <w:pStyle w:val="NoSpacing"/>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lastRenderedPageBreak/>
        <w:t>Korporatīvā Sociālā atbildība</w:t>
      </w:r>
    </w:p>
    <w:p w14:paraId="60E2EE51" w14:textId="7CDD8ACA" w:rsidR="00E806FA" w:rsidRPr="00831A91" w:rsidRDefault="00E806FA" w:rsidP="00831A91">
      <w:pPr>
        <w:pStyle w:val="NoSpacing"/>
        <w:ind w:left="142"/>
        <w:jc w:val="center"/>
        <w:rPr>
          <w:rFonts w:ascii="Times New Roman" w:hAnsi="Times New Roman"/>
          <w:b/>
          <w:caps/>
          <w:sz w:val="24"/>
          <w:szCs w:val="24"/>
          <w:u w:val="single"/>
          <w:lang w:val="lv-LV"/>
        </w:rPr>
      </w:pPr>
    </w:p>
    <w:p w14:paraId="5A2260C4" w14:textId="0BDC7647" w:rsidR="00E806FA" w:rsidRPr="00831A91" w:rsidRDefault="00E806FA" w:rsidP="00884C0F">
      <w:pPr>
        <w:pStyle w:val="NoSpacing"/>
        <w:ind w:left="142"/>
        <w:rPr>
          <w:rFonts w:ascii="Times New Roman" w:hAnsi="Times New Roman"/>
          <w:b/>
          <w:caps/>
          <w:sz w:val="24"/>
          <w:szCs w:val="24"/>
          <w:u w:val="single"/>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4CFF2A24" w14:textId="77777777" w:rsidTr="00541BEE">
        <w:trPr>
          <w:trHeight w:val="312"/>
        </w:trPr>
        <w:tc>
          <w:tcPr>
            <w:tcW w:w="9493" w:type="dxa"/>
            <w:shd w:val="clear" w:color="auto" w:fill="E2EFD9" w:themeFill="accent6" w:themeFillTint="33"/>
          </w:tcPr>
          <w:p w14:paraId="1EAC2474" w14:textId="0BE58AB8"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ieļau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iskriminācij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ēc</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imum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eksuāl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ientācij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fiz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tn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reliģ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rametriem</w:t>
            </w:r>
            <w:proofErr w:type="spellEnd"/>
          </w:p>
        </w:tc>
      </w:tr>
      <w:tr w:rsidR="00E806FA" w:rsidRPr="00831A91" w14:paraId="52B4C52A" w14:textId="77777777" w:rsidTr="00541BEE">
        <w:trPr>
          <w:trHeight w:val="312"/>
        </w:trPr>
        <w:tc>
          <w:tcPr>
            <w:tcW w:w="9493" w:type="dxa"/>
            <w:shd w:val="clear" w:color="auto" w:fill="F2F2F2" w:themeFill="background1" w:themeFillShade="F2"/>
          </w:tcPr>
          <w:p w14:paraId="7400832A" w14:textId="1ADEF939"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bookmarkStart w:id="1" w:name="Check2"/>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1"/>
            <w:r w:rsidRPr="00831A91">
              <w:rPr>
                <w:rFonts w:ascii="Times New Roman" w:hAnsi="Times New Roman"/>
                <w:sz w:val="24"/>
                <w:szCs w:val="24"/>
                <w:lang w:val="lv-LV"/>
              </w:rPr>
              <w:t xml:space="preserve"> Apliecinājums, ka </w:t>
            </w:r>
            <w:proofErr w:type="spellStart"/>
            <w:r w:rsidRPr="00831A91">
              <w:rPr>
                <w:rFonts w:ascii="Times New Roman" w:hAnsi="Times New Roman"/>
                <w:sz w:val="24"/>
                <w:szCs w:val="24"/>
                <w:lang w:val="lv-LV"/>
              </w:rPr>
              <w:t>tūroperators</w:t>
            </w:r>
            <w:proofErr w:type="spellEnd"/>
            <w:r w:rsidRPr="00831A91">
              <w:rPr>
                <w:rFonts w:ascii="Times New Roman" w:hAnsi="Times New Roman"/>
                <w:sz w:val="24"/>
                <w:szCs w:val="24"/>
                <w:lang w:val="lv-LV"/>
              </w:rPr>
              <w:t xml:space="preserve"> nepieļauj diskriminējošu attieksmi pret personālu un klientiem.</w:t>
            </w:r>
          </w:p>
        </w:tc>
      </w:tr>
    </w:tbl>
    <w:p w14:paraId="23B23F16" w14:textId="655C7B64" w:rsidR="00E806FA" w:rsidRPr="00831A91" w:rsidRDefault="00E806FA" w:rsidP="00884C0F">
      <w:pPr>
        <w:pStyle w:val="NoSpacing"/>
        <w:ind w:left="142"/>
        <w:rPr>
          <w:rFonts w:ascii="Times New Roman" w:hAnsi="Times New Roman"/>
          <w:b/>
          <w:caps/>
          <w:sz w:val="24"/>
          <w:szCs w:val="24"/>
          <w:u w:val="single"/>
          <w:lang w:val="lv-LV"/>
        </w:rPr>
      </w:pPr>
    </w:p>
    <w:p w14:paraId="27F6888A" w14:textId="37E0EE79" w:rsidR="00E806FA" w:rsidRPr="00831A91" w:rsidRDefault="00E806FA" w:rsidP="00884C0F">
      <w:pPr>
        <w:pStyle w:val="NoSpacing"/>
        <w:ind w:left="142"/>
        <w:rPr>
          <w:rFonts w:ascii="Times New Roman" w:hAnsi="Times New Roman"/>
          <w:b/>
          <w:caps/>
          <w:sz w:val="24"/>
          <w:szCs w:val="24"/>
          <w:u w:val="single"/>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5D512F68" w14:textId="77777777" w:rsidTr="00541BEE">
        <w:trPr>
          <w:trHeight w:val="312"/>
        </w:trPr>
        <w:tc>
          <w:tcPr>
            <w:tcW w:w="9493" w:type="dxa"/>
            <w:shd w:val="clear" w:color="auto" w:fill="E2EFD9" w:themeFill="accent6" w:themeFillTint="33"/>
          </w:tcPr>
          <w:p w14:paraId="10E28691" w14:textId="73228C02"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rbīb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ils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pēk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soš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rb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ikumdo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asībām</w:t>
            </w:r>
            <w:proofErr w:type="spellEnd"/>
          </w:p>
        </w:tc>
      </w:tr>
      <w:tr w:rsidR="00E806FA" w:rsidRPr="00831A91" w14:paraId="7515C064" w14:textId="77777777" w:rsidTr="00541BEE">
        <w:trPr>
          <w:trHeight w:val="312"/>
        </w:trPr>
        <w:tc>
          <w:tcPr>
            <w:tcW w:w="9493" w:type="dxa"/>
            <w:shd w:val="clear" w:color="auto" w:fill="F2F2F2" w:themeFill="background1" w:themeFillShade="F2"/>
          </w:tcPr>
          <w:p w14:paraId="0E94949B" w14:textId="7BCBA173"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isi darbinieki ir saņēmuši rakstisku informāciju (līguma un/vai iekšējo instrukciju formā) par darba apstākļiem, tai skaitā darbalaika uzskaiti, apdrošināšanu un atalgojumu.</w:t>
            </w:r>
          </w:p>
        </w:tc>
      </w:tr>
      <w:tr w:rsidR="00E806FA" w:rsidRPr="00831A91" w14:paraId="48AACE02" w14:textId="77777777" w:rsidTr="00541BEE">
        <w:trPr>
          <w:trHeight w:val="312"/>
        </w:trPr>
        <w:tc>
          <w:tcPr>
            <w:tcW w:w="9493" w:type="dxa"/>
          </w:tcPr>
          <w:p w14:paraId="770D395A"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3"/>
                  <w:enabled/>
                  <w:calcOnExit w:val="0"/>
                  <w:checkBox>
                    <w:sizeAuto/>
                    <w:default w:val="0"/>
                  </w:checkBox>
                </w:ffData>
              </w:fldChar>
            </w:r>
            <w:bookmarkStart w:id="2" w:name="Check3"/>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2"/>
            <w:r w:rsidRPr="00831A91">
              <w:rPr>
                <w:rFonts w:ascii="Times New Roman" w:hAnsi="Times New Roman"/>
                <w:sz w:val="24"/>
                <w:szCs w:val="24"/>
                <w:lang w:val="lv-LV"/>
              </w:rPr>
              <w:t xml:space="preserve"> Jā</w:t>
            </w:r>
          </w:p>
          <w:p w14:paraId="1B668FE4" w14:textId="53FA54CD"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bookmarkStart w:id="3" w:name="Check4"/>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3"/>
            <w:r w:rsidRPr="00831A91">
              <w:rPr>
                <w:rFonts w:ascii="Times New Roman" w:hAnsi="Times New Roman"/>
                <w:sz w:val="24"/>
                <w:szCs w:val="24"/>
                <w:lang w:val="lv-LV"/>
              </w:rPr>
              <w:t xml:space="preserve"> Nē</w:t>
            </w:r>
          </w:p>
        </w:tc>
      </w:tr>
      <w:tr w:rsidR="00E806FA" w:rsidRPr="00831A91" w14:paraId="4838B760" w14:textId="77777777" w:rsidTr="00541BEE">
        <w:trPr>
          <w:trHeight w:val="312"/>
        </w:trPr>
        <w:tc>
          <w:tcPr>
            <w:tcW w:w="9493" w:type="dxa"/>
            <w:shd w:val="clear" w:color="auto" w:fill="F2F2F2" w:themeFill="background1" w:themeFillShade="F2"/>
          </w:tcPr>
          <w:p w14:paraId="44D8B230" w14:textId="1BA29BF3"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Atalgojuma apjoms nav zemāks par valstī noteikto minimālo atalgojumu.</w:t>
            </w:r>
          </w:p>
        </w:tc>
      </w:tr>
      <w:tr w:rsidR="00E806FA" w:rsidRPr="00831A91" w14:paraId="26C603AB" w14:textId="77777777" w:rsidTr="00541BEE">
        <w:trPr>
          <w:trHeight w:val="312"/>
        </w:trPr>
        <w:tc>
          <w:tcPr>
            <w:tcW w:w="9493" w:type="dxa"/>
          </w:tcPr>
          <w:p w14:paraId="1A99D479" w14:textId="596FE885"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bookmarkStart w:id="4" w:name="Check5"/>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4"/>
            <w:r w:rsidRPr="00831A91">
              <w:rPr>
                <w:rFonts w:ascii="Times New Roman" w:hAnsi="Times New Roman"/>
                <w:sz w:val="24"/>
                <w:szCs w:val="24"/>
                <w:lang w:val="lv-LV"/>
              </w:rPr>
              <w:t xml:space="preserve"> Jā</w:t>
            </w:r>
          </w:p>
          <w:p w14:paraId="1ADCE190" w14:textId="1A78F2D6"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04CE7082" w14:textId="77777777" w:rsidTr="00541BEE">
        <w:trPr>
          <w:trHeight w:val="312"/>
        </w:trPr>
        <w:tc>
          <w:tcPr>
            <w:tcW w:w="9493" w:type="dxa"/>
            <w:shd w:val="clear" w:color="auto" w:fill="F2F2F2" w:themeFill="background1" w:themeFillShade="F2"/>
          </w:tcPr>
          <w:p w14:paraId="076D3D1F" w14:textId="73C9A070"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lang w:val="lv-LV"/>
              </w:rPr>
              <w:t>Tūroperators</w:t>
            </w:r>
            <w:proofErr w:type="spellEnd"/>
            <w:r w:rsidRPr="00831A91">
              <w:rPr>
                <w:rFonts w:ascii="Times New Roman" w:hAnsi="Times New Roman"/>
                <w:sz w:val="24"/>
                <w:szCs w:val="24"/>
                <w:lang w:val="lv-LV"/>
              </w:rPr>
              <w:t xml:space="preserve"> nosaka atalgojuma apjomu, ņemot vērā darbinieku pieredzi un atbildības jomas. Darbinieku dzimumam nedrīkst būt ietekme uz noteiktā atalgojuma apjomu.</w:t>
            </w:r>
          </w:p>
        </w:tc>
      </w:tr>
      <w:tr w:rsidR="00E806FA" w:rsidRPr="00831A91" w14:paraId="17C85DBC" w14:textId="77777777" w:rsidTr="00541BEE">
        <w:trPr>
          <w:trHeight w:val="312"/>
        </w:trPr>
        <w:tc>
          <w:tcPr>
            <w:tcW w:w="9493" w:type="dxa"/>
          </w:tcPr>
          <w:p w14:paraId="546CDB04"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7B80D06A" w14:textId="6F1B165F"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4D865A6C" w14:textId="77777777" w:rsidTr="00541BEE">
        <w:trPr>
          <w:trHeight w:val="312"/>
        </w:trPr>
        <w:tc>
          <w:tcPr>
            <w:tcW w:w="9493" w:type="dxa"/>
            <w:shd w:val="clear" w:color="auto" w:fill="F2F2F2" w:themeFill="background1" w:themeFillShade="F2"/>
          </w:tcPr>
          <w:p w14:paraId="05B00A43" w14:textId="74E7DB19"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isi darbinieki saņem informāciju par darba drošības noteikumiem un iekšējās kārtības noteikumiem darbavietā. Tāpat arī darbiniekiem ir zināmas iekšējās procedūras sūdzību un pretenziju iesniegšanai un izskatīšanai.</w:t>
            </w:r>
          </w:p>
        </w:tc>
      </w:tr>
      <w:tr w:rsidR="00E806FA" w:rsidRPr="00831A91" w14:paraId="2C74D416" w14:textId="77777777" w:rsidTr="00541BEE">
        <w:trPr>
          <w:trHeight w:val="312"/>
        </w:trPr>
        <w:tc>
          <w:tcPr>
            <w:tcW w:w="9493" w:type="dxa"/>
          </w:tcPr>
          <w:p w14:paraId="7D362641"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77344CD7" w14:textId="2166939C"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218B2889" w14:textId="77777777" w:rsidTr="00541BEE">
        <w:trPr>
          <w:trHeight w:val="312"/>
        </w:trPr>
        <w:tc>
          <w:tcPr>
            <w:tcW w:w="9493" w:type="dxa"/>
            <w:shd w:val="clear" w:color="auto" w:fill="F2F2F2" w:themeFill="background1" w:themeFillShade="F2"/>
          </w:tcPr>
          <w:p w14:paraId="256B543B" w14:textId="5EFA2710"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Darbā netiek pieņemtas personas, kas jaunākas par likumā noteikto minimālo nodarbinātības vecumu.</w:t>
            </w:r>
          </w:p>
        </w:tc>
      </w:tr>
      <w:tr w:rsidR="00E806FA" w:rsidRPr="00831A91" w14:paraId="3F88B393" w14:textId="77777777" w:rsidTr="00541BEE">
        <w:trPr>
          <w:trHeight w:val="312"/>
        </w:trPr>
        <w:tc>
          <w:tcPr>
            <w:tcW w:w="9493" w:type="dxa"/>
          </w:tcPr>
          <w:p w14:paraId="77399538"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54EDBD6C" w14:textId="771E8578"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bl>
    <w:p w14:paraId="4B2977B7" w14:textId="77777777" w:rsidR="00E806FA" w:rsidRPr="00831A91" w:rsidRDefault="00E806FA" w:rsidP="00831A91">
      <w:pPr>
        <w:pStyle w:val="NoSpacing"/>
        <w:ind w:left="142"/>
        <w:rPr>
          <w:rFonts w:ascii="Times New Roman" w:hAnsi="Times New Roman"/>
          <w:b/>
          <w:caps/>
          <w:sz w:val="24"/>
          <w:szCs w:val="24"/>
          <w:u w:val="single"/>
          <w:lang w:val="lv-LV"/>
        </w:rPr>
      </w:pPr>
    </w:p>
    <w:p w14:paraId="107D8F73" w14:textId="3DB97C69" w:rsidR="00E806FA" w:rsidRPr="00831A91" w:rsidRDefault="00E806FA" w:rsidP="00831A91">
      <w:pPr>
        <w:tabs>
          <w:tab w:val="clear" w:pos="851"/>
          <w:tab w:val="clear" w:pos="9072"/>
        </w:tabs>
        <w:spacing w:after="160" w:line="259" w:lineRule="auto"/>
        <w:ind w:left="142"/>
        <w:rPr>
          <w:rFonts w:ascii="Times New Roman" w:hAnsi="Times New Roman"/>
          <w:b/>
          <w:sz w:val="24"/>
          <w:szCs w:val="24"/>
          <w:u w:val="single"/>
          <w:lang w:val="lv-LV"/>
        </w:rPr>
      </w:pPr>
      <w:r w:rsidRPr="00831A91">
        <w:rPr>
          <w:rFonts w:ascii="Times New Roman" w:hAnsi="Times New Roman"/>
          <w:b/>
          <w:sz w:val="24"/>
          <w:szCs w:val="24"/>
          <w:u w:val="single"/>
          <w:lang w:val="lv-LV"/>
        </w:rPr>
        <w:br w:type="page"/>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0CB37D8A" w14:textId="77777777" w:rsidTr="00541BEE">
        <w:trPr>
          <w:trHeight w:val="312"/>
        </w:trPr>
        <w:tc>
          <w:tcPr>
            <w:tcW w:w="9493" w:type="dxa"/>
            <w:shd w:val="clear" w:color="auto" w:fill="FFF2CC" w:themeFill="accent4" w:themeFillTint="33"/>
          </w:tcPr>
          <w:p w14:paraId="32128CE2" w14:textId="190AB714"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lastRenderedPageBreak/>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als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konomi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od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iekšro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oduktiem</w:t>
            </w:r>
            <w:proofErr w:type="spellEnd"/>
          </w:p>
        </w:tc>
      </w:tr>
      <w:tr w:rsidR="00E806FA" w:rsidRPr="00831A91" w14:paraId="2C9DF4CA" w14:textId="77777777" w:rsidTr="00541BEE">
        <w:trPr>
          <w:trHeight w:val="312"/>
        </w:trPr>
        <w:tc>
          <w:tcPr>
            <w:tcW w:w="9493" w:type="dxa"/>
            <w:shd w:val="clear" w:color="auto" w:fill="F2F2F2" w:themeFill="background1" w:themeFillShade="F2"/>
          </w:tcPr>
          <w:p w14:paraId="5CE3DCE4" w14:textId="0C5615EC"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Uzņēmums iepirkumos dod priekšroku vietējai produkcijai.</w:t>
            </w:r>
          </w:p>
        </w:tc>
      </w:tr>
      <w:tr w:rsidR="00E806FA" w:rsidRPr="00831A91" w14:paraId="0C37D4A5" w14:textId="77777777" w:rsidTr="00541BEE">
        <w:trPr>
          <w:trHeight w:val="312"/>
        </w:trPr>
        <w:tc>
          <w:tcPr>
            <w:tcW w:w="9493" w:type="dxa"/>
          </w:tcPr>
          <w:p w14:paraId="5950D0CE"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bookmarkStart w:id="5" w:name="Check6"/>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5"/>
            <w:r w:rsidRPr="00831A91">
              <w:rPr>
                <w:rFonts w:ascii="Times New Roman" w:hAnsi="Times New Roman"/>
                <w:sz w:val="24"/>
                <w:szCs w:val="24"/>
                <w:lang w:val="lv-LV"/>
              </w:rPr>
              <w:t xml:space="preserve"> Jā</w:t>
            </w:r>
          </w:p>
          <w:p w14:paraId="05AE5677" w14:textId="097AA4EE"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bookmarkStart w:id="6" w:name="Check7"/>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6"/>
            <w:r w:rsidRPr="00831A91">
              <w:rPr>
                <w:rFonts w:ascii="Times New Roman" w:hAnsi="Times New Roman"/>
                <w:sz w:val="24"/>
                <w:szCs w:val="24"/>
                <w:lang w:val="lv-LV"/>
              </w:rPr>
              <w:t xml:space="preserve"> Nē</w:t>
            </w:r>
          </w:p>
        </w:tc>
      </w:tr>
      <w:tr w:rsidR="00E806FA" w:rsidRPr="00831A91" w14:paraId="4F22CAD9" w14:textId="77777777" w:rsidTr="00541BEE">
        <w:trPr>
          <w:trHeight w:val="312"/>
        </w:trPr>
        <w:tc>
          <w:tcPr>
            <w:tcW w:w="9493" w:type="dxa"/>
            <w:shd w:val="clear" w:color="auto" w:fill="F2F2F2" w:themeFill="background1" w:themeFillShade="F2"/>
          </w:tcPr>
          <w:p w14:paraId="048721A8" w14:textId="0CEFED3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E806FA" w:rsidRPr="00831A91" w14:paraId="13D51CA7" w14:textId="77777777" w:rsidTr="00541BEE">
        <w:trPr>
          <w:trHeight w:val="312"/>
        </w:trPr>
        <w:tc>
          <w:tcPr>
            <w:tcW w:w="9493" w:type="dxa"/>
          </w:tcPr>
          <w:p w14:paraId="413E732B" w14:textId="4B18FCE8"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0FE69BB1" w14:textId="77777777" w:rsidR="00351667" w:rsidRPr="00831A91" w:rsidRDefault="00351667" w:rsidP="00884C0F">
      <w:pPr>
        <w:pStyle w:val="NoSpacing"/>
        <w:ind w:left="142"/>
        <w:jc w:val="center"/>
        <w:rPr>
          <w:rFonts w:ascii="Times New Roman" w:hAnsi="Times New Roman"/>
          <w:b/>
          <w:sz w:val="24"/>
          <w:szCs w:val="24"/>
          <w:u w:val="single"/>
          <w:lang w:val="lv-LV"/>
        </w:rPr>
      </w:pPr>
    </w:p>
    <w:p w14:paraId="5E37F6FB" w14:textId="77777777" w:rsidR="000973BE" w:rsidRPr="00831A91" w:rsidRDefault="000973BE" w:rsidP="00884C0F">
      <w:pPr>
        <w:pStyle w:val="NoSpacing"/>
        <w:ind w:left="142"/>
        <w:rPr>
          <w:rFonts w:ascii="Times New Roman" w:hAnsi="Times New Roman"/>
          <w:sz w:val="24"/>
          <w:szCs w:val="24"/>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3712D405" w14:textId="77777777" w:rsidTr="00541BEE">
        <w:trPr>
          <w:trHeight w:val="312"/>
        </w:trPr>
        <w:tc>
          <w:tcPr>
            <w:tcW w:w="9493" w:type="dxa"/>
            <w:shd w:val="clear" w:color="auto" w:fill="FFF2CC" w:themeFill="accent4" w:themeFillTint="33"/>
          </w:tcPr>
          <w:p w14:paraId="2DB94182" w14:textId="5C393837"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īv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als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īmeņ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lgtspējīg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tīstīb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cinoš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iciatīva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vietēj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de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sociāl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ganizāci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tes</w:t>
            </w:r>
            <w:proofErr w:type="spellEnd"/>
          </w:p>
        </w:tc>
      </w:tr>
      <w:tr w:rsidR="00541BEE" w:rsidRPr="00831A91" w14:paraId="43CE4B11" w14:textId="77777777" w:rsidTr="00541BEE">
        <w:trPr>
          <w:trHeight w:val="312"/>
        </w:trPr>
        <w:tc>
          <w:tcPr>
            <w:tcW w:w="9493" w:type="dxa"/>
            <w:shd w:val="clear" w:color="auto" w:fill="F2F2F2" w:themeFill="background1" w:themeFillShade="F2"/>
          </w:tcPr>
          <w:p w14:paraId="685C9BB5" w14:textId="0F35EE38"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ai uzņēmums sniedz atbalstu vietējā līmeņa organizāciju aktivitātes, kas vērstas uz ilgtspējīgas attīstības veicināšanu.</w:t>
            </w:r>
          </w:p>
        </w:tc>
      </w:tr>
      <w:tr w:rsidR="00541BEE" w:rsidRPr="00831A91" w14:paraId="3409BD43" w14:textId="77777777" w:rsidTr="00541BEE">
        <w:trPr>
          <w:trHeight w:val="312"/>
        </w:trPr>
        <w:tc>
          <w:tcPr>
            <w:tcW w:w="9493" w:type="dxa"/>
          </w:tcPr>
          <w:p w14:paraId="5C229C9F"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36DF6A9C"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652369A2" w14:textId="77777777" w:rsidTr="00541BEE">
        <w:trPr>
          <w:trHeight w:val="312"/>
        </w:trPr>
        <w:tc>
          <w:tcPr>
            <w:tcW w:w="9493" w:type="dxa"/>
            <w:shd w:val="clear" w:color="auto" w:fill="F2F2F2" w:themeFill="background1" w:themeFillShade="F2"/>
          </w:tcPr>
          <w:p w14:paraId="74AE7DF7" w14:textId="7777777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541BEE" w:rsidRPr="00831A91" w14:paraId="634B3435" w14:textId="77777777" w:rsidTr="00541BEE">
        <w:trPr>
          <w:trHeight w:val="312"/>
        </w:trPr>
        <w:tc>
          <w:tcPr>
            <w:tcW w:w="9493" w:type="dxa"/>
          </w:tcPr>
          <w:p w14:paraId="1A986444" w14:textId="18AB26D3"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3BF2DA03" w14:textId="571EB53C" w:rsidR="00493358" w:rsidRPr="00831A91" w:rsidRDefault="00493358" w:rsidP="00884C0F">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01CB17B3" w14:textId="77777777" w:rsidTr="00541BEE">
        <w:trPr>
          <w:trHeight w:val="312"/>
        </w:trPr>
        <w:tc>
          <w:tcPr>
            <w:tcW w:w="9493" w:type="dxa"/>
            <w:shd w:val="clear" w:color="auto" w:fill="FFF2CC" w:themeFill="accent4" w:themeFillTint="33"/>
          </w:tcPr>
          <w:p w14:paraId="51A6A9C0" w14:textId="7975EE4F"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Neizmantotie</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teriāl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rīkojum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mēbel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do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mantošan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abdar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ganizācijām</w:t>
            </w:r>
            <w:proofErr w:type="spellEnd"/>
          </w:p>
        </w:tc>
      </w:tr>
      <w:tr w:rsidR="00541BEE" w:rsidRPr="00831A91" w14:paraId="586B1C8D" w14:textId="77777777" w:rsidTr="00541BEE">
        <w:trPr>
          <w:trHeight w:val="312"/>
        </w:trPr>
        <w:tc>
          <w:tcPr>
            <w:tcW w:w="9493" w:type="dxa"/>
            <w:shd w:val="clear" w:color="auto" w:fill="F2F2F2" w:themeFill="background1" w:themeFillShade="F2"/>
          </w:tcPr>
          <w:p w14:paraId="6758E58C" w14:textId="686DFF8B"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ai uzņēmums ziedo neizmantotos materiālus, aprīkojumu un citu inventāru vietējām labdarības organizācijām.</w:t>
            </w:r>
          </w:p>
        </w:tc>
      </w:tr>
      <w:tr w:rsidR="00541BEE" w:rsidRPr="00831A91" w14:paraId="6F9DBA5F" w14:textId="77777777" w:rsidTr="00541BEE">
        <w:trPr>
          <w:trHeight w:val="312"/>
        </w:trPr>
        <w:tc>
          <w:tcPr>
            <w:tcW w:w="9493" w:type="dxa"/>
          </w:tcPr>
          <w:p w14:paraId="20334543"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69F4CE5D"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5801AC8A" w14:textId="77777777" w:rsidTr="00541BEE">
        <w:trPr>
          <w:trHeight w:val="312"/>
        </w:trPr>
        <w:tc>
          <w:tcPr>
            <w:tcW w:w="9493" w:type="dxa"/>
            <w:shd w:val="clear" w:color="auto" w:fill="F2F2F2" w:themeFill="background1" w:themeFillShade="F2"/>
          </w:tcPr>
          <w:p w14:paraId="1103C0A1" w14:textId="7777777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541BEE" w:rsidRPr="00831A91" w14:paraId="1BCFC0F3" w14:textId="77777777" w:rsidTr="00541BEE">
        <w:trPr>
          <w:trHeight w:val="312"/>
        </w:trPr>
        <w:tc>
          <w:tcPr>
            <w:tcW w:w="9493" w:type="dxa"/>
          </w:tcPr>
          <w:p w14:paraId="534511FC" w14:textId="78FD3E9F"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501BB2C9" w14:textId="77777777" w:rsidR="00E806FA" w:rsidRPr="00831A91" w:rsidRDefault="00E806FA"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70A69E67" w14:textId="4317D253" w:rsidR="00475DBC" w:rsidRPr="00831A91" w:rsidRDefault="00E806FA"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1A27ED67" w14:textId="1C6DD712" w:rsidR="004D1845" w:rsidRPr="00831A91" w:rsidRDefault="00E806FA" w:rsidP="00831A91">
      <w:pPr>
        <w:tabs>
          <w:tab w:val="clear" w:pos="851"/>
          <w:tab w:val="clear" w:pos="9072"/>
        </w:tabs>
        <w:spacing w:after="160" w:line="259" w:lineRule="auto"/>
        <w:ind w:left="142"/>
        <w:jc w:val="center"/>
        <w:rPr>
          <w:rFonts w:ascii="Times New Roman" w:hAnsi="Times New Roman"/>
          <w:sz w:val="24"/>
          <w:szCs w:val="24"/>
          <w:lang w:val="lv-LV"/>
        </w:rPr>
      </w:pPr>
      <w:r w:rsidRPr="00831A91">
        <w:rPr>
          <w:rFonts w:ascii="Times New Roman" w:hAnsi="Times New Roman"/>
          <w:b/>
          <w:caps/>
          <w:sz w:val="24"/>
          <w:szCs w:val="24"/>
          <w:u w:val="single"/>
          <w:lang w:val="lv-LV"/>
        </w:rPr>
        <w:lastRenderedPageBreak/>
        <w:t>ilgtspējīgs tūrisms</w:t>
      </w:r>
    </w:p>
    <w:p w14:paraId="08CB4736" w14:textId="0EADA681" w:rsidR="004D1845" w:rsidRPr="00831A91" w:rsidRDefault="004D1845" w:rsidP="00831A91">
      <w:pPr>
        <w:pStyle w:val="NoSpacing"/>
        <w:ind w:left="142"/>
        <w:rPr>
          <w:rFonts w:ascii="Times New Roman" w:hAnsi="Times New Roman"/>
          <w:sz w:val="24"/>
          <w:szCs w:val="24"/>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116C6C50" w14:textId="77777777" w:rsidTr="00541BEE">
        <w:trPr>
          <w:trHeight w:val="312"/>
        </w:trPr>
        <w:tc>
          <w:tcPr>
            <w:tcW w:w="9493" w:type="dxa"/>
            <w:shd w:val="clear" w:color="auto" w:fill="E2EFD9" w:themeFill="accent6" w:themeFillTint="33"/>
          </w:tcPr>
          <w:p w14:paraId="5D61F121" w14:textId="141B3FCD" w:rsidR="00E806FA" w:rsidRPr="00831A91" w:rsidRDefault="00E806FA" w:rsidP="00884C0F">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respektē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s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sacījumi</w:t>
            </w:r>
            <w:proofErr w:type="spellEnd"/>
            <w:r w:rsidRPr="00831A91">
              <w:rPr>
                <w:rFonts w:ascii="Times New Roman" w:hAnsi="Times New Roman"/>
                <w:sz w:val="24"/>
                <w:szCs w:val="24"/>
              </w:rPr>
              <w:t xml:space="preserve">, kas </w:t>
            </w:r>
            <w:proofErr w:type="spellStart"/>
            <w:r w:rsidRPr="00831A91">
              <w:rPr>
                <w:rFonts w:ascii="Times New Roman" w:hAnsi="Times New Roman"/>
                <w:sz w:val="24"/>
                <w:szCs w:val="24"/>
              </w:rPr>
              <w:t>ievēroja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tur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jutīgā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aizsargājam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eritorijās</w:t>
            </w:r>
            <w:proofErr w:type="spellEnd"/>
          </w:p>
        </w:tc>
      </w:tr>
      <w:tr w:rsidR="00541BEE" w:rsidRPr="00831A91" w14:paraId="6B2A5AE6" w14:textId="77777777" w:rsidTr="00541BEE">
        <w:trPr>
          <w:trHeight w:val="312"/>
        </w:trPr>
        <w:tc>
          <w:tcPr>
            <w:tcW w:w="9493" w:type="dxa"/>
            <w:shd w:val="clear" w:color="auto" w:fill="F2F2F2" w:themeFill="background1" w:themeFillShade="F2"/>
          </w:tcPr>
          <w:p w14:paraId="0783ED11" w14:textId="3EA7EFF5" w:rsidR="00E806FA" w:rsidRPr="00831A91" w:rsidRDefault="00E806FA" w:rsidP="00884C0F">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a darbības teritorijā ir aizsargājamās dabas teritorijas?</w:t>
            </w:r>
          </w:p>
        </w:tc>
      </w:tr>
      <w:tr w:rsidR="00541BEE" w:rsidRPr="00831A91" w14:paraId="6FF48129" w14:textId="77777777" w:rsidTr="00541BEE">
        <w:trPr>
          <w:trHeight w:val="312"/>
        </w:trPr>
        <w:tc>
          <w:tcPr>
            <w:tcW w:w="9493" w:type="dxa"/>
          </w:tcPr>
          <w:p w14:paraId="5C052441"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bookmarkStart w:id="7" w:name="Check8"/>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7"/>
            <w:r w:rsidRPr="00831A91">
              <w:rPr>
                <w:rFonts w:ascii="Times New Roman" w:hAnsi="Times New Roman"/>
                <w:sz w:val="24"/>
                <w:szCs w:val="24"/>
                <w:lang w:val="lv-LV"/>
              </w:rPr>
              <w:t xml:space="preserve"> Jā</w:t>
            </w:r>
          </w:p>
          <w:p w14:paraId="30956FF3" w14:textId="10D08989"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bookmarkStart w:id="8" w:name="Check9"/>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8"/>
            <w:r w:rsidRPr="00831A91">
              <w:rPr>
                <w:rFonts w:ascii="Times New Roman" w:hAnsi="Times New Roman"/>
                <w:sz w:val="24"/>
                <w:szCs w:val="24"/>
                <w:lang w:val="lv-LV"/>
              </w:rPr>
              <w:t xml:space="preserve"> Nē</w:t>
            </w:r>
          </w:p>
        </w:tc>
      </w:tr>
      <w:tr w:rsidR="00541BEE" w:rsidRPr="00831A91" w14:paraId="4B68B3A5" w14:textId="77777777" w:rsidTr="00541BEE">
        <w:trPr>
          <w:trHeight w:val="312"/>
        </w:trPr>
        <w:tc>
          <w:tcPr>
            <w:tcW w:w="9493" w:type="dxa"/>
            <w:shd w:val="clear" w:color="auto" w:fill="F2F2F2" w:themeFill="background1" w:themeFillShade="F2"/>
          </w:tcPr>
          <w:p w14:paraId="6F3B2789" w14:textId="6A6FE8AD"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vai par to apmeklēšanu ir noteikta maksa?</w:t>
            </w:r>
          </w:p>
        </w:tc>
      </w:tr>
      <w:tr w:rsidR="00541BEE" w:rsidRPr="00831A91" w14:paraId="67F51449" w14:textId="77777777" w:rsidTr="00541BEE">
        <w:trPr>
          <w:trHeight w:val="312"/>
        </w:trPr>
        <w:tc>
          <w:tcPr>
            <w:tcW w:w="9493" w:type="dxa"/>
          </w:tcPr>
          <w:p w14:paraId="276716E5"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1C6BA065" w14:textId="38E61F24"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40F8EE11" w14:textId="77777777" w:rsidTr="00541BEE">
        <w:trPr>
          <w:trHeight w:val="312"/>
        </w:trPr>
        <w:tc>
          <w:tcPr>
            <w:tcW w:w="9493" w:type="dxa"/>
            <w:shd w:val="clear" w:color="auto" w:fill="F2F2F2" w:themeFill="background1" w:themeFillShade="F2"/>
          </w:tcPr>
          <w:p w14:paraId="577F1296" w14:textId="72EED3D0"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norādiet apmeklējuma maksas apjomu</w:t>
            </w:r>
          </w:p>
        </w:tc>
      </w:tr>
      <w:tr w:rsidR="00541BEE" w:rsidRPr="00831A91" w14:paraId="7964C5D7" w14:textId="77777777" w:rsidTr="00541BEE">
        <w:trPr>
          <w:trHeight w:val="312"/>
        </w:trPr>
        <w:tc>
          <w:tcPr>
            <w:tcW w:w="9493" w:type="dxa"/>
          </w:tcPr>
          <w:p w14:paraId="158DBBA7" w14:textId="26584F0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p>
        </w:tc>
      </w:tr>
      <w:tr w:rsidR="00541BEE" w:rsidRPr="00831A91" w14:paraId="63ABAFA4" w14:textId="77777777" w:rsidTr="00541BEE">
        <w:trPr>
          <w:trHeight w:val="312"/>
        </w:trPr>
        <w:tc>
          <w:tcPr>
            <w:tcW w:w="9493" w:type="dxa"/>
            <w:shd w:val="clear" w:color="auto" w:fill="F2F2F2" w:themeFill="background1" w:themeFillShade="F2"/>
          </w:tcPr>
          <w:p w14:paraId="2E07288F" w14:textId="1B959E1D" w:rsidR="00E806FA" w:rsidRPr="00831A91" w:rsidRDefault="00E806FA" w:rsidP="00884C0F">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tuvējo dabas aizsargājamo teritoriju apmeklēšanai ir noteikti sezonāli ierobežojumi vai liegumi?</w:t>
            </w:r>
          </w:p>
        </w:tc>
      </w:tr>
      <w:tr w:rsidR="00541BEE" w:rsidRPr="00831A91" w14:paraId="3779B38F" w14:textId="77777777" w:rsidTr="00541BEE">
        <w:trPr>
          <w:trHeight w:val="312"/>
        </w:trPr>
        <w:tc>
          <w:tcPr>
            <w:tcW w:w="9493" w:type="dxa"/>
          </w:tcPr>
          <w:p w14:paraId="34D71D2F"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1DD96162" w14:textId="3B87545D"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78E85C06" w14:textId="77777777" w:rsidTr="00541BEE">
        <w:trPr>
          <w:trHeight w:val="312"/>
        </w:trPr>
        <w:tc>
          <w:tcPr>
            <w:tcW w:w="9493" w:type="dxa"/>
            <w:shd w:val="clear" w:color="auto" w:fill="F2F2F2" w:themeFill="background1" w:themeFillShade="F2"/>
          </w:tcPr>
          <w:p w14:paraId="3F1A8EE2" w14:textId="33DAA68C"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sniedziet informāciju par sezonālajiem ierobežojumiem</w:t>
            </w:r>
          </w:p>
        </w:tc>
      </w:tr>
      <w:tr w:rsidR="00541BEE" w:rsidRPr="00831A91" w14:paraId="254EAF2C" w14:textId="77777777" w:rsidTr="00541BEE">
        <w:trPr>
          <w:trHeight w:val="312"/>
        </w:trPr>
        <w:tc>
          <w:tcPr>
            <w:tcW w:w="9493" w:type="dxa"/>
          </w:tcPr>
          <w:p w14:paraId="1D496FB2" w14:textId="24DC7D5C"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p>
        </w:tc>
      </w:tr>
    </w:tbl>
    <w:p w14:paraId="36D95896" w14:textId="4B285566" w:rsidR="00E806FA" w:rsidRPr="00831A91" w:rsidRDefault="00E806FA" w:rsidP="00831A91">
      <w:pPr>
        <w:pStyle w:val="NoSpacing"/>
        <w:ind w:left="142"/>
        <w:rPr>
          <w:rFonts w:ascii="Times New Roman" w:hAnsi="Times New Roman"/>
          <w:sz w:val="24"/>
          <w:szCs w:val="24"/>
          <w:lang w:val="lv-LV"/>
        </w:rPr>
      </w:pPr>
    </w:p>
    <w:p w14:paraId="6560FAE6" w14:textId="54864962" w:rsidR="00E806FA" w:rsidRPr="00831A91" w:rsidRDefault="00E806FA" w:rsidP="00831A91">
      <w:pPr>
        <w:pStyle w:val="NoSpacing"/>
        <w:ind w:left="142"/>
        <w:rPr>
          <w:rFonts w:ascii="Times New Roman" w:hAnsi="Times New Roman"/>
          <w:sz w:val="24"/>
          <w:szCs w:val="24"/>
          <w:lang w:val="lv-LV"/>
        </w:rPr>
      </w:pPr>
    </w:p>
    <w:p w14:paraId="3EBA09CC" w14:textId="0961D98A" w:rsidR="00E806FA" w:rsidRPr="00831A91" w:rsidRDefault="00E806FA"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3C992BB1" w14:textId="77777777" w:rsidTr="00FB2E55">
        <w:trPr>
          <w:trHeight w:val="312"/>
        </w:trPr>
        <w:tc>
          <w:tcPr>
            <w:tcW w:w="9067" w:type="dxa"/>
            <w:shd w:val="clear" w:color="auto" w:fill="E2EFD9" w:themeFill="accent6" w:themeFillTint="33"/>
          </w:tcPr>
          <w:p w14:paraId="4D471FBB" w14:textId="5E96EFBE"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lastRenderedPageBreak/>
              <w:t>Tuvošan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gām</w:t>
            </w:r>
            <w:proofErr w:type="spellEnd"/>
            <w:r w:rsidRPr="00831A91">
              <w:rPr>
                <w:rFonts w:ascii="Times New Roman" w:hAnsi="Times New Roman"/>
                <w:sz w:val="24"/>
                <w:szCs w:val="24"/>
              </w:rPr>
              <w:t xml:space="preserve"> </w:t>
            </w:r>
            <w:proofErr w:type="gramStart"/>
            <w:r w:rsidRPr="00831A91">
              <w:rPr>
                <w:rFonts w:ascii="Times New Roman" w:hAnsi="Times New Roman"/>
                <w:sz w:val="24"/>
                <w:szCs w:val="24"/>
              </w:rPr>
              <w:t>un</w:t>
            </w:r>
            <w:r w:rsidR="00884C0F">
              <w:rPr>
                <w:rFonts w:ascii="Times New Roman" w:hAnsi="Times New Roman"/>
                <w:sz w:val="24"/>
                <w:szCs w:val="24"/>
              </w:rPr>
              <w:t xml:space="preserve"> </w:t>
            </w:r>
            <w:r w:rsidRPr="00831A91">
              <w:rPr>
                <w:rFonts w:ascii="Times New Roman" w:hAnsi="Times New Roman"/>
                <w:sz w:val="24"/>
                <w:szCs w:val="24"/>
              </w:rPr>
              <w:t>to</w:t>
            </w:r>
            <w:proofErr w:type="gramEnd"/>
            <w:r w:rsidRPr="00831A91">
              <w:rPr>
                <w:rFonts w:ascii="Times New Roman" w:hAnsi="Times New Roman"/>
                <w:sz w:val="24"/>
                <w:szCs w:val="24"/>
              </w:rPr>
              <w:t xml:space="preserve"> </w:t>
            </w:r>
            <w:proofErr w:type="spellStart"/>
            <w:r w:rsidRPr="00831A91">
              <w:rPr>
                <w:rFonts w:ascii="Times New Roman" w:hAnsi="Times New Roman"/>
                <w:sz w:val="24"/>
                <w:szCs w:val="24"/>
              </w:rPr>
              <w:t>populāci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reāla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k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ēn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aitā</w:t>
            </w:r>
            <w:proofErr w:type="spellEnd"/>
            <w:r w:rsidRPr="00831A91">
              <w:rPr>
                <w:rFonts w:ascii="Times New Roman" w:hAnsi="Times New Roman"/>
                <w:sz w:val="24"/>
                <w:szCs w:val="24"/>
              </w:rPr>
              <w:t xml:space="preserve">, lai </w:t>
            </w:r>
            <w:proofErr w:type="spellStart"/>
            <w:r w:rsidRPr="00831A91">
              <w:rPr>
                <w:rFonts w:ascii="Times New Roman" w:hAnsi="Times New Roman"/>
                <w:sz w:val="24"/>
                <w:szCs w:val="24"/>
              </w:rPr>
              <w:t>netraucētu</w:t>
            </w:r>
            <w:proofErr w:type="spellEnd"/>
            <w:r w:rsidRPr="00831A91">
              <w:rPr>
                <w:rFonts w:ascii="Times New Roman" w:hAnsi="Times New Roman"/>
                <w:sz w:val="24"/>
                <w:szCs w:val="24"/>
              </w:rPr>
              <w:t xml:space="preserve"> to </w:t>
            </w:r>
            <w:proofErr w:type="spellStart"/>
            <w:r w:rsidRPr="00831A91">
              <w:rPr>
                <w:rFonts w:ascii="Times New Roman" w:hAnsi="Times New Roman"/>
                <w:sz w:val="24"/>
                <w:szCs w:val="24"/>
              </w:rPr>
              <w:t>dabisk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turēšano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ieļau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lenkšan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gūstīšan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sekošana</w:t>
            </w:r>
            <w:proofErr w:type="spellEnd"/>
          </w:p>
        </w:tc>
      </w:tr>
      <w:tr w:rsidR="00E806FA" w:rsidRPr="00831A91" w14:paraId="0B324154" w14:textId="77777777" w:rsidTr="00FB2E55">
        <w:trPr>
          <w:trHeight w:val="312"/>
        </w:trPr>
        <w:tc>
          <w:tcPr>
            <w:tcW w:w="9067" w:type="dxa"/>
            <w:shd w:val="clear" w:color="auto" w:fill="F2F2F2" w:themeFill="background1" w:themeFillShade="F2"/>
          </w:tcPr>
          <w:p w14:paraId="5B2DE836" w14:textId="10F0E8D9"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09E34AC5" w14:textId="77777777" w:rsidR="00E806FA" w:rsidRPr="00831A91" w:rsidRDefault="00E806FA" w:rsidP="00884C0F">
      <w:pPr>
        <w:pStyle w:val="NoSpacing"/>
        <w:tabs>
          <w:tab w:val="left" w:pos="9072"/>
        </w:tabs>
        <w:ind w:left="142"/>
        <w:rPr>
          <w:rFonts w:ascii="Times New Roman" w:hAnsi="Times New Roman"/>
          <w:sz w:val="24"/>
          <w:szCs w:val="24"/>
          <w:lang w:val="lv-LV"/>
        </w:rPr>
      </w:pPr>
    </w:p>
    <w:p w14:paraId="38D4AB60" w14:textId="51BF5F3D"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7C25F410" w14:textId="77777777" w:rsidTr="00FB2E55">
        <w:trPr>
          <w:trHeight w:val="312"/>
        </w:trPr>
        <w:tc>
          <w:tcPr>
            <w:tcW w:w="9067" w:type="dxa"/>
            <w:shd w:val="clear" w:color="auto" w:fill="E2EFD9" w:themeFill="accent6" w:themeFillTint="33"/>
          </w:tcPr>
          <w:p w14:paraId="3589A259" w14:textId="1E3A2798"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Vairošan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ezo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aik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vēro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pild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man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sāku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zuļ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šķirti</w:t>
            </w:r>
            <w:proofErr w:type="spellEnd"/>
            <w:r w:rsidRPr="00831A91">
              <w:rPr>
                <w:rFonts w:ascii="Times New Roman" w:hAnsi="Times New Roman"/>
                <w:sz w:val="24"/>
                <w:szCs w:val="24"/>
              </w:rPr>
              <w:t xml:space="preserve"> no </w:t>
            </w:r>
            <w:proofErr w:type="spellStart"/>
            <w:r w:rsidRPr="00831A91">
              <w:rPr>
                <w:rFonts w:ascii="Times New Roman" w:hAnsi="Times New Roman"/>
                <w:sz w:val="24"/>
                <w:szCs w:val="24"/>
              </w:rPr>
              <w:t>grupas</w:t>
            </w:r>
            <w:proofErr w:type="spellEnd"/>
          </w:p>
        </w:tc>
      </w:tr>
      <w:tr w:rsidR="00E806FA" w:rsidRPr="00831A91" w14:paraId="44E4FFC0" w14:textId="77777777" w:rsidTr="00FB2E55">
        <w:trPr>
          <w:trHeight w:val="312"/>
        </w:trPr>
        <w:tc>
          <w:tcPr>
            <w:tcW w:w="9067" w:type="dxa"/>
            <w:shd w:val="clear" w:color="auto" w:fill="F2F2F2" w:themeFill="background1" w:themeFillShade="F2"/>
          </w:tcPr>
          <w:p w14:paraId="571111CE"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437E29DA" w14:textId="2D8153B5" w:rsidR="007664D0" w:rsidRPr="00831A91" w:rsidRDefault="007664D0" w:rsidP="00884C0F">
      <w:pPr>
        <w:pStyle w:val="NoSpacing"/>
        <w:tabs>
          <w:tab w:val="left" w:pos="9072"/>
        </w:tabs>
        <w:ind w:left="142"/>
        <w:rPr>
          <w:rFonts w:ascii="Times New Roman" w:hAnsi="Times New Roman"/>
          <w:b/>
          <w:sz w:val="24"/>
          <w:szCs w:val="24"/>
          <w:lang w:val="lv-LV"/>
        </w:rPr>
      </w:pPr>
    </w:p>
    <w:p w14:paraId="55752038"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12ED57C4" w14:textId="77777777" w:rsidTr="00FB2E55">
        <w:trPr>
          <w:trHeight w:val="312"/>
        </w:trPr>
        <w:tc>
          <w:tcPr>
            <w:tcW w:w="9067" w:type="dxa"/>
            <w:shd w:val="clear" w:color="auto" w:fill="E2EFD9" w:themeFill="accent6" w:themeFillTint="33"/>
          </w:tcPr>
          <w:p w14:paraId="5B66D45A" w14:textId="2255CF82"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uvum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ksimāl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mazināt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rokšņ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joms</w:t>
            </w:r>
            <w:proofErr w:type="spellEnd"/>
            <w:r w:rsidRPr="00831A91">
              <w:rPr>
                <w:rFonts w:ascii="Times New Roman" w:hAnsi="Times New Roman"/>
                <w:sz w:val="24"/>
                <w:szCs w:val="24"/>
              </w:rPr>
              <w:t xml:space="preserve">, tai </w:t>
            </w:r>
            <w:proofErr w:type="spellStart"/>
            <w:r w:rsidRPr="00831A91">
              <w:rPr>
                <w:rFonts w:ascii="Times New Roman" w:hAnsi="Times New Roman"/>
                <w:sz w:val="24"/>
                <w:szCs w:val="24"/>
              </w:rPr>
              <w:t>skait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slēdz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inē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ārvietoj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ukšgaitā</w:t>
            </w:r>
            <w:proofErr w:type="spellEnd"/>
          </w:p>
        </w:tc>
      </w:tr>
      <w:tr w:rsidR="00E806FA" w:rsidRPr="00831A91" w14:paraId="3711797D" w14:textId="77777777" w:rsidTr="00FB2E55">
        <w:trPr>
          <w:trHeight w:val="312"/>
        </w:trPr>
        <w:tc>
          <w:tcPr>
            <w:tcW w:w="9067" w:type="dxa"/>
            <w:shd w:val="clear" w:color="auto" w:fill="F2F2F2" w:themeFill="background1" w:themeFillShade="F2"/>
          </w:tcPr>
          <w:p w14:paraId="364CB03A"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76C26044" w14:textId="346E70C6" w:rsidR="007664D0" w:rsidRPr="00831A91" w:rsidRDefault="007664D0"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49BD69E9" w14:textId="77777777" w:rsidTr="00FB2E55">
        <w:trPr>
          <w:trHeight w:val="312"/>
        </w:trPr>
        <w:tc>
          <w:tcPr>
            <w:tcW w:w="9067" w:type="dxa"/>
            <w:shd w:val="clear" w:color="auto" w:fill="E2EFD9" w:themeFill="accent6" w:themeFillTint="33"/>
          </w:tcPr>
          <w:p w14:paraId="0CEBB64D" w14:textId="14AF5F5C"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ildīgs</w:t>
            </w:r>
            <w:proofErr w:type="spellEnd"/>
            <w:r w:rsidRPr="00831A91">
              <w:rPr>
                <w:rFonts w:ascii="Times New Roman" w:hAnsi="Times New Roman"/>
                <w:sz w:val="24"/>
                <w:szCs w:val="24"/>
              </w:rPr>
              <w:t xml:space="preserve"> par </w:t>
            </w:r>
            <w:proofErr w:type="spellStart"/>
            <w:r w:rsidRPr="00831A91">
              <w:rPr>
                <w:rFonts w:ascii="Times New Roman" w:hAnsi="Times New Roman"/>
                <w:sz w:val="24"/>
                <w:szCs w:val="24"/>
              </w:rPr>
              <w:t>klient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formēšan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tiecīb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sacījum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š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skare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kontakta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venīr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gūšanai</w:t>
            </w:r>
            <w:proofErr w:type="spellEnd"/>
            <w:r w:rsidRPr="00831A91">
              <w:rPr>
                <w:rFonts w:ascii="Times New Roman" w:hAnsi="Times New Roman"/>
                <w:sz w:val="24"/>
                <w:szCs w:val="24"/>
              </w:rPr>
              <w:t xml:space="preserve"> no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aug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gām</w:t>
            </w:r>
            <w:proofErr w:type="spellEnd"/>
          </w:p>
        </w:tc>
      </w:tr>
      <w:tr w:rsidR="00E806FA" w:rsidRPr="00831A91" w14:paraId="24E81611" w14:textId="77777777" w:rsidTr="00FB2E55">
        <w:trPr>
          <w:trHeight w:val="312"/>
        </w:trPr>
        <w:tc>
          <w:tcPr>
            <w:tcW w:w="9067" w:type="dxa"/>
            <w:shd w:val="clear" w:color="auto" w:fill="F2F2F2" w:themeFill="background1" w:themeFillShade="F2"/>
          </w:tcPr>
          <w:p w14:paraId="0294E37E"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0BE936E5"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51EC36D7" w14:textId="77777777" w:rsidTr="00FB2E55">
        <w:trPr>
          <w:trHeight w:val="312"/>
        </w:trPr>
        <w:tc>
          <w:tcPr>
            <w:tcW w:w="9067" w:type="dxa"/>
            <w:shd w:val="clear" w:color="auto" w:fill="E2EFD9" w:themeFill="accent6" w:themeFillTint="33"/>
          </w:tcPr>
          <w:p w14:paraId="02F6D23E" w14:textId="09C541F7"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Tūristi</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darbiniek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bar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s</w:t>
            </w:r>
            <w:proofErr w:type="spellEnd"/>
          </w:p>
        </w:tc>
      </w:tr>
      <w:tr w:rsidR="00E806FA" w:rsidRPr="00831A91" w14:paraId="2C8472EB" w14:textId="77777777" w:rsidTr="00FB2E55">
        <w:trPr>
          <w:trHeight w:val="312"/>
        </w:trPr>
        <w:tc>
          <w:tcPr>
            <w:tcW w:w="9067" w:type="dxa"/>
            <w:shd w:val="clear" w:color="auto" w:fill="F2F2F2" w:themeFill="background1" w:themeFillShade="F2"/>
          </w:tcPr>
          <w:p w14:paraId="6E00B74A"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402009B9" w14:textId="61F4FBB4" w:rsidR="007664D0" w:rsidRPr="00831A91" w:rsidRDefault="007664D0"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0A8E0764" w14:textId="77777777" w:rsidTr="00FB2E55">
        <w:trPr>
          <w:trHeight w:val="312"/>
        </w:trPr>
        <w:tc>
          <w:tcPr>
            <w:tcW w:w="9067" w:type="dxa"/>
            <w:shd w:val="clear" w:color="auto" w:fill="E2EFD9" w:themeFill="accent6" w:themeFillTint="33"/>
          </w:tcPr>
          <w:p w14:paraId="4430432E" w14:textId="60678AE0"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Novēroj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o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rauks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mier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kavēj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lielināta</w:t>
            </w:r>
            <w:proofErr w:type="spellEnd"/>
            <w:r w:rsidRPr="00831A91">
              <w:rPr>
                <w:rFonts w:ascii="Times New Roman" w:hAnsi="Times New Roman"/>
                <w:sz w:val="24"/>
                <w:szCs w:val="24"/>
              </w:rPr>
              <w:t xml:space="preserve"> distance </w:t>
            </w:r>
            <w:proofErr w:type="spellStart"/>
            <w:r w:rsidRPr="00831A91">
              <w:rPr>
                <w:rFonts w:ascii="Times New Roman" w:hAnsi="Times New Roman"/>
                <w:sz w:val="24"/>
                <w:szCs w:val="24"/>
              </w:rPr>
              <w:t>līd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m</w:t>
            </w:r>
            <w:proofErr w:type="spellEnd"/>
          </w:p>
        </w:tc>
      </w:tr>
      <w:tr w:rsidR="00E806FA" w:rsidRPr="00831A91" w14:paraId="7083643E" w14:textId="77777777" w:rsidTr="00FB2E55">
        <w:trPr>
          <w:trHeight w:val="312"/>
        </w:trPr>
        <w:tc>
          <w:tcPr>
            <w:tcW w:w="9067" w:type="dxa"/>
            <w:shd w:val="clear" w:color="auto" w:fill="F2F2F2" w:themeFill="background1" w:themeFillShade="F2"/>
          </w:tcPr>
          <w:p w14:paraId="05BE4C57"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2821D114" w14:textId="75E11621" w:rsidR="007664D0" w:rsidRPr="00831A91" w:rsidRDefault="007664D0" w:rsidP="00884C0F">
      <w:pPr>
        <w:pStyle w:val="NoSpacing"/>
        <w:tabs>
          <w:tab w:val="left" w:pos="9072"/>
        </w:tabs>
        <w:ind w:left="142"/>
        <w:rPr>
          <w:rFonts w:ascii="Times New Roman" w:hAnsi="Times New Roman"/>
          <w:b/>
          <w:sz w:val="24"/>
          <w:szCs w:val="24"/>
          <w:lang w:val="lv-LV"/>
        </w:rPr>
      </w:pPr>
    </w:p>
    <w:p w14:paraId="571AD717"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0115A443" w14:textId="77777777" w:rsidTr="00E806FA">
        <w:trPr>
          <w:trHeight w:val="312"/>
        </w:trPr>
        <w:tc>
          <w:tcPr>
            <w:tcW w:w="9067" w:type="dxa"/>
            <w:shd w:val="clear" w:color="auto" w:fill="FFF2CC" w:themeFill="accent4" w:themeFillTint="33"/>
          </w:tcPr>
          <w:p w14:paraId="65A83567" w14:textId="3630198C"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vērt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darbīb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nātniskajām</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izpēt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jadz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adījum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vēl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kuģ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pēt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š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risei</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palīdz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nātniska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datu </w:t>
            </w:r>
            <w:proofErr w:type="spellStart"/>
            <w:r w:rsidRPr="00831A91">
              <w:rPr>
                <w:rFonts w:ascii="Times New Roman" w:hAnsi="Times New Roman"/>
                <w:sz w:val="24"/>
                <w:szCs w:val="24"/>
              </w:rPr>
              <w:t>apkopo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onitoring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k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tēs</w:t>
            </w:r>
            <w:proofErr w:type="spellEnd"/>
          </w:p>
        </w:tc>
      </w:tr>
      <w:tr w:rsidR="00E806FA" w:rsidRPr="00831A91" w14:paraId="01805CC2" w14:textId="77777777" w:rsidTr="00FB2E55">
        <w:trPr>
          <w:trHeight w:val="312"/>
        </w:trPr>
        <w:tc>
          <w:tcPr>
            <w:tcW w:w="9067" w:type="dxa"/>
            <w:shd w:val="clear" w:color="auto" w:fill="F2F2F2" w:themeFill="background1" w:themeFillShade="F2"/>
          </w:tcPr>
          <w:p w14:paraId="364B4AC6" w14:textId="3022E7C9"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Vai uzņēmums sadarbojas ar kādu zinātnisko institūciju vai izpētes organizāciju?</w:t>
            </w:r>
          </w:p>
        </w:tc>
      </w:tr>
      <w:tr w:rsidR="00E806FA" w:rsidRPr="00831A91" w14:paraId="7553D7C3" w14:textId="77777777" w:rsidTr="00E806FA">
        <w:trPr>
          <w:trHeight w:val="312"/>
        </w:trPr>
        <w:tc>
          <w:tcPr>
            <w:tcW w:w="9067" w:type="dxa"/>
          </w:tcPr>
          <w:p w14:paraId="7AE87693"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6CF104D9" w14:textId="4319CDA1"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1FB95083" w14:textId="77777777" w:rsidTr="00FB2E55">
        <w:trPr>
          <w:trHeight w:val="312"/>
        </w:trPr>
        <w:tc>
          <w:tcPr>
            <w:tcW w:w="9067" w:type="dxa"/>
            <w:shd w:val="clear" w:color="auto" w:fill="F2F2F2" w:themeFill="background1" w:themeFillShade="F2"/>
          </w:tcPr>
          <w:p w14:paraId="2C38F26F" w14:textId="2A55881F"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īsu sadarbības aprakstu:</w:t>
            </w:r>
          </w:p>
        </w:tc>
      </w:tr>
      <w:tr w:rsidR="00E806FA" w:rsidRPr="00831A91" w14:paraId="40147FD2" w14:textId="77777777" w:rsidTr="00E806FA">
        <w:trPr>
          <w:trHeight w:val="312"/>
        </w:trPr>
        <w:tc>
          <w:tcPr>
            <w:tcW w:w="9067" w:type="dxa"/>
          </w:tcPr>
          <w:p w14:paraId="2CAB3B73" w14:textId="6385A1B6" w:rsidR="00E806FA" w:rsidRPr="00831A91" w:rsidRDefault="00E806FA" w:rsidP="00884C0F">
            <w:pPr>
              <w:tabs>
                <w:tab w:val="left" w:pos="3402"/>
                <w:tab w:val="right" w:pos="7938"/>
                <w:tab w:val="left" w:pos="9072"/>
              </w:tabs>
              <w:ind w:left="142"/>
              <w:rPr>
                <w:rFonts w:ascii="Times New Roman" w:hAnsi="Times New Roman"/>
                <w:sz w:val="24"/>
                <w:szCs w:val="24"/>
                <w:lang w:val="lv-LV"/>
              </w:rPr>
            </w:pPr>
          </w:p>
        </w:tc>
      </w:tr>
    </w:tbl>
    <w:p w14:paraId="7EF560F1" w14:textId="3A1CB089" w:rsidR="00A650F7" w:rsidRPr="00831A91" w:rsidRDefault="00A650F7"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6FC6595D" w14:textId="77777777" w:rsidTr="00E806FA">
        <w:trPr>
          <w:trHeight w:val="312"/>
        </w:trPr>
        <w:tc>
          <w:tcPr>
            <w:tcW w:w="9067" w:type="dxa"/>
            <w:shd w:val="clear" w:color="auto" w:fill="E2EFD9" w:themeFill="accent6" w:themeFillTint="33"/>
          </w:tcPr>
          <w:p w14:paraId="7CAC0EF2" w14:textId="07002F0D"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rPr>
              <w:t xml:space="preserve">Operators </w:t>
            </w:r>
            <w:proofErr w:type="spellStart"/>
            <w:r w:rsidRPr="00831A91">
              <w:rPr>
                <w:rFonts w:ascii="Times New Roman" w:hAnsi="Times New Roman"/>
                <w:sz w:val="24"/>
                <w:szCs w:val="24"/>
              </w:rPr>
              <w:t>atbildīga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ņo</w:t>
            </w:r>
            <w:proofErr w:type="spellEnd"/>
            <w:r w:rsidRPr="00831A91">
              <w:rPr>
                <w:rFonts w:ascii="Times New Roman" w:hAnsi="Times New Roman"/>
                <w:sz w:val="24"/>
                <w:szCs w:val="24"/>
              </w:rPr>
              <w:t xml:space="preserve"> par </w:t>
            </w:r>
            <w:proofErr w:type="spellStart"/>
            <w:r w:rsidRPr="00831A91">
              <w:rPr>
                <w:rFonts w:ascii="Times New Roman" w:hAnsi="Times New Roman"/>
                <w:sz w:val="24"/>
                <w:szCs w:val="24"/>
              </w:rPr>
              <w:t>novēr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vain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sprost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boj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ājuš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iem</w:t>
            </w:r>
            <w:proofErr w:type="spellEnd"/>
          </w:p>
        </w:tc>
      </w:tr>
      <w:tr w:rsidR="00E806FA" w:rsidRPr="00831A91" w14:paraId="5B298B16" w14:textId="77777777" w:rsidTr="00FB2E55">
        <w:trPr>
          <w:trHeight w:val="312"/>
        </w:trPr>
        <w:tc>
          <w:tcPr>
            <w:tcW w:w="9067" w:type="dxa"/>
            <w:shd w:val="clear" w:color="auto" w:fill="F2F2F2" w:themeFill="background1" w:themeFillShade="F2"/>
          </w:tcPr>
          <w:p w14:paraId="793AADC6" w14:textId="61D7736A"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 xml:space="preserve">Sniedziet informāciju par rīcības algoritmiem šādu ārkārtas situāciju gadījumā: </w:t>
            </w:r>
          </w:p>
        </w:tc>
      </w:tr>
      <w:tr w:rsidR="00E806FA" w:rsidRPr="00831A91" w14:paraId="4DF860AF" w14:textId="77777777" w:rsidTr="00FB2E55">
        <w:trPr>
          <w:trHeight w:val="312"/>
        </w:trPr>
        <w:tc>
          <w:tcPr>
            <w:tcW w:w="9067" w:type="dxa"/>
          </w:tcPr>
          <w:p w14:paraId="63C9C0DA" w14:textId="39C206A4" w:rsidR="00E806FA" w:rsidRPr="00831A91" w:rsidRDefault="00E806FA" w:rsidP="00884C0F">
            <w:pPr>
              <w:tabs>
                <w:tab w:val="left" w:pos="3402"/>
                <w:tab w:val="right" w:pos="7938"/>
                <w:tab w:val="left" w:pos="9072"/>
              </w:tabs>
              <w:ind w:left="142"/>
              <w:rPr>
                <w:rFonts w:ascii="Times New Roman" w:hAnsi="Times New Roman"/>
                <w:sz w:val="24"/>
                <w:szCs w:val="24"/>
                <w:lang w:val="lv-LV"/>
              </w:rPr>
            </w:pPr>
          </w:p>
        </w:tc>
      </w:tr>
    </w:tbl>
    <w:p w14:paraId="79AD40E5" w14:textId="77777777" w:rsidR="00E806FA" w:rsidRPr="00831A91" w:rsidRDefault="00E806FA" w:rsidP="00831A91">
      <w:pPr>
        <w:pStyle w:val="NoSpacing"/>
        <w:ind w:left="142"/>
        <w:rPr>
          <w:rFonts w:ascii="Times New Roman" w:hAnsi="Times New Roman"/>
          <w:sz w:val="24"/>
          <w:szCs w:val="24"/>
          <w:lang w:val="lv-LV"/>
        </w:rPr>
      </w:pPr>
    </w:p>
    <w:p w14:paraId="71BE28A1" w14:textId="18D977F4" w:rsidR="00C12C16" w:rsidRPr="00831A91" w:rsidRDefault="00C12C16" w:rsidP="00884C0F">
      <w:pPr>
        <w:tabs>
          <w:tab w:val="clear" w:pos="851"/>
          <w:tab w:val="clear" w:pos="9072"/>
        </w:tabs>
        <w:spacing w:after="160" w:line="259" w:lineRule="auto"/>
        <w:ind w:left="142"/>
        <w:rPr>
          <w:rFonts w:ascii="Times New Roman" w:hAnsi="Times New Roman"/>
          <w:sz w:val="24"/>
          <w:szCs w:val="24"/>
          <w:lang w:val="lv-LV"/>
        </w:rPr>
        <w:sectPr w:rsidR="00C12C16" w:rsidRPr="00831A91" w:rsidSect="00884C0F">
          <w:footerReference w:type="even" r:id="rId9"/>
          <w:footerReference w:type="default" r:id="rId10"/>
          <w:pgSz w:w="12240" w:h="15840"/>
          <w:pgMar w:top="1134" w:right="1134" w:bottom="1134" w:left="1560" w:header="720" w:footer="720" w:gutter="0"/>
          <w:cols w:space="720"/>
          <w:titlePg/>
        </w:sectPr>
      </w:pPr>
    </w:p>
    <w:p w14:paraId="3D0A5D2D" w14:textId="237D7E99" w:rsidR="00C52B78" w:rsidRPr="00831A91" w:rsidRDefault="00E806FA" w:rsidP="00831A91">
      <w:pPr>
        <w:pStyle w:val="NoSpacing"/>
        <w:ind w:left="142"/>
        <w:jc w:val="right"/>
        <w:rPr>
          <w:rFonts w:ascii="Times New Roman" w:hAnsi="Times New Roman"/>
          <w:b/>
          <w:bCs/>
          <w:sz w:val="24"/>
          <w:szCs w:val="24"/>
          <w:lang w:val="lv-LV"/>
        </w:rPr>
      </w:pPr>
      <w:r w:rsidRPr="00831A91">
        <w:rPr>
          <w:rFonts w:ascii="Times New Roman" w:hAnsi="Times New Roman"/>
          <w:b/>
          <w:bCs/>
          <w:sz w:val="24"/>
          <w:szCs w:val="24"/>
          <w:lang w:val="lv-LV"/>
        </w:rPr>
        <w:lastRenderedPageBreak/>
        <w:t>PIELIKUMS</w:t>
      </w:r>
      <w:r w:rsidR="00C52B78" w:rsidRPr="00831A91">
        <w:rPr>
          <w:rFonts w:ascii="Times New Roman" w:hAnsi="Times New Roman"/>
          <w:b/>
          <w:bCs/>
          <w:sz w:val="24"/>
          <w:szCs w:val="24"/>
          <w:lang w:val="lv-LV"/>
        </w:rPr>
        <w:t xml:space="preserve"> 1</w:t>
      </w:r>
    </w:p>
    <w:p w14:paraId="51A5611C" w14:textId="77777777" w:rsidR="00C52B78" w:rsidRPr="00831A91" w:rsidRDefault="00C52B78" w:rsidP="00831A91">
      <w:pPr>
        <w:pStyle w:val="NoSpacing"/>
        <w:ind w:left="142"/>
        <w:rPr>
          <w:rFonts w:ascii="Times New Roman" w:hAnsi="Times New Roman"/>
          <w:b/>
          <w:bCs/>
          <w:sz w:val="24"/>
          <w:szCs w:val="24"/>
          <w:u w:val="single"/>
          <w:lang w:val="lv-LV"/>
        </w:rPr>
      </w:pPr>
    </w:p>
    <w:p w14:paraId="508B603D" w14:textId="10BEC81E" w:rsidR="004F60C3" w:rsidRPr="00831A91" w:rsidRDefault="00E806FA" w:rsidP="00831A91">
      <w:pPr>
        <w:pStyle w:val="NoSpacing"/>
        <w:ind w:left="142"/>
        <w:rPr>
          <w:rFonts w:ascii="Times New Roman" w:hAnsi="Times New Roman"/>
          <w:b/>
          <w:bCs/>
          <w:sz w:val="24"/>
          <w:szCs w:val="24"/>
          <w:u w:val="single"/>
          <w:lang w:val="lv-LV"/>
        </w:rPr>
      </w:pPr>
      <w:r w:rsidRPr="00831A91">
        <w:rPr>
          <w:rFonts w:ascii="Times New Roman" w:hAnsi="Times New Roman"/>
          <w:b/>
          <w:bCs/>
          <w:sz w:val="24"/>
          <w:szCs w:val="24"/>
          <w:u w:val="single"/>
          <w:lang w:val="lv-LV"/>
        </w:rPr>
        <w:t>Vides žurnāla sistēmas forma /paraugs (piesakoties aizpildīt vai pievienot atsevišķā dokumentā)</w:t>
      </w:r>
    </w:p>
    <w:p w14:paraId="0DF7E1AD" w14:textId="77777777" w:rsidR="0026088E" w:rsidRPr="00831A91" w:rsidRDefault="0026088E" w:rsidP="00831A91">
      <w:pPr>
        <w:pStyle w:val="NoSpacing"/>
        <w:ind w:left="142"/>
        <w:rPr>
          <w:rFonts w:ascii="Times New Roman" w:hAnsi="Times New Roman"/>
          <w:iCs/>
          <w:sz w:val="24"/>
          <w:szCs w:val="24"/>
          <w:u w:val="single"/>
          <w:lang w:val="lv-LV"/>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96"/>
        <w:gridCol w:w="1134"/>
        <w:gridCol w:w="217"/>
        <w:gridCol w:w="1059"/>
        <w:gridCol w:w="160"/>
        <w:gridCol w:w="1541"/>
        <w:gridCol w:w="1559"/>
        <w:gridCol w:w="1918"/>
      </w:tblGrid>
      <w:tr w:rsidR="0026088E" w:rsidRPr="00831A91" w14:paraId="5D0FEBAF" w14:textId="77777777" w:rsidTr="00347A2F">
        <w:tc>
          <w:tcPr>
            <w:tcW w:w="3047" w:type="dxa"/>
            <w:gridSpan w:val="3"/>
            <w:shd w:val="clear" w:color="auto" w:fill="FFFFFF"/>
          </w:tcPr>
          <w:p w14:paraId="79995155" w14:textId="6668AF74"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Uzņēmuma/pieteicēja nosaukums</w:t>
            </w:r>
            <w:r w:rsidR="0026088E" w:rsidRPr="00831A91">
              <w:rPr>
                <w:rFonts w:ascii="Times New Roman" w:hAnsi="Times New Roman"/>
                <w:sz w:val="24"/>
                <w:szCs w:val="24"/>
                <w:lang w:val="lv-LV"/>
              </w:rPr>
              <w:t>:</w:t>
            </w:r>
          </w:p>
        </w:tc>
        <w:tc>
          <w:tcPr>
            <w:tcW w:w="6237" w:type="dxa"/>
            <w:gridSpan w:val="5"/>
          </w:tcPr>
          <w:p w14:paraId="09D21F8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58F91E38" w14:textId="77777777" w:rsidTr="00347A2F">
        <w:tc>
          <w:tcPr>
            <w:tcW w:w="3047" w:type="dxa"/>
            <w:gridSpan w:val="3"/>
            <w:shd w:val="clear" w:color="auto" w:fill="FFFFFF"/>
          </w:tcPr>
          <w:p w14:paraId="46D18585" w14:textId="0DED236A"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Atbildīgā darbinieka vārds un kontakti</w:t>
            </w:r>
            <w:r w:rsidR="0026088E" w:rsidRPr="00831A91">
              <w:rPr>
                <w:rFonts w:ascii="Times New Roman" w:hAnsi="Times New Roman"/>
                <w:sz w:val="24"/>
                <w:szCs w:val="24"/>
                <w:lang w:val="lv-LV"/>
              </w:rPr>
              <w:t>:</w:t>
            </w:r>
          </w:p>
        </w:tc>
        <w:tc>
          <w:tcPr>
            <w:tcW w:w="6237" w:type="dxa"/>
            <w:gridSpan w:val="5"/>
          </w:tcPr>
          <w:p w14:paraId="6EFC1D33"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09315E49" w14:textId="77777777" w:rsidTr="00347A2F">
        <w:tc>
          <w:tcPr>
            <w:tcW w:w="3047" w:type="dxa"/>
            <w:gridSpan w:val="3"/>
            <w:tcBorders>
              <w:bottom w:val="single" w:sz="4" w:space="0" w:color="auto"/>
            </w:tcBorders>
            <w:shd w:val="clear" w:color="auto" w:fill="FFFFFF"/>
          </w:tcPr>
          <w:p w14:paraId="68092B60" w14:textId="01449977"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Gads</w:t>
            </w:r>
            <w:r w:rsidR="0026088E" w:rsidRPr="00831A91">
              <w:rPr>
                <w:rFonts w:ascii="Times New Roman" w:hAnsi="Times New Roman"/>
                <w:sz w:val="24"/>
                <w:szCs w:val="24"/>
                <w:lang w:val="lv-LV"/>
              </w:rPr>
              <w:t>:</w:t>
            </w:r>
          </w:p>
        </w:tc>
        <w:tc>
          <w:tcPr>
            <w:tcW w:w="6237" w:type="dxa"/>
            <w:gridSpan w:val="5"/>
            <w:tcBorders>
              <w:bottom w:val="single" w:sz="4" w:space="0" w:color="auto"/>
            </w:tcBorders>
          </w:tcPr>
          <w:p w14:paraId="42D1E45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11B00F8A" w14:textId="77777777" w:rsidTr="005A77FA">
        <w:trPr>
          <w:gridAfter w:val="3"/>
          <w:wAfter w:w="5018" w:type="dxa"/>
        </w:trPr>
        <w:tc>
          <w:tcPr>
            <w:tcW w:w="4106" w:type="dxa"/>
            <w:gridSpan w:val="4"/>
            <w:tcBorders>
              <w:left w:val="nil"/>
              <w:right w:val="nil"/>
            </w:tcBorders>
          </w:tcPr>
          <w:p w14:paraId="45FABBFC" w14:textId="77777777" w:rsidR="0026088E" w:rsidRPr="00831A91" w:rsidRDefault="0026088E" w:rsidP="00831A91">
            <w:pPr>
              <w:pStyle w:val="NoSpacing"/>
              <w:ind w:left="142"/>
              <w:rPr>
                <w:rFonts w:ascii="Times New Roman" w:hAnsi="Times New Roman"/>
                <w:sz w:val="24"/>
                <w:szCs w:val="24"/>
                <w:lang w:val="lv-LV"/>
              </w:rPr>
            </w:pPr>
          </w:p>
        </w:tc>
        <w:tc>
          <w:tcPr>
            <w:tcW w:w="160" w:type="dxa"/>
            <w:tcBorders>
              <w:left w:val="nil"/>
              <w:right w:val="nil"/>
            </w:tcBorders>
          </w:tcPr>
          <w:p w14:paraId="3F0A857E"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4185AD04" w14:textId="77777777" w:rsidTr="005A77FA">
        <w:tc>
          <w:tcPr>
            <w:tcW w:w="1696" w:type="dxa"/>
            <w:shd w:val="clear" w:color="auto" w:fill="F2F2F2" w:themeFill="background1" w:themeFillShade="F2"/>
          </w:tcPr>
          <w:p w14:paraId="2A50CFAA" w14:textId="56083C10"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Aktivitāte</w:t>
            </w:r>
          </w:p>
        </w:tc>
        <w:tc>
          <w:tcPr>
            <w:tcW w:w="1134" w:type="dxa"/>
            <w:shd w:val="clear" w:color="auto" w:fill="F2F2F2" w:themeFill="background1" w:themeFillShade="F2"/>
          </w:tcPr>
          <w:p w14:paraId="793B7EE0" w14:textId="762EBB8C"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Datums</w:t>
            </w:r>
          </w:p>
        </w:tc>
        <w:tc>
          <w:tcPr>
            <w:tcW w:w="1276" w:type="dxa"/>
            <w:gridSpan w:val="2"/>
            <w:shd w:val="clear" w:color="auto" w:fill="F2F2F2" w:themeFill="background1" w:themeFillShade="F2"/>
          </w:tcPr>
          <w:p w14:paraId="7A7F5A92" w14:textId="0F9C3523"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Mērķis</w:t>
            </w:r>
          </w:p>
          <w:p w14:paraId="02C29558" w14:textId="77777777" w:rsidR="0026088E" w:rsidRPr="00831A91" w:rsidRDefault="0026088E" w:rsidP="00831A91">
            <w:pPr>
              <w:pStyle w:val="NoSpacing"/>
              <w:ind w:left="142"/>
              <w:jc w:val="center"/>
              <w:rPr>
                <w:rFonts w:ascii="Times New Roman" w:hAnsi="Times New Roman"/>
                <w:sz w:val="24"/>
                <w:szCs w:val="24"/>
                <w:lang w:val="lv-LV"/>
              </w:rPr>
            </w:pPr>
          </w:p>
        </w:tc>
        <w:tc>
          <w:tcPr>
            <w:tcW w:w="1701" w:type="dxa"/>
            <w:gridSpan w:val="2"/>
            <w:shd w:val="clear" w:color="auto" w:fill="F2F2F2" w:themeFill="background1" w:themeFillShade="F2"/>
          </w:tcPr>
          <w:p w14:paraId="7DE7FFA5" w14:textId="4229D724"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Īss apraksts</w:t>
            </w:r>
          </w:p>
        </w:tc>
        <w:tc>
          <w:tcPr>
            <w:tcW w:w="1559" w:type="dxa"/>
            <w:shd w:val="clear" w:color="auto" w:fill="F2F2F2" w:themeFill="background1" w:themeFillShade="F2"/>
          </w:tcPr>
          <w:p w14:paraId="4847635D" w14:textId="60094BFF"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Iesaistītie darbinieki</w:t>
            </w:r>
          </w:p>
        </w:tc>
        <w:tc>
          <w:tcPr>
            <w:tcW w:w="1918" w:type="dxa"/>
            <w:shd w:val="clear" w:color="auto" w:fill="F2F2F2" w:themeFill="background1" w:themeFillShade="F2"/>
          </w:tcPr>
          <w:p w14:paraId="75BBD274" w14:textId="7BD1C8AE"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Dokumentācija</w:t>
            </w:r>
          </w:p>
        </w:tc>
      </w:tr>
      <w:tr w:rsidR="0026088E" w:rsidRPr="00831A91" w14:paraId="61A38CEE" w14:textId="77777777" w:rsidTr="005A77FA">
        <w:tc>
          <w:tcPr>
            <w:tcW w:w="1696" w:type="dxa"/>
            <w:shd w:val="clear" w:color="auto" w:fill="FFFFFF"/>
          </w:tcPr>
          <w:p w14:paraId="404B5C7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26278EF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56A52B2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1974FCD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38157CA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2B5B1E3B"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3A96F8D6" w14:textId="77777777" w:rsidTr="005A77FA">
        <w:tc>
          <w:tcPr>
            <w:tcW w:w="1696" w:type="dxa"/>
            <w:shd w:val="clear" w:color="auto" w:fill="FFFFFF"/>
          </w:tcPr>
          <w:p w14:paraId="5A627BF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0F39EBE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3C1CA3F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31CBDFE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55A57B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25E418C5"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71D90259" w14:textId="77777777" w:rsidTr="005A77FA">
        <w:tc>
          <w:tcPr>
            <w:tcW w:w="1696" w:type="dxa"/>
            <w:shd w:val="clear" w:color="auto" w:fill="FFFFFF"/>
          </w:tcPr>
          <w:p w14:paraId="4CD4F73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211CF224"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6E821DE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10C2040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E225E8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07917242"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1251594C" w14:textId="77777777" w:rsidTr="005A77FA">
        <w:tc>
          <w:tcPr>
            <w:tcW w:w="1696" w:type="dxa"/>
            <w:shd w:val="clear" w:color="auto" w:fill="FFFFFF"/>
          </w:tcPr>
          <w:p w14:paraId="2D3C0F4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74224BC9"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62C2650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56AB16C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C95006B"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7B3DF0F1"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D9FC37F" w14:textId="77777777" w:rsidTr="005A77FA">
        <w:tc>
          <w:tcPr>
            <w:tcW w:w="1696" w:type="dxa"/>
            <w:shd w:val="clear" w:color="auto" w:fill="FFFFFF"/>
          </w:tcPr>
          <w:p w14:paraId="55DB62F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5C6FA97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42C4317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7BAB4F4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60DC3A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09174ADD"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6E255D24" w14:textId="77777777" w:rsidTr="005A77FA">
        <w:tc>
          <w:tcPr>
            <w:tcW w:w="1696" w:type="dxa"/>
            <w:tcBorders>
              <w:bottom w:val="single" w:sz="4" w:space="0" w:color="auto"/>
            </w:tcBorders>
            <w:shd w:val="clear" w:color="auto" w:fill="FFFFFF"/>
          </w:tcPr>
          <w:p w14:paraId="551BB65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232F850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10EE0F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2DA316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67A576F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51D18698"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737B37E1" w14:textId="77777777" w:rsidTr="005A77FA">
        <w:tc>
          <w:tcPr>
            <w:tcW w:w="1696" w:type="dxa"/>
            <w:tcBorders>
              <w:bottom w:val="single" w:sz="4" w:space="0" w:color="auto"/>
            </w:tcBorders>
            <w:shd w:val="clear" w:color="auto" w:fill="FFFFFF"/>
          </w:tcPr>
          <w:p w14:paraId="2A732BC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F64763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6C1924C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1BA3E019"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78D8ECC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35009C5C"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2B520B5" w14:textId="77777777" w:rsidTr="005A77FA">
        <w:tc>
          <w:tcPr>
            <w:tcW w:w="1696" w:type="dxa"/>
            <w:tcBorders>
              <w:bottom w:val="single" w:sz="4" w:space="0" w:color="auto"/>
            </w:tcBorders>
            <w:shd w:val="clear" w:color="auto" w:fill="FFFFFF"/>
          </w:tcPr>
          <w:p w14:paraId="591BB75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75631B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60BF206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1F4A52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013A9FA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410AB456"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0799ED27" w14:textId="77777777" w:rsidTr="005A77FA">
        <w:tc>
          <w:tcPr>
            <w:tcW w:w="1696" w:type="dxa"/>
            <w:tcBorders>
              <w:bottom w:val="single" w:sz="4" w:space="0" w:color="auto"/>
            </w:tcBorders>
            <w:shd w:val="clear" w:color="auto" w:fill="FFFFFF"/>
          </w:tcPr>
          <w:p w14:paraId="09B4A06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717AC21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0D76014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031B7E0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50BE6A5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34038F36"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FF0E1FA" w14:textId="77777777" w:rsidTr="005A77FA">
        <w:tc>
          <w:tcPr>
            <w:tcW w:w="1696" w:type="dxa"/>
            <w:tcBorders>
              <w:bottom w:val="single" w:sz="4" w:space="0" w:color="auto"/>
            </w:tcBorders>
            <w:shd w:val="clear" w:color="auto" w:fill="FFFFFF"/>
          </w:tcPr>
          <w:p w14:paraId="372B9F2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F8649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DAD7167"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01E47C0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3576B28B"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25AC5977"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1E670913" w14:textId="77777777" w:rsidTr="005A77FA">
        <w:tc>
          <w:tcPr>
            <w:tcW w:w="1696" w:type="dxa"/>
            <w:tcBorders>
              <w:bottom w:val="single" w:sz="4" w:space="0" w:color="auto"/>
            </w:tcBorders>
            <w:shd w:val="clear" w:color="auto" w:fill="FFFFFF"/>
          </w:tcPr>
          <w:p w14:paraId="371A13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7E59D4C0"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5743D3B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01D169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56F7E71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7F69F19D"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3AFEE691" w14:textId="77777777" w:rsidTr="005A77FA">
        <w:tc>
          <w:tcPr>
            <w:tcW w:w="1696" w:type="dxa"/>
            <w:tcBorders>
              <w:bottom w:val="single" w:sz="4" w:space="0" w:color="auto"/>
            </w:tcBorders>
            <w:shd w:val="clear" w:color="auto" w:fill="FFFFFF"/>
          </w:tcPr>
          <w:p w14:paraId="71D3ED40"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6A4197C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1696E8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74C165A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3A660F1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785DA138"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A3B76" w:rsidRPr="00831A91" w14:paraId="25B6A40D" w14:textId="77777777" w:rsidTr="005A77FA">
        <w:tc>
          <w:tcPr>
            <w:tcW w:w="1696" w:type="dxa"/>
            <w:tcBorders>
              <w:bottom w:val="single" w:sz="4" w:space="0" w:color="auto"/>
            </w:tcBorders>
            <w:shd w:val="clear" w:color="auto" w:fill="FFFFFF"/>
          </w:tcPr>
          <w:p w14:paraId="5FE02104"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345F7636"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4D46D4B3"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315AC420"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0222C516"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0AEF9F15" w14:textId="77777777" w:rsidR="002A3B76" w:rsidRPr="00831A91" w:rsidRDefault="002A3B76" w:rsidP="00831A91">
            <w:pPr>
              <w:pStyle w:val="NoSpacing"/>
              <w:spacing w:line="600" w:lineRule="auto"/>
              <w:ind w:left="142"/>
              <w:rPr>
                <w:rFonts w:ascii="Times New Roman" w:hAnsi="Times New Roman"/>
                <w:sz w:val="24"/>
                <w:szCs w:val="24"/>
                <w:lang w:val="lv-LV"/>
              </w:rPr>
            </w:pPr>
          </w:p>
        </w:tc>
      </w:tr>
      <w:tr w:rsidR="002A3B76" w:rsidRPr="00831A91" w14:paraId="37F7B5BC" w14:textId="77777777" w:rsidTr="005A77FA">
        <w:tc>
          <w:tcPr>
            <w:tcW w:w="1696" w:type="dxa"/>
            <w:tcBorders>
              <w:bottom w:val="single" w:sz="4" w:space="0" w:color="auto"/>
            </w:tcBorders>
            <w:shd w:val="clear" w:color="auto" w:fill="FFFFFF"/>
          </w:tcPr>
          <w:p w14:paraId="6AC052C3"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6F3401CE"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393620D7"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C96AC3F"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6B5AEC6A"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1A2C7E58" w14:textId="77777777" w:rsidR="002A3B76" w:rsidRPr="00831A91" w:rsidRDefault="002A3B76" w:rsidP="00831A91">
            <w:pPr>
              <w:pStyle w:val="NoSpacing"/>
              <w:spacing w:line="600" w:lineRule="auto"/>
              <w:ind w:left="142"/>
              <w:rPr>
                <w:rFonts w:ascii="Times New Roman" w:hAnsi="Times New Roman"/>
                <w:sz w:val="24"/>
                <w:szCs w:val="24"/>
                <w:lang w:val="lv-LV"/>
              </w:rPr>
            </w:pPr>
          </w:p>
        </w:tc>
      </w:tr>
      <w:tr w:rsidR="0026088E" w:rsidRPr="00831A91" w14:paraId="2CAB62B3" w14:textId="77777777" w:rsidTr="005A77FA">
        <w:tc>
          <w:tcPr>
            <w:tcW w:w="1696" w:type="dxa"/>
            <w:tcBorders>
              <w:left w:val="nil"/>
              <w:bottom w:val="single" w:sz="4" w:space="0" w:color="auto"/>
              <w:right w:val="nil"/>
            </w:tcBorders>
          </w:tcPr>
          <w:p w14:paraId="6DAC7144" w14:textId="77777777" w:rsidR="0026088E" w:rsidRPr="00831A91" w:rsidRDefault="0026088E" w:rsidP="00831A91">
            <w:pPr>
              <w:pStyle w:val="NoSpacing"/>
              <w:ind w:left="142"/>
              <w:rPr>
                <w:rFonts w:ascii="Times New Roman" w:hAnsi="Times New Roman"/>
                <w:sz w:val="24"/>
                <w:szCs w:val="24"/>
                <w:lang w:val="lv-LV"/>
              </w:rPr>
            </w:pPr>
          </w:p>
        </w:tc>
        <w:tc>
          <w:tcPr>
            <w:tcW w:w="1134" w:type="dxa"/>
            <w:tcBorders>
              <w:left w:val="nil"/>
              <w:right w:val="nil"/>
            </w:tcBorders>
          </w:tcPr>
          <w:p w14:paraId="0B822C27" w14:textId="77777777" w:rsidR="0026088E" w:rsidRPr="00831A91" w:rsidRDefault="0026088E" w:rsidP="00831A91">
            <w:pPr>
              <w:pStyle w:val="NoSpacing"/>
              <w:ind w:left="142"/>
              <w:rPr>
                <w:rFonts w:ascii="Times New Roman" w:hAnsi="Times New Roman"/>
                <w:sz w:val="24"/>
                <w:szCs w:val="24"/>
                <w:lang w:val="lv-LV"/>
              </w:rPr>
            </w:pPr>
          </w:p>
        </w:tc>
        <w:tc>
          <w:tcPr>
            <w:tcW w:w="1276" w:type="dxa"/>
            <w:gridSpan w:val="2"/>
            <w:tcBorders>
              <w:left w:val="nil"/>
              <w:right w:val="nil"/>
            </w:tcBorders>
          </w:tcPr>
          <w:p w14:paraId="1BE47DC1" w14:textId="77777777" w:rsidR="0026088E" w:rsidRPr="00831A91" w:rsidRDefault="0026088E" w:rsidP="00831A91">
            <w:pPr>
              <w:pStyle w:val="NoSpacing"/>
              <w:ind w:left="142"/>
              <w:rPr>
                <w:rFonts w:ascii="Times New Roman" w:hAnsi="Times New Roman"/>
                <w:sz w:val="24"/>
                <w:szCs w:val="24"/>
                <w:lang w:val="lv-LV"/>
              </w:rPr>
            </w:pPr>
          </w:p>
        </w:tc>
        <w:tc>
          <w:tcPr>
            <w:tcW w:w="1701" w:type="dxa"/>
            <w:gridSpan w:val="2"/>
            <w:tcBorders>
              <w:left w:val="nil"/>
              <w:right w:val="nil"/>
            </w:tcBorders>
          </w:tcPr>
          <w:p w14:paraId="27B927B0" w14:textId="77777777" w:rsidR="0026088E" w:rsidRPr="00831A91" w:rsidRDefault="0026088E" w:rsidP="00831A91">
            <w:pPr>
              <w:pStyle w:val="NoSpacing"/>
              <w:ind w:left="142"/>
              <w:rPr>
                <w:rFonts w:ascii="Times New Roman" w:hAnsi="Times New Roman"/>
                <w:sz w:val="24"/>
                <w:szCs w:val="24"/>
                <w:lang w:val="lv-LV"/>
              </w:rPr>
            </w:pPr>
          </w:p>
        </w:tc>
        <w:tc>
          <w:tcPr>
            <w:tcW w:w="1559" w:type="dxa"/>
            <w:tcBorders>
              <w:left w:val="nil"/>
              <w:right w:val="nil"/>
            </w:tcBorders>
          </w:tcPr>
          <w:p w14:paraId="053444DC" w14:textId="77777777" w:rsidR="0026088E" w:rsidRPr="00831A91" w:rsidRDefault="0026088E" w:rsidP="00831A91">
            <w:pPr>
              <w:pStyle w:val="NoSpacing"/>
              <w:ind w:left="142"/>
              <w:rPr>
                <w:rFonts w:ascii="Times New Roman" w:hAnsi="Times New Roman"/>
                <w:sz w:val="24"/>
                <w:szCs w:val="24"/>
                <w:lang w:val="lv-LV"/>
              </w:rPr>
            </w:pPr>
          </w:p>
        </w:tc>
        <w:tc>
          <w:tcPr>
            <w:tcW w:w="1918" w:type="dxa"/>
            <w:tcBorders>
              <w:left w:val="nil"/>
              <w:right w:val="nil"/>
            </w:tcBorders>
          </w:tcPr>
          <w:p w14:paraId="41426F0F"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61946F51" w14:textId="77777777" w:rsidTr="005A77FA">
        <w:tc>
          <w:tcPr>
            <w:tcW w:w="1696" w:type="dxa"/>
            <w:tcBorders>
              <w:left w:val="nil"/>
              <w:bottom w:val="single" w:sz="4" w:space="0" w:color="auto"/>
              <w:right w:val="nil"/>
            </w:tcBorders>
          </w:tcPr>
          <w:p w14:paraId="45F6351C" w14:textId="77777777" w:rsidR="0026088E" w:rsidRPr="00831A91" w:rsidRDefault="0026088E" w:rsidP="00831A91">
            <w:pPr>
              <w:pStyle w:val="NoSpacing"/>
              <w:ind w:left="142"/>
              <w:rPr>
                <w:rFonts w:ascii="Times New Roman" w:hAnsi="Times New Roman"/>
                <w:sz w:val="24"/>
                <w:szCs w:val="24"/>
                <w:lang w:val="lv-LV"/>
              </w:rPr>
            </w:pPr>
          </w:p>
        </w:tc>
        <w:tc>
          <w:tcPr>
            <w:tcW w:w="1134" w:type="dxa"/>
            <w:tcBorders>
              <w:left w:val="nil"/>
              <w:bottom w:val="single" w:sz="4" w:space="0" w:color="auto"/>
              <w:right w:val="nil"/>
            </w:tcBorders>
          </w:tcPr>
          <w:p w14:paraId="116042F9" w14:textId="77777777" w:rsidR="0026088E" w:rsidRPr="00831A91" w:rsidRDefault="0026088E" w:rsidP="00831A91">
            <w:pPr>
              <w:pStyle w:val="NoSpacing"/>
              <w:ind w:left="142"/>
              <w:rPr>
                <w:rFonts w:ascii="Times New Roman" w:hAnsi="Times New Roman"/>
                <w:sz w:val="24"/>
                <w:szCs w:val="24"/>
                <w:lang w:val="lv-LV"/>
              </w:rPr>
            </w:pPr>
          </w:p>
        </w:tc>
        <w:tc>
          <w:tcPr>
            <w:tcW w:w="1276" w:type="dxa"/>
            <w:gridSpan w:val="2"/>
            <w:tcBorders>
              <w:left w:val="nil"/>
              <w:bottom w:val="single" w:sz="4" w:space="0" w:color="auto"/>
              <w:right w:val="nil"/>
            </w:tcBorders>
          </w:tcPr>
          <w:p w14:paraId="34F60F18" w14:textId="77777777" w:rsidR="0026088E" w:rsidRPr="00831A91" w:rsidRDefault="0026088E" w:rsidP="00831A91">
            <w:pPr>
              <w:pStyle w:val="NoSpacing"/>
              <w:ind w:left="142"/>
              <w:rPr>
                <w:rFonts w:ascii="Times New Roman" w:hAnsi="Times New Roman"/>
                <w:sz w:val="24"/>
                <w:szCs w:val="24"/>
                <w:lang w:val="lv-LV"/>
              </w:rPr>
            </w:pPr>
          </w:p>
        </w:tc>
        <w:tc>
          <w:tcPr>
            <w:tcW w:w="1701" w:type="dxa"/>
            <w:gridSpan w:val="2"/>
            <w:tcBorders>
              <w:left w:val="nil"/>
              <w:bottom w:val="single" w:sz="4" w:space="0" w:color="auto"/>
              <w:right w:val="nil"/>
            </w:tcBorders>
          </w:tcPr>
          <w:p w14:paraId="5EADCDE1" w14:textId="77777777" w:rsidR="0026088E" w:rsidRPr="00831A91" w:rsidRDefault="0026088E" w:rsidP="00831A91">
            <w:pPr>
              <w:pStyle w:val="NoSpacing"/>
              <w:ind w:left="142"/>
              <w:rPr>
                <w:rFonts w:ascii="Times New Roman" w:hAnsi="Times New Roman"/>
                <w:sz w:val="24"/>
                <w:szCs w:val="24"/>
                <w:lang w:val="lv-LV"/>
              </w:rPr>
            </w:pPr>
          </w:p>
        </w:tc>
        <w:tc>
          <w:tcPr>
            <w:tcW w:w="1559" w:type="dxa"/>
            <w:tcBorders>
              <w:left w:val="nil"/>
              <w:bottom w:val="single" w:sz="4" w:space="0" w:color="auto"/>
              <w:right w:val="nil"/>
            </w:tcBorders>
          </w:tcPr>
          <w:p w14:paraId="4CC0197D" w14:textId="77777777" w:rsidR="0026088E" w:rsidRPr="00831A91" w:rsidRDefault="0026088E" w:rsidP="00831A91">
            <w:pPr>
              <w:pStyle w:val="NoSpacing"/>
              <w:ind w:left="142"/>
              <w:rPr>
                <w:rFonts w:ascii="Times New Roman" w:hAnsi="Times New Roman"/>
                <w:sz w:val="24"/>
                <w:szCs w:val="24"/>
                <w:lang w:val="lv-LV"/>
              </w:rPr>
            </w:pPr>
          </w:p>
        </w:tc>
        <w:tc>
          <w:tcPr>
            <w:tcW w:w="1918" w:type="dxa"/>
            <w:tcBorders>
              <w:left w:val="nil"/>
              <w:bottom w:val="single" w:sz="4" w:space="0" w:color="auto"/>
              <w:right w:val="nil"/>
            </w:tcBorders>
          </w:tcPr>
          <w:p w14:paraId="009EA7B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30E5F36C" w14:textId="77777777" w:rsidTr="00E35731">
        <w:trPr>
          <w:cantSplit/>
        </w:trPr>
        <w:tc>
          <w:tcPr>
            <w:tcW w:w="9284" w:type="dxa"/>
            <w:gridSpan w:val="8"/>
            <w:shd w:val="clear" w:color="auto" w:fill="FFFFFF"/>
          </w:tcPr>
          <w:p w14:paraId="167F68D8" w14:textId="2E46E3AD"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Piezīmes</w:t>
            </w:r>
          </w:p>
        </w:tc>
      </w:tr>
      <w:tr w:rsidR="0026088E" w:rsidRPr="00831A91" w14:paraId="3746F8B5" w14:textId="77777777" w:rsidTr="00E35731">
        <w:trPr>
          <w:cantSplit/>
        </w:trPr>
        <w:tc>
          <w:tcPr>
            <w:tcW w:w="9284" w:type="dxa"/>
            <w:gridSpan w:val="8"/>
          </w:tcPr>
          <w:p w14:paraId="00B83E9F"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3B89B031" w14:textId="77777777" w:rsidTr="00E35731">
        <w:trPr>
          <w:cantSplit/>
        </w:trPr>
        <w:tc>
          <w:tcPr>
            <w:tcW w:w="9284" w:type="dxa"/>
            <w:gridSpan w:val="8"/>
          </w:tcPr>
          <w:p w14:paraId="38C0124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25B86EAB" w14:textId="77777777" w:rsidTr="00E35731">
        <w:trPr>
          <w:cantSplit/>
        </w:trPr>
        <w:tc>
          <w:tcPr>
            <w:tcW w:w="9284" w:type="dxa"/>
            <w:gridSpan w:val="8"/>
          </w:tcPr>
          <w:p w14:paraId="2C391A73" w14:textId="77777777" w:rsidR="0026088E" w:rsidRPr="00831A91" w:rsidRDefault="0026088E" w:rsidP="00831A91">
            <w:pPr>
              <w:pStyle w:val="NoSpacing"/>
              <w:ind w:left="142"/>
              <w:rPr>
                <w:rFonts w:ascii="Times New Roman" w:hAnsi="Times New Roman"/>
                <w:sz w:val="24"/>
                <w:szCs w:val="24"/>
                <w:lang w:val="lv-LV"/>
              </w:rPr>
            </w:pPr>
          </w:p>
        </w:tc>
      </w:tr>
      <w:tr w:rsidR="002A3B76" w:rsidRPr="00831A91" w14:paraId="0320F057" w14:textId="77777777" w:rsidTr="00E35731">
        <w:trPr>
          <w:cantSplit/>
        </w:trPr>
        <w:tc>
          <w:tcPr>
            <w:tcW w:w="9284" w:type="dxa"/>
            <w:gridSpan w:val="8"/>
          </w:tcPr>
          <w:p w14:paraId="2F7A5523" w14:textId="77777777" w:rsidR="002A3B76" w:rsidRPr="00831A91" w:rsidRDefault="002A3B76" w:rsidP="00831A91">
            <w:pPr>
              <w:pStyle w:val="NoSpacing"/>
              <w:ind w:left="142"/>
              <w:rPr>
                <w:rFonts w:ascii="Times New Roman" w:hAnsi="Times New Roman"/>
                <w:sz w:val="24"/>
                <w:szCs w:val="24"/>
                <w:lang w:val="lv-LV"/>
              </w:rPr>
            </w:pPr>
          </w:p>
        </w:tc>
      </w:tr>
    </w:tbl>
    <w:p w14:paraId="5554AB40" w14:textId="6305D60D" w:rsidR="00E806FA" w:rsidRPr="00831A91" w:rsidRDefault="00E806FA" w:rsidP="00831A91">
      <w:pPr>
        <w:pStyle w:val="NoSpacing"/>
        <w:ind w:left="142"/>
        <w:rPr>
          <w:rFonts w:ascii="Times New Roman" w:hAnsi="Times New Roman"/>
          <w:sz w:val="24"/>
          <w:szCs w:val="24"/>
          <w:lang w:val="lv-LV"/>
        </w:rPr>
      </w:pPr>
    </w:p>
    <w:p w14:paraId="6028287B" w14:textId="7727A476" w:rsidR="005A77FA" w:rsidRDefault="005A77FA">
      <w:pPr>
        <w:tabs>
          <w:tab w:val="clear" w:pos="851"/>
          <w:tab w:val="clear" w:pos="9072"/>
        </w:tabs>
        <w:spacing w:after="160" w:line="259" w:lineRule="auto"/>
        <w:rPr>
          <w:rFonts w:ascii="Times New Roman" w:hAnsi="Times New Roman"/>
          <w:sz w:val="24"/>
          <w:szCs w:val="24"/>
          <w:lang w:val="lv-LV"/>
        </w:rPr>
      </w:pPr>
      <w:r>
        <w:rPr>
          <w:rFonts w:ascii="Times New Roman" w:hAnsi="Times New Roman"/>
          <w:sz w:val="24"/>
          <w:szCs w:val="24"/>
          <w:lang w:val="lv-LV"/>
        </w:rPr>
        <w:br w:type="page"/>
      </w:r>
    </w:p>
    <w:p w14:paraId="46DD4372" w14:textId="77777777" w:rsidR="00572D9F" w:rsidRPr="00831A91" w:rsidRDefault="00572D9F" w:rsidP="00831A91">
      <w:pPr>
        <w:tabs>
          <w:tab w:val="clear" w:pos="851"/>
          <w:tab w:val="clear" w:pos="9072"/>
        </w:tabs>
        <w:spacing w:after="160" w:line="259" w:lineRule="auto"/>
        <w:ind w:left="142"/>
        <w:rPr>
          <w:rFonts w:ascii="Times New Roman" w:hAnsi="Times New Roman"/>
          <w:sz w:val="24"/>
          <w:szCs w:val="24"/>
          <w:lang w:val="lv-LV"/>
        </w:rPr>
      </w:pPr>
    </w:p>
    <w:p w14:paraId="65780736" w14:textId="5CB9D4DE" w:rsidR="00572D9F" w:rsidRPr="00831A91" w:rsidRDefault="00572D9F" w:rsidP="00831A91">
      <w:pPr>
        <w:pStyle w:val="NoSpacing"/>
        <w:ind w:left="142"/>
        <w:jc w:val="center"/>
        <w:rPr>
          <w:rFonts w:ascii="Times New Roman" w:hAnsi="Times New Roman"/>
          <w:b/>
          <w:iCs/>
          <w:sz w:val="24"/>
          <w:szCs w:val="24"/>
          <w:u w:val="single"/>
          <w:lang w:val="lv-LV"/>
        </w:rPr>
      </w:pPr>
      <w:proofErr w:type="spellStart"/>
      <w:r w:rsidRPr="00831A91">
        <w:rPr>
          <w:rFonts w:ascii="Times New Roman" w:hAnsi="Times New Roman"/>
          <w:b/>
          <w:iCs/>
          <w:sz w:val="24"/>
          <w:szCs w:val="24"/>
          <w:u w:val="single"/>
          <w:lang w:val="lv-LV"/>
        </w:rPr>
        <w:t>Dispensations</w:t>
      </w:r>
      <w:proofErr w:type="spellEnd"/>
    </w:p>
    <w:p w14:paraId="4723F699"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580BE765"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60E76EF2" w14:textId="77777777" w:rsidR="000A0F77" w:rsidRPr="00831A91" w:rsidRDefault="000A0F77" w:rsidP="00831A91">
      <w:pPr>
        <w:pStyle w:val="NoSpacing"/>
        <w:spacing w:line="360" w:lineRule="auto"/>
        <w:ind w:left="142"/>
        <w:jc w:val="both"/>
        <w:rPr>
          <w:rFonts w:ascii="Times New Roman" w:hAnsi="Times New Roman"/>
          <w:sz w:val="24"/>
          <w:szCs w:val="24"/>
          <w:lang w:val="lv-LV"/>
        </w:rPr>
      </w:pPr>
      <w:r w:rsidRPr="00831A91">
        <w:rPr>
          <w:rFonts w:ascii="Times New Roman" w:hAnsi="Times New Roman"/>
          <w:sz w:val="24"/>
          <w:szCs w:val="24"/>
          <w:lang w:val="lv-LV"/>
        </w:rPr>
        <w:t xml:space="preserve">Do </w:t>
      </w:r>
      <w:proofErr w:type="spellStart"/>
      <w:r w:rsidRPr="00831A91">
        <w:rPr>
          <w:rFonts w:ascii="Times New Roman" w:hAnsi="Times New Roman"/>
          <w:sz w:val="24"/>
          <w:szCs w:val="24"/>
          <w:lang w:val="lv-LV"/>
        </w:rPr>
        <w:t>a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of</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you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b/>
          <w:sz w:val="24"/>
          <w:szCs w:val="24"/>
          <w:lang w:val="lv-LV"/>
        </w:rPr>
        <w:t>boat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ul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omp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ith</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riteria</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Yes</w:t>
      </w:r>
      <w:proofErr w:type="spellEnd"/>
      <w:r w:rsidRPr="00831A91">
        <w:rPr>
          <w:rFonts w:ascii="Times New Roman" w:hAnsi="Times New Roman"/>
          <w:sz w:val="24"/>
          <w:szCs w:val="24"/>
          <w:lang w:val="lv-LV"/>
        </w:rPr>
        <w:t xml:space="preserve">: </w:t>
      </w:r>
      <w:r w:rsidRPr="00831A91">
        <w:rPr>
          <w:rFonts w:ascii="Times New Roman" w:hAnsi="Times New Roman"/>
          <w:sz w:val="24"/>
          <w:szCs w:val="24"/>
          <w:lang w:val="lv-LV"/>
        </w:rPr>
        <w:fldChar w:fldCharType="begin">
          <w:ffData>
            <w:name w:val="Kontrol1"/>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bCs/>
          <w:sz w:val="24"/>
          <w:szCs w:val="24"/>
          <w:lang w:val="lv-LV"/>
        </w:rPr>
        <w:t>,</w:t>
      </w:r>
      <w:r w:rsidRPr="00831A91">
        <w:rPr>
          <w:rFonts w:ascii="Times New Roman" w:hAnsi="Times New Roman"/>
          <w:sz w:val="24"/>
          <w:szCs w:val="24"/>
          <w:lang w:val="lv-LV"/>
        </w:rPr>
        <w:t xml:space="preserve"> No: </w:t>
      </w:r>
      <w:r w:rsidRPr="00831A91">
        <w:rPr>
          <w:rFonts w:ascii="Times New Roman" w:hAnsi="Times New Roman"/>
          <w:sz w:val="24"/>
          <w:szCs w:val="24"/>
          <w:lang w:val="lv-LV"/>
        </w:rPr>
        <w:fldChar w:fldCharType="begin">
          <w:ffData>
            <w:name w:val="Kontrol1"/>
            <w:enabled/>
            <w:calcOnExit w:val="0"/>
            <w:checkBox>
              <w:sizeAuto/>
              <w:default w:val="0"/>
            </w:checkBox>
          </w:ffData>
        </w:fldChar>
      </w:r>
      <w:r w:rsidRPr="00831A91">
        <w:rPr>
          <w:rFonts w:ascii="Times New Roman" w:hAnsi="Times New Roman"/>
          <w:sz w:val="24"/>
          <w:szCs w:val="24"/>
          <w:lang w:val="lv-LV"/>
        </w:rPr>
        <w:instrText xml:space="preserve"> FORMCHECKBOX </w:instrText>
      </w:r>
      <w:r w:rsidRPr="00831A91">
        <w:rPr>
          <w:rFonts w:ascii="Times New Roman" w:hAnsi="Times New Roman"/>
          <w:sz w:val="24"/>
          <w:szCs w:val="24"/>
          <w:lang w:val="lv-LV"/>
        </w:rPr>
      </w:r>
      <w:r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p>
    <w:p w14:paraId="299823DD" w14:textId="77777777" w:rsidR="000A0F77" w:rsidRPr="00831A91" w:rsidRDefault="000A0F77" w:rsidP="00831A91">
      <w:pPr>
        <w:pStyle w:val="NoSpacing"/>
        <w:ind w:left="142"/>
        <w:jc w:val="both"/>
        <w:rPr>
          <w:rFonts w:ascii="Times New Roman" w:hAnsi="Times New Roman"/>
          <w:sz w:val="24"/>
          <w:szCs w:val="24"/>
          <w:lang w:val="lv-LV"/>
        </w:rPr>
      </w:pPr>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f</w:t>
      </w:r>
      <w:proofErr w:type="spellEnd"/>
      <w:r w:rsidRPr="00831A91">
        <w:rPr>
          <w:rFonts w:ascii="Times New Roman" w:hAnsi="Times New Roman"/>
          <w:sz w:val="24"/>
          <w:szCs w:val="24"/>
          <w:lang w:val="lv-LV"/>
        </w:rPr>
        <w:t xml:space="preserve"> no, </w:t>
      </w:r>
      <w:proofErr w:type="spellStart"/>
      <w:r w:rsidRPr="00831A91">
        <w:rPr>
          <w:rFonts w:ascii="Times New Roman" w:hAnsi="Times New Roman"/>
          <w:sz w:val="24"/>
          <w:szCs w:val="24"/>
          <w:lang w:val="lv-LV"/>
        </w:rPr>
        <w:t>pleas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nclud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boat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hich</w:t>
      </w:r>
      <w:proofErr w:type="spellEnd"/>
      <w:r w:rsidRPr="00831A91">
        <w:rPr>
          <w:rFonts w:ascii="Times New Roman" w:hAnsi="Times New Roman"/>
          <w:sz w:val="24"/>
          <w:szCs w:val="24"/>
          <w:lang w:val="lv-LV"/>
        </w:rPr>
        <w:t xml:space="preserve"> do </w:t>
      </w:r>
      <w:proofErr w:type="spellStart"/>
      <w:r w:rsidRPr="00831A91">
        <w:rPr>
          <w:rFonts w:ascii="Times New Roman" w:hAnsi="Times New Roman"/>
          <w:sz w:val="24"/>
          <w:szCs w:val="24"/>
          <w:lang w:val="lv-LV"/>
        </w:rPr>
        <w:t>not</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omp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environmenta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pla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nd</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giv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reaso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o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non-</w:t>
      </w:r>
      <w:proofErr w:type="spellStart"/>
      <w:r w:rsidRPr="00831A91">
        <w:rPr>
          <w:rFonts w:ascii="Times New Roman" w:hAnsi="Times New Roman"/>
          <w:sz w:val="24"/>
          <w:szCs w:val="24"/>
          <w:lang w:val="lv-LV"/>
        </w:rPr>
        <w:t>complianc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e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s</w:t>
      </w:r>
      <w:proofErr w:type="spellEnd"/>
      <w:r w:rsidRPr="00831A91">
        <w:rPr>
          <w:rFonts w:ascii="Times New Roman" w:hAnsi="Times New Roman"/>
          <w:sz w:val="24"/>
          <w:szCs w:val="24"/>
          <w:lang w:val="lv-LV"/>
        </w:rPr>
        <w:t xml:space="preserve"> a </w:t>
      </w:r>
      <w:proofErr w:type="spellStart"/>
      <w:r w:rsidRPr="00831A91">
        <w:rPr>
          <w:rFonts w:ascii="Times New Roman" w:hAnsi="Times New Roman"/>
          <w:sz w:val="24"/>
          <w:szCs w:val="24"/>
          <w:lang w:val="lv-LV"/>
        </w:rPr>
        <w:t>pla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of</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ctio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o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respectiv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boats</w:t>
      </w:r>
      <w:proofErr w:type="spellEnd"/>
      <w:r w:rsidRPr="00831A91">
        <w:rPr>
          <w:rFonts w:ascii="Times New Roman" w:hAnsi="Times New Roman"/>
          <w:sz w:val="24"/>
          <w:szCs w:val="24"/>
          <w:lang w:val="lv-LV"/>
        </w:rPr>
        <w:t xml:space="preserve">. </w:t>
      </w:r>
    </w:p>
    <w:p w14:paraId="4CA4A8FB" w14:textId="77777777" w:rsidR="000A0F77" w:rsidRPr="00831A91" w:rsidRDefault="000A0F77" w:rsidP="00831A91">
      <w:pPr>
        <w:pStyle w:val="NoSpacing"/>
        <w:ind w:left="142"/>
        <w:jc w:val="both"/>
        <w:rPr>
          <w:rFonts w:ascii="Times New Roman" w:hAnsi="Times New Roman"/>
          <w:sz w:val="24"/>
          <w:szCs w:val="24"/>
          <w:lang w:val="lv-LV"/>
        </w:rPr>
      </w:pPr>
      <w:r w:rsidRPr="00831A91">
        <w:rPr>
          <w:rFonts w:ascii="Times New Roman" w:hAnsi="Times New Roman"/>
          <w:sz w:val="24"/>
          <w:szCs w:val="24"/>
          <w:lang w:val="lv-LV"/>
        </w:rPr>
        <w:t xml:space="preserve"> </w:t>
      </w:r>
    </w:p>
    <w:p w14:paraId="63F37AE6" w14:textId="77777777" w:rsidR="000A0F77" w:rsidRPr="00831A91" w:rsidRDefault="000A0F77" w:rsidP="00831A91">
      <w:pPr>
        <w:pStyle w:val="Default"/>
        <w:ind w:left="142"/>
        <w:jc w:val="both"/>
        <w:rPr>
          <w:rFonts w:ascii="Times New Roman" w:hAnsi="Times New Roman" w:cs="Times New Roman"/>
          <w:i/>
          <w:lang w:val="lv-LV"/>
        </w:rPr>
      </w:pPr>
      <w:proofErr w:type="spellStart"/>
      <w:r w:rsidRPr="00831A91">
        <w:rPr>
          <w:rFonts w:ascii="Times New Roman" w:hAnsi="Times New Roman" w:cs="Times New Roman"/>
          <w:i/>
          <w:lang w:val="lv-LV"/>
        </w:rPr>
        <w:t>Not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sustainabl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oating</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ourism</w:t>
      </w:r>
      <w:proofErr w:type="spellEnd"/>
      <w:r w:rsidRPr="00831A91">
        <w:rPr>
          <w:rFonts w:ascii="Times New Roman" w:hAnsi="Times New Roman" w:cs="Times New Roman"/>
          <w:i/>
          <w:lang w:val="lv-LV"/>
        </w:rPr>
        <w:t xml:space="preserve"> operators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im</w:t>
      </w:r>
      <w:proofErr w:type="spellEnd"/>
      <w:r w:rsidRPr="00831A91">
        <w:rPr>
          <w:rFonts w:ascii="Times New Roman" w:hAnsi="Times New Roman" w:cs="Times New Roman"/>
          <w:i/>
          <w:lang w:val="lv-LV"/>
        </w:rPr>
        <w:t xml:space="preserve"> to </w:t>
      </w:r>
      <w:proofErr w:type="spellStart"/>
      <w:r w:rsidRPr="00831A91">
        <w:rPr>
          <w:rFonts w:ascii="Times New Roman" w:hAnsi="Times New Roman" w:cs="Times New Roman"/>
          <w:i/>
          <w:lang w:val="lv-LV"/>
        </w:rPr>
        <w:t>mak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l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o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ir</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oats</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ompl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with</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riteria</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y</w:t>
      </w:r>
      <w:proofErr w:type="spellEnd"/>
      <w:r w:rsidRPr="00831A91">
        <w:rPr>
          <w:rFonts w:ascii="Times New Roman" w:hAnsi="Times New Roman" w:cs="Times New Roman"/>
          <w:i/>
          <w:lang w:val="lv-LV"/>
        </w:rPr>
        <w:t xml:space="preserve"> do </w:t>
      </w:r>
      <w:proofErr w:type="spellStart"/>
      <w:r w:rsidRPr="00831A91">
        <w:rPr>
          <w:rFonts w:ascii="Times New Roman" w:hAnsi="Times New Roman" w:cs="Times New Roman"/>
          <w:i/>
          <w:lang w:val="lv-LV"/>
        </w:rPr>
        <w:t>no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ye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im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o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pplicatio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clud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is</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im</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environmenta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pla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require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lu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Flag</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riteria</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n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pla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validate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ternationa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Jury</w:t>
      </w:r>
      <w:proofErr w:type="spellEnd"/>
      <w:r w:rsidRPr="00831A91">
        <w:rPr>
          <w:rFonts w:ascii="Times New Roman" w:hAnsi="Times New Roman" w:cs="Times New Roman"/>
          <w:i/>
          <w:lang w:val="lv-LV"/>
        </w:rPr>
        <w:t xml:space="preserve">. </w:t>
      </w:r>
    </w:p>
    <w:p w14:paraId="0EBEC1F8" w14:textId="77777777" w:rsidR="000A0F77" w:rsidRPr="00831A91" w:rsidRDefault="000A0F77" w:rsidP="00831A91">
      <w:pPr>
        <w:pStyle w:val="NoSpacing"/>
        <w:ind w:left="142"/>
        <w:jc w:val="both"/>
        <w:rPr>
          <w:rFonts w:ascii="Times New Roman" w:eastAsiaTheme="minorHAnsi" w:hAnsi="Times New Roman"/>
          <w:b/>
          <w:i/>
          <w:color w:val="000000"/>
          <w:sz w:val="24"/>
          <w:szCs w:val="24"/>
          <w:lang w:val="lv-LV" w:eastAsia="en-US"/>
        </w:rPr>
      </w:pPr>
      <w:proofErr w:type="spellStart"/>
      <w:r w:rsidRPr="00831A91">
        <w:rPr>
          <w:rFonts w:ascii="Times New Roman" w:eastAsiaTheme="minorHAnsi" w:hAnsi="Times New Roman"/>
          <w:i/>
          <w:color w:val="000000"/>
          <w:sz w:val="24"/>
          <w:szCs w:val="24"/>
          <w:lang w:val="lv-LV" w:eastAsia="en-US"/>
        </w:rPr>
        <w:t>Sinc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ward</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hol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our</w:t>
      </w:r>
      <w:proofErr w:type="spellEnd"/>
      <w:r w:rsidRPr="00831A91">
        <w:rPr>
          <w:rFonts w:ascii="Times New Roman" w:eastAsiaTheme="minorHAnsi" w:hAnsi="Times New Roman"/>
          <w:i/>
          <w:color w:val="000000"/>
          <w:sz w:val="24"/>
          <w:szCs w:val="24"/>
          <w:lang w:val="lv-LV" w:eastAsia="en-US"/>
        </w:rPr>
        <w:t xml:space="preserve"> operator, </w:t>
      </w:r>
      <w:proofErr w:type="spellStart"/>
      <w:r w:rsidRPr="00831A91">
        <w:rPr>
          <w:rFonts w:ascii="Times New Roman" w:eastAsiaTheme="minorHAnsi" w:hAnsi="Times New Roman"/>
          <w:i/>
          <w:color w:val="000000"/>
          <w:sz w:val="24"/>
          <w:szCs w:val="24"/>
          <w:lang w:val="lv-LV" w:eastAsia="en-US"/>
        </w:rPr>
        <w:t>boat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at</w:t>
      </w:r>
      <w:proofErr w:type="spellEnd"/>
      <w:r w:rsidRPr="00831A91">
        <w:rPr>
          <w:rFonts w:ascii="Times New Roman" w:eastAsiaTheme="minorHAnsi" w:hAnsi="Times New Roman"/>
          <w:i/>
          <w:color w:val="000000"/>
          <w:sz w:val="24"/>
          <w:szCs w:val="24"/>
          <w:lang w:val="lv-LV" w:eastAsia="en-US"/>
        </w:rPr>
        <w:t xml:space="preserve"> do </w:t>
      </w:r>
      <w:proofErr w:type="spellStart"/>
      <w:r w:rsidRPr="00831A91">
        <w:rPr>
          <w:rFonts w:ascii="Times New Roman" w:eastAsiaTheme="minorHAnsi" w:hAnsi="Times New Roman"/>
          <w:i/>
          <w:color w:val="000000"/>
          <w:sz w:val="24"/>
          <w:szCs w:val="24"/>
          <w:lang w:val="lv-LV" w:eastAsia="en-US"/>
        </w:rPr>
        <w:t>not</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ful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comp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r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nevertheles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llowed</w:t>
      </w:r>
      <w:proofErr w:type="spellEnd"/>
      <w:r w:rsidRPr="00831A91">
        <w:rPr>
          <w:rFonts w:ascii="Times New Roman" w:eastAsiaTheme="minorHAnsi" w:hAnsi="Times New Roman"/>
          <w:i/>
          <w:color w:val="000000"/>
          <w:sz w:val="24"/>
          <w:szCs w:val="24"/>
          <w:lang w:val="lv-LV" w:eastAsia="en-US"/>
        </w:rPr>
        <w:t xml:space="preserve"> to </w:t>
      </w:r>
      <w:proofErr w:type="spellStart"/>
      <w:r w:rsidRPr="00831A91">
        <w:rPr>
          <w:rFonts w:ascii="Times New Roman" w:eastAsiaTheme="minorHAnsi" w:hAnsi="Times New Roman"/>
          <w:i/>
          <w:color w:val="000000"/>
          <w:sz w:val="24"/>
          <w:szCs w:val="24"/>
          <w:lang w:val="lv-LV" w:eastAsia="en-US"/>
        </w:rPr>
        <w:t>f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Blu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Flag</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ell</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given</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a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non-</w:t>
      </w:r>
      <w:proofErr w:type="spellStart"/>
      <w:r w:rsidRPr="00831A91">
        <w:rPr>
          <w:rFonts w:ascii="Times New Roman" w:eastAsiaTheme="minorHAnsi" w:hAnsi="Times New Roman"/>
          <w:b/>
          <w:i/>
          <w:color w:val="000000"/>
          <w:sz w:val="24"/>
          <w:szCs w:val="24"/>
          <w:lang w:val="lv-LV" w:eastAsia="en-US"/>
        </w:rPr>
        <w:t>compliances</w:t>
      </w:r>
      <w:proofErr w:type="spellEnd"/>
      <w:r w:rsidRPr="00831A91">
        <w:rPr>
          <w:rFonts w:ascii="Times New Roman" w:eastAsiaTheme="minorHAnsi" w:hAnsi="Times New Roman"/>
          <w:b/>
          <w:i/>
          <w:color w:val="000000"/>
          <w:sz w:val="24"/>
          <w:szCs w:val="24"/>
          <w:lang w:val="lv-LV" w:eastAsia="en-US"/>
        </w:rPr>
        <w:t xml:space="preserve"> do </w:t>
      </w:r>
      <w:proofErr w:type="spellStart"/>
      <w:r w:rsidRPr="00831A91">
        <w:rPr>
          <w:rFonts w:ascii="Times New Roman" w:eastAsiaTheme="minorHAnsi" w:hAnsi="Times New Roman"/>
          <w:b/>
          <w:i/>
          <w:color w:val="000000"/>
          <w:sz w:val="24"/>
          <w:szCs w:val="24"/>
          <w:lang w:val="lv-LV" w:eastAsia="en-US"/>
        </w:rPr>
        <w:t>no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pos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any</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danger</w:t>
      </w:r>
      <w:proofErr w:type="spellEnd"/>
      <w:r w:rsidRPr="00831A91">
        <w:rPr>
          <w:rFonts w:ascii="Times New Roman" w:eastAsiaTheme="minorHAnsi" w:hAnsi="Times New Roman"/>
          <w:b/>
          <w:i/>
          <w:color w:val="000000"/>
          <w:sz w:val="24"/>
          <w:szCs w:val="24"/>
          <w:lang w:val="lv-LV" w:eastAsia="en-US"/>
        </w:rPr>
        <w:t xml:space="preserve"> to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health</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and</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safety</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boa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passengers</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staf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r</w:t>
      </w:r>
      <w:proofErr w:type="spellEnd"/>
      <w:r w:rsidRPr="00831A91">
        <w:rPr>
          <w:rFonts w:ascii="Times New Roman" w:eastAsiaTheme="minorHAnsi" w:hAnsi="Times New Roman"/>
          <w:b/>
          <w:i/>
          <w:color w:val="000000"/>
          <w:sz w:val="24"/>
          <w:szCs w:val="24"/>
          <w:lang w:val="lv-LV" w:eastAsia="en-US"/>
        </w:rPr>
        <w:t xml:space="preserve"> to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environment</w:t>
      </w:r>
      <w:proofErr w:type="spellEnd"/>
      <w:r w:rsidRPr="00831A91">
        <w:rPr>
          <w:rFonts w:ascii="Times New Roman" w:eastAsiaTheme="minorHAnsi" w:hAnsi="Times New Roman"/>
          <w:b/>
          <w:i/>
          <w:color w:val="000000"/>
          <w:sz w:val="24"/>
          <w:szCs w:val="24"/>
          <w:lang w:val="lv-LV" w:eastAsia="en-US"/>
        </w:rPr>
        <w:t>.</w:t>
      </w:r>
    </w:p>
    <w:p w14:paraId="5BB8F04C"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64EAE224" w14:textId="77777777" w:rsidR="00BE433D" w:rsidRPr="00831A91" w:rsidRDefault="00BE433D" w:rsidP="00831A91">
      <w:pPr>
        <w:pStyle w:val="NoSpacing"/>
        <w:ind w:left="142"/>
        <w:jc w:val="both"/>
        <w:rPr>
          <w:rFonts w:ascii="Times New Roman" w:hAnsi="Times New Roman"/>
          <w:iCs/>
          <w:sz w:val="24"/>
          <w:szCs w:val="24"/>
          <w:lang w:val="lv-LV"/>
        </w:rPr>
      </w:pPr>
    </w:p>
    <w:p w14:paraId="737DC0F1" w14:textId="77777777" w:rsidR="002B2942" w:rsidRPr="00831A91" w:rsidRDefault="002B2942" w:rsidP="00831A91">
      <w:pPr>
        <w:pStyle w:val="Default"/>
        <w:ind w:left="142"/>
        <w:jc w:val="both"/>
        <w:rPr>
          <w:rFonts w:ascii="Times New Roman" w:hAnsi="Times New Roman" w:cs="Times New Roman"/>
          <w:lang w:val="lv-LV"/>
        </w:rPr>
      </w:pPr>
      <w:proofErr w:type="spellStart"/>
      <w:r w:rsidRPr="00831A91">
        <w:rPr>
          <w:rFonts w:ascii="Times New Roman" w:hAnsi="Times New Roman" w:cs="Times New Roman"/>
          <w:lang w:val="lv-LV"/>
        </w:rPr>
        <w:t>A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us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rder</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obta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lu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la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v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scussi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ris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u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process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ic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iled</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fulfi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ard</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sustainabl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ism</w:t>
      </w:r>
      <w:proofErr w:type="spellEnd"/>
      <w:r w:rsidRPr="00831A91">
        <w:rPr>
          <w:rFonts w:ascii="Times New Roman" w:hAnsi="Times New Roman" w:cs="Times New Roman"/>
          <w:lang w:val="lv-LV"/>
        </w:rPr>
        <w:t xml:space="preserve"> operator to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ternation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iring</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us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ar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ternation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ecessa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ackgroun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cument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xplan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wh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e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ulfill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giv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as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why</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ested</w:t>
      </w:r>
      <w:proofErr w:type="spellEnd"/>
      <w:r w:rsidRPr="00831A91">
        <w:rPr>
          <w:rFonts w:ascii="Times New Roman" w:hAnsi="Times New Roman" w:cs="Times New Roman"/>
          <w:lang w:val="lv-LV"/>
        </w:rPr>
        <w:t xml:space="preserve">. </w:t>
      </w:r>
    </w:p>
    <w:p w14:paraId="3A5FDAAF" w14:textId="77777777" w:rsidR="002B2942" w:rsidRPr="00831A91" w:rsidRDefault="002B2942" w:rsidP="00831A91">
      <w:pPr>
        <w:pStyle w:val="Default"/>
        <w:ind w:left="142"/>
        <w:jc w:val="both"/>
        <w:rPr>
          <w:rFonts w:ascii="Times New Roman" w:hAnsi="Times New Roman" w:cs="Times New Roman"/>
          <w:lang w:val="lv-LV"/>
        </w:rPr>
      </w:pPr>
    </w:p>
    <w:p w14:paraId="0A552C3E"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A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c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en</w:t>
      </w:r>
      <w:proofErr w:type="spellEnd"/>
      <w:r w:rsidRPr="00831A91">
        <w:rPr>
          <w:rFonts w:ascii="Times New Roman" w:hAnsi="Times New Roman" w:cs="Times New Roman"/>
          <w:lang w:val="lv-LV"/>
        </w:rPr>
        <w:t xml:space="preserve">: </w:t>
      </w:r>
    </w:p>
    <w:p w14:paraId="008EF0A3" w14:textId="77777777" w:rsidR="002B2942" w:rsidRPr="00831A91" w:rsidRDefault="002B2942" w:rsidP="00831A91">
      <w:pPr>
        <w:pStyle w:val="Default"/>
        <w:ind w:left="142"/>
        <w:jc w:val="both"/>
        <w:rPr>
          <w:rFonts w:ascii="Times New Roman" w:hAnsi="Times New Roman" w:cs="Times New Roman"/>
          <w:lang w:val="lv-LV"/>
        </w:rPr>
      </w:pPr>
    </w:p>
    <w:p w14:paraId="06B253D7"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ciliti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unde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nstruc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im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u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et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start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perat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eason</w:t>
      </w:r>
      <w:proofErr w:type="spellEnd"/>
      <w:r w:rsidRPr="00831A91">
        <w:rPr>
          <w:rFonts w:ascii="Times New Roman" w:hAnsi="Times New Roman" w:cs="Times New Roman"/>
          <w:lang w:val="lv-LV"/>
        </w:rPr>
        <w:t xml:space="preserve">. </w:t>
      </w:r>
    </w:p>
    <w:p w14:paraId="0247228C" w14:textId="77777777" w:rsidR="002B2942" w:rsidRPr="00831A91" w:rsidRDefault="002B2942" w:rsidP="00831A91">
      <w:pPr>
        <w:pStyle w:val="Default"/>
        <w:ind w:left="142"/>
        <w:jc w:val="both"/>
        <w:rPr>
          <w:rFonts w:ascii="Times New Roman" w:hAnsi="Times New Roman" w:cs="Times New Roman"/>
          <w:lang w:val="lv-LV"/>
        </w:rPr>
      </w:pPr>
    </w:p>
    <w:p w14:paraId="7E04FFC1"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iz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d</w:t>
      </w:r>
      <w:proofErr w:type="spellEnd"/>
      <w:r w:rsidRPr="00831A91">
        <w:rPr>
          <w:rFonts w:ascii="Times New Roman" w:hAnsi="Times New Roman" w:cs="Times New Roman"/>
          <w:lang w:val="lv-LV"/>
        </w:rPr>
        <w:t>/</w:t>
      </w:r>
      <w:proofErr w:type="spellStart"/>
      <w:r w:rsidRPr="00831A91">
        <w:rPr>
          <w:rFonts w:ascii="Times New Roman" w:hAnsi="Times New Roman" w:cs="Times New Roman"/>
          <w:lang w:val="lv-LV"/>
        </w:rPr>
        <w:t>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esig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a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criterion</w:t>
      </w:r>
      <w:proofErr w:type="spellEnd"/>
      <w:r w:rsidRPr="00831A91">
        <w:rPr>
          <w:rFonts w:ascii="Times New Roman" w:hAnsi="Times New Roman" w:cs="Times New Roman"/>
          <w:lang w:val="lv-LV"/>
        </w:rPr>
        <w:t>.</w:t>
      </w:r>
    </w:p>
    <w:p w14:paraId="20D47BBA" w14:textId="77777777" w:rsidR="002B2942" w:rsidRPr="00831A91" w:rsidRDefault="002B2942" w:rsidP="00831A91">
      <w:pPr>
        <w:pStyle w:val="Default"/>
        <w:ind w:left="142"/>
        <w:jc w:val="both"/>
        <w:rPr>
          <w:rFonts w:ascii="Times New Roman" w:hAnsi="Times New Roman" w:cs="Times New Roman"/>
          <w:lang w:val="lv-LV"/>
        </w:rPr>
      </w:pPr>
    </w:p>
    <w:p w14:paraId="129B5109"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ctivit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fer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i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prese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guide</w:t>
      </w:r>
      <w:proofErr w:type="spellEnd"/>
      <w:r w:rsidRPr="00831A91">
        <w:rPr>
          <w:rFonts w:ascii="Times New Roman" w:hAnsi="Times New Roman" w:cs="Times New Roman"/>
          <w:lang w:val="lv-LV"/>
        </w:rPr>
        <w:t>.</w:t>
      </w:r>
    </w:p>
    <w:p w14:paraId="6B807E2A" w14:textId="77777777" w:rsidR="002B2942" w:rsidRPr="00831A91" w:rsidRDefault="002B2942" w:rsidP="00831A91">
      <w:pPr>
        <w:pStyle w:val="Default"/>
        <w:ind w:left="142"/>
        <w:jc w:val="both"/>
        <w:rPr>
          <w:rFonts w:ascii="Times New Roman" w:hAnsi="Times New Roman" w:cs="Times New Roman"/>
          <w:lang w:val="lv-LV"/>
        </w:rPr>
      </w:pPr>
    </w:p>
    <w:p w14:paraId="3B74FE6E"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ast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anagem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spec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unt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cycl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ffer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kind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aste</w:t>
      </w:r>
      <w:proofErr w:type="spellEnd"/>
      <w:r w:rsidRPr="00831A91">
        <w:rPr>
          <w:rFonts w:ascii="Times New Roman" w:hAnsi="Times New Roman" w:cs="Times New Roman"/>
          <w:lang w:val="lv-LV"/>
        </w:rPr>
        <w:t>.</w:t>
      </w:r>
    </w:p>
    <w:p w14:paraId="12518E77" w14:textId="77777777" w:rsidR="002B2942" w:rsidRPr="00831A91" w:rsidRDefault="002B2942" w:rsidP="00831A91">
      <w:pPr>
        <w:pStyle w:val="Default"/>
        <w:ind w:left="142"/>
        <w:jc w:val="both"/>
        <w:rPr>
          <w:rFonts w:ascii="Times New Roman" w:hAnsi="Times New Roman" w:cs="Times New Roman"/>
          <w:lang w:val="lv-LV"/>
        </w:rPr>
      </w:pPr>
    </w:p>
    <w:p w14:paraId="5DD3302A"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ciliti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rbou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e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i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located</w:t>
      </w:r>
      <w:proofErr w:type="spellEnd"/>
      <w:r w:rsidRPr="00831A91">
        <w:rPr>
          <w:rFonts w:ascii="Times New Roman" w:hAnsi="Times New Roman" w:cs="Times New Roman"/>
          <w:lang w:val="lv-LV"/>
        </w:rPr>
        <w:t xml:space="preserve"> do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a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criterion</w:t>
      </w:r>
      <w:proofErr w:type="spellEnd"/>
      <w:r w:rsidRPr="00831A91">
        <w:rPr>
          <w:rFonts w:ascii="Times New Roman" w:hAnsi="Times New Roman" w:cs="Times New Roman"/>
          <w:lang w:val="lv-LV"/>
        </w:rPr>
        <w:t xml:space="preserve">. </w:t>
      </w:r>
    </w:p>
    <w:p w14:paraId="09EB994C" w14:textId="77777777" w:rsidR="002B2942" w:rsidRPr="00831A91" w:rsidRDefault="002B2942" w:rsidP="00831A91">
      <w:pPr>
        <w:pStyle w:val="Default"/>
        <w:ind w:left="142"/>
        <w:jc w:val="both"/>
        <w:rPr>
          <w:rFonts w:ascii="Times New Roman" w:hAnsi="Times New Roman" w:cs="Times New Roman"/>
          <w:lang w:val="lv-LV"/>
        </w:rPr>
      </w:pPr>
    </w:p>
    <w:p w14:paraId="2E64AA83"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shar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icke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fi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the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anies</w:t>
      </w:r>
      <w:proofErr w:type="spellEnd"/>
      <w:r w:rsidRPr="00831A91">
        <w:rPr>
          <w:rFonts w:ascii="Times New Roman" w:hAnsi="Times New Roman" w:cs="Times New Roman"/>
          <w:lang w:val="lv-LV"/>
        </w:rPr>
        <w:t>/</w:t>
      </w:r>
      <w:proofErr w:type="spellStart"/>
      <w:r w:rsidRPr="00831A91">
        <w:rPr>
          <w:rFonts w:ascii="Times New Roman" w:hAnsi="Times New Roman" w:cs="Times New Roman"/>
          <w:lang w:val="lv-LV"/>
        </w:rPr>
        <w:t>organisati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uc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ir</w:t>
      </w:r>
      <w:proofErr w:type="spellEnd"/>
      <w:r w:rsidRPr="00831A91">
        <w:rPr>
          <w:rFonts w:ascii="Times New Roman" w:hAnsi="Times New Roman" w:cs="Times New Roman"/>
          <w:lang w:val="lv-LV"/>
        </w:rPr>
        <w:t xml:space="preserve"> influence </w:t>
      </w:r>
      <w:proofErr w:type="spellStart"/>
      <w:r w:rsidRPr="00831A91">
        <w:rPr>
          <w:rFonts w:ascii="Times New Roman" w:hAnsi="Times New Roman" w:cs="Times New Roman"/>
          <w:lang w:val="lv-LV"/>
        </w:rPr>
        <w:t>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nvironment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anagem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uild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limited</w:t>
      </w:r>
      <w:proofErr w:type="spellEnd"/>
      <w:r w:rsidRPr="00831A91">
        <w:rPr>
          <w:rFonts w:ascii="Times New Roman" w:hAnsi="Times New Roman" w:cs="Times New Roman"/>
          <w:lang w:val="lv-LV"/>
        </w:rPr>
        <w:t>.</w:t>
      </w:r>
    </w:p>
    <w:p w14:paraId="72751F6B" w14:textId="63CA474F" w:rsidR="00DC7DB3" w:rsidRPr="00831A91" w:rsidRDefault="00DC7DB3" w:rsidP="005A77FA">
      <w:pPr>
        <w:tabs>
          <w:tab w:val="clear" w:pos="851"/>
          <w:tab w:val="clear" w:pos="9072"/>
        </w:tabs>
        <w:spacing w:after="160" w:line="259" w:lineRule="auto"/>
        <w:rPr>
          <w:rFonts w:ascii="Times New Roman" w:hAnsi="Times New Roman"/>
          <w:b/>
          <w:iCs/>
          <w:sz w:val="24"/>
          <w:szCs w:val="24"/>
          <w:u w:val="single"/>
          <w:lang w:val="lv-LV"/>
        </w:rPr>
      </w:pPr>
    </w:p>
    <w:p w14:paraId="621E8E1E" w14:textId="77777777" w:rsidR="00DC7DB3" w:rsidRPr="00831A91" w:rsidRDefault="00DC7DB3" w:rsidP="00831A91">
      <w:pPr>
        <w:tabs>
          <w:tab w:val="clear" w:pos="851"/>
          <w:tab w:val="clear" w:pos="9072"/>
        </w:tabs>
        <w:spacing w:after="160" w:line="259" w:lineRule="auto"/>
        <w:ind w:left="142"/>
        <w:rPr>
          <w:rFonts w:ascii="Times New Roman" w:hAnsi="Times New Roman"/>
          <w:b/>
          <w:iCs/>
          <w:sz w:val="24"/>
          <w:szCs w:val="24"/>
          <w:u w:val="single"/>
          <w:lang w:val="lv-LV"/>
        </w:rPr>
      </w:pPr>
    </w:p>
    <w:p w14:paraId="04984C5E" w14:textId="77777777" w:rsidR="00E806FA" w:rsidRPr="00831A91" w:rsidRDefault="00E806FA" w:rsidP="00831A91">
      <w:pPr>
        <w:pStyle w:val="NoSpacing"/>
        <w:pBdr>
          <w:top w:val="single" w:sz="4" w:space="1" w:color="auto"/>
          <w:left w:val="single" w:sz="4" w:space="4" w:color="auto"/>
          <w:bottom w:val="single" w:sz="4" w:space="1" w:color="auto"/>
          <w:right w:val="single" w:sz="4" w:space="4" w:color="auto"/>
        </w:pBdr>
        <w:shd w:val="clear" w:color="auto" w:fill="DEEAF6" w:themeFill="accent1" w:themeFillTint="33"/>
        <w:ind w:left="142"/>
        <w:jc w:val="center"/>
        <w:rPr>
          <w:rFonts w:ascii="Times New Roman" w:hAnsi="Times New Roman"/>
          <w:b/>
          <w:i/>
          <w:iCs/>
          <w:sz w:val="24"/>
          <w:szCs w:val="24"/>
          <w:u w:val="single"/>
          <w:lang w:val="lv-LV"/>
        </w:rPr>
      </w:pPr>
      <w:r w:rsidRPr="00831A91">
        <w:rPr>
          <w:rFonts w:ascii="Times New Roman" w:hAnsi="Times New Roman"/>
          <w:b/>
          <w:iCs/>
          <w:sz w:val="24"/>
          <w:szCs w:val="24"/>
          <w:u w:val="single"/>
          <w:lang w:val="lv-LV"/>
        </w:rPr>
        <w:lastRenderedPageBreak/>
        <w:t>ZILĀ KAROGA SAISTĪBU APLIECINĀJUMS</w:t>
      </w:r>
    </w:p>
    <w:p w14:paraId="710E5686"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4E1A52A8" w14:textId="560B7951"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Atzīstam</w:t>
      </w:r>
      <w:proofErr w:type="spellEnd"/>
      <w:r w:rsidRPr="00831A91">
        <w:rPr>
          <w:rFonts w:ascii="Times New Roman" w:eastAsia="Arial" w:hAnsi="Times New Roman"/>
          <w:bCs/>
          <w:sz w:val="24"/>
          <w:szCs w:val="24"/>
        </w:rPr>
        <w:t xml:space="preserve">, ka </w:t>
      </w:r>
      <w:proofErr w:type="spellStart"/>
      <w:r w:rsidRPr="00831A91">
        <w:rPr>
          <w:rFonts w:ascii="Times New Roman" w:eastAsia="Arial" w:hAnsi="Times New Roman"/>
          <w:bCs/>
          <w:sz w:val="24"/>
          <w:szCs w:val="24"/>
        </w:rPr>
        <w:t>šī</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a</w:t>
      </w:r>
      <w:proofErr w:type="spellEnd"/>
      <w:r w:rsidRPr="00831A91">
        <w:rPr>
          <w:rFonts w:ascii="Times New Roman" w:eastAsia="Arial" w:hAnsi="Times New Roman"/>
          <w:bCs/>
          <w:sz w:val="24"/>
          <w:szCs w:val="24"/>
        </w:rPr>
        <w:t xml:space="preserve"> forma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skatāma</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līg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tarp</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rtifikācij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t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ņēmumu</w:t>
      </w:r>
      <w:proofErr w:type="spellEnd"/>
      <w:r w:rsidRPr="00831A91">
        <w:rPr>
          <w:rFonts w:ascii="Times New Roman" w:eastAsia="Arial" w:hAnsi="Times New Roman"/>
          <w:bCs/>
          <w:sz w:val="24"/>
          <w:szCs w:val="24"/>
        </w:rPr>
        <w:t xml:space="preserve"> </w:t>
      </w:r>
      <w:proofErr w:type="gramStart"/>
      <w:r w:rsidRPr="00831A91">
        <w:rPr>
          <w:rFonts w:ascii="Times New Roman" w:eastAsia="Arial" w:hAnsi="Times New Roman"/>
          <w:bCs/>
          <w:sz w:val="24"/>
          <w:szCs w:val="24"/>
        </w:rPr>
        <w:t xml:space="preserve">un </w:t>
      </w:r>
      <w:r w:rsidRPr="00831A91">
        <w:rPr>
          <w:rFonts w:ascii="Times New Roman" w:eastAsia="Arial" w:hAnsi="Times New Roman"/>
          <w:bCs/>
          <w:i/>
          <w:iCs/>
          <w:sz w:val="24"/>
          <w:szCs w:val="24"/>
        </w:rPr>
        <w:t>FEE</w:t>
      </w:r>
      <w:proofErr w:type="gramEnd"/>
      <w:r w:rsidRPr="00831A91">
        <w:rPr>
          <w:rFonts w:ascii="Times New Roman" w:eastAsia="Arial" w:hAnsi="Times New Roman"/>
          <w:bCs/>
          <w:i/>
          <w:iCs/>
          <w:sz w:val="24"/>
          <w:szCs w:val="24"/>
        </w:rPr>
        <w:t xml:space="preserve"> International</w:t>
      </w:r>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utorizēt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organizāciju</w:t>
      </w:r>
      <w:proofErr w:type="spellEnd"/>
      <w:r w:rsidRPr="00831A91">
        <w:rPr>
          <w:rFonts w:ascii="Times New Roman" w:eastAsia="Arial" w:hAnsi="Times New Roman"/>
          <w:bCs/>
          <w:sz w:val="24"/>
          <w:szCs w:val="24"/>
        </w:rPr>
        <w:t xml:space="preserve"> – </w:t>
      </w:r>
      <w:proofErr w:type="spellStart"/>
      <w:r w:rsidRPr="00831A91">
        <w:rPr>
          <w:rFonts w:ascii="Times New Roman" w:eastAsia="Arial" w:hAnsi="Times New Roman"/>
          <w:bCs/>
          <w:sz w:val="24"/>
          <w:szCs w:val="24"/>
        </w:rPr>
        <w:t>nodibināj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id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glītības</w:t>
      </w:r>
      <w:proofErr w:type="spellEnd"/>
      <w:r w:rsidRPr="00831A91">
        <w:rPr>
          <w:rFonts w:ascii="Times New Roman" w:eastAsia="Arial" w:hAnsi="Times New Roman"/>
          <w:bCs/>
          <w:sz w:val="24"/>
          <w:szCs w:val="24"/>
        </w:rPr>
        <w:t xml:space="preserve"> fonds. </w:t>
      </w:r>
      <w:proofErr w:type="spellStart"/>
      <w:r w:rsidRPr="00831A91">
        <w:rPr>
          <w:rFonts w:ascii="Times New Roman" w:eastAsia="Arial" w:hAnsi="Times New Roman"/>
          <w:bCs/>
          <w:sz w:val="24"/>
          <w:szCs w:val="24"/>
        </w:rPr>
        <w:t>Paraksto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for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pliecin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a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nieg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āci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ecizitāti</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apņemam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pildī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a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tver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aistības</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apņemšanās</w:t>
      </w:r>
      <w:proofErr w:type="spellEnd"/>
      <w:r w:rsidRPr="00831A91">
        <w:rPr>
          <w:rFonts w:ascii="Times New Roman" w:eastAsia="Arial" w:hAnsi="Times New Roman"/>
          <w:bCs/>
          <w:sz w:val="24"/>
          <w:szCs w:val="24"/>
        </w:rPr>
        <w:t xml:space="preserve">.  </w:t>
      </w:r>
    </w:p>
    <w:p w14:paraId="62E1DA29"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0D7B3CA7" w14:textId="17B04C00"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Apņemam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askaņ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virzītaj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asīb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ekavējot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laist</w:t>
      </w:r>
      <w:proofErr w:type="spellEnd"/>
      <w:r w:rsidRPr="00831A91">
        <w:rPr>
          <w:rFonts w:ascii="Times New Roman" w:eastAsia="Arial" w:hAnsi="Times New Roman"/>
          <w:bCs/>
          <w:sz w:val="24"/>
          <w:szCs w:val="24"/>
        </w:rPr>
        <w:t xml:space="preserve"> Zilo </w:t>
      </w:r>
      <w:proofErr w:type="spellStart"/>
      <w:r w:rsidRPr="00831A91">
        <w:rPr>
          <w:rFonts w:ascii="Times New Roman" w:eastAsia="Arial" w:hAnsi="Times New Roman"/>
          <w:bCs/>
          <w:sz w:val="24"/>
          <w:szCs w:val="24"/>
        </w:rPr>
        <w:t>Karog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ja</w:t>
      </w:r>
      <w:proofErr w:type="spellEnd"/>
      <w:r w:rsidRPr="00831A91">
        <w:rPr>
          <w:rFonts w:ascii="Times New Roman" w:eastAsia="Arial" w:hAnsi="Times New Roman"/>
          <w:bCs/>
          <w:sz w:val="24"/>
          <w:szCs w:val="24"/>
        </w:rPr>
        <w:t xml:space="preserve"> nav </w:t>
      </w:r>
      <w:proofErr w:type="spellStart"/>
      <w:r w:rsidRPr="00831A91">
        <w:rPr>
          <w:rFonts w:ascii="Times New Roman" w:eastAsia="Arial" w:hAnsi="Times New Roman"/>
          <w:bCs/>
          <w:sz w:val="24"/>
          <w:szCs w:val="24"/>
        </w:rPr>
        <w:t>iespējam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drošinā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ād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mperatīv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ritērij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viešanu</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izpild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niedzo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āciju</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problēmu</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cēloņie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aj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oordinācijai</w:t>
      </w:r>
      <w:proofErr w:type="spellEnd"/>
      <w:r w:rsidRPr="00831A91">
        <w:rPr>
          <w:rFonts w:ascii="Times New Roman" w:eastAsia="Arial" w:hAnsi="Times New Roman"/>
          <w:bCs/>
          <w:sz w:val="24"/>
          <w:szCs w:val="24"/>
        </w:rPr>
        <w:t>.</w:t>
      </w:r>
    </w:p>
    <w:p w14:paraId="4BD27968"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64886119" w14:textId="01CF1FD8"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Mē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esa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ēti</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nacionā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operator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ās</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starptautisk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žūri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iesīb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raidī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nulē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rtifikācij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rmssezo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zo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valitāt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ontrol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rezultā</w:t>
      </w:r>
      <w:proofErr w:type="spellEnd"/>
      <w:r w:rsidRPr="00831A91">
        <w:rPr>
          <w:rFonts w:ascii="Times New Roman" w:eastAsia="Arial" w:hAnsi="Times New Roman"/>
          <w:bCs/>
          <w:sz w:val="24"/>
          <w:szCs w:val="24"/>
        </w:rPr>
        <w:t xml:space="preserve">, tai </w:t>
      </w:r>
      <w:proofErr w:type="spellStart"/>
      <w:r w:rsidRPr="00831A91">
        <w:rPr>
          <w:rFonts w:ascii="Times New Roman" w:eastAsia="Arial" w:hAnsi="Times New Roman"/>
          <w:bCs/>
          <w:sz w:val="24"/>
          <w:szCs w:val="24"/>
        </w:rPr>
        <w:t>skait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gadījumo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j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kāpt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teik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vieša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cedūr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atvi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ņēmum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tzīts</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vainīg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id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ikumdoša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kāpumo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ā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citā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ei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darbo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e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tarptautisk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incipiem</w:t>
      </w:r>
      <w:proofErr w:type="spellEnd"/>
      <w:r w:rsidRPr="00831A91">
        <w:rPr>
          <w:rFonts w:ascii="Times New Roman" w:eastAsia="Arial" w:hAnsi="Times New Roman"/>
          <w:bCs/>
          <w:sz w:val="24"/>
          <w:szCs w:val="24"/>
        </w:rPr>
        <w:t>.</w:t>
      </w:r>
    </w:p>
    <w:p w14:paraId="5F01DF83" w14:textId="77777777" w:rsidR="00E806FA" w:rsidRPr="00831A91" w:rsidRDefault="00E806FA" w:rsidP="00831A91">
      <w:pPr>
        <w:spacing w:line="22" w:lineRule="atLeast"/>
        <w:ind w:left="142"/>
        <w:jc w:val="both"/>
        <w:rPr>
          <w:rFonts w:ascii="Times New Roman" w:eastAsia="Arial" w:hAnsi="Times New Roman"/>
          <w:b/>
          <w:sz w:val="24"/>
          <w:szCs w:val="24"/>
        </w:rPr>
      </w:pPr>
    </w:p>
    <w:p w14:paraId="65E87FDA" w14:textId="77777777" w:rsidR="00E806FA" w:rsidRPr="00831A91" w:rsidRDefault="00E806FA" w:rsidP="00831A91">
      <w:pPr>
        <w:pStyle w:val="FootnoteText"/>
        <w:ind w:left="142"/>
        <w:jc w:val="both"/>
        <w:rPr>
          <w:b/>
          <w:bCs/>
          <w:sz w:val="24"/>
          <w:szCs w:val="24"/>
        </w:rPr>
      </w:pPr>
    </w:p>
    <w:p w14:paraId="5BBA5CB8" w14:textId="77777777" w:rsidR="005A77FA" w:rsidRPr="005A77FA" w:rsidRDefault="005A77FA" w:rsidP="005A77FA">
      <w:pPr>
        <w:pStyle w:val="FootnoteText"/>
        <w:ind w:left="142"/>
        <w:jc w:val="both"/>
        <w:rPr>
          <w:b/>
          <w:bCs/>
          <w:sz w:val="24"/>
          <w:szCs w:val="24"/>
        </w:rPr>
      </w:pPr>
      <w:proofErr w:type="spellStart"/>
      <w:r w:rsidRPr="005A77FA">
        <w:rPr>
          <w:b/>
          <w:bCs/>
          <w:sz w:val="24"/>
          <w:szCs w:val="24"/>
        </w:rPr>
        <w:t>Vispārīgā</w:t>
      </w:r>
      <w:proofErr w:type="spellEnd"/>
      <w:r w:rsidRPr="005A77FA">
        <w:rPr>
          <w:b/>
          <w:bCs/>
          <w:sz w:val="24"/>
          <w:szCs w:val="24"/>
        </w:rPr>
        <w:t xml:space="preserve"> datu </w:t>
      </w:r>
      <w:proofErr w:type="spellStart"/>
      <w:r w:rsidRPr="005A77FA">
        <w:rPr>
          <w:b/>
          <w:bCs/>
          <w:sz w:val="24"/>
          <w:szCs w:val="24"/>
        </w:rPr>
        <w:t>aizsardzības</w:t>
      </w:r>
      <w:proofErr w:type="spellEnd"/>
      <w:r w:rsidRPr="005A77FA">
        <w:rPr>
          <w:b/>
          <w:bCs/>
          <w:sz w:val="24"/>
          <w:szCs w:val="24"/>
        </w:rPr>
        <w:t xml:space="preserve"> </w:t>
      </w:r>
      <w:proofErr w:type="spellStart"/>
      <w:r w:rsidRPr="005A77FA">
        <w:rPr>
          <w:b/>
          <w:bCs/>
          <w:sz w:val="24"/>
          <w:szCs w:val="24"/>
        </w:rPr>
        <w:t>regula</w:t>
      </w:r>
      <w:proofErr w:type="spellEnd"/>
    </w:p>
    <w:p w14:paraId="1783E4AD" w14:textId="77777777" w:rsidR="005A77FA" w:rsidRPr="005A77FA" w:rsidRDefault="005A77FA" w:rsidP="005A77FA">
      <w:pPr>
        <w:pStyle w:val="FootnoteText"/>
        <w:ind w:left="142"/>
        <w:jc w:val="both"/>
        <w:rPr>
          <w:b/>
          <w:bCs/>
          <w:sz w:val="24"/>
          <w:szCs w:val="24"/>
        </w:rPr>
      </w:pPr>
      <w:r w:rsidRPr="005A77FA">
        <w:rPr>
          <w:b/>
          <w:bCs/>
          <w:sz w:val="24"/>
          <w:szCs w:val="24"/>
        </w:rPr>
        <w:t>(GDPR – General data Protection Regulation)</w:t>
      </w:r>
    </w:p>
    <w:p w14:paraId="39E86E8E" w14:textId="77777777" w:rsidR="005A77FA" w:rsidRPr="005A77FA" w:rsidRDefault="005A77FA" w:rsidP="005A77FA">
      <w:pPr>
        <w:pStyle w:val="FootnoteText"/>
        <w:ind w:left="142"/>
        <w:jc w:val="both"/>
        <w:rPr>
          <w:sz w:val="24"/>
          <w:szCs w:val="24"/>
        </w:rPr>
      </w:pPr>
    </w:p>
    <w:p w14:paraId="24E60FC9" w14:textId="77777777" w:rsidR="005A77FA" w:rsidRPr="005A77FA" w:rsidRDefault="005A77FA" w:rsidP="005A77FA">
      <w:pPr>
        <w:pStyle w:val="FootnoteText"/>
        <w:ind w:left="142"/>
        <w:jc w:val="both"/>
        <w:rPr>
          <w:rStyle w:val="Strong"/>
          <w:rFonts w:eastAsiaTheme="minorEastAsia"/>
          <w:b w:val="0"/>
          <w:sz w:val="24"/>
          <w:szCs w:val="24"/>
        </w:rPr>
      </w:pPr>
      <w:r w:rsidRPr="005A77FA">
        <w:rPr>
          <w:bCs/>
          <w:sz w:val="24"/>
          <w:szCs w:val="24"/>
        </w:rPr>
        <w:fldChar w:fldCharType="begin">
          <w:ffData>
            <w:name w:val="Kontrol1"/>
            <w:enabled/>
            <w:calcOnExit w:val="0"/>
            <w:checkBox>
              <w:sizeAuto/>
              <w:default w:val="0"/>
            </w:checkBox>
          </w:ffData>
        </w:fldChar>
      </w:r>
      <w:r w:rsidRPr="005A77FA">
        <w:rPr>
          <w:bCs/>
          <w:sz w:val="24"/>
          <w:szCs w:val="24"/>
        </w:rPr>
        <w:instrText xml:space="preserve"> FORMCHECKBOX </w:instrText>
      </w:r>
      <w:r w:rsidRPr="005A77FA">
        <w:rPr>
          <w:bCs/>
          <w:sz w:val="24"/>
          <w:szCs w:val="24"/>
        </w:rPr>
      </w:r>
      <w:r w:rsidRPr="005A77FA">
        <w:rPr>
          <w:bCs/>
          <w:sz w:val="24"/>
          <w:szCs w:val="24"/>
        </w:rPr>
        <w:fldChar w:fldCharType="separate"/>
      </w:r>
      <w:r w:rsidRPr="005A77FA">
        <w:rPr>
          <w:bCs/>
          <w:sz w:val="24"/>
          <w:szCs w:val="24"/>
        </w:rPr>
        <w:fldChar w:fldCharType="end"/>
      </w:r>
      <w:r w:rsidRPr="005A77FA">
        <w:rPr>
          <w:bCs/>
          <w:sz w:val="24"/>
          <w:szCs w:val="24"/>
        </w:rPr>
        <w:t xml:space="preserve"> </w:t>
      </w:r>
      <w:proofErr w:type="spellStart"/>
      <w:r w:rsidRPr="005A77FA">
        <w:rPr>
          <w:bCs/>
          <w:sz w:val="24"/>
          <w:szCs w:val="24"/>
        </w:rPr>
        <w:t>Atzīmējot</w:t>
      </w:r>
      <w:proofErr w:type="spellEnd"/>
      <w:r w:rsidRPr="005A77FA">
        <w:rPr>
          <w:bCs/>
          <w:sz w:val="24"/>
          <w:szCs w:val="24"/>
        </w:rPr>
        <w:t xml:space="preserve"> šo </w:t>
      </w:r>
      <w:proofErr w:type="spellStart"/>
      <w:r w:rsidRPr="005A77FA">
        <w:rPr>
          <w:bCs/>
          <w:sz w:val="24"/>
          <w:szCs w:val="24"/>
        </w:rPr>
        <w:t>punktu</w:t>
      </w:r>
      <w:proofErr w:type="spellEnd"/>
      <w:r w:rsidRPr="005A77FA">
        <w:rPr>
          <w:bCs/>
          <w:sz w:val="24"/>
          <w:szCs w:val="24"/>
        </w:rPr>
        <w:t xml:space="preserve">, </w:t>
      </w:r>
      <w:proofErr w:type="spellStart"/>
      <w:r w:rsidRPr="005A77FA">
        <w:rPr>
          <w:bCs/>
          <w:sz w:val="24"/>
          <w:szCs w:val="24"/>
        </w:rPr>
        <w:t>apstiprinam</w:t>
      </w:r>
      <w:proofErr w:type="spellEnd"/>
      <w:r w:rsidRPr="005A77FA">
        <w:rPr>
          <w:bCs/>
          <w:sz w:val="24"/>
          <w:szCs w:val="24"/>
        </w:rPr>
        <w:t xml:space="preserve">, ka </w:t>
      </w:r>
      <w:proofErr w:type="spellStart"/>
      <w:r w:rsidRPr="005A77FA">
        <w:rPr>
          <w:bCs/>
          <w:sz w:val="24"/>
          <w:szCs w:val="24"/>
        </w:rPr>
        <w:t>piekrītam</w:t>
      </w:r>
      <w:proofErr w:type="spellEnd"/>
      <w:r w:rsidRPr="005A77FA">
        <w:rPr>
          <w:bCs/>
          <w:sz w:val="24"/>
          <w:szCs w:val="24"/>
        </w:rPr>
        <w:t xml:space="preserve"> datu </w:t>
      </w:r>
      <w:proofErr w:type="spellStart"/>
      <w:r w:rsidRPr="005A77FA">
        <w:rPr>
          <w:bCs/>
          <w:sz w:val="24"/>
          <w:szCs w:val="24"/>
        </w:rPr>
        <w:t>apstrādei</w:t>
      </w:r>
      <w:proofErr w:type="spellEnd"/>
      <w:r w:rsidRPr="005A77FA">
        <w:rPr>
          <w:bCs/>
          <w:sz w:val="24"/>
          <w:szCs w:val="24"/>
        </w:rPr>
        <w:t xml:space="preserve">, </w:t>
      </w:r>
      <w:proofErr w:type="spellStart"/>
      <w:r w:rsidRPr="005A77FA">
        <w:rPr>
          <w:bCs/>
          <w:sz w:val="24"/>
          <w:szCs w:val="24"/>
        </w:rPr>
        <w:t>saskaņā</w:t>
      </w:r>
      <w:proofErr w:type="spellEnd"/>
      <w:r w:rsidRPr="005A77FA">
        <w:rPr>
          <w:bCs/>
          <w:sz w:val="24"/>
          <w:szCs w:val="24"/>
        </w:rPr>
        <w:t xml:space="preserve"> </w:t>
      </w:r>
      <w:proofErr w:type="spellStart"/>
      <w:r w:rsidRPr="005A77FA">
        <w:rPr>
          <w:bCs/>
          <w:sz w:val="24"/>
          <w:szCs w:val="24"/>
        </w:rPr>
        <w:t>ar</w:t>
      </w:r>
      <w:proofErr w:type="spellEnd"/>
      <w:r w:rsidRPr="005A77FA">
        <w:rPr>
          <w:bCs/>
          <w:sz w:val="24"/>
          <w:szCs w:val="24"/>
        </w:rPr>
        <w:t xml:space="preserve"> </w:t>
      </w:r>
      <w:proofErr w:type="spellStart"/>
      <w:r w:rsidRPr="005A77FA">
        <w:rPr>
          <w:bCs/>
          <w:sz w:val="24"/>
          <w:szCs w:val="24"/>
        </w:rPr>
        <w:t>Zilā</w:t>
      </w:r>
      <w:proofErr w:type="spellEnd"/>
      <w:r w:rsidRPr="005A77FA">
        <w:rPr>
          <w:bCs/>
          <w:sz w:val="24"/>
          <w:szCs w:val="24"/>
        </w:rPr>
        <w:t xml:space="preserve"> </w:t>
      </w:r>
      <w:proofErr w:type="spellStart"/>
      <w:r w:rsidRPr="005A77FA">
        <w:rPr>
          <w:bCs/>
          <w:sz w:val="24"/>
          <w:szCs w:val="24"/>
        </w:rPr>
        <w:t>Karoga</w:t>
      </w:r>
      <w:proofErr w:type="spellEnd"/>
      <w:r w:rsidRPr="005A77FA">
        <w:rPr>
          <w:bCs/>
          <w:sz w:val="24"/>
          <w:szCs w:val="24"/>
        </w:rPr>
        <w:t xml:space="preserve"> </w:t>
      </w:r>
      <w:proofErr w:type="spellStart"/>
      <w:r w:rsidRPr="005A77FA">
        <w:rPr>
          <w:bCs/>
          <w:sz w:val="24"/>
          <w:szCs w:val="24"/>
        </w:rPr>
        <w:t>programmas</w:t>
      </w:r>
      <w:proofErr w:type="spellEnd"/>
      <w:r w:rsidRPr="005A77FA">
        <w:rPr>
          <w:bCs/>
          <w:sz w:val="24"/>
          <w:szCs w:val="24"/>
        </w:rPr>
        <w:t xml:space="preserve"> </w:t>
      </w:r>
      <w:proofErr w:type="gramStart"/>
      <w:r w:rsidRPr="005A77FA">
        <w:rPr>
          <w:bCs/>
          <w:sz w:val="24"/>
          <w:szCs w:val="24"/>
        </w:rPr>
        <w:t xml:space="preserve">un </w:t>
      </w:r>
      <w:r w:rsidRPr="005A77FA">
        <w:rPr>
          <w:bCs/>
          <w:i/>
          <w:iCs/>
          <w:sz w:val="24"/>
          <w:szCs w:val="24"/>
        </w:rPr>
        <w:t>FEE</w:t>
      </w:r>
      <w:proofErr w:type="gramEnd"/>
      <w:r w:rsidRPr="005A77FA">
        <w:rPr>
          <w:bCs/>
          <w:i/>
          <w:iCs/>
          <w:sz w:val="24"/>
          <w:szCs w:val="24"/>
        </w:rPr>
        <w:t xml:space="preserve"> International</w:t>
      </w:r>
      <w:r w:rsidRPr="005A77FA">
        <w:rPr>
          <w:bCs/>
          <w:sz w:val="24"/>
          <w:szCs w:val="24"/>
        </w:rPr>
        <w:t xml:space="preserve"> datu </w:t>
      </w:r>
      <w:proofErr w:type="spellStart"/>
      <w:r w:rsidRPr="005A77FA">
        <w:rPr>
          <w:bCs/>
          <w:sz w:val="24"/>
          <w:szCs w:val="24"/>
        </w:rPr>
        <w:t>privātuma</w:t>
      </w:r>
      <w:proofErr w:type="spellEnd"/>
      <w:r w:rsidRPr="005A77FA">
        <w:rPr>
          <w:bCs/>
          <w:sz w:val="24"/>
          <w:szCs w:val="24"/>
        </w:rPr>
        <w:t xml:space="preserve"> </w:t>
      </w:r>
      <w:proofErr w:type="spellStart"/>
      <w:r w:rsidRPr="005A77FA">
        <w:rPr>
          <w:bCs/>
          <w:sz w:val="24"/>
          <w:szCs w:val="24"/>
        </w:rPr>
        <w:t>politiku</w:t>
      </w:r>
      <w:proofErr w:type="spellEnd"/>
      <w:r w:rsidRPr="005A77FA">
        <w:rPr>
          <w:bCs/>
          <w:sz w:val="24"/>
          <w:szCs w:val="24"/>
        </w:rPr>
        <w:t xml:space="preserve">. </w:t>
      </w:r>
      <w:proofErr w:type="spellStart"/>
      <w:r w:rsidRPr="005A77FA">
        <w:rPr>
          <w:bCs/>
          <w:sz w:val="24"/>
          <w:szCs w:val="24"/>
        </w:rPr>
        <w:t>Lūdzu</w:t>
      </w:r>
      <w:proofErr w:type="spellEnd"/>
      <w:r w:rsidRPr="005A77FA">
        <w:rPr>
          <w:bCs/>
          <w:sz w:val="24"/>
          <w:szCs w:val="24"/>
        </w:rPr>
        <w:t xml:space="preserve">, </w:t>
      </w:r>
      <w:proofErr w:type="spellStart"/>
      <w:r w:rsidRPr="005A77FA">
        <w:rPr>
          <w:bCs/>
          <w:sz w:val="24"/>
          <w:szCs w:val="24"/>
        </w:rPr>
        <w:t>ņemiet</w:t>
      </w:r>
      <w:proofErr w:type="spellEnd"/>
      <w:r w:rsidRPr="005A77FA">
        <w:rPr>
          <w:bCs/>
          <w:sz w:val="24"/>
          <w:szCs w:val="24"/>
        </w:rPr>
        <w:t xml:space="preserve"> </w:t>
      </w:r>
      <w:proofErr w:type="spellStart"/>
      <w:r w:rsidRPr="005A77FA">
        <w:rPr>
          <w:bCs/>
          <w:sz w:val="24"/>
          <w:szCs w:val="24"/>
        </w:rPr>
        <w:t>vērā</w:t>
      </w:r>
      <w:proofErr w:type="spellEnd"/>
      <w:r w:rsidRPr="005A77FA">
        <w:rPr>
          <w:bCs/>
          <w:sz w:val="24"/>
          <w:szCs w:val="24"/>
        </w:rPr>
        <w:t xml:space="preserve">, ka </w:t>
      </w:r>
      <w:proofErr w:type="spellStart"/>
      <w:r w:rsidRPr="005A77FA">
        <w:rPr>
          <w:bCs/>
          <w:sz w:val="24"/>
          <w:szCs w:val="24"/>
        </w:rPr>
        <w:t>saskaņā</w:t>
      </w:r>
      <w:proofErr w:type="spellEnd"/>
      <w:r w:rsidRPr="005A77FA">
        <w:rPr>
          <w:bCs/>
          <w:sz w:val="24"/>
          <w:szCs w:val="24"/>
        </w:rPr>
        <w:t xml:space="preserve"> </w:t>
      </w:r>
      <w:proofErr w:type="spellStart"/>
      <w:r w:rsidRPr="005A77FA">
        <w:rPr>
          <w:bCs/>
          <w:sz w:val="24"/>
          <w:szCs w:val="24"/>
        </w:rPr>
        <w:t>ar</w:t>
      </w:r>
      <w:proofErr w:type="spellEnd"/>
      <w:r w:rsidRPr="005A77FA">
        <w:rPr>
          <w:bCs/>
          <w:sz w:val="24"/>
          <w:szCs w:val="24"/>
        </w:rPr>
        <w:t xml:space="preserve"> </w:t>
      </w:r>
      <w:proofErr w:type="spellStart"/>
      <w:r w:rsidRPr="005A77FA">
        <w:rPr>
          <w:bCs/>
          <w:sz w:val="24"/>
          <w:szCs w:val="24"/>
        </w:rPr>
        <w:t>Eiropas</w:t>
      </w:r>
      <w:proofErr w:type="spellEnd"/>
      <w:r w:rsidRPr="005A77FA">
        <w:rPr>
          <w:bCs/>
          <w:sz w:val="24"/>
          <w:szCs w:val="24"/>
        </w:rPr>
        <w:t xml:space="preserve"> </w:t>
      </w:r>
      <w:proofErr w:type="spellStart"/>
      <w:r w:rsidRPr="005A77FA">
        <w:rPr>
          <w:bCs/>
          <w:sz w:val="24"/>
          <w:szCs w:val="24"/>
        </w:rPr>
        <w:t>Parlamenta</w:t>
      </w:r>
      <w:proofErr w:type="spellEnd"/>
      <w:r w:rsidRPr="005A77FA">
        <w:rPr>
          <w:bCs/>
          <w:sz w:val="24"/>
          <w:szCs w:val="24"/>
        </w:rPr>
        <w:t xml:space="preserve"> un </w:t>
      </w:r>
      <w:proofErr w:type="spellStart"/>
      <w:r w:rsidRPr="005A77FA">
        <w:rPr>
          <w:bCs/>
          <w:sz w:val="24"/>
          <w:szCs w:val="24"/>
        </w:rPr>
        <w:t>Padomes</w:t>
      </w:r>
      <w:proofErr w:type="spellEnd"/>
      <w:r w:rsidRPr="005A77FA">
        <w:rPr>
          <w:bCs/>
          <w:sz w:val="24"/>
          <w:szCs w:val="24"/>
        </w:rPr>
        <w:t xml:space="preserve"> </w:t>
      </w:r>
      <w:proofErr w:type="spellStart"/>
      <w:r w:rsidRPr="000F7451">
        <w:rPr>
          <w:bCs/>
          <w:sz w:val="24"/>
          <w:szCs w:val="24"/>
        </w:rPr>
        <w:t>Regulu</w:t>
      </w:r>
      <w:proofErr w:type="spellEnd"/>
      <w:r w:rsidRPr="000F7451">
        <w:rPr>
          <w:rStyle w:val="Strong"/>
          <w:rFonts w:eastAsiaTheme="minorEastAsia"/>
          <w:b w:val="0"/>
          <w:sz w:val="24"/>
          <w:szCs w:val="24"/>
        </w:rPr>
        <w:t xml:space="preserve"> 2016/679, kas </w:t>
      </w:r>
      <w:proofErr w:type="spellStart"/>
      <w:r w:rsidRPr="000F7451">
        <w:rPr>
          <w:rStyle w:val="Strong"/>
          <w:rFonts w:eastAsiaTheme="minorEastAsia"/>
          <w:b w:val="0"/>
          <w:sz w:val="24"/>
          <w:szCs w:val="24"/>
        </w:rPr>
        <w:t>pieņemta</w:t>
      </w:r>
      <w:proofErr w:type="spellEnd"/>
      <w:r w:rsidRPr="000F7451">
        <w:rPr>
          <w:rStyle w:val="Strong"/>
          <w:rFonts w:eastAsiaTheme="minorEastAsia"/>
          <w:b w:val="0"/>
          <w:sz w:val="24"/>
          <w:szCs w:val="24"/>
        </w:rPr>
        <w:t xml:space="preserve"> 2016. gada 27. </w:t>
      </w:r>
      <w:proofErr w:type="spellStart"/>
      <w:r w:rsidRPr="000F7451">
        <w:rPr>
          <w:rStyle w:val="Strong"/>
          <w:rFonts w:eastAsiaTheme="minorEastAsia"/>
          <w:b w:val="0"/>
          <w:sz w:val="24"/>
          <w:szCs w:val="24"/>
        </w:rPr>
        <w:t>aprīlī</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mēs</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neesam</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tiesīgi</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apstrādāt</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jūsu</w:t>
      </w:r>
      <w:proofErr w:type="spellEnd"/>
      <w:r w:rsidRPr="000F7451">
        <w:rPr>
          <w:rStyle w:val="Strong"/>
          <w:rFonts w:eastAsiaTheme="minorEastAsia"/>
          <w:b w:val="0"/>
          <w:sz w:val="24"/>
          <w:szCs w:val="24"/>
        </w:rPr>
        <w:t xml:space="preserve"> datus bez </w:t>
      </w:r>
      <w:proofErr w:type="spellStart"/>
      <w:r w:rsidRPr="000F7451">
        <w:rPr>
          <w:rStyle w:val="Strong"/>
          <w:rFonts w:eastAsiaTheme="minorEastAsia"/>
          <w:b w:val="0"/>
          <w:sz w:val="24"/>
          <w:szCs w:val="24"/>
        </w:rPr>
        <w:t>jūsu</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sniegtās</w:t>
      </w:r>
      <w:proofErr w:type="spellEnd"/>
      <w:r w:rsidRPr="000F7451">
        <w:rPr>
          <w:rStyle w:val="Strong"/>
          <w:rFonts w:eastAsiaTheme="minorEastAsia"/>
          <w:b w:val="0"/>
          <w:sz w:val="24"/>
          <w:szCs w:val="24"/>
        </w:rPr>
        <w:t xml:space="preserve"> </w:t>
      </w:r>
      <w:proofErr w:type="spellStart"/>
      <w:r w:rsidRPr="000F7451">
        <w:rPr>
          <w:rStyle w:val="Strong"/>
          <w:rFonts w:eastAsiaTheme="minorEastAsia"/>
          <w:b w:val="0"/>
          <w:sz w:val="24"/>
          <w:szCs w:val="24"/>
        </w:rPr>
        <w:t>piekrišanas</w:t>
      </w:r>
      <w:proofErr w:type="spellEnd"/>
      <w:r w:rsidRPr="000F7451">
        <w:rPr>
          <w:rStyle w:val="Strong"/>
          <w:rFonts w:eastAsiaTheme="minorEastAsia"/>
          <w:b w:val="0"/>
          <w:sz w:val="24"/>
          <w:szCs w:val="24"/>
        </w:rPr>
        <w:t>.</w:t>
      </w:r>
    </w:p>
    <w:p w14:paraId="28F84F76" w14:textId="77777777" w:rsidR="005A77FA" w:rsidRPr="005A77FA" w:rsidRDefault="005A77FA" w:rsidP="005A77FA">
      <w:pPr>
        <w:pStyle w:val="FootnoteText"/>
        <w:ind w:left="142"/>
        <w:jc w:val="both"/>
        <w:rPr>
          <w:rStyle w:val="Strong"/>
          <w:rFonts w:eastAsiaTheme="minorEastAsia"/>
          <w:b w:val="0"/>
          <w:sz w:val="24"/>
          <w:szCs w:val="24"/>
        </w:rPr>
      </w:pPr>
    </w:p>
    <w:p w14:paraId="590D399B" w14:textId="77777777" w:rsidR="005A77FA" w:rsidRPr="005A77FA" w:rsidRDefault="005A77FA" w:rsidP="005A77FA">
      <w:pPr>
        <w:pStyle w:val="FootnoteText"/>
        <w:ind w:left="142"/>
        <w:jc w:val="both"/>
        <w:rPr>
          <w:rStyle w:val="Strong"/>
          <w:rFonts w:eastAsiaTheme="minorEastAsia"/>
          <w:sz w:val="24"/>
          <w:szCs w:val="24"/>
        </w:rPr>
      </w:pPr>
      <w:r w:rsidRPr="005A77FA">
        <w:rPr>
          <w:bCs/>
          <w:sz w:val="24"/>
          <w:szCs w:val="24"/>
        </w:rPr>
        <w:fldChar w:fldCharType="begin">
          <w:ffData>
            <w:name w:val="Kontrol1"/>
            <w:enabled/>
            <w:calcOnExit w:val="0"/>
            <w:checkBox>
              <w:sizeAuto/>
              <w:default w:val="0"/>
            </w:checkBox>
          </w:ffData>
        </w:fldChar>
      </w:r>
      <w:r w:rsidRPr="005A77FA">
        <w:rPr>
          <w:bCs/>
          <w:sz w:val="24"/>
          <w:szCs w:val="24"/>
        </w:rPr>
        <w:instrText xml:space="preserve"> FORMCHECKBOX </w:instrText>
      </w:r>
      <w:r w:rsidRPr="005A77FA">
        <w:rPr>
          <w:bCs/>
          <w:sz w:val="24"/>
          <w:szCs w:val="24"/>
        </w:rPr>
      </w:r>
      <w:r w:rsidRPr="005A77FA">
        <w:rPr>
          <w:bCs/>
          <w:sz w:val="24"/>
          <w:szCs w:val="24"/>
        </w:rPr>
        <w:fldChar w:fldCharType="separate"/>
      </w:r>
      <w:r w:rsidRPr="005A77FA">
        <w:rPr>
          <w:bCs/>
          <w:sz w:val="24"/>
          <w:szCs w:val="24"/>
        </w:rPr>
        <w:fldChar w:fldCharType="end"/>
      </w:r>
      <w:r w:rsidRPr="005A77FA">
        <w:rPr>
          <w:bCs/>
          <w:sz w:val="24"/>
          <w:szCs w:val="24"/>
        </w:rPr>
        <w:t xml:space="preserve"> </w:t>
      </w:r>
      <w:proofErr w:type="spellStart"/>
      <w:r w:rsidRPr="005A77FA">
        <w:rPr>
          <w:bCs/>
          <w:sz w:val="24"/>
          <w:szCs w:val="24"/>
        </w:rPr>
        <w:t>Atzīmējot</w:t>
      </w:r>
      <w:proofErr w:type="spellEnd"/>
      <w:r w:rsidRPr="005A77FA">
        <w:rPr>
          <w:bCs/>
          <w:sz w:val="24"/>
          <w:szCs w:val="24"/>
        </w:rPr>
        <w:t xml:space="preserve"> šo </w:t>
      </w:r>
      <w:proofErr w:type="spellStart"/>
      <w:r w:rsidRPr="005A77FA">
        <w:rPr>
          <w:bCs/>
          <w:sz w:val="24"/>
          <w:szCs w:val="24"/>
        </w:rPr>
        <w:t>punktu</w:t>
      </w:r>
      <w:proofErr w:type="spellEnd"/>
      <w:r w:rsidRPr="005A77FA">
        <w:rPr>
          <w:bCs/>
          <w:sz w:val="24"/>
          <w:szCs w:val="24"/>
        </w:rPr>
        <w:t xml:space="preserve">, </w:t>
      </w:r>
      <w:proofErr w:type="spellStart"/>
      <w:r w:rsidRPr="005A77FA">
        <w:rPr>
          <w:bCs/>
          <w:sz w:val="24"/>
          <w:szCs w:val="24"/>
        </w:rPr>
        <w:t>piekrītam</w:t>
      </w:r>
      <w:proofErr w:type="spellEnd"/>
      <w:r w:rsidRPr="005A77FA">
        <w:rPr>
          <w:bCs/>
          <w:sz w:val="24"/>
          <w:szCs w:val="24"/>
        </w:rPr>
        <w:t xml:space="preserve">, ka </w:t>
      </w:r>
      <w:proofErr w:type="spellStart"/>
      <w:r w:rsidRPr="005A77FA">
        <w:rPr>
          <w:bCs/>
          <w:sz w:val="24"/>
          <w:szCs w:val="24"/>
        </w:rPr>
        <w:t>pieteikumā</w:t>
      </w:r>
      <w:proofErr w:type="spellEnd"/>
      <w:r w:rsidRPr="005A77FA">
        <w:rPr>
          <w:bCs/>
          <w:sz w:val="24"/>
          <w:szCs w:val="24"/>
        </w:rPr>
        <w:t xml:space="preserve"> </w:t>
      </w:r>
      <w:proofErr w:type="spellStart"/>
      <w:r w:rsidRPr="005A77FA">
        <w:rPr>
          <w:bCs/>
          <w:sz w:val="24"/>
          <w:szCs w:val="24"/>
        </w:rPr>
        <w:t>sniegtā</w:t>
      </w:r>
      <w:proofErr w:type="spellEnd"/>
      <w:r w:rsidRPr="005A77FA">
        <w:rPr>
          <w:bCs/>
          <w:sz w:val="24"/>
          <w:szCs w:val="24"/>
        </w:rPr>
        <w:t xml:space="preserve"> </w:t>
      </w:r>
      <w:proofErr w:type="spellStart"/>
      <w:r w:rsidRPr="005A77FA">
        <w:rPr>
          <w:bCs/>
          <w:sz w:val="24"/>
          <w:szCs w:val="24"/>
        </w:rPr>
        <w:t>informācija</w:t>
      </w:r>
      <w:proofErr w:type="spellEnd"/>
      <w:r w:rsidRPr="005A77FA">
        <w:rPr>
          <w:bCs/>
          <w:sz w:val="24"/>
          <w:szCs w:val="24"/>
        </w:rPr>
        <w:t xml:space="preserve"> var </w:t>
      </w:r>
      <w:proofErr w:type="spellStart"/>
      <w:r w:rsidRPr="005A77FA">
        <w:rPr>
          <w:bCs/>
          <w:sz w:val="24"/>
          <w:szCs w:val="24"/>
        </w:rPr>
        <w:t>tikt</w:t>
      </w:r>
      <w:proofErr w:type="spellEnd"/>
      <w:r w:rsidRPr="005A77FA">
        <w:rPr>
          <w:bCs/>
          <w:sz w:val="24"/>
          <w:szCs w:val="24"/>
        </w:rPr>
        <w:t xml:space="preserve"> </w:t>
      </w:r>
      <w:proofErr w:type="spellStart"/>
      <w:r w:rsidRPr="005A77FA">
        <w:rPr>
          <w:bCs/>
          <w:sz w:val="24"/>
          <w:szCs w:val="24"/>
        </w:rPr>
        <w:t>nodota</w:t>
      </w:r>
      <w:proofErr w:type="spellEnd"/>
      <w:r w:rsidRPr="005A77FA">
        <w:rPr>
          <w:bCs/>
          <w:sz w:val="24"/>
          <w:szCs w:val="24"/>
        </w:rPr>
        <w:t xml:space="preserve"> </w:t>
      </w:r>
      <w:proofErr w:type="spellStart"/>
      <w:r w:rsidRPr="005A77FA">
        <w:rPr>
          <w:bCs/>
          <w:sz w:val="24"/>
          <w:szCs w:val="24"/>
        </w:rPr>
        <w:t>nekomerciālam</w:t>
      </w:r>
      <w:proofErr w:type="spellEnd"/>
      <w:r w:rsidRPr="005A77FA">
        <w:rPr>
          <w:bCs/>
          <w:sz w:val="24"/>
          <w:szCs w:val="24"/>
        </w:rPr>
        <w:t xml:space="preserve"> </w:t>
      </w:r>
      <w:proofErr w:type="spellStart"/>
      <w:r w:rsidRPr="005A77FA">
        <w:rPr>
          <w:bCs/>
          <w:sz w:val="24"/>
          <w:szCs w:val="24"/>
        </w:rPr>
        <w:t>lietojumam</w:t>
      </w:r>
      <w:proofErr w:type="spellEnd"/>
      <w:r w:rsidRPr="005A77FA">
        <w:rPr>
          <w:bCs/>
          <w:sz w:val="24"/>
          <w:szCs w:val="24"/>
        </w:rPr>
        <w:t xml:space="preserve"> </w:t>
      </w:r>
      <w:proofErr w:type="spellStart"/>
      <w:r w:rsidRPr="005A77FA">
        <w:rPr>
          <w:bCs/>
          <w:sz w:val="24"/>
          <w:szCs w:val="24"/>
        </w:rPr>
        <w:t>pētniecības</w:t>
      </w:r>
      <w:proofErr w:type="spellEnd"/>
      <w:r w:rsidRPr="005A77FA">
        <w:rPr>
          <w:bCs/>
          <w:sz w:val="24"/>
          <w:szCs w:val="24"/>
        </w:rPr>
        <w:t xml:space="preserve"> un </w:t>
      </w:r>
      <w:proofErr w:type="spellStart"/>
      <w:r w:rsidRPr="005A77FA">
        <w:rPr>
          <w:bCs/>
          <w:sz w:val="24"/>
          <w:szCs w:val="24"/>
        </w:rPr>
        <w:t>izglītības</w:t>
      </w:r>
      <w:proofErr w:type="spellEnd"/>
      <w:r w:rsidRPr="005A77FA">
        <w:rPr>
          <w:bCs/>
          <w:sz w:val="24"/>
          <w:szCs w:val="24"/>
        </w:rPr>
        <w:t xml:space="preserve"> </w:t>
      </w:r>
      <w:proofErr w:type="spellStart"/>
      <w:r w:rsidRPr="005A77FA">
        <w:rPr>
          <w:bCs/>
          <w:sz w:val="24"/>
          <w:szCs w:val="24"/>
        </w:rPr>
        <w:t>institūcijām</w:t>
      </w:r>
      <w:proofErr w:type="spellEnd"/>
      <w:r w:rsidRPr="005A77FA">
        <w:rPr>
          <w:bCs/>
          <w:sz w:val="24"/>
          <w:szCs w:val="24"/>
        </w:rPr>
        <w:t xml:space="preserve"> un </w:t>
      </w:r>
      <w:proofErr w:type="spellStart"/>
      <w:r w:rsidRPr="005A77FA">
        <w:rPr>
          <w:bCs/>
          <w:sz w:val="24"/>
          <w:szCs w:val="24"/>
        </w:rPr>
        <w:t>organizācijām</w:t>
      </w:r>
      <w:proofErr w:type="spellEnd"/>
      <w:r w:rsidRPr="005A77FA">
        <w:rPr>
          <w:bCs/>
          <w:sz w:val="24"/>
          <w:szCs w:val="24"/>
        </w:rPr>
        <w:t>.</w:t>
      </w:r>
    </w:p>
    <w:p w14:paraId="7FF103EB" w14:textId="77777777" w:rsidR="00E806FA" w:rsidRPr="00831A91" w:rsidRDefault="00E806FA" w:rsidP="00831A91">
      <w:pPr>
        <w:pStyle w:val="FootnoteText"/>
        <w:ind w:left="142"/>
        <w:jc w:val="both"/>
        <w:rPr>
          <w:rStyle w:val="Strong"/>
          <w:rFonts w:eastAsiaTheme="minorEastAsia"/>
          <w:sz w:val="24"/>
          <w:szCs w:val="24"/>
        </w:rPr>
      </w:pPr>
    </w:p>
    <w:p w14:paraId="451225D6" w14:textId="1E081F1E" w:rsidR="00E806FA" w:rsidRPr="00831A91" w:rsidRDefault="00E806FA" w:rsidP="00831A91">
      <w:pPr>
        <w:spacing w:line="22" w:lineRule="atLeast"/>
        <w:ind w:left="142"/>
        <w:jc w:val="both"/>
        <w:rPr>
          <w:rFonts w:ascii="Times New Roman" w:eastAsia="Arial" w:hAnsi="Times New Roman"/>
          <w:b/>
          <w:sz w:val="24"/>
          <w:szCs w:val="24"/>
        </w:rPr>
      </w:pPr>
    </w:p>
    <w:p w14:paraId="389E8BEE" w14:textId="59C03739"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Uzņēmum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ikumīgai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stāvis</w:t>
      </w:r>
      <w:proofErr w:type="spellEnd"/>
      <w:r w:rsidRPr="00831A91">
        <w:rPr>
          <w:rFonts w:ascii="Times New Roman" w:eastAsia="Arial" w:hAnsi="Times New Roman"/>
          <w:bCs/>
          <w:sz w:val="24"/>
          <w:szCs w:val="24"/>
        </w:rPr>
        <w:t xml:space="preserve">: </w:t>
      </w:r>
    </w:p>
    <w:p w14:paraId="3E136278" w14:textId="08B56A7E" w:rsidR="00E806FA" w:rsidRPr="00831A91" w:rsidRDefault="00E806FA" w:rsidP="00831A91">
      <w:pPr>
        <w:spacing w:line="22" w:lineRule="atLeast"/>
        <w:ind w:left="142"/>
        <w:jc w:val="both"/>
        <w:rPr>
          <w:rFonts w:ascii="Times New Roman" w:eastAsia="Arial" w:hAnsi="Times New Roman"/>
          <w:bCs/>
          <w:sz w:val="24"/>
          <w:szCs w:val="24"/>
        </w:rPr>
      </w:pPr>
    </w:p>
    <w:p w14:paraId="32C30F88" w14:textId="2497DAE7" w:rsidR="00E806FA" w:rsidRPr="00831A91" w:rsidRDefault="00E806FA" w:rsidP="00831A91">
      <w:pPr>
        <w:spacing w:line="22" w:lineRule="atLeast"/>
        <w:ind w:left="142"/>
        <w:jc w:val="both"/>
        <w:rPr>
          <w:rFonts w:ascii="Times New Roman" w:eastAsia="Arial" w:hAnsi="Times New Roman"/>
          <w:bCs/>
          <w:sz w:val="24"/>
          <w:szCs w:val="24"/>
        </w:rPr>
      </w:pPr>
      <w:r w:rsidRPr="00831A91">
        <w:rPr>
          <w:rFonts w:ascii="Times New Roman" w:eastAsia="Arial" w:hAnsi="Times New Roman"/>
          <w:bCs/>
          <w:sz w:val="24"/>
          <w:szCs w:val="24"/>
        </w:rPr>
        <w:t xml:space="preserve">Datums: </w:t>
      </w:r>
    </w:p>
    <w:p w14:paraId="70B5A243" w14:textId="031ED616" w:rsidR="00E806FA" w:rsidRPr="00831A91" w:rsidRDefault="00E806FA" w:rsidP="00831A91">
      <w:pPr>
        <w:spacing w:line="22" w:lineRule="atLeast"/>
        <w:ind w:left="142"/>
        <w:jc w:val="both"/>
        <w:rPr>
          <w:rFonts w:ascii="Times New Roman" w:eastAsia="Arial" w:hAnsi="Times New Roman"/>
          <w:bCs/>
          <w:sz w:val="24"/>
          <w:szCs w:val="24"/>
        </w:rPr>
      </w:pPr>
    </w:p>
    <w:p w14:paraId="5107B347" w14:textId="4497B6E1"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Paraksts</w:t>
      </w:r>
      <w:proofErr w:type="spellEnd"/>
      <w:r w:rsidRPr="00831A91">
        <w:rPr>
          <w:rFonts w:ascii="Times New Roman" w:eastAsia="Arial" w:hAnsi="Times New Roman"/>
          <w:bCs/>
          <w:sz w:val="24"/>
          <w:szCs w:val="24"/>
        </w:rPr>
        <w:t>:</w:t>
      </w:r>
    </w:p>
    <w:p w14:paraId="64426D4A" w14:textId="77777777" w:rsidR="00E806FA" w:rsidRPr="00831A91" w:rsidRDefault="00E806FA" w:rsidP="00831A91">
      <w:pPr>
        <w:spacing w:line="22" w:lineRule="atLeast"/>
        <w:ind w:left="142"/>
        <w:jc w:val="both"/>
        <w:rPr>
          <w:rFonts w:ascii="Times New Roman" w:eastAsia="Arial" w:hAnsi="Times New Roman"/>
          <w:b/>
          <w:sz w:val="24"/>
          <w:szCs w:val="24"/>
        </w:rPr>
      </w:pPr>
    </w:p>
    <w:p w14:paraId="636794F6" w14:textId="77777777" w:rsidR="00E806FA" w:rsidRPr="00831A91" w:rsidRDefault="00E806FA" w:rsidP="00831A91">
      <w:pPr>
        <w:spacing w:line="22" w:lineRule="atLeast"/>
        <w:ind w:left="142"/>
        <w:jc w:val="both"/>
        <w:rPr>
          <w:rFonts w:ascii="Times New Roman" w:eastAsia="Arial" w:hAnsi="Times New Roman"/>
          <w:sz w:val="24"/>
          <w:szCs w:val="24"/>
        </w:rPr>
      </w:pPr>
    </w:p>
    <w:p w14:paraId="3AD855E6" w14:textId="79BA9A72" w:rsidR="00572D9F" w:rsidRPr="00831A91" w:rsidRDefault="00572D9F"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796F0653" w14:textId="495ED4F9" w:rsidR="00E86E3D" w:rsidRPr="00831A91" w:rsidRDefault="00E806FA" w:rsidP="00831A91">
      <w:pPr>
        <w:pStyle w:val="NoSpacing"/>
        <w:ind w:left="142"/>
        <w:jc w:val="center"/>
        <w:rPr>
          <w:rFonts w:ascii="Times New Roman" w:hAnsi="Times New Roman"/>
          <w:b/>
          <w:sz w:val="24"/>
          <w:szCs w:val="24"/>
          <w:lang w:val="lv-LV"/>
        </w:rPr>
      </w:pPr>
      <w:r w:rsidRPr="00831A91">
        <w:rPr>
          <w:rFonts w:ascii="Times New Roman" w:hAnsi="Times New Roman"/>
          <w:b/>
          <w:sz w:val="24"/>
          <w:szCs w:val="24"/>
          <w:lang w:val="lv-LV"/>
        </w:rPr>
        <w:lastRenderedPageBreak/>
        <w:t>PIELIKUMU SARAKSTS</w:t>
      </w:r>
    </w:p>
    <w:p w14:paraId="7D244001" w14:textId="77777777" w:rsidR="008C68D5" w:rsidRPr="00831A91" w:rsidRDefault="008C68D5" w:rsidP="00831A91">
      <w:pPr>
        <w:pStyle w:val="NoSpacing"/>
        <w:ind w:left="142"/>
        <w:jc w:val="center"/>
        <w:rPr>
          <w:rFonts w:ascii="Times New Roman" w:hAnsi="Times New Roman"/>
          <w:b/>
          <w:sz w:val="24"/>
          <w:szCs w:val="24"/>
          <w:lang w:val="lv-LV"/>
        </w:rPr>
      </w:pPr>
    </w:p>
    <w:p w14:paraId="1644ABF2" w14:textId="6FEB1CAB" w:rsidR="008C68D5"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A. </w:t>
      </w:r>
      <w:r w:rsidR="00E806FA" w:rsidRPr="005A77FA">
        <w:rPr>
          <w:rFonts w:ascii="Times New Roman" w:hAnsi="Times New Roman"/>
          <w:szCs w:val="22"/>
          <w:lang w:val="lv-LV"/>
        </w:rPr>
        <w:t>Katra pieteiktā kuģa fotogrāfija.</w:t>
      </w:r>
    </w:p>
    <w:p w14:paraId="1FF21CCC" w14:textId="77777777" w:rsidR="00C63721" w:rsidRPr="005A77FA" w:rsidRDefault="00C63721" w:rsidP="00831A91">
      <w:pPr>
        <w:pStyle w:val="NoSpacing"/>
        <w:ind w:left="142"/>
        <w:jc w:val="center"/>
        <w:rPr>
          <w:rFonts w:ascii="Times New Roman" w:hAnsi="Times New Roman"/>
          <w:b/>
          <w:szCs w:val="22"/>
          <w:lang w:val="lv-LV"/>
        </w:rPr>
      </w:pPr>
    </w:p>
    <w:p w14:paraId="10EC2000" w14:textId="083AFF87" w:rsidR="00C00609" w:rsidRPr="005A77FA" w:rsidRDefault="00C0060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8C68D5" w:rsidRPr="005A77FA">
        <w:rPr>
          <w:rFonts w:ascii="Times New Roman" w:hAnsi="Times New Roman"/>
          <w:szCs w:val="22"/>
          <w:lang w:val="lv-LV"/>
        </w:rPr>
        <w:t xml:space="preserve">B. </w:t>
      </w:r>
      <w:r w:rsidR="00E806FA" w:rsidRPr="005A77FA">
        <w:rPr>
          <w:rFonts w:ascii="Times New Roman" w:hAnsi="Times New Roman"/>
          <w:szCs w:val="22"/>
          <w:lang w:val="lv-LV"/>
        </w:rPr>
        <w:t>Vides uzvedības kodeksa kopija (ja attiecināms).</w:t>
      </w:r>
    </w:p>
    <w:p w14:paraId="5A4C3AFF" w14:textId="77777777" w:rsidR="008C68D5" w:rsidRPr="005A77FA" w:rsidRDefault="008C68D5" w:rsidP="00831A91">
      <w:pPr>
        <w:pStyle w:val="NoSpacing"/>
        <w:ind w:left="142"/>
        <w:rPr>
          <w:rFonts w:ascii="Times New Roman" w:hAnsi="Times New Roman"/>
          <w:szCs w:val="22"/>
          <w:lang w:val="lv-LV"/>
        </w:rPr>
      </w:pPr>
    </w:p>
    <w:p w14:paraId="7E5209B7" w14:textId="2C4BAFE3" w:rsidR="00E806FA"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C. </w:t>
      </w:r>
      <w:r w:rsidR="00E806FA" w:rsidRPr="005A77FA">
        <w:rPr>
          <w:rFonts w:ascii="Times New Roman" w:hAnsi="Times New Roman"/>
          <w:szCs w:val="22"/>
          <w:lang w:val="lv-LV"/>
        </w:rPr>
        <w:t xml:space="preserve">Informācijas par dabas jutīgajām un aizsargājamām teritorijām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1). </w:t>
      </w:r>
    </w:p>
    <w:p w14:paraId="6EA75B6C" w14:textId="77777777" w:rsidR="00E806FA" w:rsidRPr="005A77FA" w:rsidRDefault="00E806FA" w:rsidP="00831A91">
      <w:pPr>
        <w:pStyle w:val="NoSpacing"/>
        <w:ind w:left="142"/>
        <w:rPr>
          <w:rFonts w:ascii="Times New Roman" w:hAnsi="Times New Roman"/>
          <w:szCs w:val="22"/>
          <w:lang w:val="lv-LV"/>
        </w:rPr>
      </w:pPr>
    </w:p>
    <w:p w14:paraId="381D8EDC" w14:textId="08D40259" w:rsidR="002B18F1"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D. </w:t>
      </w:r>
      <w:r w:rsidR="00E806FA" w:rsidRPr="005A77FA">
        <w:rPr>
          <w:rFonts w:ascii="Times New Roman" w:hAnsi="Times New Roman"/>
          <w:szCs w:val="22"/>
          <w:lang w:val="lv-LV"/>
        </w:rPr>
        <w:t xml:space="preserve">Klientiem sniegtās vides informācijas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1). </w:t>
      </w:r>
    </w:p>
    <w:p w14:paraId="486ABB6B" w14:textId="77777777" w:rsidR="00E806FA" w:rsidRPr="005A77FA" w:rsidRDefault="00E806FA" w:rsidP="00831A91">
      <w:pPr>
        <w:pStyle w:val="NoSpacing"/>
        <w:ind w:left="142"/>
        <w:rPr>
          <w:rFonts w:ascii="Times New Roman" w:hAnsi="Times New Roman"/>
          <w:szCs w:val="22"/>
          <w:lang w:val="lv-LV"/>
        </w:rPr>
      </w:pPr>
    </w:p>
    <w:p w14:paraId="5C4AE452" w14:textId="03159A19" w:rsidR="002B18F1" w:rsidRPr="005A77FA" w:rsidRDefault="002B18F1"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E. </w:t>
      </w:r>
      <w:r w:rsidR="00E806FA" w:rsidRPr="005A77FA">
        <w:rPr>
          <w:rFonts w:ascii="Times New Roman" w:hAnsi="Times New Roman"/>
          <w:szCs w:val="22"/>
          <w:lang w:val="lv-LV"/>
        </w:rPr>
        <w:t>Darbības teritorijas/areāla karte (kritērijs Nr. 1).</w:t>
      </w:r>
    </w:p>
    <w:p w14:paraId="1B40F32B" w14:textId="77777777" w:rsidR="00C00609" w:rsidRPr="005A77FA" w:rsidRDefault="00C00609" w:rsidP="00831A91">
      <w:pPr>
        <w:pStyle w:val="NoSpacing"/>
        <w:ind w:left="142"/>
        <w:rPr>
          <w:rFonts w:ascii="Times New Roman" w:hAnsi="Times New Roman"/>
          <w:szCs w:val="22"/>
          <w:lang w:val="lv-LV"/>
        </w:rPr>
      </w:pPr>
    </w:p>
    <w:p w14:paraId="6A208309" w14:textId="10D7B610" w:rsidR="00B7011C" w:rsidRPr="005A77FA" w:rsidRDefault="003F33D8"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2B18F1" w:rsidRPr="005A77FA">
        <w:rPr>
          <w:rFonts w:ascii="Times New Roman" w:hAnsi="Times New Roman"/>
          <w:szCs w:val="22"/>
          <w:lang w:val="lv-LV"/>
        </w:rPr>
        <w:t xml:space="preserve">F. </w:t>
      </w:r>
      <w:r w:rsidR="00E806FA" w:rsidRPr="005A77FA">
        <w:rPr>
          <w:rFonts w:ascii="Times New Roman" w:hAnsi="Times New Roman"/>
          <w:szCs w:val="22"/>
          <w:lang w:val="lv-LV"/>
        </w:rPr>
        <w:t xml:space="preserve">Uzvedības kodeksa kopija vai </w:t>
      </w:r>
      <w:proofErr w:type="spellStart"/>
      <w:r w:rsidR="00E806FA" w:rsidRPr="005A77FA">
        <w:rPr>
          <w:rFonts w:ascii="Times New Roman" w:hAnsi="Times New Roman"/>
          <w:szCs w:val="22"/>
          <w:lang w:val="lv-LV"/>
        </w:rPr>
        <w:t>fotofiksācijas</w:t>
      </w:r>
      <w:proofErr w:type="spellEnd"/>
      <w:r w:rsidR="00E806FA" w:rsidRPr="005A77FA">
        <w:rPr>
          <w:rFonts w:ascii="Times New Roman" w:hAnsi="Times New Roman"/>
          <w:szCs w:val="22"/>
          <w:lang w:val="lv-LV"/>
        </w:rPr>
        <w:t xml:space="preserve"> (kritērijs Nr. 2). </w:t>
      </w:r>
    </w:p>
    <w:p w14:paraId="3E702CF3" w14:textId="77777777" w:rsidR="00E806FA" w:rsidRPr="005A77FA" w:rsidRDefault="00E806FA" w:rsidP="00831A91">
      <w:pPr>
        <w:pStyle w:val="NoSpacing"/>
        <w:ind w:left="142"/>
        <w:rPr>
          <w:rFonts w:ascii="Times New Roman" w:hAnsi="Times New Roman"/>
          <w:szCs w:val="22"/>
          <w:lang w:val="lv-LV"/>
        </w:rPr>
      </w:pPr>
    </w:p>
    <w:p w14:paraId="47DC99C1" w14:textId="1F930665" w:rsidR="007E1EDA" w:rsidRPr="005A77FA" w:rsidRDefault="00B7011C"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2B18F1" w:rsidRPr="005A77FA">
        <w:rPr>
          <w:rFonts w:ascii="Times New Roman" w:hAnsi="Times New Roman"/>
          <w:szCs w:val="22"/>
          <w:lang w:val="lv-LV"/>
        </w:rPr>
        <w:t xml:space="preserve">G. </w:t>
      </w:r>
      <w:r w:rsidR="00E806FA" w:rsidRPr="005A77FA">
        <w:rPr>
          <w:rFonts w:ascii="Times New Roman" w:hAnsi="Times New Roman"/>
          <w:szCs w:val="22"/>
          <w:lang w:val="lv-LV"/>
        </w:rPr>
        <w:t xml:space="preserve">Zilā Karoga informācijas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 </w:t>
      </w:r>
    </w:p>
    <w:p w14:paraId="666917B9" w14:textId="77777777" w:rsidR="00E806FA" w:rsidRPr="005A77FA" w:rsidRDefault="00E806FA" w:rsidP="00831A91">
      <w:pPr>
        <w:pStyle w:val="NoSpacing"/>
        <w:ind w:left="142"/>
        <w:rPr>
          <w:rFonts w:ascii="Times New Roman" w:hAnsi="Times New Roman"/>
          <w:szCs w:val="22"/>
          <w:lang w:val="lv-LV"/>
        </w:rPr>
      </w:pPr>
    </w:p>
    <w:p w14:paraId="5667D4B3" w14:textId="25A2BD27" w:rsidR="007E1EDA" w:rsidRPr="005A77FA" w:rsidRDefault="007E1EDA" w:rsidP="00831A91">
      <w:pPr>
        <w:pStyle w:val="NoSpacing"/>
        <w:ind w:left="142"/>
        <w:rPr>
          <w:rStyle w:val="CommentReference"/>
          <w:sz w:val="22"/>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H. </w:t>
      </w:r>
      <w:r w:rsidR="00E806FA" w:rsidRPr="005A77FA">
        <w:rPr>
          <w:rFonts w:ascii="Times New Roman" w:hAnsi="Times New Roman"/>
          <w:szCs w:val="22"/>
          <w:lang w:val="lv-LV"/>
        </w:rPr>
        <w:t xml:space="preserve">Iekšējo vides apmācību pēdējo sanāksmju protokols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5)</w:t>
      </w:r>
      <w:r w:rsidR="00E806FA" w:rsidRPr="005A77FA">
        <w:rPr>
          <w:rFonts w:ascii="Times New Roman" w:hAnsi="Times New Roman"/>
          <w:szCs w:val="22"/>
          <w:lang w:val="lv-LV"/>
        </w:rPr>
        <w:t>.</w:t>
      </w:r>
    </w:p>
    <w:p w14:paraId="22EF58B1" w14:textId="64E7F16A" w:rsidR="007E1EDA" w:rsidRPr="005A77FA" w:rsidRDefault="007E1EDA" w:rsidP="00831A91">
      <w:pPr>
        <w:pStyle w:val="NoSpacing"/>
        <w:ind w:left="142"/>
        <w:rPr>
          <w:rFonts w:ascii="Times New Roman" w:hAnsi="Times New Roman"/>
          <w:szCs w:val="22"/>
          <w:lang w:val="lv-LV"/>
        </w:rPr>
      </w:pPr>
    </w:p>
    <w:p w14:paraId="31255C88" w14:textId="328CE650" w:rsidR="00371FA9" w:rsidRPr="005A77FA" w:rsidRDefault="00371FA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I. </w:t>
      </w:r>
      <w:r w:rsidR="00E806FA" w:rsidRPr="005A77FA">
        <w:rPr>
          <w:rFonts w:ascii="Times New Roman" w:hAnsi="Times New Roman"/>
          <w:szCs w:val="22"/>
          <w:lang w:val="lv-LV"/>
        </w:rPr>
        <w:t xml:space="preserve">Nodarbināto vides gidu saraksts, iekļaujot vārdu un kvalifikāciju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7)</w:t>
      </w:r>
      <w:r w:rsidR="00E806FA" w:rsidRPr="005A77FA">
        <w:rPr>
          <w:rFonts w:ascii="Times New Roman" w:hAnsi="Times New Roman"/>
          <w:szCs w:val="22"/>
          <w:lang w:val="lv-LV"/>
        </w:rPr>
        <w:t>.</w:t>
      </w:r>
    </w:p>
    <w:p w14:paraId="1D3961A0" w14:textId="77777777" w:rsidR="000F2EF3" w:rsidRPr="005A77FA" w:rsidRDefault="000F2EF3" w:rsidP="00831A91">
      <w:pPr>
        <w:pStyle w:val="NoSpacing"/>
        <w:ind w:left="142"/>
        <w:rPr>
          <w:rFonts w:ascii="Times New Roman" w:hAnsi="Times New Roman"/>
          <w:szCs w:val="22"/>
          <w:lang w:val="lv-LV"/>
        </w:rPr>
      </w:pPr>
    </w:p>
    <w:p w14:paraId="4730BB01" w14:textId="35309AF4" w:rsidR="000F2EF3" w:rsidRPr="005A77FA" w:rsidRDefault="000F2EF3"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371FA9" w:rsidRPr="005A77FA">
        <w:rPr>
          <w:rFonts w:ascii="Times New Roman" w:hAnsi="Times New Roman"/>
          <w:szCs w:val="22"/>
          <w:lang w:val="lv-LV"/>
        </w:rPr>
        <w:t xml:space="preserve">J. </w:t>
      </w:r>
      <w:r w:rsidR="00E806FA" w:rsidRPr="005A77FA">
        <w:rPr>
          <w:rFonts w:ascii="Times New Roman" w:hAnsi="Times New Roman"/>
          <w:szCs w:val="22"/>
          <w:lang w:val="lv-LV"/>
        </w:rPr>
        <w:t>Klientiem sniegtās vides informācijas kopija sauszemes ekskursiju laikā (ja attiecināms kritērijs Nr.8).</w:t>
      </w:r>
    </w:p>
    <w:p w14:paraId="71005DD9" w14:textId="77777777" w:rsidR="00B7011C" w:rsidRPr="005A77FA" w:rsidRDefault="00B7011C" w:rsidP="00831A91">
      <w:pPr>
        <w:pStyle w:val="NoSpacing"/>
        <w:ind w:left="142"/>
        <w:rPr>
          <w:rStyle w:val="CommentReference"/>
          <w:sz w:val="22"/>
          <w:szCs w:val="22"/>
          <w:lang w:val="lv-LV"/>
        </w:rPr>
      </w:pPr>
    </w:p>
    <w:p w14:paraId="2B351585" w14:textId="77777777" w:rsidR="00E806FA" w:rsidRPr="005A77FA" w:rsidRDefault="002B718D" w:rsidP="00831A91">
      <w:pPr>
        <w:tabs>
          <w:tab w:val="clear" w:pos="851"/>
          <w:tab w:val="clear" w:pos="9072"/>
        </w:tabs>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K. </w:t>
      </w:r>
      <w:r w:rsidR="00E806FA" w:rsidRPr="005A77FA">
        <w:rPr>
          <w:rFonts w:ascii="Times New Roman" w:hAnsi="Times New Roman"/>
          <w:szCs w:val="22"/>
          <w:lang w:val="lv-LV"/>
        </w:rPr>
        <w:t>Vides rīcības plāna vai vides žurnāla sistēmas kopija par iepriekšējo un nākamo gadu (kritērijs Nr. 10).</w:t>
      </w:r>
    </w:p>
    <w:p w14:paraId="18E31759" w14:textId="77777777" w:rsidR="00E806FA" w:rsidRPr="005A77FA" w:rsidRDefault="00E806FA" w:rsidP="00831A91">
      <w:pPr>
        <w:tabs>
          <w:tab w:val="clear" w:pos="851"/>
          <w:tab w:val="clear" w:pos="9072"/>
        </w:tabs>
        <w:ind w:left="142"/>
        <w:rPr>
          <w:rFonts w:ascii="Times New Roman" w:hAnsi="Times New Roman"/>
          <w:szCs w:val="22"/>
          <w:lang w:val="lv-LV" w:eastAsia="de-DE"/>
        </w:rPr>
      </w:pPr>
    </w:p>
    <w:p w14:paraId="0239B27E" w14:textId="2A5DB409" w:rsidR="002B718D" w:rsidRPr="005A77FA" w:rsidRDefault="002B718D"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L. </w:t>
      </w:r>
      <w:r w:rsidR="00E806FA" w:rsidRPr="005A77FA">
        <w:rPr>
          <w:rFonts w:ascii="Times New Roman" w:hAnsi="Times New Roman"/>
          <w:szCs w:val="22"/>
          <w:lang w:val="lv-LV"/>
        </w:rPr>
        <w:t xml:space="preserve">Uzņēmuma vides politikas dokuments (kritērijs Nr. 10). </w:t>
      </w:r>
      <w:r w:rsidR="00E806FA" w:rsidRPr="005A77FA">
        <w:rPr>
          <w:rFonts w:ascii="Times New Roman" w:hAnsi="Times New Roman"/>
          <w:szCs w:val="22"/>
          <w:lang w:val="lv-LV" w:eastAsia="de-DE"/>
        </w:rPr>
        <w:t xml:space="preserve"> </w:t>
      </w:r>
    </w:p>
    <w:p w14:paraId="6F028364" w14:textId="2324154F" w:rsidR="002B718D" w:rsidRPr="005A77FA" w:rsidRDefault="002B718D" w:rsidP="00831A91">
      <w:pPr>
        <w:pStyle w:val="NoSpacing"/>
        <w:ind w:left="142"/>
        <w:rPr>
          <w:rStyle w:val="CommentReference"/>
          <w:sz w:val="22"/>
          <w:szCs w:val="22"/>
          <w:lang w:val="lv-LV"/>
        </w:rPr>
      </w:pPr>
    </w:p>
    <w:p w14:paraId="6FC2174A" w14:textId="636DCC17" w:rsidR="00E86E3D" w:rsidRPr="005A77FA" w:rsidRDefault="00E86E3D"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C171CD" w:rsidRPr="005A77FA">
        <w:rPr>
          <w:rFonts w:ascii="Times New Roman" w:hAnsi="Times New Roman"/>
          <w:szCs w:val="22"/>
          <w:lang w:val="lv-LV"/>
        </w:rPr>
        <w:t>M</w:t>
      </w:r>
      <w:r w:rsidR="00E806FA" w:rsidRPr="005A77FA">
        <w:rPr>
          <w:rFonts w:ascii="Times New Roman" w:hAnsi="Times New Roman"/>
          <w:szCs w:val="22"/>
          <w:lang w:val="lv-LV"/>
        </w:rPr>
        <w:t>/N/O/P</w:t>
      </w:r>
      <w:r w:rsidR="00C171CD" w:rsidRPr="005A77FA">
        <w:rPr>
          <w:rFonts w:ascii="Times New Roman" w:hAnsi="Times New Roman"/>
          <w:szCs w:val="22"/>
          <w:lang w:val="lv-LV"/>
        </w:rPr>
        <w:t xml:space="preserve"> </w:t>
      </w:r>
      <w:r w:rsidR="00E806FA" w:rsidRPr="005A77FA">
        <w:rPr>
          <w:rFonts w:ascii="Times New Roman" w:hAnsi="Times New Roman"/>
          <w:szCs w:val="22"/>
          <w:lang w:val="lv-LV"/>
        </w:rPr>
        <w:t>Darbības atļauju kopijas (kritērijs Nr. 11).</w:t>
      </w:r>
    </w:p>
    <w:p w14:paraId="10437747" w14:textId="77777777" w:rsidR="004432E7" w:rsidRPr="005A77FA" w:rsidRDefault="004432E7" w:rsidP="00831A91">
      <w:pPr>
        <w:pStyle w:val="NoSpacing"/>
        <w:ind w:left="142"/>
        <w:rPr>
          <w:rFonts w:ascii="Times New Roman" w:hAnsi="Times New Roman"/>
          <w:szCs w:val="22"/>
          <w:lang w:val="lv-LV"/>
        </w:rPr>
      </w:pPr>
    </w:p>
    <w:p w14:paraId="5B6154A0" w14:textId="2E62CEC5" w:rsidR="00E806FA" w:rsidRPr="005A77FA" w:rsidRDefault="00BF0FA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Q</w:t>
      </w:r>
      <w:r w:rsidR="00E806FA" w:rsidRPr="005A77FA">
        <w:rPr>
          <w:rFonts w:ascii="Times New Roman" w:hAnsi="Times New Roman"/>
          <w:szCs w:val="22"/>
          <w:lang w:val="lv-LV"/>
        </w:rPr>
        <w:t>/R</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Uz kuģiem un teritorijā ieviestās dalīto atkritumu savākšanas infrastruktūras </w:t>
      </w:r>
      <w:proofErr w:type="spellStart"/>
      <w:r w:rsidR="00E806FA" w:rsidRPr="005A77FA">
        <w:rPr>
          <w:rFonts w:ascii="Times New Roman" w:hAnsi="Times New Roman"/>
          <w:szCs w:val="22"/>
          <w:lang w:val="lv-LV"/>
        </w:rPr>
        <w:t>fotodokumentācija</w:t>
      </w:r>
      <w:proofErr w:type="spellEnd"/>
      <w:r w:rsidR="00E806FA" w:rsidRPr="005A77FA">
        <w:rPr>
          <w:rFonts w:ascii="Times New Roman" w:hAnsi="Times New Roman"/>
          <w:szCs w:val="22"/>
          <w:lang w:val="lv-LV"/>
        </w:rPr>
        <w:t xml:space="preserve"> (kritērijs Nr. 14). </w:t>
      </w:r>
    </w:p>
    <w:p w14:paraId="520B568D" w14:textId="77777777" w:rsidR="00E806FA" w:rsidRPr="005A77FA" w:rsidRDefault="00E806FA" w:rsidP="00831A91">
      <w:pPr>
        <w:pStyle w:val="NoSpacing"/>
        <w:ind w:left="142"/>
        <w:rPr>
          <w:rFonts w:ascii="Times New Roman" w:hAnsi="Times New Roman"/>
          <w:szCs w:val="22"/>
          <w:lang w:val="lv-LV"/>
        </w:rPr>
      </w:pPr>
    </w:p>
    <w:p w14:paraId="4FED282A" w14:textId="10848880" w:rsidR="00E806FA" w:rsidRPr="005A77FA" w:rsidRDefault="00D84127"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DF6F5E" w:rsidRPr="005A77FA">
        <w:rPr>
          <w:rFonts w:ascii="Times New Roman" w:hAnsi="Times New Roman"/>
          <w:szCs w:val="22"/>
          <w:lang w:val="lv-LV"/>
        </w:rPr>
        <w:t xml:space="preserve"> S</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Vietējo un </w:t>
      </w:r>
      <w:proofErr w:type="spellStart"/>
      <w:r w:rsidR="00E806FA" w:rsidRPr="005A77FA">
        <w:rPr>
          <w:rFonts w:ascii="Times New Roman" w:hAnsi="Times New Roman"/>
          <w:szCs w:val="22"/>
          <w:lang w:val="lv-LV"/>
        </w:rPr>
        <w:t>ekosertificēto</w:t>
      </w:r>
      <w:proofErr w:type="spellEnd"/>
      <w:r w:rsidR="00E806FA" w:rsidRPr="005A77FA">
        <w:rPr>
          <w:rFonts w:ascii="Times New Roman" w:hAnsi="Times New Roman"/>
          <w:szCs w:val="22"/>
          <w:lang w:val="lv-LV"/>
        </w:rPr>
        <w:t xml:space="preserve"> pārtikas produktu un dzērien saraksts (ja attiecināms kritērijs Nr.16).</w:t>
      </w:r>
    </w:p>
    <w:p w14:paraId="24FBFD01" w14:textId="77777777" w:rsidR="00D84127" w:rsidRPr="005A77FA" w:rsidRDefault="00D84127" w:rsidP="00831A91">
      <w:pPr>
        <w:pStyle w:val="NoSpacing"/>
        <w:ind w:left="142"/>
        <w:rPr>
          <w:rFonts w:ascii="Times New Roman" w:hAnsi="Times New Roman"/>
          <w:szCs w:val="22"/>
          <w:lang w:val="lv-LV"/>
        </w:rPr>
      </w:pPr>
    </w:p>
    <w:p w14:paraId="6C0524D4" w14:textId="4E2D84A2" w:rsidR="00337CD2" w:rsidRPr="005A77FA" w:rsidRDefault="002141E3"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DF6F5E" w:rsidRPr="005A77FA">
        <w:rPr>
          <w:rFonts w:ascii="Times New Roman" w:hAnsi="Times New Roman"/>
          <w:szCs w:val="22"/>
          <w:lang w:val="lv-LV"/>
        </w:rPr>
        <w:t xml:space="preserve"> T</w:t>
      </w:r>
      <w:r w:rsidRPr="005A77FA">
        <w:rPr>
          <w:rFonts w:ascii="Times New Roman" w:hAnsi="Times New Roman"/>
          <w:szCs w:val="22"/>
          <w:lang w:val="lv-LV"/>
        </w:rPr>
        <w:t xml:space="preserve">. </w:t>
      </w:r>
      <w:proofErr w:type="spellStart"/>
      <w:r w:rsidR="00E806FA" w:rsidRPr="005A77FA">
        <w:rPr>
          <w:rFonts w:ascii="Times New Roman" w:hAnsi="Times New Roman"/>
          <w:szCs w:val="22"/>
          <w:lang w:val="lv-LV"/>
        </w:rPr>
        <w:t>Fotodokumentācija</w:t>
      </w:r>
      <w:proofErr w:type="spellEnd"/>
      <w:r w:rsidR="00E806FA" w:rsidRPr="005A77FA">
        <w:rPr>
          <w:rFonts w:ascii="Times New Roman" w:hAnsi="Times New Roman"/>
          <w:szCs w:val="22"/>
          <w:lang w:val="lv-LV"/>
        </w:rPr>
        <w:t xml:space="preserve"> par izmantoto papīra materiālu atbilstību kritērija prasībām (ja attiecināms kritērijs Nr. 17).  </w:t>
      </w:r>
    </w:p>
    <w:p w14:paraId="3140AF00" w14:textId="398FE703" w:rsidR="00BF0FA9" w:rsidRPr="005A77FA" w:rsidRDefault="00BF0FA9" w:rsidP="00831A91">
      <w:pPr>
        <w:tabs>
          <w:tab w:val="clear" w:pos="851"/>
          <w:tab w:val="clear" w:pos="9072"/>
        </w:tabs>
        <w:ind w:left="142"/>
        <w:rPr>
          <w:rFonts w:ascii="Times New Roman" w:hAnsi="Times New Roman"/>
          <w:szCs w:val="22"/>
          <w:lang w:val="lv-LV" w:eastAsia="de-DE"/>
        </w:rPr>
      </w:pPr>
    </w:p>
    <w:p w14:paraId="78C1C4D0" w14:textId="69FE8C11" w:rsidR="00980FA6" w:rsidRPr="005A77FA" w:rsidRDefault="00980FA6"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U</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Noenkurošanās nosacījumu kopija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27)</w:t>
      </w:r>
      <w:r w:rsidR="00E806FA" w:rsidRPr="005A77FA">
        <w:rPr>
          <w:rFonts w:ascii="Times New Roman" w:hAnsi="Times New Roman"/>
          <w:szCs w:val="22"/>
          <w:lang w:val="lv-LV"/>
        </w:rPr>
        <w:t>.</w:t>
      </w:r>
    </w:p>
    <w:p w14:paraId="6566C98E" w14:textId="77777777" w:rsidR="000C32A7" w:rsidRPr="005A77FA" w:rsidRDefault="000C32A7"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eastAsia="de-DE"/>
        </w:rPr>
        <w:tab/>
      </w:r>
    </w:p>
    <w:p w14:paraId="334F4C57" w14:textId="2FE96DCC" w:rsidR="00E806FA" w:rsidRPr="005A77FA" w:rsidRDefault="000C32A7"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V</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Izvietotā glābšanas inventāra/ugunsdzēsības inventāra/pirmās palīdzības sniegšanas inventāra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1).</w:t>
      </w:r>
    </w:p>
    <w:p w14:paraId="46307943" w14:textId="77777777" w:rsidR="00F81AB5" w:rsidRPr="005A77FA" w:rsidRDefault="00F81AB5" w:rsidP="00831A91">
      <w:pPr>
        <w:ind w:left="142"/>
        <w:rPr>
          <w:rFonts w:ascii="Times New Roman" w:hAnsi="Times New Roman"/>
          <w:szCs w:val="22"/>
          <w:lang w:val="lv-LV"/>
        </w:rPr>
      </w:pPr>
    </w:p>
    <w:p w14:paraId="7AC3CA22" w14:textId="624D54BF" w:rsidR="001C4CA4" w:rsidRPr="005A77FA" w:rsidRDefault="004432E7" w:rsidP="00831A91">
      <w:pPr>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791156" w:rsidRPr="005A77FA">
        <w:rPr>
          <w:rFonts w:ascii="Times New Roman" w:hAnsi="Times New Roman"/>
          <w:szCs w:val="22"/>
          <w:lang w:val="lv-LV"/>
        </w:rPr>
        <w:t xml:space="preserve"> </w:t>
      </w:r>
      <w:r w:rsidR="00DF6F5E" w:rsidRPr="005A77FA">
        <w:rPr>
          <w:rFonts w:ascii="Times New Roman" w:hAnsi="Times New Roman"/>
          <w:szCs w:val="22"/>
          <w:lang w:val="lv-LV"/>
        </w:rPr>
        <w:t>W</w:t>
      </w:r>
      <w:r w:rsidR="001B635B" w:rsidRPr="005A77FA">
        <w:rPr>
          <w:rFonts w:ascii="Times New Roman" w:hAnsi="Times New Roman"/>
          <w:szCs w:val="22"/>
          <w:lang w:val="lv-LV"/>
        </w:rPr>
        <w:t xml:space="preserve">. </w:t>
      </w:r>
      <w:r w:rsidR="00E806FA" w:rsidRPr="005A77FA">
        <w:rPr>
          <w:rFonts w:ascii="Times New Roman" w:hAnsi="Times New Roman"/>
          <w:szCs w:val="22"/>
          <w:lang w:val="lv-LV"/>
        </w:rPr>
        <w:t xml:space="preserve">Kopsavilkums par civilās aizsardzības plāniem, iekļaujot informāciju par kontaktpersonām un atbildīgajām institūcijām (kritērijs Nr. 32). </w:t>
      </w:r>
    </w:p>
    <w:p w14:paraId="4BB90E9C" w14:textId="77777777" w:rsidR="00E806FA" w:rsidRPr="00831A91" w:rsidRDefault="00E806FA" w:rsidP="00831A91">
      <w:pPr>
        <w:ind w:left="142"/>
        <w:rPr>
          <w:rFonts w:ascii="Times New Roman" w:hAnsi="Times New Roman"/>
          <w:bCs/>
          <w:sz w:val="24"/>
          <w:szCs w:val="24"/>
          <w:lang w:val="lv-LV"/>
        </w:rPr>
      </w:pPr>
    </w:p>
    <w:p w14:paraId="6CABC9DA" w14:textId="7491884D" w:rsidR="00DE3F8B" w:rsidRPr="005A77FA" w:rsidRDefault="001C4CA4" w:rsidP="00831A91">
      <w:pPr>
        <w:pStyle w:val="NoSpacing"/>
        <w:ind w:left="142"/>
        <w:rPr>
          <w:rFonts w:ascii="Times New Roman" w:hAnsi="Times New Roman"/>
          <w:bCs/>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Pr="005A77FA">
        <w:rPr>
          <w:rFonts w:ascii="Times New Roman" w:hAnsi="Times New Roman"/>
          <w:szCs w:val="22"/>
          <w:lang w:val="lv-LV"/>
        </w:rPr>
      </w:r>
      <w:r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X</w:t>
      </w:r>
      <w:r w:rsidR="00746A19" w:rsidRPr="005A77FA">
        <w:rPr>
          <w:rFonts w:ascii="Times New Roman" w:hAnsi="Times New Roman"/>
          <w:szCs w:val="22"/>
          <w:lang w:val="lv-LV"/>
        </w:rPr>
        <w:t xml:space="preserve">. </w:t>
      </w:r>
      <w:r w:rsidR="00E806FA" w:rsidRPr="005A77FA">
        <w:rPr>
          <w:rFonts w:ascii="Times New Roman" w:hAnsi="Times New Roman"/>
          <w:szCs w:val="22"/>
          <w:lang w:val="lv-LV"/>
        </w:rPr>
        <w:t xml:space="preserve">Uz kuģiem izvietoto karšu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7). </w:t>
      </w:r>
    </w:p>
    <w:p w14:paraId="0E26F147" w14:textId="77777777" w:rsidR="00E806FA" w:rsidRPr="00831A91" w:rsidRDefault="00E806FA" w:rsidP="00831A91">
      <w:pPr>
        <w:pStyle w:val="NoSpacing"/>
        <w:ind w:left="142"/>
        <w:rPr>
          <w:rFonts w:ascii="Times New Roman" w:hAnsi="Times New Roman"/>
          <w:sz w:val="24"/>
          <w:szCs w:val="24"/>
          <w:lang w:val="lv-LV"/>
        </w:rPr>
      </w:pPr>
    </w:p>
    <w:p w14:paraId="3EA381A9" w14:textId="1DA0CE8B" w:rsidR="007813FA" w:rsidRPr="00831A91" w:rsidRDefault="007813FA" w:rsidP="00831A91">
      <w:pPr>
        <w:ind w:left="142"/>
        <w:rPr>
          <w:rFonts w:ascii="Times New Roman" w:hAnsi="Times New Roman"/>
          <w:b/>
          <w:sz w:val="24"/>
          <w:szCs w:val="24"/>
          <w:lang w:val="lv-LV"/>
        </w:rPr>
      </w:pPr>
    </w:p>
    <w:sectPr w:rsidR="007813FA" w:rsidRPr="00831A9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815D2" w14:textId="77777777" w:rsidR="004959F0" w:rsidRDefault="004959F0" w:rsidP="00EC19D3">
      <w:r>
        <w:separator/>
      </w:r>
    </w:p>
  </w:endnote>
  <w:endnote w:type="continuationSeparator" w:id="0">
    <w:p w14:paraId="2588E76E" w14:textId="77777777" w:rsidR="004959F0" w:rsidRDefault="004959F0" w:rsidP="00EC1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48282809"/>
      <w:docPartObj>
        <w:docPartGallery w:val="Page Numbers (Bottom of Page)"/>
        <w:docPartUnique/>
      </w:docPartObj>
    </w:sdtPr>
    <w:sdtContent>
      <w:p w14:paraId="1567EC4A" w14:textId="18E52E32" w:rsidR="00831A91" w:rsidRDefault="00831A91" w:rsidP="00D12C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366906" w14:textId="77777777" w:rsidR="00831A91" w:rsidRDefault="00831A91" w:rsidP="00831A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1060113"/>
      <w:docPartObj>
        <w:docPartGallery w:val="Page Numbers (Bottom of Page)"/>
        <w:docPartUnique/>
      </w:docPartObj>
    </w:sdtPr>
    <w:sdtContent>
      <w:p w14:paraId="3A9C22DA" w14:textId="4E93E48F" w:rsidR="00831A91" w:rsidRDefault="00831A91" w:rsidP="00D12C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AAE68DF" w14:textId="2C433A32" w:rsidR="00046DCA" w:rsidRDefault="00046DCA" w:rsidP="00831A91">
    <w:pPr>
      <w:pStyle w:val="Footer"/>
      <w:ind w:right="360"/>
      <w:jc w:val="center"/>
    </w:pPr>
  </w:p>
  <w:p w14:paraId="6FFA0847" w14:textId="77777777" w:rsidR="00046DCA" w:rsidRDefault="00046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1483D" w14:textId="77777777" w:rsidR="004959F0" w:rsidRDefault="004959F0" w:rsidP="00EC19D3">
      <w:r>
        <w:separator/>
      </w:r>
    </w:p>
  </w:footnote>
  <w:footnote w:type="continuationSeparator" w:id="0">
    <w:p w14:paraId="423E4984" w14:textId="77777777" w:rsidR="004959F0" w:rsidRDefault="004959F0" w:rsidP="00EC1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68AE5" w14:textId="77777777" w:rsidR="00046DCA" w:rsidRPr="00C52B78" w:rsidRDefault="00046DCA" w:rsidP="00C52B78">
    <w:pPr>
      <w:pStyle w:val="Header"/>
      <w:jc w:val="right"/>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44213"/>
    <w:multiLevelType w:val="multilevel"/>
    <w:tmpl w:val="2F9835C4"/>
    <w:lvl w:ilvl="0">
      <w:start w:val="29"/>
      <w:numFmt w:val="decimal"/>
      <w:lvlText w:val="%1"/>
      <w:lvlJc w:val="left"/>
      <w:pPr>
        <w:ind w:left="384" w:hanging="384"/>
      </w:pPr>
      <w:rPr>
        <w:rFonts w:hint="default"/>
        <w:i w:val="0"/>
      </w:rPr>
    </w:lvl>
    <w:lvl w:ilvl="1">
      <w:start w:val="3"/>
      <w:numFmt w:val="decimal"/>
      <w:lvlText w:val="%1.%2"/>
      <w:lvlJc w:val="left"/>
      <w:pPr>
        <w:ind w:left="384" w:hanging="384"/>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 w15:restartNumberingAfterBreak="0">
    <w:nsid w:val="0BDA5ECD"/>
    <w:multiLevelType w:val="hybridMultilevel"/>
    <w:tmpl w:val="3DB602F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BEA4E30"/>
    <w:multiLevelType w:val="hybridMultilevel"/>
    <w:tmpl w:val="7CD0C28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792298"/>
    <w:multiLevelType w:val="hybridMultilevel"/>
    <w:tmpl w:val="C78866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D63B5"/>
    <w:multiLevelType w:val="hybridMultilevel"/>
    <w:tmpl w:val="BDE696D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70127F"/>
    <w:multiLevelType w:val="hybridMultilevel"/>
    <w:tmpl w:val="CD00159C"/>
    <w:lvl w:ilvl="0" w:tplc="C01A22C2">
      <w:start w:val="1"/>
      <w:numFmt w:val="bullet"/>
      <w:lvlText w:val="-"/>
      <w:lvlJc w:val="left"/>
      <w:pPr>
        <w:ind w:left="720" w:hanging="360"/>
      </w:pPr>
      <w:rPr>
        <w:rFonts w:ascii="Arial" w:eastAsia="Times New Roman" w:hAnsi="Arial" w:cs="Arial" w:hint="default"/>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73B7A"/>
    <w:multiLevelType w:val="hybridMultilevel"/>
    <w:tmpl w:val="F8741854"/>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9F3087"/>
    <w:multiLevelType w:val="multilevel"/>
    <w:tmpl w:val="DD464730"/>
    <w:lvl w:ilvl="0">
      <w:start w:val="29"/>
      <w:numFmt w:val="decimal"/>
      <w:lvlText w:val="%1"/>
      <w:lvlJc w:val="left"/>
      <w:pPr>
        <w:ind w:left="384" w:hanging="384"/>
      </w:pPr>
      <w:rPr>
        <w:rFonts w:hint="default"/>
        <w:i w:val="0"/>
      </w:rPr>
    </w:lvl>
    <w:lvl w:ilvl="1">
      <w:start w:val="3"/>
      <w:numFmt w:val="decimal"/>
      <w:lvlText w:val="%1.%2"/>
      <w:lvlJc w:val="left"/>
      <w:pPr>
        <w:ind w:left="384" w:hanging="384"/>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8" w15:restartNumberingAfterBreak="0">
    <w:nsid w:val="210338CB"/>
    <w:multiLevelType w:val="hybridMultilevel"/>
    <w:tmpl w:val="B3A44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9503D"/>
    <w:multiLevelType w:val="hybridMultilevel"/>
    <w:tmpl w:val="215AF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75513"/>
    <w:multiLevelType w:val="hybridMultilevel"/>
    <w:tmpl w:val="0A084564"/>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E927A3"/>
    <w:multiLevelType w:val="hybridMultilevel"/>
    <w:tmpl w:val="A87AEE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C5E11"/>
    <w:multiLevelType w:val="hybridMultilevel"/>
    <w:tmpl w:val="E5520934"/>
    <w:lvl w:ilvl="0" w:tplc="04070019">
      <w:start w:val="1"/>
      <w:numFmt w:val="lowerLetter"/>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B521EE5"/>
    <w:multiLevelType w:val="hybridMultilevel"/>
    <w:tmpl w:val="A606C8EE"/>
    <w:lvl w:ilvl="0" w:tplc="04070019">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D136018"/>
    <w:multiLevelType w:val="hybridMultilevel"/>
    <w:tmpl w:val="9A3A3C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0C2C74"/>
    <w:multiLevelType w:val="hybridMultilevel"/>
    <w:tmpl w:val="F4BA12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240A5"/>
    <w:multiLevelType w:val="hybridMultilevel"/>
    <w:tmpl w:val="031CA8B8"/>
    <w:lvl w:ilvl="0" w:tplc="B70A8F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31145E"/>
    <w:multiLevelType w:val="multilevel"/>
    <w:tmpl w:val="057A5688"/>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B03200"/>
    <w:multiLevelType w:val="hybridMultilevel"/>
    <w:tmpl w:val="B0C4CF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6551DB"/>
    <w:multiLevelType w:val="hybridMultilevel"/>
    <w:tmpl w:val="00785546"/>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8F40E06"/>
    <w:multiLevelType w:val="hybridMultilevel"/>
    <w:tmpl w:val="705CE68C"/>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905C7"/>
    <w:multiLevelType w:val="hybridMultilevel"/>
    <w:tmpl w:val="867010D8"/>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8B34A3"/>
    <w:multiLevelType w:val="hybridMultilevel"/>
    <w:tmpl w:val="E642EEF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2E2C5B"/>
    <w:multiLevelType w:val="hybridMultilevel"/>
    <w:tmpl w:val="00D42800"/>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54E056B5"/>
    <w:multiLevelType w:val="hybridMultilevel"/>
    <w:tmpl w:val="AF747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597424E"/>
    <w:multiLevelType w:val="hybridMultilevel"/>
    <w:tmpl w:val="FDA683B2"/>
    <w:lvl w:ilvl="0" w:tplc="04070019">
      <w:start w:val="1"/>
      <w:numFmt w:val="lowerLetter"/>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A2D33CE"/>
    <w:multiLevelType w:val="hybridMultilevel"/>
    <w:tmpl w:val="0F00D6E6"/>
    <w:lvl w:ilvl="0" w:tplc="70AABFF0">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17F0C"/>
    <w:multiLevelType w:val="hybridMultilevel"/>
    <w:tmpl w:val="7D8E35B2"/>
    <w:lvl w:ilvl="0" w:tplc="665A2302">
      <w:numFmt w:val="bullet"/>
      <w:lvlText w:val="-"/>
      <w:lvlJc w:val="left"/>
      <w:pPr>
        <w:ind w:left="1080" w:hanging="720"/>
      </w:pPr>
      <w:rPr>
        <w:rFonts w:ascii="Arial" w:eastAsia="Times New Roman" w:hAnsi="Aria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28" w15:restartNumberingAfterBreak="0">
    <w:nsid w:val="5E925548"/>
    <w:multiLevelType w:val="hybridMultilevel"/>
    <w:tmpl w:val="723E56B2"/>
    <w:lvl w:ilvl="0" w:tplc="7B3C475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55BA"/>
    <w:multiLevelType w:val="hybridMultilevel"/>
    <w:tmpl w:val="D096A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722ABF"/>
    <w:multiLevelType w:val="hybridMultilevel"/>
    <w:tmpl w:val="66DC8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1807BE"/>
    <w:multiLevelType w:val="multilevel"/>
    <w:tmpl w:val="C0EC968C"/>
    <w:lvl w:ilvl="0">
      <w:start w:val="1"/>
      <w:numFmt w:val="decimal"/>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F8A4A91"/>
    <w:multiLevelType w:val="hybridMultilevel"/>
    <w:tmpl w:val="2D300598"/>
    <w:lvl w:ilvl="0" w:tplc="D15899B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0C39C1"/>
    <w:multiLevelType w:val="hybridMultilevel"/>
    <w:tmpl w:val="0E60D6CC"/>
    <w:lvl w:ilvl="0" w:tplc="FB383462">
      <w:start w:val="3"/>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8D05DD"/>
    <w:multiLevelType w:val="hybridMultilevel"/>
    <w:tmpl w:val="A52624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41AFF"/>
    <w:multiLevelType w:val="multilevel"/>
    <w:tmpl w:val="30C439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50628C1"/>
    <w:multiLevelType w:val="hybridMultilevel"/>
    <w:tmpl w:val="79066BF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841F45"/>
    <w:multiLevelType w:val="hybridMultilevel"/>
    <w:tmpl w:val="BD5C0366"/>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5E73F6"/>
    <w:multiLevelType w:val="hybridMultilevel"/>
    <w:tmpl w:val="B5C60DBC"/>
    <w:lvl w:ilvl="0" w:tplc="04070019">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950818325">
    <w:abstractNumId w:val="1"/>
  </w:num>
  <w:num w:numId="2" w16cid:durableId="1481724692">
    <w:abstractNumId w:val="36"/>
  </w:num>
  <w:num w:numId="3" w16cid:durableId="1919947191">
    <w:abstractNumId w:val="2"/>
  </w:num>
  <w:num w:numId="4" w16cid:durableId="612978647">
    <w:abstractNumId w:val="23"/>
  </w:num>
  <w:num w:numId="5" w16cid:durableId="1342320942">
    <w:abstractNumId w:val="38"/>
  </w:num>
  <w:num w:numId="6" w16cid:durableId="436099201">
    <w:abstractNumId w:val="13"/>
  </w:num>
  <w:num w:numId="7" w16cid:durableId="946355438">
    <w:abstractNumId w:val="25"/>
  </w:num>
  <w:num w:numId="8" w16cid:durableId="701326937">
    <w:abstractNumId w:val="12"/>
  </w:num>
  <w:num w:numId="9" w16cid:durableId="636255782">
    <w:abstractNumId w:val="21"/>
  </w:num>
  <w:num w:numId="10" w16cid:durableId="886528085">
    <w:abstractNumId w:val="26"/>
  </w:num>
  <w:num w:numId="11" w16cid:durableId="379092963">
    <w:abstractNumId w:val="10"/>
  </w:num>
  <w:num w:numId="12" w16cid:durableId="1504513183">
    <w:abstractNumId w:val="37"/>
  </w:num>
  <w:num w:numId="13" w16cid:durableId="973563470">
    <w:abstractNumId w:val="0"/>
  </w:num>
  <w:num w:numId="14" w16cid:durableId="145167008">
    <w:abstractNumId w:val="22"/>
  </w:num>
  <w:num w:numId="15" w16cid:durableId="2076126629">
    <w:abstractNumId w:val="7"/>
  </w:num>
  <w:num w:numId="16" w16cid:durableId="646128750">
    <w:abstractNumId w:val="32"/>
  </w:num>
  <w:num w:numId="17" w16cid:durableId="558830117">
    <w:abstractNumId w:val="24"/>
  </w:num>
  <w:num w:numId="18" w16cid:durableId="1394965360">
    <w:abstractNumId w:val="33"/>
  </w:num>
  <w:num w:numId="19" w16cid:durableId="1889148880">
    <w:abstractNumId w:val="27"/>
  </w:num>
  <w:num w:numId="20" w16cid:durableId="1103644637">
    <w:abstractNumId w:val="20"/>
  </w:num>
  <w:num w:numId="21" w16cid:durableId="487095998">
    <w:abstractNumId w:val="6"/>
  </w:num>
  <w:num w:numId="22" w16cid:durableId="2124226040">
    <w:abstractNumId w:val="19"/>
  </w:num>
  <w:num w:numId="23" w16cid:durableId="1592355853">
    <w:abstractNumId w:val="4"/>
  </w:num>
  <w:num w:numId="24" w16cid:durableId="1903714457">
    <w:abstractNumId w:val="8"/>
  </w:num>
  <w:num w:numId="25" w16cid:durableId="961111746">
    <w:abstractNumId w:val="5"/>
  </w:num>
  <w:num w:numId="26" w16cid:durableId="2006400428">
    <w:abstractNumId w:val="28"/>
  </w:num>
  <w:num w:numId="27" w16cid:durableId="2080440707">
    <w:abstractNumId w:val="31"/>
  </w:num>
  <w:num w:numId="28" w16cid:durableId="297996761">
    <w:abstractNumId w:val="11"/>
  </w:num>
  <w:num w:numId="29" w16cid:durableId="1511522542">
    <w:abstractNumId w:val="14"/>
  </w:num>
  <w:num w:numId="30" w16cid:durableId="1417478413">
    <w:abstractNumId w:val="35"/>
  </w:num>
  <w:num w:numId="31" w16cid:durableId="236020043">
    <w:abstractNumId w:val="34"/>
  </w:num>
  <w:num w:numId="32" w16cid:durableId="249971298">
    <w:abstractNumId w:val="16"/>
  </w:num>
  <w:num w:numId="33" w16cid:durableId="107479566">
    <w:abstractNumId w:val="9"/>
  </w:num>
  <w:num w:numId="34" w16cid:durableId="144319735">
    <w:abstractNumId w:val="17"/>
  </w:num>
  <w:num w:numId="35" w16cid:durableId="1863739891">
    <w:abstractNumId w:val="29"/>
  </w:num>
  <w:num w:numId="36" w16cid:durableId="1657998231">
    <w:abstractNumId w:val="18"/>
  </w:num>
  <w:num w:numId="37" w16cid:durableId="1273048678">
    <w:abstractNumId w:val="30"/>
  </w:num>
  <w:num w:numId="38" w16cid:durableId="1529559289">
    <w:abstractNumId w:val="3"/>
  </w:num>
  <w:num w:numId="39" w16cid:durableId="1876191635">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TUyMDA1MDMyMTJQ0lEKTi0uzszPAykwNKgFACv9TT4tAAAA"/>
  </w:docVars>
  <w:rsids>
    <w:rsidRoot w:val="00787B9C"/>
    <w:rsid w:val="00000A85"/>
    <w:rsid w:val="00003706"/>
    <w:rsid w:val="000069E7"/>
    <w:rsid w:val="00014B53"/>
    <w:rsid w:val="00016C32"/>
    <w:rsid w:val="00020DF1"/>
    <w:rsid w:val="00026A5A"/>
    <w:rsid w:val="00032EB1"/>
    <w:rsid w:val="00033443"/>
    <w:rsid w:val="00035203"/>
    <w:rsid w:val="00035805"/>
    <w:rsid w:val="00046DCA"/>
    <w:rsid w:val="000472BF"/>
    <w:rsid w:val="000707FD"/>
    <w:rsid w:val="000750E6"/>
    <w:rsid w:val="0008022D"/>
    <w:rsid w:val="00080415"/>
    <w:rsid w:val="00083AEC"/>
    <w:rsid w:val="00084F29"/>
    <w:rsid w:val="00085CDD"/>
    <w:rsid w:val="000861A0"/>
    <w:rsid w:val="0008709A"/>
    <w:rsid w:val="00092D37"/>
    <w:rsid w:val="00093CE9"/>
    <w:rsid w:val="00095F5A"/>
    <w:rsid w:val="000973BE"/>
    <w:rsid w:val="000A0D07"/>
    <w:rsid w:val="000A0F77"/>
    <w:rsid w:val="000A1750"/>
    <w:rsid w:val="000A1EF3"/>
    <w:rsid w:val="000A3F35"/>
    <w:rsid w:val="000A7DFC"/>
    <w:rsid w:val="000C32A7"/>
    <w:rsid w:val="000C5A5C"/>
    <w:rsid w:val="000C62E8"/>
    <w:rsid w:val="000C6B50"/>
    <w:rsid w:val="000D1E80"/>
    <w:rsid w:val="000D2335"/>
    <w:rsid w:val="000D2D47"/>
    <w:rsid w:val="000D63A3"/>
    <w:rsid w:val="000D6696"/>
    <w:rsid w:val="000D7F3C"/>
    <w:rsid w:val="000E4E04"/>
    <w:rsid w:val="000E7B80"/>
    <w:rsid w:val="000F1A7C"/>
    <w:rsid w:val="000F242C"/>
    <w:rsid w:val="000F2EF3"/>
    <w:rsid w:val="000F7451"/>
    <w:rsid w:val="00100056"/>
    <w:rsid w:val="00101475"/>
    <w:rsid w:val="00104148"/>
    <w:rsid w:val="00110013"/>
    <w:rsid w:val="00116138"/>
    <w:rsid w:val="001175E5"/>
    <w:rsid w:val="00123E92"/>
    <w:rsid w:val="00125614"/>
    <w:rsid w:val="00127CCD"/>
    <w:rsid w:val="00131982"/>
    <w:rsid w:val="00134EAB"/>
    <w:rsid w:val="001423DC"/>
    <w:rsid w:val="00151934"/>
    <w:rsid w:val="0015193C"/>
    <w:rsid w:val="001617BA"/>
    <w:rsid w:val="001672CE"/>
    <w:rsid w:val="00167450"/>
    <w:rsid w:val="001674C3"/>
    <w:rsid w:val="00170C41"/>
    <w:rsid w:val="00171095"/>
    <w:rsid w:val="00175F87"/>
    <w:rsid w:val="001779B8"/>
    <w:rsid w:val="00183A7B"/>
    <w:rsid w:val="00184E7E"/>
    <w:rsid w:val="00187E15"/>
    <w:rsid w:val="0019100D"/>
    <w:rsid w:val="001933BA"/>
    <w:rsid w:val="00194B0A"/>
    <w:rsid w:val="001B1F24"/>
    <w:rsid w:val="001B30DD"/>
    <w:rsid w:val="001B5AD5"/>
    <w:rsid w:val="001B635B"/>
    <w:rsid w:val="001C2AB4"/>
    <w:rsid w:val="001C3E7F"/>
    <w:rsid w:val="001C4CA4"/>
    <w:rsid w:val="001D00E4"/>
    <w:rsid w:val="001D0269"/>
    <w:rsid w:val="001E28A3"/>
    <w:rsid w:val="001E5E52"/>
    <w:rsid w:val="001E62F3"/>
    <w:rsid w:val="001F148B"/>
    <w:rsid w:val="001F15DA"/>
    <w:rsid w:val="001F3335"/>
    <w:rsid w:val="001F65CC"/>
    <w:rsid w:val="00200E16"/>
    <w:rsid w:val="002056BD"/>
    <w:rsid w:val="00206485"/>
    <w:rsid w:val="0021178D"/>
    <w:rsid w:val="002141E3"/>
    <w:rsid w:val="0021503A"/>
    <w:rsid w:val="002158F9"/>
    <w:rsid w:val="0021688C"/>
    <w:rsid w:val="00220D14"/>
    <w:rsid w:val="002213C7"/>
    <w:rsid w:val="00222076"/>
    <w:rsid w:val="0022316E"/>
    <w:rsid w:val="00224695"/>
    <w:rsid w:val="002314CE"/>
    <w:rsid w:val="00236CBA"/>
    <w:rsid w:val="00247BF4"/>
    <w:rsid w:val="00250C24"/>
    <w:rsid w:val="00254390"/>
    <w:rsid w:val="00255487"/>
    <w:rsid w:val="0026088E"/>
    <w:rsid w:val="00261995"/>
    <w:rsid w:val="00261F52"/>
    <w:rsid w:val="002667F6"/>
    <w:rsid w:val="002703E9"/>
    <w:rsid w:val="00274876"/>
    <w:rsid w:val="0028123E"/>
    <w:rsid w:val="00282586"/>
    <w:rsid w:val="002836C1"/>
    <w:rsid w:val="00285FB1"/>
    <w:rsid w:val="00294C58"/>
    <w:rsid w:val="00295F94"/>
    <w:rsid w:val="00296CC8"/>
    <w:rsid w:val="002A3B76"/>
    <w:rsid w:val="002B18F1"/>
    <w:rsid w:val="002B2942"/>
    <w:rsid w:val="002B298F"/>
    <w:rsid w:val="002B3218"/>
    <w:rsid w:val="002B4932"/>
    <w:rsid w:val="002B4BB7"/>
    <w:rsid w:val="002B5B30"/>
    <w:rsid w:val="002B718D"/>
    <w:rsid w:val="002C4281"/>
    <w:rsid w:val="002D1157"/>
    <w:rsid w:val="002D14B9"/>
    <w:rsid w:val="002D571A"/>
    <w:rsid w:val="002D5F80"/>
    <w:rsid w:val="002E024B"/>
    <w:rsid w:val="002F1635"/>
    <w:rsid w:val="002F72BF"/>
    <w:rsid w:val="003006AD"/>
    <w:rsid w:val="003045D7"/>
    <w:rsid w:val="00306586"/>
    <w:rsid w:val="00310BEE"/>
    <w:rsid w:val="00316DE4"/>
    <w:rsid w:val="00320FEB"/>
    <w:rsid w:val="00321965"/>
    <w:rsid w:val="00325D40"/>
    <w:rsid w:val="0033153E"/>
    <w:rsid w:val="00334FC7"/>
    <w:rsid w:val="0033516E"/>
    <w:rsid w:val="00335CB2"/>
    <w:rsid w:val="00337100"/>
    <w:rsid w:val="00337CD2"/>
    <w:rsid w:val="00343BC3"/>
    <w:rsid w:val="00345D29"/>
    <w:rsid w:val="00347A2F"/>
    <w:rsid w:val="00351667"/>
    <w:rsid w:val="0036454A"/>
    <w:rsid w:val="00364CE4"/>
    <w:rsid w:val="003702FD"/>
    <w:rsid w:val="00371FA9"/>
    <w:rsid w:val="00375016"/>
    <w:rsid w:val="00375FCE"/>
    <w:rsid w:val="003769B9"/>
    <w:rsid w:val="0037747B"/>
    <w:rsid w:val="00381096"/>
    <w:rsid w:val="00383CED"/>
    <w:rsid w:val="0038492B"/>
    <w:rsid w:val="00391CF8"/>
    <w:rsid w:val="00392A46"/>
    <w:rsid w:val="00392F44"/>
    <w:rsid w:val="003A5483"/>
    <w:rsid w:val="003A6AED"/>
    <w:rsid w:val="003A7015"/>
    <w:rsid w:val="003B26AD"/>
    <w:rsid w:val="003B4D79"/>
    <w:rsid w:val="003B65B5"/>
    <w:rsid w:val="003B6C54"/>
    <w:rsid w:val="003B71D5"/>
    <w:rsid w:val="003C0CB2"/>
    <w:rsid w:val="003C45A0"/>
    <w:rsid w:val="003C69E6"/>
    <w:rsid w:val="003D158D"/>
    <w:rsid w:val="003D28B3"/>
    <w:rsid w:val="003D378C"/>
    <w:rsid w:val="003D5468"/>
    <w:rsid w:val="003D7498"/>
    <w:rsid w:val="003E377B"/>
    <w:rsid w:val="003E3F57"/>
    <w:rsid w:val="003E4AEF"/>
    <w:rsid w:val="003E4F84"/>
    <w:rsid w:val="003E63DC"/>
    <w:rsid w:val="003E7D45"/>
    <w:rsid w:val="003F0438"/>
    <w:rsid w:val="003F33D8"/>
    <w:rsid w:val="003F5C20"/>
    <w:rsid w:val="00401472"/>
    <w:rsid w:val="004019C7"/>
    <w:rsid w:val="00402546"/>
    <w:rsid w:val="00402A41"/>
    <w:rsid w:val="00402C0C"/>
    <w:rsid w:val="00403A75"/>
    <w:rsid w:val="0040464E"/>
    <w:rsid w:val="00407D9A"/>
    <w:rsid w:val="00411CD0"/>
    <w:rsid w:val="004177BC"/>
    <w:rsid w:val="0042079E"/>
    <w:rsid w:val="00424E24"/>
    <w:rsid w:val="004252CC"/>
    <w:rsid w:val="0042748E"/>
    <w:rsid w:val="0043247B"/>
    <w:rsid w:val="00433E6D"/>
    <w:rsid w:val="00433E85"/>
    <w:rsid w:val="004366F6"/>
    <w:rsid w:val="004432E7"/>
    <w:rsid w:val="00443A25"/>
    <w:rsid w:val="004463BE"/>
    <w:rsid w:val="004464D7"/>
    <w:rsid w:val="00460086"/>
    <w:rsid w:val="00464E30"/>
    <w:rsid w:val="00465AFD"/>
    <w:rsid w:val="00467AA7"/>
    <w:rsid w:val="00467DCC"/>
    <w:rsid w:val="00471BB7"/>
    <w:rsid w:val="004755B1"/>
    <w:rsid w:val="00475DBC"/>
    <w:rsid w:val="00477644"/>
    <w:rsid w:val="00480C1F"/>
    <w:rsid w:val="004845F3"/>
    <w:rsid w:val="0048693C"/>
    <w:rsid w:val="0048738A"/>
    <w:rsid w:val="00490E40"/>
    <w:rsid w:val="0049254A"/>
    <w:rsid w:val="00492EB1"/>
    <w:rsid w:val="00493358"/>
    <w:rsid w:val="004959F0"/>
    <w:rsid w:val="004A11C1"/>
    <w:rsid w:val="004A2C24"/>
    <w:rsid w:val="004A4010"/>
    <w:rsid w:val="004A42D3"/>
    <w:rsid w:val="004A51E7"/>
    <w:rsid w:val="004A5F78"/>
    <w:rsid w:val="004B1504"/>
    <w:rsid w:val="004B1E82"/>
    <w:rsid w:val="004B20A5"/>
    <w:rsid w:val="004C0440"/>
    <w:rsid w:val="004C4FB2"/>
    <w:rsid w:val="004C6B89"/>
    <w:rsid w:val="004D1459"/>
    <w:rsid w:val="004D1845"/>
    <w:rsid w:val="004D35F9"/>
    <w:rsid w:val="004D724A"/>
    <w:rsid w:val="004E6230"/>
    <w:rsid w:val="004F60C3"/>
    <w:rsid w:val="005111A6"/>
    <w:rsid w:val="0051151A"/>
    <w:rsid w:val="00513CBF"/>
    <w:rsid w:val="005153BC"/>
    <w:rsid w:val="00517756"/>
    <w:rsid w:val="00517FF3"/>
    <w:rsid w:val="005239B8"/>
    <w:rsid w:val="005262EA"/>
    <w:rsid w:val="005266F6"/>
    <w:rsid w:val="005343CA"/>
    <w:rsid w:val="0053630B"/>
    <w:rsid w:val="005410FA"/>
    <w:rsid w:val="00541BEE"/>
    <w:rsid w:val="00542A03"/>
    <w:rsid w:val="00543988"/>
    <w:rsid w:val="0054546F"/>
    <w:rsid w:val="00551459"/>
    <w:rsid w:val="0055287A"/>
    <w:rsid w:val="00552E48"/>
    <w:rsid w:val="00553109"/>
    <w:rsid w:val="005558EB"/>
    <w:rsid w:val="0055728E"/>
    <w:rsid w:val="005600D6"/>
    <w:rsid w:val="00571842"/>
    <w:rsid w:val="005726EF"/>
    <w:rsid w:val="00572D9F"/>
    <w:rsid w:val="00574ADA"/>
    <w:rsid w:val="00575F37"/>
    <w:rsid w:val="005831F9"/>
    <w:rsid w:val="0058454B"/>
    <w:rsid w:val="0058548D"/>
    <w:rsid w:val="00586FBC"/>
    <w:rsid w:val="005871F3"/>
    <w:rsid w:val="00591F49"/>
    <w:rsid w:val="005927C4"/>
    <w:rsid w:val="00597435"/>
    <w:rsid w:val="005A374F"/>
    <w:rsid w:val="005A3F41"/>
    <w:rsid w:val="005A71F2"/>
    <w:rsid w:val="005A77FA"/>
    <w:rsid w:val="005B1AC4"/>
    <w:rsid w:val="005B5877"/>
    <w:rsid w:val="005B6C1C"/>
    <w:rsid w:val="005C18A2"/>
    <w:rsid w:val="005D1DB5"/>
    <w:rsid w:val="005D210F"/>
    <w:rsid w:val="005D466D"/>
    <w:rsid w:val="005D4DE6"/>
    <w:rsid w:val="005D5CDD"/>
    <w:rsid w:val="005E4FE5"/>
    <w:rsid w:val="005F377A"/>
    <w:rsid w:val="005F5057"/>
    <w:rsid w:val="005F6F22"/>
    <w:rsid w:val="005F7079"/>
    <w:rsid w:val="00601751"/>
    <w:rsid w:val="00602612"/>
    <w:rsid w:val="00605344"/>
    <w:rsid w:val="00617652"/>
    <w:rsid w:val="00623352"/>
    <w:rsid w:val="00623AD0"/>
    <w:rsid w:val="00634F00"/>
    <w:rsid w:val="006350DA"/>
    <w:rsid w:val="00635A72"/>
    <w:rsid w:val="00635C96"/>
    <w:rsid w:val="00637B2D"/>
    <w:rsid w:val="006423D7"/>
    <w:rsid w:val="006435E8"/>
    <w:rsid w:val="00644684"/>
    <w:rsid w:val="00644D23"/>
    <w:rsid w:val="00646A11"/>
    <w:rsid w:val="00647B34"/>
    <w:rsid w:val="00647B7C"/>
    <w:rsid w:val="006526DC"/>
    <w:rsid w:val="00652E86"/>
    <w:rsid w:val="006531C9"/>
    <w:rsid w:val="00653E22"/>
    <w:rsid w:val="0065462B"/>
    <w:rsid w:val="00657536"/>
    <w:rsid w:val="00664F36"/>
    <w:rsid w:val="006714D4"/>
    <w:rsid w:val="00675E5F"/>
    <w:rsid w:val="00676FE1"/>
    <w:rsid w:val="00685FA2"/>
    <w:rsid w:val="00686EFF"/>
    <w:rsid w:val="006939A6"/>
    <w:rsid w:val="006A4323"/>
    <w:rsid w:val="006A6D32"/>
    <w:rsid w:val="006A7898"/>
    <w:rsid w:val="006B0ACB"/>
    <w:rsid w:val="006B4B31"/>
    <w:rsid w:val="006B7B5A"/>
    <w:rsid w:val="006C166B"/>
    <w:rsid w:val="006C3593"/>
    <w:rsid w:val="006D18A5"/>
    <w:rsid w:val="006D4A65"/>
    <w:rsid w:val="006D6D93"/>
    <w:rsid w:val="006E1098"/>
    <w:rsid w:val="006E3CFB"/>
    <w:rsid w:val="006E5387"/>
    <w:rsid w:val="006E6D55"/>
    <w:rsid w:val="006E713A"/>
    <w:rsid w:val="006F04BA"/>
    <w:rsid w:val="006F0AE8"/>
    <w:rsid w:val="006F435E"/>
    <w:rsid w:val="006F5E18"/>
    <w:rsid w:val="0070601A"/>
    <w:rsid w:val="007112A5"/>
    <w:rsid w:val="00711EA2"/>
    <w:rsid w:val="00711F1D"/>
    <w:rsid w:val="00712098"/>
    <w:rsid w:val="007136DD"/>
    <w:rsid w:val="00714061"/>
    <w:rsid w:val="00725F3C"/>
    <w:rsid w:val="00727B0D"/>
    <w:rsid w:val="0073068F"/>
    <w:rsid w:val="00732327"/>
    <w:rsid w:val="0073282E"/>
    <w:rsid w:val="0073287F"/>
    <w:rsid w:val="00734033"/>
    <w:rsid w:val="0073449D"/>
    <w:rsid w:val="007439CB"/>
    <w:rsid w:val="00744F8C"/>
    <w:rsid w:val="00746A19"/>
    <w:rsid w:val="00747FD0"/>
    <w:rsid w:val="00750918"/>
    <w:rsid w:val="00750A66"/>
    <w:rsid w:val="00753696"/>
    <w:rsid w:val="00757FBD"/>
    <w:rsid w:val="0076126F"/>
    <w:rsid w:val="007615B2"/>
    <w:rsid w:val="007664D0"/>
    <w:rsid w:val="00772E7F"/>
    <w:rsid w:val="00775626"/>
    <w:rsid w:val="007813FA"/>
    <w:rsid w:val="007815AA"/>
    <w:rsid w:val="00783BE5"/>
    <w:rsid w:val="00784075"/>
    <w:rsid w:val="00787B9C"/>
    <w:rsid w:val="00791156"/>
    <w:rsid w:val="0079693F"/>
    <w:rsid w:val="007A2018"/>
    <w:rsid w:val="007A2435"/>
    <w:rsid w:val="007A684A"/>
    <w:rsid w:val="007B3826"/>
    <w:rsid w:val="007C07ED"/>
    <w:rsid w:val="007C2BE2"/>
    <w:rsid w:val="007C325E"/>
    <w:rsid w:val="007D2508"/>
    <w:rsid w:val="007D30B1"/>
    <w:rsid w:val="007D3118"/>
    <w:rsid w:val="007D4DFF"/>
    <w:rsid w:val="007D4F4A"/>
    <w:rsid w:val="007D7890"/>
    <w:rsid w:val="007E1EDA"/>
    <w:rsid w:val="007E2413"/>
    <w:rsid w:val="007E25A9"/>
    <w:rsid w:val="007E2877"/>
    <w:rsid w:val="007E698D"/>
    <w:rsid w:val="007E707F"/>
    <w:rsid w:val="007F35B5"/>
    <w:rsid w:val="007F3978"/>
    <w:rsid w:val="007F649A"/>
    <w:rsid w:val="008004B1"/>
    <w:rsid w:val="00802182"/>
    <w:rsid w:val="00802316"/>
    <w:rsid w:val="008027F3"/>
    <w:rsid w:val="0080437C"/>
    <w:rsid w:val="00804E3A"/>
    <w:rsid w:val="00822757"/>
    <w:rsid w:val="00827060"/>
    <w:rsid w:val="00831A91"/>
    <w:rsid w:val="00845C02"/>
    <w:rsid w:val="008557A5"/>
    <w:rsid w:val="00856403"/>
    <w:rsid w:val="008570C3"/>
    <w:rsid w:val="00857846"/>
    <w:rsid w:val="00865DB1"/>
    <w:rsid w:val="008674B9"/>
    <w:rsid w:val="00873816"/>
    <w:rsid w:val="00877A57"/>
    <w:rsid w:val="008803AD"/>
    <w:rsid w:val="00880412"/>
    <w:rsid w:val="00883481"/>
    <w:rsid w:val="00883521"/>
    <w:rsid w:val="00883976"/>
    <w:rsid w:val="00884C0F"/>
    <w:rsid w:val="00886675"/>
    <w:rsid w:val="00892178"/>
    <w:rsid w:val="008A4B2F"/>
    <w:rsid w:val="008A5F58"/>
    <w:rsid w:val="008A7078"/>
    <w:rsid w:val="008A7129"/>
    <w:rsid w:val="008A746B"/>
    <w:rsid w:val="008B2F2F"/>
    <w:rsid w:val="008B51EC"/>
    <w:rsid w:val="008B6BF3"/>
    <w:rsid w:val="008B739A"/>
    <w:rsid w:val="008C0621"/>
    <w:rsid w:val="008C146B"/>
    <w:rsid w:val="008C5218"/>
    <w:rsid w:val="008C58E6"/>
    <w:rsid w:val="008C5F47"/>
    <w:rsid w:val="008C68D5"/>
    <w:rsid w:val="008D1087"/>
    <w:rsid w:val="008D1795"/>
    <w:rsid w:val="008D601D"/>
    <w:rsid w:val="008E431F"/>
    <w:rsid w:val="008F47CD"/>
    <w:rsid w:val="008F4B77"/>
    <w:rsid w:val="008F4FF1"/>
    <w:rsid w:val="008F7638"/>
    <w:rsid w:val="00901D08"/>
    <w:rsid w:val="0090720E"/>
    <w:rsid w:val="00907997"/>
    <w:rsid w:val="009131EF"/>
    <w:rsid w:val="00917AFC"/>
    <w:rsid w:val="00922235"/>
    <w:rsid w:val="00923E71"/>
    <w:rsid w:val="00927C9E"/>
    <w:rsid w:val="00937CB3"/>
    <w:rsid w:val="009405FE"/>
    <w:rsid w:val="00943F7A"/>
    <w:rsid w:val="009447FE"/>
    <w:rsid w:val="0094615E"/>
    <w:rsid w:val="00947353"/>
    <w:rsid w:val="00947487"/>
    <w:rsid w:val="00947CF1"/>
    <w:rsid w:val="00951CBE"/>
    <w:rsid w:val="0095239C"/>
    <w:rsid w:val="0095347A"/>
    <w:rsid w:val="00956194"/>
    <w:rsid w:val="00961730"/>
    <w:rsid w:val="009627B3"/>
    <w:rsid w:val="00962ACC"/>
    <w:rsid w:val="00962C47"/>
    <w:rsid w:val="009634C8"/>
    <w:rsid w:val="00964CA7"/>
    <w:rsid w:val="009760E4"/>
    <w:rsid w:val="00980FA6"/>
    <w:rsid w:val="00983C57"/>
    <w:rsid w:val="00987022"/>
    <w:rsid w:val="009A1544"/>
    <w:rsid w:val="009A4EDC"/>
    <w:rsid w:val="009A7C26"/>
    <w:rsid w:val="009B21F9"/>
    <w:rsid w:val="009B4A27"/>
    <w:rsid w:val="009B4DA4"/>
    <w:rsid w:val="009C51B4"/>
    <w:rsid w:val="009C68A1"/>
    <w:rsid w:val="009D4BCF"/>
    <w:rsid w:val="009D5CC3"/>
    <w:rsid w:val="009D7B4F"/>
    <w:rsid w:val="009E2FD7"/>
    <w:rsid w:val="009E5D6A"/>
    <w:rsid w:val="009E6ABD"/>
    <w:rsid w:val="009F05D2"/>
    <w:rsid w:val="009F546F"/>
    <w:rsid w:val="00A00CB2"/>
    <w:rsid w:val="00A032FC"/>
    <w:rsid w:val="00A06A20"/>
    <w:rsid w:val="00A12FF2"/>
    <w:rsid w:val="00A163F3"/>
    <w:rsid w:val="00A26322"/>
    <w:rsid w:val="00A33C86"/>
    <w:rsid w:val="00A362AD"/>
    <w:rsid w:val="00A416DE"/>
    <w:rsid w:val="00A41A84"/>
    <w:rsid w:val="00A46468"/>
    <w:rsid w:val="00A46B8A"/>
    <w:rsid w:val="00A50CBD"/>
    <w:rsid w:val="00A536F1"/>
    <w:rsid w:val="00A53AF3"/>
    <w:rsid w:val="00A650F7"/>
    <w:rsid w:val="00A66236"/>
    <w:rsid w:val="00A71F1C"/>
    <w:rsid w:val="00A73994"/>
    <w:rsid w:val="00A77BF5"/>
    <w:rsid w:val="00A8153F"/>
    <w:rsid w:val="00A84A2F"/>
    <w:rsid w:val="00A86C32"/>
    <w:rsid w:val="00A86CE9"/>
    <w:rsid w:val="00A901E3"/>
    <w:rsid w:val="00A93B97"/>
    <w:rsid w:val="00A9519D"/>
    <w:rsid w:val="00A97C2E"/>
    <w:rsid w:val="00AA2AED"/>
    <w:rsid w:val="00AA39C5"/>
    <w:rsid w:val="00AA7F25"/>
    <w:rsid w:val="00AB213E"/>
    <w:rsid w:val="00AB3D7B"/>
    <w:rsid w:val="00AB5DE4"/>
    <w:rsid w:val="00AB7EC1"/>
    <w:rsid w:val="00AC0747"/>
    <w:rsid w:val="00AC6D88"/>
    <w:rsid w:val="00AD4461"/>
    <w:rsid w:val="00AE493C"/>
    <w:rsid w:val="00AE6E60"/>
    <w:rsid w:val="00AF06A8"/>
    <w:rsid w:val="00AF5875"/>
    <w:rsid w:val="00AF7C61"/>
    <w:rsid w:val="00B032F1"/>
    <w:rsid w:val="00B03712"/>
    <w:rsid w:val="00B04329"/>
    <w:rsid w:val="00B0447C"/>
    <w:rsid w:val="00B138F4"/>
    <w:rsid w:val="00B26822"/>
    <w:rsid w:val="00B27001"/>
    <w:rsid w:val="00B35491"/>
    <w:rsid w:val="00B42B2C"/>
    <w:rsid w:val="00B47945"/>
    <w:rsid w:val="00B502F4"/>
    <w:rsid w:val="00B64D93"/>
    <w:rsid w:val="00B67A46"/>
    <w:rsid w:val="00B67D0D"/>
    <w:rsid w:val="00B7011C"/>
    <w:rsid w:val="00B73A3C"/>
    <w:rsid w:val="00B73A53"/>
    <w:rsid w:val="00B77200"/>
    <w:rsid w:val="00B82109"/>
    <w:rsid w:val="00B84F7D"/>
    <w:rsid w:val="00B94C55"/>
    <w:rsid w:val="00B9721D"/>
    <w:rsid w:val="00BA06DD"/>
    <w:rsid w:val="00BA2BE5"/>
    <w:rsid w:val="00BA3915"/>
    <w:rsid w:val="00BA69CD"/>
    <w:rsid w:val="00BA6A4B"/>
    <w:rsid w:val="00BC0864"/>
    <w:rsid w:val="00BC1018"/>
    <w:rsid w:val="00BC18F2"/>
    <w:rsid w:val="00BC27A5"/>
    <w:rsid w:val="00BC2802"/>
    <w:rsid w:val="00BC3629"/>
    <w:rsid w:val="00BC366D"/>
    <w:rsid w:val="00BC3696"/>
    <w:rsid w:val="00BE0C5D"/>
    <w:rsid w:val="00BE3F12"/>
    <w:rsid w:val="00BE433D"/>
    <w:rsid w:val="00BE5E13"/>
    <w:rsid w:val="00BF05EC"/>
    <w:rsid w:val="00BF0FA9"/>
    <w:rsid w:val="00BF1681"/>
    <w:rsid w:val="00BF753A"/>
    <w:rsid w:val="00BF7639"/>
    <w:rsid w:val="00BF7914"/>
    <w:rsid w:val="00C0051B"/>
    <w:rsid w:val="00C00609"/>
    <w:rsid w:val="00C01118"/>
    <w:rsid w:val="00C02D9E"/>
    <w:rsid w:val="00C0476E"/>
    <w:rsid w:val="00C12C16"/>
    <w:rsid w:val="00C12C7D"/>
    <w:rsid w:val="00C12E38"/>
    <w:rsid w:val="00C13C14"/>
    <w:rsid w:val="00C160CF"/>
    <w:rsid w:val="00C1705E"/>
    <w:rsid w:val="00C171CD"/>
    <w:rsid w:val="00C254DE"/>
    <w:rsid w:val="00C273C1"/>
    <w:rsid w:val="00C371C8"/>
    <w:rsid w:val="00C37E78"/>
    <w:rsid w:val="00C4000C"/>
    <w:rsid w:val="00C400F0"/>
    <w:rsid w:val="00C406B4"/>
    <w:rsid w:val="00C414A6"/>
    <w:rsid w:val="00C41D25"/>
    <w:rsid w:val="00C52B78"/>
    <w:rsid w:val="00C53BE6"/>
    <w:rsid w:val="00C606F7"/>
    <w:rsid w:val="00C63721"/>
    <w:rsid w:val="00C63E24"/>
    <w:rsid w:val="00C66E9C"/>
    <w:rsid w:val="00C707FE"/>
    <w:rsid w:val="00C73130"/>
    <w:rsid w:val="00C732E1"/>
    <w:rsid w:val="00C806DB"/>
    <w:rsid w:val="00C85EB1"/>
    <w:rsid w:val="00C91921"/>
    <w:rsid w:val="00C92AB9"/>
    <w:rsid w:val="00C93228"/>
    <w:rsid w:val="00C945FD"/>
    <w:rsid w:val="00C947D0"/>
    <w:rsid w:val="00C96141"/>
    <w:rsid w:val="00CA18D3"/>
    <w:rsid w:val="00CB0260"/>
    <w:rsid w:val="00CB0718"/>
    <w:rsid w:val="00CB47EA"/>
    <w:rsid w:val="00CB6A3B"/>
    <w:rsid w:val="00CB7256"/>
    <w:rsid w:val="00CD02AF"/>
    <w:rsid w:val="00CD1FAA"/>
    <w:rsid w:val="00CD48BD"/>
    <w:rsid w:val="00CD48DE"/>
    <w:rsid w:val="00CE1B0D"/>
    <w:rsid w:val="00CF036E"/>
    <w:rsid w:val="00CF1037"/>
    <w:rsid w:val="00CF44BD"/>
    <w:rsid w:val="00CF471B"/>
    <w:rsid w:val="00D01422"/>
    <w:rsid w:val="00D04C9B"/>
    <w:rsid w:val="00D06691"/>
    <w:rsid w:val="00D14893"/>
    <w:rsid w:val="00D17C07"/>
    <w:rsid w:val="00D20620"/>
    <w:rsid w:val="00D23DBA"/>
    <w:rsid w:val="00D35F0B"/>
    <w:rsid w:val="00D40BB4"/>
    <w:rsid w:val="00D429B8"/>
    <w:rsid w:val="00D42A5C"/>
    <w:rsid w:val="00D46128"/>
    <w:rsid w:val="00D5535D"/>
    <w:rsid w:val="00D6153E"/>
    <w:rsid w:val="00D664D9"/>
    <w:rsid w:val="00D67F8F"/>
    <w:rsid w:val="00D70E30"/>
    <w:rsid w:val="00D70EEC"/>
    <w:rsid w:val="00D74DA5"/>
    <w:rsid w:val="00D77681"/>
    <w:rsid w:val="00D82DAE"/>
    <w:rsid w:val="00D84127"/>
    <w:rsid w:val="00D940CF"/>
    <w:rsid w:val="00D9638F"/>
    <w:rsid w:val="00D964B0"/>
    <w:rsid w:val="00DA2046"/>
    <w:rsid w:val="00DA6A6A"/>
    <w:rsid w:val="00DB1217"/>
    <w:rsid w:val="00DB2DFD"/>
    <w:rsid w:val="00DB474B"/>
    <w:rsid w:val="00DC430A"/>
    <w:rsid w:val="00DC59C0"/>
    <w:rsid w:val="00DC685C"/>
    <w:rsid w:val="00DC7DB3"/>
    <w:rsid w:val="00DD1E96"/>
    <w:rsid w:val="00DD3462"/>
    <w:rsid w:val="00DD45C6"/>
    <w:rsid w:val="00DE32FB"/>
    <w:rsid w:val="00DE3F8B"/>
    <w:rsid w:val="00DE4312"/>
    <w:rsid w:val="00DE6429"/>
    <w:rsid w:val="00DE6654"/>
    <w:rsid w:val="00DF4B68"/>
    <w:rsid w:val="00DF6F5E"/>
    <w:rsid w:val="00E01A58"/>
    <w:rsid w:val="00E034F5"/>
    <w:rsid w:val="00E05689"/>
    <w:rsid w:val="00E0604A"/>
    <w:rsid w:val="00E124BC"/>
    <w:rsid w:val="00E24662"/>
    <w:rsid w:val="00E2552B"/>
    <w:rsid w:val="00E27669"/>
    <w:rsid w:val="00E3085E"/>
    <w:rsid w:val="00E32296"/>
    <w:rsid w:val="00E32FC1"/>
    <w:rsid w:val="00E35731"/>
    <w:rsid w:val="00E41CA8"/>
    <w:rsid w:val="00E42679"/>
    <w:rsid w:val="00E45D72"/>
    <w:rsid w:val="00E47E06"/>
    <w:rsid w:val="00E51A95"/>
    <w:rsid w:val="00E52553"/>
    <w:rsid w:val="00E56482"/>
    <w:rsid w:val="00E57F52"/>
    <w:rsid w:val="00E65B9E"/>
    <w:rsid w:val="00E673BB"/>
    <w:rsid w:val="00E721E0"/>
    <w:rsid w:val="00E73997"/>
    <w:rsid w:val="00E8004A"/>
    <w:rsid w:val="00E806FA"/>
    <w:rsid w:val="00E820A3"/>
    <w:rsid w:val="00E84CF1"/>
    <w:rsid w:val="00E86BC3"/>
    <w:rsid w:val="00E86E3D"/>
    <w:rsid w:val="00E8795E"/>
    <w:rsid w:val="00E94628"/>
    <w:rsid w:val="00E94CCE"/>
    <w:rsid w:val="00E9796D"/>
    <w:rsid w:val="00EA3A93"/>
    <w:rsid w:val="00EA3D43"/>
    <w:rsid w:val="00EA407B"/>
    <w:rsid w:val="00EA79DD"/>
    <w:rsid w:val="00EA7DB1"/>
    <w:rsid w:val="00EA7E3E"/>
    <w:rsid w:val="00EB161A"/>
    <w:rsid w:val="00EB4DA6"/>
    <w:rsid w:val="00EC09AD"/>
    <w:rsid w:val="00EC19D3"/>
    <w:rsid w:val="00EC3D46"/>
    <w:rsid w:val="00ED5C00"/>
    <w:rsid w:val="00EE3374"/>
    <w:rsid w:val="00EF1D0E"/>
    <w:rsid w:val="00EF4D37"/>
    <w:rsid w:val="00EF6A53"/>
    <w:rsid w:val="00EF6E2F"/>
    <w:rsid w:val="00EF7919"/>
    <w:rsid w:val="00F00B1C"/>
    <w:rsid w:val="00F0404A"/>
    <w:rsid w:val="00F07E83"/>
    <w:rsid w:val="00F14271"/>
    <w:rsid w:val="00F15486"/>
    <w:rsid w:val="00F15C86"/>
    <w:rsid w:val="00F15E64"/>
    <w:rsid w:val="00F17F60"/>
    <w:rsid w:val="00F200BE"/>
    <w:rsid w:val="00F2016B"/>
    <w:rsid w:val="00F270B6"/>
    <w:rsid w:val="00F279A5"/>
    <w:rsid w:val="00F27F5E"/>
    <w:rsid w:val="00F34BD3"/>
    <w:rsid w:val="00F363DB"/>
    <w:rsid w:val="00F435A2"/>
    <w:rsid w:val="00F468B4"/>
    <w:rsid w:val="00F5543B"/>
    <w:rsid w:val="00F554CE"/>
    <w:rsid w:val="00F620D5"/>
    <w:rsid w:val="00F62139"/>
    <w:rsid w:val="00F66E36"/>
    <w:rsid w:val="00F70346"/>
    <w:rsid w:val="00F7104C"/>
    <w:rsid w:val="00F738AD"/>
    <w:rsid w:val="00F81315"/>
    <w:rsid w:val="00F81AB5"/>
    <w:rsid w:val="00F824AD"/>
    <w:rsid w:val="00F83291"/>
    <w:rsid w:val="00F85D89"/>
    <w:rsid w:val="00F869F6"/>
    <w:rsid w:val="00F91C43"/>
    <w:rsid w:val="00F94511"/>
    <w:rsid w:val="00FA73A9"/>
    <w:rsid w:val="00FB4119"/>
    <w:rsid w:val="00FC0752"/>
    <w:rsid w:val="00FC6105"/>
    <w:rsid w:val="00FC739E"/>
    <w:rsid w:val="00FD6348"/>
    <w:rsid w:val="00FD6DB2"/>
    <w:rsid w:val="00FE26E8"/>
    <w:rsid w:val="00FE73C9"/>
    <w:rsid w:val="00FF0C82"/>
    <w:rsid w:val="00FF416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02F02"/>
  <w15:docId w15:val="{886103CC-D187-4DAA-8B80-764FABCC6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B9C"/>
    <w:pPr>
      <w:tabs>
        <w:tab w:val="left" w:pos="851"/>
        <w:tab w:val="right" w:pos="9072"/>
      </w:tabs>
      <w:spacing w:after="0" w:line="240" w:lineRule="auto"/>
    </w:pPr>
    <w:rPr>
      <w:rFonts w:ascii="Arial" w:eastAsia="Times New Roman" w:hAnsi="Arial" w:cs="Times New Roman"/>
      <w:szCs w:val="20"/>
      <w:lang w:val="en-GB" w:eastAsia="da-DK"/>
    </w:rPr>
  </w:style>
  <w:style w:type="paragraph" w:styleId="Heading1">
    <w:name w:val="heading 1"/>
    <w:basedOn w:val="Normal"/>
    <w:next w:val="Normal"/>
    <w:link w:val="Heading1Char"/>
    <w:qFormat/>
    <w:rsid w:val="00787B9C"/>
    <w:pPr>
      <w:keepNext/>
      <w:spacing w:line="360" w:lineRule="auto"/>
      <w:ind w:left="283" w:firstLine="1"/>
      <w:outlineLvl w:val="0"/>
    </w:pPr>
    <w:rPr>
      <w:i/>
      <w:sz w:val="20"/>
    </w:rPr>
  </w:style>
  <w:style w:type="paragraph" w:styleId="Heading2">
    <w:name w:val="heading 2"/>
    <w:basedOn w:val="Normal"/>
    <w:next w:val="Normal"/>
    <w:link w:val="Heading2Char"/>
    <w:uiPriority w:val="9"/>
    <w:unhideWhenUsed/>
    <w:qFormat/>
    <w:rsid w:val="00433E85"/>
    <w:pPr>
      <w:keepNext/>
      <w:keepLines/>
      <w:tabs>
        <w:tab w:val="clear" w:pos="851"/>
        <w:tab w:val="clear" w:pos="9072"/>
      </w:tabs>
      <w:spacing w:before="40"/>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7B9C"/>
    <w:rPr>
      <w:rFonts w:ascii="Arial" w:eastAsia="Times New Roman" w:hAnsi="Arial" w:cs="Times New Roman"/>
      <w:i/>
      <w:sz w:val="20"/>
      <w:szCs w:val="20"/>
      <w:lang w:val="en-GB" w:eastAsia="da-DK"/>
    </w:rPr>
  </w:style>
  <w:style w:type="paragraph" w:styleId="ListParagraph">
    <w:name w:val="List Paragraph"/>
    <w:basedOn w:val="Normal"/>
    <w:uiPriority w:val="34"/>
    <w:qFormat/>
    <w:rsid w:val="00787B9C"/>
    <w:pPr>
      <w:ind w:left="720"/>
      <w:contextualSpacing/>
    </w:pPr>
  </w:style>
  <w:style w:type="paragraph" w:customStyle="1" w:styleId="BodyText26">
    <w:name w:val="Body Text 26"/>
    <w:basedOn w:val="Normal"/>
    <w:rsid w:val="00095F5A"/>
    <w:pPr>
      <w:spacing w:line="360" w:lineRule="auto"/>
      <w:ind w:left="283" w:firstLine="1"/>
    </w:pPr>
    <w:rPr>
      <w:i/>
      <w:sz w:val="20"/>
    </w:rPr>
  </w:style>
  <w:style w:type="character" w:styleId="CommentReference">
    <w:name w:val="annotation reference"/>
    <w:basedOn w:val="DefaultParagraphFont"/>
    <w:uiPriority w:val="99"/>
    <w:rsid w:val="00A12FF2"/>
    <w:rPr>
      <w:rFonts w:ascii="Times New Roman" w:hAnsi="Times New Roman" w:cs="Times New Roman"/>
      <w:sz w:val="16"/>
      <w:szCs w:val="16"/>
    </w:rPr>
  </w:style>
  <w:style w:type="paragraph" w:customStyle="1" w:styleId="Kommentarer">
    <w:name w:val="Kommentarer"/>
    <w:basedOn w:val="Normal"/>
    <w:rsid w:val="008C5F47"/>
    <w:pPr>
      <w:tabs>
        <w:tab w:val="clear" w:pos="851"/>
        <w:tab w:val="clear" w:pos="9072"/>
      </w:tabs>
      <w:overflowPunct w:val="0"/>
      <w:autoSpaceDE w:val="0"/>
      <w:autoSpaceDN w:val="0"/>
      <w:adjustRightInd w:val="0"/>
      <w:spacing w:before="120"/>
      <w:textAlignment w:val="baseline"/>
    </w:pPr>
    <w:rPr>
      <w:rFonts w:ascii="Times New Roman" w:hAnsi="Times New Roman"/>
      <w:lang w:val="da-DK"/>
    </w:rPr>
  </w:style>
  <w:style w:type="paragraph" w:customStyle="1" w:styleId="BodyText24">
    <w:name w:val="Body Text 24"/>
    <w:basedOn w:val="Normal"/>
    <w:rsid w:val="0055728E"/>
    <w:pPr>
      <w:tabs>
        <w:tab w:val="left" w:pos="720"/>
      </w:tabs>
      <w:spacing w:line="360" w:lineRule="auto"/>
      <w:ind w:left="360"/>
    </w:pPr>
    <w:rPr>
      <w:b/>
    </w:rPr>
  </w:style>
  <w:style w:type="paragraph" w:styleId="NoSpacing">
    <w:name w:val="No Spacing"/>
    <w:uiPriority w:val="1"/>
    <w:qFormat/>
    <w:rsid w:val="006D6D93"/>
    <w:pPr>
      <w:tabs>
        <w:tab w:val="left" w:pos="851"/>
        <w:tab w:val="right" w:pos="9072"/>
      </w:tabs>
      <w:spacing w:after="0" w:line="240" w:lineRule="auto"/>
    </w:pPr>
    <w:rPr>
      <w:rFonts w:ascii="Arial" w:eastAsia="Times New Roman" w:hAnsi="Arial" w:cs="Times New Roman"/>
      <w:szCs w:val="20"/>
      <w:lang w:val="en-GB" w:eastAsia="da-DK"/>
    </w:rPr>
  </w:style>
  <w:style w:type="paragraph" w:styleId="BodyText">
    <w:name w:val="Body Text"/>
    <w:basedOn w:val="Normal"/>
    <w:link w:val="BodyTextChar"/>
    <w:uiPriority w:val="99"/>
    <w:rsid w:val="00A362AD"/>
    <w:pPr>
      <w:widowControl w:val="0"/>
      <w:tabs>
        <w:tab w:val="clear" w:pos="851"/>
        <w:tab w:val="clear" w:pos="9072"/>
      </w:tabs>
      <w:autoSpaceDE w:val="0"/>
      <w:autoSpaceDN w:val="0"/>
      <w:adjustRightInd w:val="0"/>
    </w:pPr>
    <w:rPr>
      <w:rFonts w:eastAsiaTheme="minorEastAsia" w:cs="Arial"/>
      <w:color w:val="000000"/>
      <w:sz w:val="20"/>
      <w:lang w:val="en-US" w:eastAsia="en-US"/>
    </w:rPr>
  </w:style>
  <w:style w:type="character" w:customStyle="1" w:styleId="BodyTextChar">
    <w:name w:val="Body Text Char"/>
    <w:basedOn w:val="DefaultParagraphFont"/>
    <w:link w:val="BodyText"/>
    <w:uiPriority w:val="99"/>
    <w:rsid w:val="00A362AD"/>
    <w:rPr>
      <w:rFonts w:ascii="Arial" w:eastAsiaTheme="minorEastAsia" w:hAnsi="Arial" w:cs="Arial"/>
      <w:color w:val="000000"/>
      <w:sz w:val="20"/>
      <w:szCs w:val="20"/>
    </w:rPr>
  </w:style>
  <w:style w:type="paragraph" w:styleId="CommentText">
    <w:name w:val="annotation text"/>
    <w:basedOn w:val="Normal"/>
    <w:link w:val="CommentTextChar"/>
    <w:uiPriority w:val="99"/>
    <w:unhideWhenUsed/>
    <w:rsid w:val="00BA69CD"/>
    <w:rPr>
      <w:sz w:val="20"/>
    </w:rPr>
  </w:style>
  <w:style w:type="character" w:customStyle="1" w:styleId="CommentTextChar">
    <w:name w:val="Comment Text Char"/>
    <w:basedOn w:val="DefaultParagraphFont"/>
    <w:link w:val="CommentText"/>
    <w:uiPriority w:val="99"/>
    <w:rsid w:val="00BA69CD"/>
    <w:rPr>
      <w:rFonts w:ascii="Arial" w:eastAsia="Times New Roman" w:hAnsi="Arial" w:cs="Times New Roman"/>
      <w:sz w:val="20"/>
      <w:szCs w:val="20"/>
      <w:lang w:val="en-GB" w:eastAsia="da-DK"/>
    </w:rPr>
  </w:style>
  <w:style w:type="paragraph" w:styleId="CommentSubject">
    <w:name w:val="annotation subject"/>
    <w:basedOn w:val="CommentText"/>
    <w:next w:val="CommentText"/>
    <w:link w:val="CommentSubjectChar"/>
    <w:uiPriority w:val="99"/>
    <w:semiHidden/>
    <w:unhideWhenUsed/>
    <w:rsid w:val="00BA69CD"/>
    <w:rPr>
      <w:b/>
      <w:bCs/>
    </w:rPr>
  </w:style>
  <w:style w:type="character" w:customStyle="1" w:styleId="CommentSubjectChar">
    <w:name w:val="Comment Subject Char"/>
    <w:basedOn w:val="CommentTextChar"/>
    <w:link w:val="CommentSubject"/>
    <w:uiPriority w:val="99"/>
    <w:semiHidden/>
    <w:rsid w:val="00BA69CD"/>
    <w:rPr>
      <w:rFonts w:ascii="Arial" w:eastAsia="Times New Roman" w:hAnsi="Arial" w:cs="Times New Roman"/>
      <w:b/>
      <w:bCs/>
      <w:sz w:val="20"/>
      <w:szCs w:val="20"/>
      <w:lang w:val="en-GB" w:eastAsia="da-DK"/>
    </w:rPr>
  </w:style>
  <w:style w:type="paragraph" w:styleId="BalloonText">
    <w:name w:val="Balloon Text"/>
    <w:basedOn w:val="Normal"/>
    <w:link w:val="BalloonTextChar"/>
    <w:uiPriority w:val="99"/>
    <w:semiHidden/>
    <w:unhideWhenUsed/>
    <w:rsid w:val="00BA69CD"/>
    <w:rPr>
      <w:rFonts w:ascii="Tahoma" w:hAnsi="Tahoma" w:cs="Tahoma"/>
      <w:sz w:val="16"/>
      <w:szCs w:val="16"/>
    </w:rPr>
  </w:style>
  <w:style w:type="character" w:customStyle="1" w:styleId="BalloonTextChar">
    <w:name w:val="Balloon Text Char"/>
    <w:basedOn w:val="DefaultParagraphFont"/>
    <w:link w:val="BalloonText"/>
    <w:uiPriority w:val="99"/>
    <w:semiHidden/>
    <w:rsid w:val="00BA69CD"/>
    <w:rPr>
      <w:rFonts w:ascii="Tahoma" w:eastAsia="Times New Roman" w:hAnsi="Tahoma" w:cs="Tahoma"/>
      <w:sz w:val="16"/>
      <w:szCs w:val="16"/>
      <w:lang w:val="en-GB" w:eastAsia="da-DK"/>
    </w:rPr>
  </w:style>
  <w:style w:type="paragraph" w:customStyle="1" w:styleId="BodyText23">
    <w:name w:val="Body Text 23"/>
    <w:basedOn w:val="Normal"/>
    <w:rsid w:val="004A11C1"/>
    <w:pPr>
      <w:spacing w:line="360" w:lineRule="auto"/>
    </w:pPr>
    <w:rPr>
      <w:sz w:val="20"/>
    </w:rPr>
  </w:style>
  <w:style w:type="character" w:styleId="Emphasis">
    <w:name w:val="Emphasis"/>
    <w:basedOn w:val="DefaultParagraphFont"/>
    <w:uiPriority w:val="20"/>
    <w:qFormat/>
    <w:rsid w:val="0021503A"/>
    <w:rPr>
      <w:b/>
      <w:bCs/>
      <w:i w:val="0"/>
      <w:iCs w:val="0"/>
    </w:rPr>
  </w:style>
  <w:style w:type="character" w:customStyle="1" w:styleId="st1">
    <w:name w:val="st1"/>
    <w:basedOn w:val="DefaultParagraphFont"/>
    <w:rsid w:val="0021503A"/>
  </w:style>
  <w:style w:type="table" w:styleId="TableGrid">
    <w:name w:val="Table Grid"/>
    <w:basedOn w:val="TableNormal"/>
    <w:uiPriority w:val="39"/>
    <w:rsid w:val="00C37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19D3"/>
    <w:pPr>
      <w:tabs>
        <w:tab w:val="clear" w:pos="851"/>
        <w:tab w:val="center" w:pos="4536"/>
      </w:tabs>
    </w:pPr>
  </w:style>
  <w:style w:type="character" w:customStyle="1" w:styleId="HeaderChar">
    <w:name w:val="Header Char"/>
    <w:basedOn w:val="DefaultParagraphFont"/>
    <w:link w:val="Header"/>
    <w:uiPriority w:val="99"/>
    <w:rsid w:val="00EC19D3"/>
    <w:rPr>
      <w:rFonts w:ascii="Arial" w:eastAsia="Times New Roman" w:hAnsi="Arial" w:cs="Times New Roman"/>
      <w:szCs w:val="20"/>
      <w:lang w:val="en-GB" w:eastAsia="da-DK"/>
    </w:rPr>
  </w:style>
  <w:style w:type="paragraph" w:styleId="Footer">
    <w:name w:val="footer"/>
    <w:basedOn w:val="Normal"/>
    <w:link w:val="FooterChar"/>
    <w:uiPriority w:val="99"/>
    <w:unhideWhenUsed/>
    <w:rsid w:val="00EC19D3"/>
    <w:pPr>
      <w:tabs>
        <w:tab w:val="clear" w:pos="851"/>
        <w:tab w:val="center" w:pos="4536"/>
      </w:tabs>
    </w:pPr>
  </w:style>
  <w:style w:type="character" w:customStyle="1" w:styleId="FooterChar">
    <w:name w:val="Footer Char"/>
    <w:basedOn w:val="DefaultParagraphFont"/>
    <w:link w:val="Footer"/>
    <w:uiPriority w:val="99"/>
    <w:rsid w:val="00EC19D3"/>
    <w:rPr>
      <w:rFonts w:ascii="Arial" w:eastAsia="Times New Roman" w:hAnsi="Arial" w:cs="Times New Roman"/>
      <w:szCs w:val="20"/>
      <w:lang w:val="en-GB" w:eastAsia="da-DK"/>
    </w:rPr>
  </w:style>
  <w:style w:type="character" w:customStyle="1" w:styleId="Heading2Char">
    <w:name w:val="Heading 2 Char"/>
    <w:basedOn w:val="DefaultParagraphFont"/>
    <w:link w:val="Heading2"/>
    <w:uiPriority w:val="9"/>
    <w:rsid w:val="00433E85"/>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947CF1"/>
    <w:pPr>
      <w:autoSpaceDE w:val="0"/>
      <w:autoSpaceDN w:val="0"/>
      <w:adjustRightInd w:val="0"/>
      <w:spacing w:after="0" w:line="240" w:lineRule="auto"/>
    </w:pPr>
    <w:rPr>
      <w:rFonts w:ascii="Arial" w:hAnsi="Arial" w:cs="Arial"/>
      <w:color w:val="000000"/>
      <w:sz w:val="24"/>
      <w:szCs w:val="24"/>
    </w:rPr>
  </w:style>
  <w:style w:type="character" w:customStyle="1" w:styleId="highlight">
    <w:name w:val="highlight"/>
    <w:basedOn w:val="DefaultParagraphFont"/>
    <w:rsid w:val="00CB6A3B"/>
  </w:style>
  <w:style w:type="paragraph" w:styleId="FootnoteText">
    <w:name w:val="footnote text"/>
    <w:basedOn w:val="Normal"/>
    <w:link w:val="FootnoteTextChar"/>
    <w:uiPriority w:val="99"/>
    <w:unhideWhenUsed/>
    <w:rsid w:val="002F72BF"/>
    <w:pPr>
      <w:tabs>
        <w:tab w:val="clear" w:pos="851"/>
        <w:tab w:val="clear" w:pos="9072"/>
      </w:tabs>
    </w:pPr>
    <w:rPr>
      <w:rFonts w:ascii="Times New Roman" w:hAnsi="Times New Roman"/>
      <w:sz w:val="20"/>
    </w:rPr>
  </w:style>
  <w:style w:type="character" w:customStyle="1" w:styleId="FootnoteTextChar">
    <w:name w:val="Footnote Text Char"/>
    <w:basedOn w:val="DefaultParagraphFont"/>
    <w:link w:val="FootnoteText"/>
    <w:uiPriority w:val="99"/>
    <w:rsid w:val="002F72BF"/>
    <w:rPr>
      <w:rFonts w:ascii="Times New Roman" w:eastAsia="Times New Roman" w:hAnsi="Times New Roman" w:cs="Times New Roman"/>
      <w:sz w:val="20"/>
      <w:szCs w:val="20"/>
      <w:lang w:val="en-GB" w:eastAsia="da-DK"/>
    </w:rPr>
  </w:style>
  <w:style w:type="character" w:styleId="Strong">
    <w:name w:val="Strong"/>
    <w:basedOn w:val="DefaultParagraphFont"/>
    <w:uiPriority w:val="22"/>
    <w:qFormat/>
    <w:rsid w:val="002F72BF"/>
    <w:rPr>
      <w:b/>
      <w:bCs/>
    </w:rPr>
  </w:style>
  <w:style w:type="character" w:styleId="Hyperlink">
    <w:name w:val="Hyperlink"/>
    <w:basedOn w:val="DefaultParagraphFont"/>
    <w:unhideWhenUsed/>
    <w:rsid w:val="00E32FC1"/>
    <w:rPr>
      <w:color w:val="0000FF"/>
      <w:u w:val="single"/>
    </w:rPr>
  </w:style>
  <w:style w:type="character" w:styleId="PlaceholderText">
    <w:name w:val="Placeholder Text"/>
    <w:basedOn w:val="DefaultParagraphFont"/>
    <w:uiPriority w:val="99"/>
    <w:semiHidden/>
    <w:rsid w:val="00282586"/>
    <w:rPr>
      <w:color w:val="808080"/>
    </w:rPr>
  </w:style>
  <w:style w:type="character" w:styleId="PageNumber">
    <w:name w:val="page number"/>
    <w:basedOn w:val="DefaultParagraphFont"/>
    <w:uiPriority w:val="99"/>
    <w:semiHidden/>
    <w:unhideWhenUsed/>
    <w:rsid w:val="00831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220954">
      <w:bodyDiv w:val="1"/>
      <w:marLeft w:val="0"/>
      <w:marRight w:val="0"/>
      <w:marTop w:val="0"/>
      <w:marBottom w:val="0"/>
      <w:divBdr>
        <w:top w:val="none" w:sz="0" w:space="0" w:color="auto"/>
        <w:left w:val="none" w:sz="0" w:space="0" w:color="auto"/>
        <w:bottom w:val="none" w:sz="0" w:space="0" w:color="auto"/>
        <w:right w:val="none" w:sz="0" w:space="0" w:color="auto"/>
      </w:divBdr>
    </w:div>
    <w:div w:id="915092118">
      <w:bodyDiv w:val="1"/>
      <w:marLeft w:val="0"/>
      <w:marRight w:val="0"/>
      <w:marTop w:val="0"/>
      <w:marBottom w:val="0"/>
      <w:divBdr>
        <w:top w:val="none" w:sz="0" w:space="0" w:color="auto"/>
        <w:left w:val="none" w:sz="0" w:space="0" w:color="auto"/>
        <w:bottom w:val="none" w:sz="0" w:space="0" w:color="auto"/>
        <w:right w:val="none" w:sz="0" w:space="0" w:color="auto"/>
      </w:divBdr>
      <w:divsChild>
        <w:div w:id="222496806">
          <w:marLeft w:val="0"/>
          <w:marRight w:val="0"/>
          <w:marTop w:val="0"/>
          <w:marBottom w:val="0"/>
          <w:divBdr>
            <w:top w:val="none" w:sz="0" w:space="0" w:color="auto"/>
            <w:left w:val="none" w:sz="0" w:space="0" w:color="auto"/>
            <w:bottom w:val="none" w:sz="0" w:space="0" w:color="auto"/>
            <w:right w:val="none" w:sz="0" w:space="0" w:color="auto"/>
          </w:divBdr>
        </w:div>
        <w:div w:id="588857835">
          <w:marLeft w:val="0"/>
          <w:marRight w:val="0"/>
          <w:marTop w:val="0"/>
          <w:marBottom w:val="0"/>
          <w:divBdr>
            <w:top w:val="none" w:sz="0" w:space="0" w:color="auto"/>
            <w:left w:val="none" w:sz="0" w:space="0" w:color="auto"/>
            <w:bottom w:val="none" w:sz="0" w:space="0" w:color="auto"/>
            <w:right w:val="none" w:sz="0" w:space="0" w:color="auto"/>
          </w:divBdr>
        </w:div>
        <w:div w:id="1977182347">
          <w:marLeft w:val="0"/>
          <w:marRight w:val="0"/>
          <w:marTop w:val="0"/>
          <w:marBottom w:val="0"/>
          <w:divBdr>
            <w:top w:val="none" w:sz="0" w:space="0" w:color="auto"/>
            <w:left w:val="none" w:sz="0" w:space="0" w:color="auto"/>
            <w:bottom w:val="none" w:sz="0" w:space="0" w:color="auto"/>
            <w:right w:val="none" w:sz="0" w:space="0" w:color="auto"/>
          </w:divBdr>
        </w:div>
        <w:div w:id="1093744625">
          <w:marLeft w:val="0"/>
          <w:marRight w:val="0"/>
          <w:marTop w:val="0"/>
          <w:marBottom w:val="0"/>
          <w:divBdr>
            <w:top w:val="none" w:sz="0" w:space="0" w:color="auto"/>
            <w:left w:val="none" w:sz="0" w:space="0" w:color="auto"/>
            <w:bottom w:val="none" w:sz="0" w:space="0" w:color="auto"/>
            <w:right w:val="none" w:sz="0" w:space="0" w:color="auto"/>
          </w:divBdr>
        </w:div>
      </w:divsChild>
    </w:div>
    <w:div w:id="1509716529">
      <w:bodyDiv w:val="1"/>
      <w:marLeft w:val="0"/>
      <w:marRight w:val="0"/>
      <w:marTop w:val="0"/>
      <w:marBottom w:val="0"/>
      <w:divBdr>
        <w:top w:val="none" w:sz="0" w:space="0" w:color="auto"/>
        <w:left w:val="none" w:sz="0" w:space="0" w:color="auto"/>
        <w:bottom w:val="none" w:sz="0" w:space="0" w:color="auto"/>
        <w:right w:val="none" w:sz="0" w:space="0" w:color="auto"/>
      </w:divBdr>
    </w:div>
    <w:div w:id="1664435027">
      <w:bodyDiv w:val="1"/>
      <w:marLeft w:val="0"/>
      <w:marRight w:val="0"/>
      <w:marTop w:val="0"/>
      <w:marBottom w:val="0"/>
      <w:divBdr>
        <w:top w:val="none" w:sz="0" w:space="0" w:color="auto"/>
        <w:left w:val="none" w:sz="0" w:space="0" w:color="auto"/>
        <w:bottom w:val="none" w:sz="0" w:space="0" w:color="auto"/>
        <w:right w:val="none" w:sz="0" w:space="0" w:color="auto"/>
      </w:divBdr>
    </w:div>
    <w:div w:id="1835099039">
      <w:bodyDiv w:val="1"/>
      <w:marLeft w:val="0"/>
      <w:marRight w:val="0"/>
      <w:marTop w:val="0"/>
      <w:marBottom w:val="0"/>
      <w:divBdr>
        <w:top w:val="none" w:sz="0" w:space="0" w:color="auto"/>
        <w:left w:val="none" w:sz="0" w:space="0" w:color="auto"/>
        <w:bottom w:val="none" w:sz="0" w:space="0" w:color="auto"/>
        <w:right w:val="none" w:sz="0" w:space="0" w:color="auto"/>
      </w:divBdr>
      <w:divsChild>
        <w:div w:id="106586239">
          <w:marLeft w:val="0"/>
          <w:marRight w:val="0"/>
          <w:marTop w:val="0"/>
          <w:marBottom w:val="0"/>
          <w:divBdr>
            <w:top w:val="none" w:sz="0" w:space="0" w:color="auto"/>
            <w:left w:val="none" w:sz="0" w:space="0" w:color="auto"/>
            <w:bottom w:val="none" w:sz="0" w:space="0" w:color="auto"/>
            <w:right w:val="none" w:sz="0" w:space="0" w:color="auto"/>
          </w:divBdr>
        </w:div>
        <w:div w:id="2124878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6A8EB1496342DCBF289AB8080C85F9"/>
        <w:category>
          <w:name w:val="General"/>
          <w:gallery w:val="placeholder"/>
        </w:category>
        <w:types>
          <w:type w:val="bbPlcHdr"/>
        </w:types>
        <w:behaviors>
          <w:behavior w:val="content"/>
        </w:behaviors>
        <w:guid w:val="{7E60D53A-AE7E-465B-A949-2C1868B37F04}"/>
      </w:docPartPr>
      <w:docPartBody>
        <w:p w:rsidR="00DD6FE8" w:rsidRDefault="00E7231F" w:rsidP="00E7231F">
          <w:pPr>
            <w:pStyle w:val="296A8EB1496342DCBF289AB8080C85F9"/>
          </w:pPr>
          <w:r w:rsidRPr="00246DD6">
            <w:rPr>
              <w:rStyle w:val="PlaceholderText"/>
            </w:rPr>
            <w:t>Click here to enter text.</w:t>
          </w:r>
        </w:p>
      </w:docPartBody>
    </w:docPart>
    <w:docPart>
      <w:docPartPr>
        <w:name w:val="7F5DE8A47ED843BF8A7FE2D96BA33A3D"/>
        <w:category>
          <w:name w:val="General"/>
          <w:gallery w:val="placeholder"/>
        </w:category>
        <w:types>
          <w:type w:val="bbPlcHdr"/>
        </w:types>
        <w:behaviors>
          <w:behavior w:val="content"/>
        </w:behaviors>
        <w:guid w:val="{69A651C9-56C5-48FB-AE3D-07EB1C751BB5}"/>
      </w:docPartPr>
      <w:docPartBody>
        <w:p w:rsidR="00DD6FE8" w:rsidRDefault="00E7231F" w:rsidP="00E7231F">
          <w:pPr>
            <w:pStyle w:val="7F5DE8A47ED843BF8A7FE2D96BA33A3D"/>
          </w:pPr>
          <w:r w:rsidRPr="00246DD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31F"/>
    <w:rsid w:val="00226D14"/>
    <w:rsid w:val="00424E24"/>
    <w:rsid w:val="00493D45"/>
    <w:rsid w:val="004E6169"/>
    <w:rsid w:val="004F62AC"/>
    <w:rsid w:val="00547CA2"/>
    <w:rsid w:val="00915B28"/>
    <w:rsid w:val="009D58C5"/>
    <w:rsid w:val="009E7B60"/>
    <w:rsid w:val="00A000D6"/>
    <w:rsid w:val="00A156D2"/>
    <w:rsid w:val="00DD6FE8"/>
    <w:rsid w:val="00E050A8"/>
    <w:rsid w:val="00E7231F"/>
    <w:rsid w:val="00E93686"/>
    <w:rsid w:val="00E9637A"/>
    <w:rsid w:val="00EF6E2F"/>
    <w:rsid w:val="00FA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31F"/>
    <w:rPr>
      <w:color w:val="808080"/>
    </w:rPr>
  </w:style>
  <w:style w:type="paragraph" w:customStyle="1" w:styleId="296A8EB1496342DCBF289AB8080C85F9">
    <w:name w:val="296A8EB1496342DCBF289AB8080C85F9"/>
    <w:rsid w:val="00E7231F"/>
  </w:style>
  <w:style w:type="paragraph" w:customStyle="1" w:styleId="7F5DE8A47ED843BF8A7FE2D96BA33A3D">
    <w:name w:val="7F5DE8A47ED843BF8A7FE2D96BA33A3D"/>
    <w:rsid w:val="00E723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80C7D-B802-4C17-B49A-646F5D666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6219</Words>
  <Characters>35449</Characters>
  <Application>Microsoft Office Word</Application>
  <DocSecurity>0</DocSecurity>
  <Lines>295</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ssner;Sophie Bachet Granados</dc:creator>
  <cp:keywords/>
  <dc:description/>
  <cp:lastModifiedBy>Ilze Grēvele</cp:lastModifiedBy>
  <cp:revision>2</cp:revision>
  <cp:lastPrinted>2018-01-08T08:07:00Z</cp:lastPrinted>
  <dcterms:created xsi:type="dcterms:W3CDTF">2025-12-02T11:17:00Z</dcterms:created>
  <dcterms:modified xsi:type="dcterms:W3CDTF">2025-12-02T11:17:00Z</dcterms:modified>
</cp:coreProperties>
</file>